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1EAA9" w14:textId="6A446A65" w:rsidR="00FA163D" w:rsidRDefault="002565FD" w:rsidP="00FA16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u w:val="single"/>
        </w:rPr>
      </w:pPr>
      <w:r>
        <w:rPr>
          <w:noProof/>
          <w:lang w:val="hu-HU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3AB5D5FB" wp14:editId="0E0DFB41">
                <wp:simplePos x="0" y="0"/>
                <wp:positionH relativeFrom="column">
                  <wp:posOffset>3305342</wp:posOffset>
                </wp:positionH>
                <wp:positionV relativeFrom="paragraph">
                  <wp:posOffset>-54644</wp:posOffset>
                </wp:positionV>
                <wp:extent cx="2457450" cy="1781175"/>
                <wp:effectExtent l="0" t="0" r="0" b="0"/>
                <wp:wrapNone/>
                <wp:docPr id="1" name="Téglalap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0" cy="1781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 cap="flat" cmpd="sng">
                          <a:solidFill>
                            <a:srgbClr val="FF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484EA5A" w14:textId="77777777" w:rsidR="00066F43" w:rsidRDefault="00066F43" w:rsidP="00FA163D">
                            <w:pPr>
                              <w:spacing w:after="0" w:line="36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</w:rPr>
                              <w:t>Country:</w:t>
                            </w:r>
                          </w:p>
                          <w:p w14:paraId="0A1F56F7" w14:textId="77777777" w:rsidR="00066F43" w:rsidRDefault="00066F43" w:rsidP="00FA163D">
                            <w:pPr>
                              <w:spacing w:after="0" w:line="36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</w:rPr>
                              <w:t>City:</w:t>
                            </w:r>
                          </w:p>
                          <w:p w14:paraId="6F57F428" w14:textId="77777777" w:rsidR="00066F43" w:rsidRDefault="00066F43" w:rsidP="00FA163D">
                            <w:pPr>
                              <w:spacing w:after="0" w:line="36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</w:rPr>
                              <w:t>Hospital:</w:t>
                            </w:r>
                          </w:p>
                          <w:p w14:paraId="1C3E85BD" w14:textId="77777777" w:rsidR="00066F43" w:rsidRDefault="00066F43" w:rsidP="00FA163D">
                            <w:pPr>
                              <w:spacing w:after="0" w:line="36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</w:rPr>
                              <w:t>Doctor:</w:t>
                            </w:r>
                          </w:p>
                          <w:p w14:paraId="259D6A05" w14:textId="77777777" w:rsidR="00066F43" w:rsidRDefault="00066F43" w:rsidP="00FA163D">
                            <w:pPr>
                              <w:spacing w:after="0" w:line="36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</w:rPr>
                              <w:t xml:space="preserve">Blood sample code: </w:t>
                            </w:r>
                          </w:p>
                          <w:p w14:paraId="22F90ACC" w14:textId="77777777" w:rsidR="00066F43" w:rsidRDefault="00066F43" w:rsidP="00FA163D">
                            <w:pPr>
                              <w:spacing w:after="0" w:line="36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F1419"/>
                                <w:sz w:val="24"/>
                                <w:highlight w:val="white"/>
                              </w:rPr>
                              <w:t>Date of blood sampling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</w:rPr>
                              <w:t>: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AB5D5FB" id="Téglalap 1" o:spid="_x0000_s1026" style="position:absolute;left:0;text-align:left;margin-left:260.25pt;margin-top:-4.3pt;width:193.5pt;height:140.2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" strokecolor="red" strokeweight="2.25pt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5484EA5A" w14:textId="77777777" w:rsidR="00066F43" w:rsidRDefault="00066F43" w:rsidP="00FA163D">
                      <w:pPr>
                        <w:spacing w:after="0" w:line="360" w:lineRule="auto"/>
                        <w:jc w:val="both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</w:rPr>
                        <w:t>Country:</w:t>
                      </w:r>
                    </w:p>
                    <w:p w14:paraId="0A1F56F7" w14:textId="77777777" w:rsidR="00066F43" w:rsidRDefault="00066F43" w:rsidP="00FA163D">
                      <w:pPr>
                        <w:spacing w:after="0" w:line="360" w:lineRule="auto"/>
                        <w:jc w:val="both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</w:rPr>
                        <w:t>City:</w:t>
                      </w:r>
                    </w:p>
                    <w:p w14:paraId="6F57F428" w14:textId="77777777" w:rsidR="00066F43" w:rsidRDefault="00066F43" w:rsidP="00FA163D">
                      <w:pPr>
                        <w:spacing w:after="0" w:line="360" w:lineRule="auto"/>
                        <w:jc w:val="both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</w:rPr>
                        <w:t>Hospital:</w:t>
                      </w:r>
                    </w:p>
                    <w:p w14:paraId="1C3E85BD" w14:textId="77777777" w:rsidR="00066F43" w:rsidRDefault="00066F43" w:rsidP="00FA163D">
                      <w:pPr>
                        <w:spacing w:after="0" w:line="360" w:lineRule="auto"/>
                        <w:jc w:val="both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</w:rPr>
                        <w:t>Doctor:</w:t>
                      </w:r>
                    </w:p>
                    <w:p w14:paraId="259D6A05" w14:textId="77777777" w:rsidR="00066F43" w:rsidRDefault="00066F43" w:rsidP="00FA163D">
                      <w:pPr>
                        <w:spacing w:after="0" w:line="360" w:lineRule="auto"/>
                        <w:jc w:val="both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</w:rPr>
                        <w:t xml:space="preserve">Blood sample code: </w:t>
                      </w:r>
                    </w:p>
                    <w:p w14:paraId="22F90ACC" w14:textId="77777777" w:rsidR="00066F43" w:rsidRDefault="00066F43" w:rsidP="00FA163D">
                      <w:pPr>
                        <w:spacing w:after="0" w:line="36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F1419"/>
                          <w:sz w:val="24"/>
                          <w:highlight w:val="white"/>
                        </w:rPr>
                        <w:t>Date of blood sampling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</w:rPr>
                        <w:t>:</w:t>
                      </w:r>
                    </w:p>
                  </w:txbxContent>
                </v:textbox>
              </v:rect>
            </w:pict>
          </mc:Fallback>
        </mc:AlternateContent>
      </w:r>
      <w:r w:rsidR="00FA163D">
        <w:rPr>
          <w:rFonts w:ascii="Times New Roman" w:eastAsia="Times New Roman" w:hAnsi="Times New Roman" w:cs="Times New Roman"/>
          <w:b/>
          <w:color w:val="000000"/>
          <w:sz w:val="28"/>
          <w:szCs w:val="28"/>
          <w:u w:val="single"/>
        </w:rPr>
        <w:t>1. Patient data / Patient personal details</w:t>
      </w:r>
    </w:p>
    <w:p w14:paraId="11940FD7" w14:textId="77777777" w:rsidR="00FA163D" w:rsidRDefault="00FA163D" w:rsidP="00FA163D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783078A7" w14:textId="77777777" w:rsidR="00036239" w:rsidRDefault="00FA163D" w:rsidP="00036239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Insurance number:</w:t>
      </w:r>
      <w:r w:rsidR="0003623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Pr="0003623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………………………</w:t>
      </w:r>
      <w:r w:rsidR="0003623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………</w:t>
      </w:r>
    </w:p>
    <w:p w14:paraId="76919ECB" w14:textId="77777777" w:rsidR="00FA163D" w:rsidRDefault="00FA163D" w:rsidP="00036239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Name:</w:t>
      </w:r>
      <w:r w:rsidR="0003623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………………………………………</w:t>
      </w:r>
      <w:r w:rsidR="00036239">
        <w:rPr>
          <w:rFonts w:ascii="Times New Roman" w:eastAsia="Times New Roman" w:hAnsi="Times New Roman" w:cs="Times New Roman"/>
          <w:color w:val="000000"/>
          <w:sz w:val="24"/>
          <w:szCs w:val="24"/>
        </w:rPr>
        <w:t>…</w:t>
      </w:r>
      <w:proofErr w:type="gramStart"/>
      <w:r w:rsidR="00036239">
        <w:rPr>
          <w:rFonts w:ascii="Times New Roman" w:eastAsia="Times New Roman" w:hAnsi="Times New Roman" w:cs="Times New Roman"/>
          <w:color w:val="000000"/>
          <w:sz w:val="24"/>
          <w:szCs w:val="24"/>
        </w:rPr>
        <w:t>…..</w:t>
      </w:r>
      <w:proofErr w:type="gramEnd"/>
    </w:p>
    <w:p w14:paraId="4B85C2F6" w14:textId="5DB29515" w:rsidR="00FA163D" w:rsidRDefault="00FA163D" w:rsidP="00036239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Date of birth:</w:t>
      </w:r>
      <w:r w:rsidR="0003623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…………………………………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….</w:t>
      </w:r>
      <w:r w:rsidR="00036239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proofErr w:type="gramEnd"/>
    </w:p>
    <w:p w14:paraId="02A595B9" w14:textId="604F9B44" w:rsidR="00B47471" w:rsidRDefault="00ED75FA" w:rsidP="00B4747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hu-HU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hu-HU"/>
        </w:rPr>
        <w:t>Did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hu-HU"/>
        </w:rPr>
        <w:t>the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hu-HU"/>
        </w:rPr>
        <w:t>patient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hu-HU"/>
        </w:rPr>
        <w:t>attended</w:t>
      </w:r>
      <w:proofErr w:type="spellEnd"/>
      <w:r w:rsidR="00B47471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hu-HU"/>
        </w:rPr>
        <w:t xml:space="preserve">? </w:t>
      </w:r>
      <w:r w:rsidR="00B47471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hu-HU"/>
        </w:rPr>
        <w:tab/>
      </w:r>
      <w:r w:rsidR="00B47471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hu-HU"/>
        </w:rPr>
        <w:tab/>
      </w:r>
      <w:proofErr w:type="spellStart"/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hu-HU"/>
        </w:rPr>
        <w:t>yes</w:t>
      </w:r>
      <w:proofErr w:type="spellEnd"/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hu-HU"/>
        </w:rPr>
        <w:t xml:space="preserve"> / no</w:t>
      </w:r>
    </w:p>
    <w:p w14:paraId="256D801F" w14:textId="58340194" w:rsidR="00B47471" w:rsidRPr="006907E6" w:rsidRDefault="00ED75FA" w:rsidP="00B4747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hu-HU"/>
        </w:rPr>
      </w:pPr>
      <w:proofErr w:type="spellStart"/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hu-HU"/>
        </w:rPr>
        <w:t>if</w:t>
      </w:r>
      <w:proofErr w:type="spellEnd"/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hu-HU"/>
        </w:rPr>
        <w:t>yes</w:t>
      </w:r>
      <w:proofErr w:type="spellEnd"/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hu-HU"/>
        </w:rPr>
        <w:t>:</w:t>
      </w:r>
    </w:p>
    <w:p w14:paraId="74D8FBA7" w14:textId="77777777" w:rsidR="00B47471" w:rsidRDefault="00B47471" w:rsidP="00B4747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hu-HU"/>
        </w:rPr>
      </w:pPr>
    </w:p>
    <w:p w14:paraId="433B3712" w14:textId="4CEA028F" w:rsidR="00B47471" w:rsidRDefault="00ED75FA" w:rsidP="00B4747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08" w:firstLine="70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hu-HU"/>
        </w:rPr>
        <w:t>Date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hu-HU"/>
        </w:rPr>
        <w:t xml:space="preserve"> of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hu-HU"/>
        </w:rPr>
        <w:t>questioning</w:t>
      </w:r>
      <w:proofErr w:type="spellEnd"/>
      <w:r w:rsidR="00B47471" w:rsidRPr="0020657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………………………………(</w:t>
      </w:r>
      <w:proofErr w:type="spellStart"/>
      <w:r w:rsidR="0046007C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year</w:t>
      </w:r>
      <w:proofErr w:type="spellEnd"/>
      <w:r w:rsidR="0046007C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/</w:t>
      </w:r>
      <w:proofErr w:type="spellStart"/>
      <w:r w:rsidR="0046007C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month</w:t>
      </w:r>
      <w:proofErr w:type="spellEnd"/>
      <w:r w:rsidR="0046007C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/</w:t>
      </w:r>
      <w:proofErr w:type="spellStart"/>
      <w:r w:rsidR="0046007C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day</w:t>
      </w:r>
      <w:proofErr w:type="spellEnd"/>
      <w:r w:rsidR="0046007C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)</w:t>
      </w:r>
      <w:r w:rsidR="00B47471" w:rsidRPr="0020657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)</w:t>
      </w:r>
    </w:p>
    <w:p w14:paraId="51BC7BB0" w14:textId="7356A148" w:rsidR="00B47471" w:rsidRDefault="00ED75FA" w:rsidP="00B4747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if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no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:</w:t>
      </w:r>
    </w:p>
    <w:p w14:paraId="46E1FA16" w14:textId="0C01929E" w:rsidR="00B47471" w:rsidRPr="00206573" w:rsidRDefault="00ED75FA" w:rsidP="00B4747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1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Pleas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specify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th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reason</w:t>
      </w:r>
      <w:proofErr w:type="spellEnd"/>
      <w:r w:rsidR="00B47471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: </w:t>
      </w:r>
      <w:proofErr w:type="spellStart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health</w:t>
      </w:r>
      <w:proofErr w:type="spellEnd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</w:t>
      </w:r>
      <w:proofErr w:type="spellStart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issue</w:t>
      </w:r>
      <w:proofErr w:type="spellEnd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</w:t>
      </w:r>
      <w:proofErr w:type="spellStart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due</w:t>
      </w:r>
      <w:proofErr w:type="spellEnd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</w:t>
      </w:r>
      <w:proofErr w:type="spellStart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to</w:t>
      </w:r>
      <w:proofErr w:type="spellEnd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</w:t>
      </w:r>
      <w:proofErr w:type="spellStart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their</w:t>
      </w:r>
      <w:proofErr w:type="spellEnd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</w:t>
      </w:r>
      <w:proofErr w:type="spellStart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primary</w:t>
      </w:r>
      <w:proofErr w:type="spellEnd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</w:t>
      </w:r>
      <w:proofErr w:type="spellStart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illness</w:t>
      </w:r>
      <w:proofErr w:type="spellEnd"/>
      <w:r w:rsidR="00B47471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/ </w:t>
      </w:r>
      <w:proofErr w:type="spellStart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health</w:t>
      </w:r>
      <w:proofErr w:type="spellEnd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</w:t>
      </w:r>
      <w:proofErr w:type="spellStart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issue</w:t>
      </w:r>
      <w:proofErr w:type="spellEnd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</w:t>
      </w:r>
      <w:proofErr w:type="spellStart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not</w:t>
      </w:r>
      <w:proofErr w:type="spellEnd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in </w:t>
      </w:r>
      <w:proofErr w:type="spellStart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connection</w:t>
      </w:r>
      <w:proofErr w:type="spellEnd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</w:t>
      </w:r>
      <w:proofErr w:type="spellStart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with</w:t>
      </w:r>
      <w:proofErr w:type="spellEnd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</w:t>
      </w:r>
      <w:proofErr w:type="spellStart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their</w:t>
      </w:r>
      <w:proofErr w:type="spellEnd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</w:t>
      </w:r>
      <w:proofErr w:type="spellStart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primary</w:t>
      </w:r>
      <w:proofErr w:type="spellEnd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</w:t>
      </w:r>
      <w:proofErr w:type="spellStart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illness</w:t>
      </w:r>
      <w:proofErr w:type="spellEnd"/>
      <w:r w:rsidR="00B47471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/ </w:t>
      </w:r>
      <w:proofErr w:type="spellStart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other</w:t>
      </w:r>
      <w:proofErr w:type="spellEnd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</w:t>
      </w:r>
      <w:proofErr w:type="spellStart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occupation</w:t>
      </w:r>
      <w:proofErr w:type="spellEnd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</w:t>
      </w:r>
      <w:proofErr w:type="spellStart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not</w:t>
      </w:r>
      <w:proofErr w:type="spellEnd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in </w:t>
      </w:r>
      <w:proofErr w:type="spellStart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connection</w:t>
      </w:r>
      <w:proofErr w:type="spellEnd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</w:t>
      </w:r>
      <w:proofErr w:type="spellStart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with</w:t>
      </w:r>
      <w:proofErr w:type="spellEnd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</w:t>
      </w:r>
      <w:proofErr w:type="spellStart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their</w:t>
      </w:r>
      <w:proofErr w:type="spellEnd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</w:t>
      </w:r>
      <w:proofErr w:type="spellStart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primary</w:t>
      </w:r>
      <w:proofErr w:type="spellEnd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</w:t>
      </w:r>
      <w:proofErr w:type="spellStart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illness</w:t>
      </w:r>
      <w:proofErr w:type="spellEnd"/>
      <w:r w:rsidR="00B47471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/ </w:t>
      </w:r>
      <w:proofErr w:type="spellStart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death</w:t>
      </w:r>
      <w:proofErr w:type="spellEnd"/>
      <w:r w:rsidR="00B47471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/ </w:t>
      </w:r>
      <w:proofErr w:type="spellStart"/>
      <w:r w:rsidR="00500543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other</w:t>
      </w:r>
      <w:proofErr w:type="spellEnd"/>
      <w:r w:rsidR="00B47471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:...................</w:t>
      </w:r>
    </w:p>
    <w:p w14:paraId="270E3227" w14:textId="5933A3C0" w:rsidR="002565FD" w:rsidRDefault="002565FD" w:rsidP="00036239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D1DD205" w14:textId="77777777" w:rsidR="002565FD" w:rsidRPr="00036239" w:rsidRDefault="002565FD" w:rsidP="00036239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</w:p>
    <w:p w14:paraId="7591897C" w14:textId="77777777" w:rsidR="00036239" w:rsidRDefault="00FA163D" w:rsidP="0003623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Date of questioning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 ………………………………(year/month/day)</w:t>
      </w:r>
    </w:p>
    <w:p w14:paraId="6B54590C" w14:textId="77777777" w:rsidR="00036239" w:rsidRDefault="00036239" w:rsidP="0003623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DE91D12" w14:textId="1E424623" w:rsidR="00203C33" w:rsidRDefault="00203C33" w:rsidP="00203C33">
      <w:pPr>
        <w:pStyle w:val="Default"/>
        <w:spacing w:after="240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BA3C52">
        <w:rPr>
          <w:rFonts w:ascii="Times New Roman" w:hAnsi="Times New Roman" w:cs="Times New Roman"/>
          <w:b/>
          <w:sz w:val="28"/>
          <w:szCs w:val="28"/>
          <w:u w:val="single"/>
        </w:rPr>
        <w:t xml:space="preserve">2. </w:t>
      </w:r>
      <w:proofErr w:type="spellStart"/>
      <w:r w:rsidR="002565FD">
        <w:rPr>
          <w:rFonts w:ascii="Times New Roman" w:hAnsi="Times New Roman" w:cs="Times New Roman"/>
          <w:b/>
          <w:sz w:val="28"/>
          <w:szCs w:val="28"/>
          <w:u w:val="single"/>
        </w:rPr>
        <w:t>Changes</w:t>
      </w:r>
      <w:proofErr w:type="spellEnd"/>
      <w:r w:rsidR="002565FD">
        <w:rPr>
          <w:rFonts w:ascii="Times New Roman" w:hAnsi="Times New Roman" w:cs="Times New Roman"/>
          <w:b/>
          <w:sz w:val="28"/>
          <w:szCs w:val="28"/>
          <w:u w:val="single"/>
        </w:rPr>
        <w:t xml:space="preserve"> in </w:t>
      </w:r>
      <w:proofErr w:type="spellStart"/>
      <w:r w:rsidR="002565FD">
        <w:rPr>
          <w:rFonts w:ascii="Times New Roman" w:hAnsi="Times New Roman" w:cs="Times New Roman"/>
          <w:b/>
          <w:sz w:val="28"/>
          <w:szCs w:val="28"/>
          <w:u w:val="single"/>
        </w:rPr>
        <w:t>a</w:t>
      </w:r>
      <w:r w:rsidRPr="00BA3C52">
        <w:rPr>
          <w:rFonts w:ascii="Times New Roman" w:hAnsi="Times New Roman" w:cs="Times New Roman"/>
          <w:b/>
          <w:sz w:val="28"/>
          <w:szCs w:val="28"/>
          <w:u w:val="single"/>
        </w:rPr>
        <w:t>namnesis</w:t>
      </w:r>
      <w:proofErr w:type="spellEnd"/>
      <w:r w:rsidRPr="00BA3C52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066F43">
        <w:rPr>
          <w:rFonts w:ascii="Times New Roman" w:hAnsi="Times New Roman" w:cs="Times New Roman"/>
          <w:b/>
          <w:sz w:val="28"/>
          <w:szCs w:val="28"/>
          <w:u w:val="single"/>
        </w:rPr>
        <w:t>and</w:t>
      </w:r>
      <w:r w:rsidRPr="00BA3C52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proofErr w:type="spellStart"/>
      <w:r w:rsidR="00066F43">
        <w:rPr>
          <w:rFonts w:ascii="Times New Roman" w:hAnsi="Times New Roman" w:cs="Times New Roman"/>
          <w:b/>
          <w:sz w:val="28"/>
          <w:szCs w:val="28"/>
          <w:u w:val="single"/>
        </w:rPr>
        <w:t>r</w:t>
      </w:r>
      <w:r w:rsidRPr="00BA3C52">
        <w:rPr>
          <w:rFonts w:ascii="Times New Roman" w:hAnsi="Times New Roman" w:cs="Times New Roman"/>
          <w:b/>
          <w:sz w:val="28"/>
          <w:szCs w:val="28"/>
          <w:u w:val="single"/>
        </w:rPr>
        <w:t>isk</w:t>
      </w:r>
      <w:proofErr w:type="spellEnd"/>
      <w:r w:rsidRPr="00BA3C52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proofErr w:type="spellStart"/>
      <w:r w:rsidRPr="00BA3C52">
        <w:rPr>
          <w:rFonts w:ascii="Times New Roman" w:hAnsi="Times New Roman" w:cs="Times New Roman"/>
          <w:b/>
          <w:sz w:val="28"/>
          <w:szCs w:val="28"/>
          <w:u w:val="single"/>
        </w:rPr>
        <w:t>factors</w:t>
      </w:r>
      <w:proofErr w:type="spellEnd"/>
    </w:p>
    <w:p w14:paraId="0956621E" w14:textId="7118F9D9" w:rsidR="00FA0976" w:rsidRDefault="00FA0976" w:rsidP="00FA0976">
      <w:pPr>
        <w:pStyle w:val="Nincstrkz"/>
        <w:rPr>
          <w:rFonts w:ascii="Times New Roman" w:hAnsi="Times New Roman"/>
          <w:sz w:val="24"/>
          <w:szCs w:val="24"/>
          <w:lang w:val="en-US"/>
        </w:rPr>
      </w:pPr>
      <w:r w:rsidRPr="00FA0976">
        <w:rPr>
          <w:rFonts w:ascii="Times New Roman" w:hAnsi="Times New Roman"/>
          <w:sz w:val="24"/>
          <w:szCs w:val="24"/>
          <w:lang w:val="en-US"/>
        </w:rPr>
        <w:t>Are there any changes in the medical history of the patient?</w:t>
      </w:r>
      <w:r w:rsidRPr="00FA0976">
        <w:rPr>
          <w:rFonts w:ascii="Times New Roman" w:hAnsi="Times New Roman"/>
          <w:sz w:val="24"/>
          <w:szCs w:val="24"/>
          <w:lang w:val="en-US"/>
        </w:rPr>
        <w:tab/>
      </w:r>
      <w:r w:rsidRPr="00FA0976">
        <w:rPr>
          <w:rFonts w:ascii="Times New Roman" w:hAnsi="Times New Roman"/>
          <w:sz w:val="24"/>
          <w:szCs w:val="24"/>
          <w:lang w:val="en-US"/>
        </w:rPr>
        <w:tab/>
        <w:t>yes/ no</w:t>
      </w:r>
    </w:p>
    <w:p w14:paraId="3F5BA1E0" w14:textId="39881F27" w:rsidR="00FA0976" w:rsidRDefault="00FA0976" w:rsidP="00FA0976">
      <w:pPr>
        <w:pStyle w:val="Nincstrkz"/>
        <w:spacing w:after="240"/>
        <w:rPr>
          <w:rFonts w:ascii="Times New Roman" w:hAnsi="Times New Roman"/>
          <w:i/>
          <w:color w:val="FF0000"/>
          <w:sz w:val="24"/>
          <w:szCs w:val="24"/>
          <w:lang w:val="en-US"/>
        </w:rPr>
      </w:pPr>
      <w:r w:rsidRPr="00FA0976">
        <w:rPr>
          <w:rFonts w:ascii="Times New Roman" w:hAnsi="Times New Roman"/>
          <w:i/>
          <w:color w:val="FF0000"/>
          <w:sz w:val="24"/>
          <w:szCs w:val="24"/>
          <w:lang w:val="en-US"/>
        </w:rPr>
        <w:t>(Previous answers are transported from A form</w:t>
      </w:r>
      <w:r w:rsidR="00707176">
        <w:rPr>
          <w:rFonts w:ascii="Times New Roman" w:hAnsi="Times New Roman"/>
          <w:i/>
          <w:color w:val="FF0000"/>
          <w:sz w:val="24"/>
          <w:szCs w:val="24"/>
          <w:lang w:val="en-US"/>
        </w:rPr>
        <w:t xml:space="preserve"> (Chapter</w:t>
      </w:r>
      <w:r w:rsidR="0039700E">
        <w:rPr>
          <w:rFonts w:ascii="Times New Roman" w:hAnsi="Times New Roman"/>
          <w:i/>
          <w:color w:val="FF0000"/>
          <w:sz w:val="24"/>
          <w:szCs w:val="24"/>
          <w:lang w:val="en-US"/>
        </w:rPr>
        <w:t xml:space="preserve"> 2.1 and 2.2</w:t>
      </w:r>
      <w:r>
        <w:rPr>
          <w:rFonts w:ascii="Times New Roman" w:hAnsi="Times New Roman"/>
          <w:i/>
          <w:color w:val="FF0000"/>
          <w:sz w:val="24"/>
          <w:szCs w:val="24"/>
          <w:lang w:val="en-US"/>
        </w:rPr>
        <w:t xml:space="preserve">, if yes is chosen previously saved data can be </w:t>
      </w:r>
      <w:proofErr w:type="gramStart"/>
      <w:r>
        <w:rPr>
          <w:rFonts w:ascii="Times New Roman" w:hAnsi="Times New Roman"/>
          <w:i/>
          <w:color w:val="FF0000"/>
          <w:sz w:val="24"/>
          <w:szCs w:val="24"/>
          <w:lang w:val="en-US"/>
        </w:rPr>
        <w:t>modified, if</w:t>
      </w:r>
      <w:proofErr w:type="gramEnd"/>
      <w:r>
        <w:rPr>
          <w:rFonts w:ascii="Times New Roman" w:hAnsi="Times New Roman"/>
          <w:i/>
          <w:color w:val="FF0000"/>
          <w:sz w:val="24"/>
          <w:szCs w:val="24"/>
          <w:lang w:val="en-US"/>
        </w:rPr>
        <w:t xml:space="preserve"> no is chosen the previously saved data stays in the database without editing.)</w:t>
      </w:r>
    </w:p>
    <w:p w14:paraId="61A73EC8" w14:textId="1CF78E63" w:rsidR="00FA0976" w:rsidRPr="00FA0976" w:rsidRDefault="00FA0976" w:rsidP="00FA0976">
      <w:pPr>
        <w:pStyle w:val="Nincstrkz"/>
        <w:spacing w:after="240"/>
        <w:rPr>
          <w:rFonts w:ascii="Times New Roman" w:hAnsi="Times New Roman"/>
          <w:sz w:val="24"/>
          <w:szCs w:val="24"/>
          <w:lang w:val="en-US"/>
        </w:rPr>
      </w:pPr>
      <w:r w:rsidRPr="00FA0976">
        <w:rPr>
          <w:rFonts w:ascii="Times New Roman" w:hAnsi="Times New Roman"/>
          <w:sz w:val="24"/>
          <w:szCs w:val="24"/>
          <w:lang w:val="en-US"/>
        </w:rPr>
        <w:t>if yes</w:t>
      </w:r>
      <w:r>
        <w:rPr>
          <w:rFonts w:ascii="Times New Roman" w:hAnsi="Times New Roman"/>
          <w:sz w:val="24"/>
          <w:szCs w:val="24"/>
          <w:lang w:val="en-US"/>
        </w:rPr>
        <w:t>:</w:t>
      </w:r>
    </w:p>
    <w:p w14:paraId="6635F743" w14:textId="77777777" w:rsidR="00FA0976" w:rsidRPr="00FA0976" w:rsidRDefault="00FA0976" w:rsidP="00FA0976">
      <w:pPr>
        <w:pStyle w:val="Nincstrkz"/>
        <w:ind w:hanging="142"/>
        <w:rPr>
          <w:rFonts w:ascii="Times New Roman" w:hAnsi="Times New Roman"/>
          <w:sz w:val="24"/>
          <w:szCs w:val="24"/>
          <w:lang w:val="en-US"/>
        </w:rPr>
      </w:pPr>
    </w:p>
    <w:p w14:paraId="130CEAD2" w14:textId="77777777" w:rsidR="00203C33" w:rsidRPr="00203C33" w:rsidRDefault="00203C33" w:rsidP="006028C9">
      <w:pPr>
        <w:pStyle w:val="Default"/>
        <w:spacing w:after="240"/>
        <w:rPr>
          <w:rFonts w:ascii="Times New Roman" w:hAnsi="Times New Roman" w:cs="Times New Roman"/>
          <w:b/>
          <w:u w:val="single"/>
        </w:rPr>
      </w:pPr>
      <w:r w:rsidRPr="00203C33">
        <w:rPr>
          <w:rFonts w:ascii="Times New Roman" w:hAnsi="Times New Roman" w:cs="Times New Roman"/>
          <w:b/>
          <w:u w:val="single"/>
        </w:rPr>
        <w:t xml:space="preserve">2.1 </w:t>
      </w:r>
      <w:proofErr w:type="spellStart"/>
      <w:r w:rsidRPr="00203C33">
        <w:rPr>
          <w:rFonts w:ascii="Times New Roman" w:hAnsi="Times New Roman" w:cs="Times New Roman"/>
          <w:b/>
          <w:u w:val="single"/>
        </w:rPr>
        <w:t>Lifestyle</w:t>
      </w:r>
      <w:proofErr w:type="spellEnd"/>
    </w:p>
    <w:p w14:paraId="7199455D" w14:textId="53A45A7B" w:rsidR="00203C33" w:rsidRPr="00BA3C52" w:rsidRDefault="001D5108" w:rsidP="00203C33">
      <w:pPr>
        <w:pStyle w:val="Nincstrkz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b/>
          <w:sz w:val="24"/>
          <w:szCs w:val="24"/>
        </w:rPr>
        <w:t>Smoking</w:t>
      </w:r>
      <w:proofErr w:type="spellEnd"/>
      <w:r w:rsidR="00203C33" w:rsidRPr="00BA3C52">
        <w:rPr>
          <w:rFonts w:ascii="Times New Roman" w:hAnsi="Times New Roman"/>
          <w:sz w:val="24"/>
          <w:szCs w:val="24"/>
        </w:rPr>
        <w:t>:</w:t>
      </w:r>
      <w:r w:rsidR="00203C33" w:rsidRPr="00BA3C52">
        <w:rPr>
          <w:rFonts w:ascii="Times New Roman" w:hAnsi="Times New Roman"/>
          <w:sz w:val="24"/>
          <w:szCs w:val="24"/>
        </w:rPr>
        <w:tab/>
      </w:r>
      <w:r w:rsidR="00CA7EFA">
        <w:rPr>
          <w:rFonts w:ascii="Times New Roman" w:hAnsi="Times New Roman"/>
          <w:sz w:val="24"/>
          <w:szCs w:val="24"/>
        </w:rPr>
        <w:tab/>
      </w:r>
      <w:proofErr w:type="spellStart"/>
      <w:r w:rsidR="00203C33">
        <w:rPr>
          <w:rFonts w:ascii="Times New Roman" w:hAnsi="Times New Roman"/>
          <w:sz w:val="24"/>
          <w:szCs w:val="24"/>
        </w:rPr>
        <w:t>yes</w:t>
      </w:r>
      <w:proofErr w:type="spellEnd"/>
      <w:r w:rsidR="00203C33">
        <w:rPr>
          <w:rFonts w:ascii="Times New Roman" w:hAnsi="Times New Roman"/>
          <w:sz w:val="24"/>
          <w:szCs w:val="24"/>
        </w:rPr>
        <w:t xml:space="preserve"> / n</w:t>
      </w:r>
      <w:r w:rsidR="00203C33" w:rsidRPr="00BA3C52">
        <w:rPr>
          <w:rFonts w:ascii="Times New Roman" w:hAnsi="Times New Roman"/>
          <w:sz w:val="24"/>
          <w:szCs w:val="24"/>
        </w:rPr>
        <w:t>o</w:t>
      </w:r>
    </w:p>
    <w:p w14:paraId="20070124" w14:textId="77777777" w:rsidR="00203C33" w:rsidRPr="00BA3C52" w:rsidRDefault="00203C33" w:rsidP="00203C33">
      <w:pPr>
        <w:pStyle w:val="Nincstrkz"/>
        <w:ind w:firstLine="708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>if yes:</w:t>
      </w:r>
      <w:r w:rsidRPr="00BA3C52">
        <w:rPr>
          <w:rFonts w:ascii="Times New Roman" w:hAnsi="Times New Roman"/>
          <w:sz w:val="24"/>
          <w:szCs w:val="24"/>
          <w:lang w:val="en-US"/>
        </w:rPr>
        <w:tab/>
        <w:t>amount (cigarettes/day):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BA3C52">
        <w:rPr>
          <w:rFonts w:ascii="Times New Roman" w:hAnsi="Times New Roman"/>
          <w:sz w:val="24"/>
          <w:szCs w:val="24"/>
          <w:lang w:val="en-US"/>
        </w:rPr>
        <w:t>…………………</w:t>
      </w:r>
      <w:r>
        <w:rPr>
          <w:rFonts w:ascii="Times New Roman" w:hAnsi="Times New Roman"/>
          <w:sz w:val="24"/>
          <w:szCs w:val="24"/>
          <w:lang w:val="en-US"/>
        </w:rPr>
        <w:t>…</w:t>
      </w:r>
      <w:proofErr w:type="gramStart"/>
      <w:r>
        <w:rPr>
          <w:rFonts w:ascii="Times New Roman" w:hAnsi="Times New Roman"/>
          <w:sz w:val="24"/>
          <w:szCs w:val="24"/>
          <w:lang w:val="en-US"/>
        </w:rPr>
        <w:t>…..</w:t>
      </w:r>
      <w:proofErr w:type="gramEnd"/>
    </w:p>
    <w:p w14:paraId="47C37B66" w14:textId="77777777" w:rsidR="00203C33" w:rsidRPr="00BA3C52" w:rsidRDefault="00203C33" w:rsidP="00203C33">
      <w:pPr>
        <w:pStyle w:val="Nincstrkz"/>
        <w:ind w:left="708" w:firstLine="708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 xml:space="preserve">For how many </w:t>
      </w:r>
      <w:proofErr w:type="gramStart"/>
      <w:r w:rsidRPr="00BA3C52">
        <w:rPr>
          <w:rFonts w:ascii="Times New Roman" w:hAnsi="Times New Roman"/>
          <w:sz w:val="24"/>
          <w:szCs w:val="24"/>
          <w:lang w:val="en-US"/>
        </w:rPr>
        <w:t>years?…</w:t>
      </w:r>
      <w:proofErr w:type="gramEnd"/>
      <w:r w:rsidRPr="00BA3C52">
        <w:rPr>
          <w:rFonts w:ascii="Times New Roman" w:hAnsi="Times New Roman"/>
          <w:sz w:val="24"/>
          <w:szCs w:val="24"/>
          <w:lang w:val="en-US"/>
        </w:rPr>
        <w:t>………………………</w:t>
      </w:r>
    </w:p>
    <w:p w14:paraId="3161D02C" w14:textId="77777777" w:rsidR="00203C33" w:rsidRPr="00BA3C52" w:rsidRDefault="00203C33" w:rsidP="00203C33">
      <w:pPr>
        <w:pStyle w:val="Nincstrkz"/>
        <w:ind w:firstLine="708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 xml:space="preserve">if not: </w:t>
      </w:r>
    </w:p>
    <w:p w14:paraId="107BF2D7" w14:textId="77777777" w:rsidR="00203C33" w:rsidRPr="00BA3C52" w:rsidRDefault="00203C33" w:rsidP="00203C33">
      <w:pPr>
        <w:pStyle w:val="Nincstrkz"/>
        <w:ind w:firstLine="708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>Did you smoke earlier?</w:t>
      </w:r>
      <w:r w:rsidRPr="00BA3C52">
        <w:rPr>
          <w:rFonts w:ascii="Times New Roman" w:hAnsi="Times New Roman"/>
          <w:sz w:val="24"/>
          <w:szCs w:val="24"/>
          <w:lang w:val="en-US"/>
        </w:rPr>
        <w:tab/>
      </w:r>
      <w:r w:rsidR="00CA7EFA">
        <w:rPr>
          <w:rFonts w:ascii="Times New Roman" w:hAnsi="Times New Roman"/>
          <w:sz w:val="24"/>
          <w:szCs w:val="24"/>
          <w:lang w:val="en-US"/>
        </w:rPr>
        <w:tab/>
      </w:r>
      <w:r w:rsidRPr="00BA3C52">
        <w:rPr>
          <w:rFonts w:ascii="Times New Roman" w:hAnsi="Times New Roman"/>
          <w:sz w:val="24"/>
          <w:szCs w:val="24"/>
          <w:lang w:val="en-US"/>
        </w:rPr>
        <w:t>yes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BA3C52">
        <w:rPr>
          <w:rFonts w:ascii="Times New Roman" w:hAnsi="Times New Roman"/>
          <w:sz w:val="24"/>
          <w:szCs w:val="24"/>
          <w:lang w:val="en-US"/>
        </w:rPr>
        <w:t>/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BA3C52">
        <w:rPr>
          <w:rFonts w:ascii="Times New Roman" w:hAnsi="Times New Roman"/>
          <w:sz w:val="24"/>
          <w:szCs w:val="24"/>
          <w:lang w:val="en-US"/>
        </w:rPr>
        <w:t>no</w:t>
      </w:r>
    </w:p>
    <w:p w14:paraId="7E1FE730" w14:textId="77777777" w:rsidR="00203C33" w:rsidRPr="00BA3C52" w:rsidRDefault="00203C33" w:rsidP="00203C33">
      <w:pPr>
        <w:pStyle w:val="Nincstrkz"/>
        <w:ind w:left="708" w:firstLine="708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>if yes:</w:t>
      </w:r>
      <w:r w:rsidRPr="00BA3C52">
        <w:rPr>
          <w:rFonts w:ascii="Times New Roman" w:hAnsi="Times New Roman"/>
          <w:sz w:val="24"/>
          <w:szCs w:val="24"/>
          <w:lang w:val="en-US"/>
        </w:rPr>
        <w:tab/>
        <w:t>amount (pcs/occasion):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BA3C52">
        <w:rPr>
          <w:rFonts w:ascii="Times New Roman" w:hAnsi="Times New Roman"/>
          <w:sz w:val="24"/>
          <w:szCs w:val="24"/>
          <w:lang w:val="en-US"/>
        </w:rPr>
        <w:t xml:space="preserve">………………………………… </w:t>
      </w:r>
    </w:p>
    <w:p w14:paraId="28F50869" w14:textId="77777777" w:rsidR="00203C33" w:rsidRPr="00BA3C52" w:rsidRDefault="00203C33" w:rsidP="00203C33">
      <w:pPr>
        <w:pStyle w:val="Nincstrkz"/>
        <w:ind w:left="708" w:firstLine="708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>For how many years?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BA3C52">
        <w:rPr>
          <w:rFonts w:ascii="Times New Roman" w:hAnsi="Times New Roman"/>
          <w:sz w:val="24"/>
          <w:szCs w:val="24"/>
          <w:lang w:val="en-US"/>
        </w:rPr>
        <w:t>………………………………………</w:t>
      </w:r>
    </w:p>
    <w:p w14:paraId="5B50743E" w14:textId="77777777" w:rsidR="00203C33" w:rsidRPr="00BA3C52" w:rsidRDefault="00203C33" w:rsidP="006028C9">
      <w:pPr>
        <w:pStyle w:val="Nincstrkz"/>
        <w:spacing w:after="240"/>
        <w:ind w:left="709" w:firstLine="709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>How long ago did you stop smoking? ……………………………….</w:t>
      </w:r>
    </w:p>
    <w:p w14:paraId="38884F08" w14:textId="00ACAF65" w:rsidR="00203C33" w:rsidRPr="00BA3C52" w:rsidRDefault="001D5108" w:rsidP="00203C33">
      <w:pPr>
        <w:pStyle w:val="Nincstrkz"/>
        <w:rPr>
          <w:rFonts w:ascii="Times New Roman" w:hAnsi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/>
          <w:b/>
          <w:sz w:val="24"/>
          <w:szCs w:val="24"/>
        </w:rPr>
        <w:t>Alcohol</w:t>
      </w:r>
      <w:proofErr w:type="spellEnd"/>
      <w:r w:rsidR="00203C33" w:rsidRPr="00BA3C52">
        <w:rPr>
          <w:rFonts w:ascii="Times New Roman" w:hAnsi="Times New Roman"/>
          <w:b/>
          <w:sz w:val="24"/>
          <w:szCs w:val="24"/>
          <w:lang w:val="en-US"/>
        </w:rPr>
        <w:t xml:space="preserve"> consumption</w:t>
      </w:r>
      <w:r w:rsidR="00203C33" w:rsidRPr="00BA3C52">
        <w:rPr>
          <w:rFonts w:ascii="Times New Roman" w:hAnsi="Times New Roman"/>
          <w:sz w:val="24"/>
          <w:szCs w:val="24"/>
          <w:lang w:val="en-US"/>
        </w:rPr>
        <w:t xml:space="preserve">: </w:t>
      </w:r>
      <w:r w:rsidR="00203C33" w:rsidRPr="00BA3C52">
        <w:rPr>
          <w:rFonts w:ascii="Times New Roman" w:hAnsi="Times New Roman"/>
          <w:sz w:val="24"/>
          <w:szCs w:val="24"/>
          <w:lang w:val="en-US"/>
        </w:rPr>
        <w:tab/>
      </w:r>
      <w:r w:rsidR="00CA7EFA">
        <w:rPr>
          <w:rFonts w:ascii="Times New Roman" w:hAnsi="Times New Roman"/>
          <w:sz w:val="24"/>
          <w:szCs w:val="24"/>
          <w:lang w:val="en-US"/>
        </w:rPr>
        <w:tab/>
      </w:r>
      <w:r w:rsidR="00203C33" w:rsidRPr="00BA3C52">
        <w:rPr>
          <w:rFonts w:ascii="Times New Roman" w:hAnsi="Times New Roman"/>
          <w:sz w:val="24"/>
          <w:szCs w:val="24"/>
          <w:lang w:val="en-US"/>
        </w:rPr>
        <w:t>yes / no</w:t>
      </w:r>
    </w:p>
    <w:p w14:paraId="604CBDF2" w14:textId="77777777" w:rsidR="00203C33" w:rsidRPr="00BA3C52" w:rsidRDefault="00203C33" w:rsidP="00203C33">
      <w:pPr>
        <w:pStyle w:val="Nincstrkz"/>
        <w:ind w:firstLine="708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>if yes:</w:t>
      </w:r>
      <w:r w:rsidRPr="00BA3C52">
        <w:rPr>
          <w:rFonts w:ascii="Times New Roman" w:hAnsi="Times New Roman"/>
          <w:sz w:val="24"/>
          <w:szCs w:val="24"/>
          <w:lang w:val="en-US"/>
        </w:rPr>
        <w:tab/>
        <w:t>frequency: occasionally/monthly/weekly/daily</w:t>
      </w:r>
    </w:p>
    <w:p w14:paraId="7B1FD729" w14:textId="77777777" w:rsidR="00203C33" w:rsidRPr="00BA3C52" w:rsidRDefault="00203C33" w:rsidP="00203C33">
      <w:pPr>
        <w:pStyle w:val="Nincstrkz"/>
        <w:ind w:left="708" w:firstLine="708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>amount (g/day</w:t>
      </w:r>
      <w:proofErr w:type="gramStart"/>
      <w:r w:rsidRPr="00BA3C52">
        <w:rPr>
          <w:rFonts w:ascii="Times New Roman" w:hAnsi="Times New Roman"/>
          <w:sz w:val="24"/>
          <w:szCs w:val="24"/>
          <w:lang w:val="en-US"/>
        </w:rPr>
        <w:t>):…</w:t>
      </w:r>
      <w:proofErr w:type="gramEnd"/>
      <w:r w:rsidRPr="00BA3C52">
        <w:rPr>
          <w:rFonts w:ascii="Times New Roman" w:hAnsi="Times New Roman"/>
          <w:sz w:val="24"/>
          <w:szCs w:val="24"/>
          <w:lang w:val="en-US"/>
        </w:rPr>
        <w:t>………………………………</w:t>
      </w:r>
      <w:r w:rsidRPr="00BA3C52">
        <w:rPr>
          <w:rFonts w:ascii="Times New Roman" w:hAnsi="Times New Roman"/>
          <w:b/>
          <w:i/>
          <w:noProof/>
          <w:sz w:val="24"/>
          <w:szCs w:val="24"/>
          <w:lang w:val="en-GB" w:eastAsia="en-GB"/>
        </w:rPr>
        <w:t xml:space="preserve"> </w:t>
      </w:r>
    </w:p>
    <w:p w14:paraId="0F8E2F77" w14:textId="77777777" w:rsidR="00203C33" w:rsidRPr="00BA3C52" w:rsidRDefault="00203C33" w:rsidP="00203C33">
      <w:pPr>
        <w:pStyle w:val="Nincstrkz"/>
        <w:ind w:left="708" w:firstLine="708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>since when? (years</w:t>
      </w:r>
      <w:proofErr w:type="gramStart"/>
      <w:r w:rsidRPr="00BA3C52">
        <w:rPr>
          <w:rFonts w:ascii="Times New Roman" w:hAnsi="Times New Roman"/>
          <w:sz w:val="24"/>
          <w:szCs w:val="24"/>
          <w:lang w:val="en-US"/>
        </w:rPr>
        <w:t>):…</w:t>
      </w:r>
      <w:proofErr w:type="gramEnd"/>
      <w:r w:rsidRPr="00BA3C52">
        <w:rPr>
          <w:rFonts w:ascii="Times New Roman" w:hAnsi="Times New Roman"/>
          <w:sz w:val="24"/>
          <w:szCs w:val="24"/>
          <w:lang w:val="en-US"/>
        </w:rPr>
        <w:t xml:space="preserve">………………………. </w:t>
      </w:r>
    </w:p>
    <w:p w14:paraId="5CBFAD8A" w14:textId="77777777" w:rsidR="00203C33" w:rsidRPr="00BA3C52" w:rsidRDefault="00203C33" w:rsidP="00203C33">
      <w:pPr>
        <w:pStyle w:val="Nincstrkz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ab/>
        <w:t>Alcohol consumption in the last 2 weeks: ………………</w:t>
      </w:r>
      <w:proofErr w:type="gramStart"/>
      <w:r w:rsidRPr="00BA3C52">
        <w:rPr>
          <w:rFonts w:ascii="Times New Roman" w:hAnsi="Times New Roman"/>
          <w:sz w:val="24"/>
          <w:szCs w:val="24"/>
          <w:lang w:val="en-US"/>
        </w:rPr>
        <w:t>…..</w:t>
      </w:r>
      <w:proofErr w:type="gramEnd"/>
    </w:p>
    <w:p w14:paraId="407161A6" w14:textId="77777777" w:rsidR="00203C33" w:rsidRPr="00BA3C52" w:rsidRDefault="00203C33" w:rsidP="00203C33">
      <w:pPr>
        <w:pStyle w:val="Nincstrkz"/>
        <w:ind w:firstLine="708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>if not:</w:t>
      </w:r>
    </w:p>
    <w:p w14:paraId="58BBE0F7" w14:textId="77777777" w:rsidR="00203C33" w:rsidRPr="00BA3C52" w:rsidRDefault="00203C33" w:rsidP="00203C33">
      <w:pPr>
        <w:pStyle w:val="Nincstrkz"/>
        <w:ind w:firstLine="708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>Did you drink alcohol earlier?</w:t>
      </w:r>
      <w:r w:rsidRPr="00BA3C52">
        <w:rPr>
          <w:rFonts w:ascii="Times New Roman" w:hAnsi="Times New Roman"/>
          <w:sz w:val="24"/>
          <w:szCs w:val="24"/>
          <w:lang w:val="en-US"/>
        </w:rPr>
        <w:tab/>
      </w:r>
      <w:r w:rsidR="00CA7EFA">
        <w:rPr>
          <w:rFonts w:ascii="Times New Roman" w:hAnsi="Times New Roman"/>
          <w:sz w:val="24"/>
          <w:szCs w:val="24"/>
          <w:lang w:val="en-US"/>
        </w:rPr>
        <w:tab/>
      </w:r>
      <w:r w:rsidRPr="00BA3C52">
        <w:rPr>
          <w:rFonts w:ascii="Times New Roman" w:hAnsi="Times New Roman"/>
          <w:sz w:val="24"/>
          <w:szCs w:val="24"/>
          <w:lang w:val="en-US"/>
        </w:rPr>
        <w:t>yes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BA3C52">
        <w:rPr>
          <w:rFonts w:ascii="Times New Roman" w:hAnsi="Times New Roman"/>
          <w:sz w:val="24"/>
          <w:szCs w:val="24"/>
          <w:lang w:val="en-US"/>
        </w:rPr>
        <w:t>/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BA3C52">
        <w:rPr>
          <w:rFonts w:ascii="Times New Roman" w:hAnsi="Times New Roman"/>
          <w:sz w:val="24"/>
          <w:szCs w:val="24"/>
          <w:lang w:val="en-US"/>
        </w:rPr>
        <w:t>no</w:t>
      </w:r>
    </w:p>
    <w:p w14:paraId="3AB23E65" w14:textId="77777777" w:rsidR="00203C33" w:rsidRPr="00BA3C52" w:rsidRDefault="00203C33" w:rsidP="00203C33">
      <w:pPr>
        <w:pStyle w:val="Nincstrkz"/>
        <w:ind w:left="708" w:firstLine="708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lastRenderedPageBreak/>
        <w:t>if yes:</w:t>
      </w:r>
      <w:r w:rsidRPr="00BA3C52">
        <w:rPr>
          <w:rFonts w:ascii="Times New Roman" w:hAnsi="Times New Roman"/>
          <w:sz w:val="24"/>
          <w:szCs w:val="24"/>
          <w:lang w:val="en-US"/>
        </w:rPr>
        <w:tab/>
        <w:t xml:space="preserve">frequency: </w:t>
      </w:r>
      <w:r w:rsidRPr="00BA3C52">
        <w:rPr>
          <w:rFonts w:ascii="Times New Roman" w:hAnsi="Times New Roman"/>
          <w:sz w:val="24"/>
          <w:szCs w:val="24"/>
          <w:lang w:val="en-US"/>
        </w:rPr>
        <w:tab/>
        <w:t>occasionally/monthly/weekly/daily</w:t>
      </w:r>
    </w:p>
    <w:p w14:paraId="63107A49" w14:textId="77777777" w:rsidR="00203C33" w:rsidRPr="00BA3C52" w:rsidRDefault="00203C33" w:rsidP="00203C33">
      <w:pPr>
        <w:pStyle w:val="Nincstrkz"/>
        <w:ind w:left="1416" w:firstLine="708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>amount (g/occasion</w:t>
      </w:r>
      <w:proofErr w:type="gramStart"/>
      <w:r w:rsidRPr="00BA3C52">
        <w:rPr>
          <w:rFonts w:ascii="Times New Roman" w:hAnsi="Times New Roman"/>
          <w:sz w:val="24"/>
          <w:szCs w:val="24"/>
          <w:lang w:val="en-US"/>
        </w:rPr>
        <w:t>):…</w:t>
      </w:r>
      <w:proofErr w:type="gramEnd"/>
      <w:r w:rsidRPr="00BA3C52">
        <w:rPr>
          <w:rFonts w:ascii="Times New Roman" w:hAnsi="Times New Roman"/>
          <w:sz w:val="24"/>
          <w:szCs w:val="24"/>
          <w:lang w:val="en-US"/>
        </w:rPr>
        <w:t xml:space="preserve">……………………………… </w:t>
      </w:r>
    </w:p>
    <w:p w14:paraId="0A303B4F" w14:textId="77777777" w:rsidR="00203C33" w:rsidRPr="00BA3C52" w:rsidRDefault="00203C33" w:rsidP="00203C33">
      <w:pPr>
        <w:pStyle w:val="Nincstrkz"/>
        <w:ind w:left="1416" w:firstLine="708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 xml:space="preserve">For how many </w:t>
      </w:r>
      <w:proofErr w:type="gramStart"/>
      <w:r w:rsidRPr="00BA3C52">
        <w:rPr>
          <w:rFonts w:ascii="Times New Roman" w:hAnsi="Times New Roman"/>
          <w:sz w:val="24"/>
          <w:szCs w:val="24"/>
          <w:lang w:val="en-US"/>
        </w:rPr>
        <w:t>years?…</w:t>
      </w:r>
      <w:proofErr w:type="gramEnd"/>
      <w:r w:rsidRPr="00BA3C52">
        <w:rPr>
          <w:rFonts w:ascii="Times New Roman" w:hAnsi="Times New Roman"/>
          <w:sz w:val="24"/>
          <w:szCs w:val="24"/>
          <w:lang w:val="en-US"/>
        </w:rPr>
        <w:t>……………………………………</w:t>
      </w:r>
    </w:p>
    <w:p w14:paraId="775FF1AE" w14:textId="77777777" w:rsidR="00203C33" w:rsidRPr="00BA3C52" w:rsidRDefault="00203C33" w:rsidP="006028C9">
      <w:pPr>
        <w:pStyle w:val="Nincstrkz"/>
        <w:spacing w:after="240"/>
        <w:ind w:left="1418" w:firstLine="709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>How long ago did you stop drinking alcohol?..........................</w:t>
      </w:r>
    </w:p>
    <w:p w14:paraId="36C791F4" w14:textId="77777777" w:rsidR="00203C33" w:rsidRPr="00FF5224" w:rsidRDefault="00203C33" w:rsidP="00203C33">
      <w:pPr>
        <w:pStyle w:val="Nincstrkz"/>
        <w:rPr>
          <w:rFonts w:ascii="Times New Roman" w:hAnsi="Times New Roman"/>
          <w:i/>
          <w:color w:val="FF0000"/>
          <w:sz w:val="24"/>
          <w:szCs w:val="24"/>
          <w:u w:val="single"/>
          <w:lang w:val="en-US"/>
        </w:rPr>
      </w:pPr>
      <w:r w:rsidRPr="00FF5224">
        <w:rPr>
          <w:rFonts w:ascii="Times New Roman" w:hAnsi="Times New Roman"/>
          <w:i/>
          <w:color w:val="FF0000"/>
          <w:sz w:val="24"/>
          <w:szCs w:val="24"/>
          <w:u w:val="single"/>
          <w:lang w:val="en-US"/>
        </w:rPr>
        <w:t>Guide for estimation of the amount:</w:t>
      </w:r>
    </w:p>
    <w:p w14:paraId="21370D4B" w14:textId="77777777" w:rsidR="00203C33" w:rsidRPr="00FF5224" w:rsidRDefault="00203C33" w:rsidP="00203C33">
      <w:pPr>
        <w:pStyle w:val="Nincstrkz"/>
        <w:ind w:firstLine="708"/>
        <w:rPr>
          <w:rFonts w:ascii="Times New Roman" w:hAnsi="Times New Roman"/>
          <w:i/>
          <w:color w:val="FF0000"/>
          <w:sz w:val="24"/>
          <w:szCs w:val="24"/>
          <w:lang w:val="de-AT"/>
        </w:rPr>
      </w:pPr>
      <w:r w:rsidRPr="00FF5224">
        <w:rPr>
          <w:rFonts w:ascii="Times New Roman" w:hAnsi="Times New Roman"/>
          <w:i/>
          <w:color w:val="FF0000"/>
          <w:sz w:val="24"/>
          <w:szCs w:val="24"/>
          <w:lang w:val="de-AT"/>
        </w:rPr>
        <w:t xml:space="preserve">1 dl </w:t>
      </w:r>
      <w:proofErr w:type="spellStart"/>
      <w:r w:rsidRPr="00FF5224">
        <w:rPr>
          <w:rFonts w:ascii="Times New Roman" w:hAnsi="Times New Roman"/>
          <w:i/>
          <w:color w:val="FF0000"/>
          <w:sz w:val="24"/>
          <w:szCs w:val="24"/>
          <w:lang w:val="de-AT"/>
        </w:rPr>
        <w:t>beer</w:t>
      </w:r>
      <w:proofErr w:type="spellEnd"/>
      <w:r w:rsidRPr="00FF5224">
        <w:rPr>
          <w:rFonts w:ascii="Times New Roman" w:hAnsi="Times New Roman"/>
          <w:i/>
          <w:color w:val="FF0000"/>
          <w:sz w:val="24"/>
          <w:szCs w:val="24"/>
          <w:lang w:val="de-AT"/>
        </w:rPr>
        <w:t xml:space="preserve"> (4.5 vol. %) = ~3.5 g </w:t>
      </w:r>
      <w:proofErr w:type="spellStart"/>
      <w:r w:rsidRPr="00FF5224">
        <w:rPr>
          <w:rFonts w:ascii="Times New Roman" w:hAnsi="Times New Roman"/>
          <w:i/>
          <w:color w:val="FF0000"/>
          <w:sz w:val="24"/>
          <w:szCs w:val="24"/>
          <w:lang w:val="de-AT"/>
        </w:rPr>
        <w:t>alcohol</w:t>
      </w:r>
      <w:proofErr w:type="spellEnd"/>
    </w:p>
    <w:p w14:paraId="5805ACF1" w14:textId="77777777" w:rsidR="00203C33" w:rsidRPr="00FF5224" w:rsidRDefault="00203C33" w:rsidP="00203C33">
      <w:pPr>
        <w:pStyle w:val="Nincstrkz"/>
        <w:rPr>
          <w:rFonts w:ascii="Times New Roman" w:hAnsi="Times New Roman"/>
          <w:i/>
          <w:color w:val="FF0000"/>
          <w:sz w:val="24"/>
          <w:szCs w:val="24"/>
          <w:lang w:val="en-US"/>
        </w:rPr>
      </w:pPr>
      <w:r w:rsidRPr="00FF5224">
        <w:rPr>
          <w:rFonts w:ascii="Times New Roman" w:hAnsi="Times New Roman"/>
          <w:i/>
          <w:color w:val="FF0000"/>
          <w:sz w:val="24"/>
          <w:szCs w:val="24"/>
          <w:lang w:val="de-AT"/>
        </w:rPr>
        <w:tab/>
        <w:t xml:space="preserve">1 dl </w:t>
      </w:r>
      <w:proofErr w:type="spellStart"/>
      <w:r w:rsidRPr="00FF5224">
        <w:rPr>
          <w:rFonts w:ascii="Times New Roman" w:hAnsi="Times New Roman"/>
          <w:i/>
          <w:color w:val="FF0000"/>
          <w:sz w:val="24"/>
          <w:szCs w:val="24"/>
          <w:lang w:val="de-AT"/>
        </w:rPr>
        <w:t>wine</w:t>
      </w:r>
      <w:proofErr w:type="spellEnd"/>
      <w:r w:rsidRPr="00FF5224">
        <w:rPr>
          <w:rFonts w:ascii="Times New Roman" w:hAnsi="Times New Roman"/>
          <w:i/>
          <w:color w:val="FF0000"/>
          <w:sz w:val="24"/>
          <w:szCs w:val="24"/>
          <w:lang w:val="de-AT"/>
        </w:rPr>
        <w:t xml:space="preserve"> (12.5 vol. </w:t>
      </w:r>
      <w:r w:rsidRPr="00FF5224">
        <w:rPr>
          <w:rFonts w:ascii="Times New Roman" w:hAnsi="Times New Roman"/>
          <w:i/>
          <w:color w:val="FF0000"/>
          <w:sz w:val="24"/>
          <w:szCs w:val="24"/>
          <w:lang w:val="en-US"/>
        </w:rPr>
        <w:t>%) = ~10 g alcohol</w:t>
      </w:r>
    </w:p>
    <w:p w14:paraId="6CC88A51" w14:textId="77777777" w:rsidR="00203C33" w:rsidRPr="00FF5224" w:rsidRDefault="00203C33" w:rsidP="006028C9">
      <w:pPr>
        <w:pStyle w:val="Nincstrkz"/>
        <w:spacing w:after="240"/>
        <w:rPr>
          <w:rFonts w:ascii="Times New Roman" w:hAnsi="Times New Roman"/>
          <w:i/>
          <w:color w:val="FF0000"/>
          <w:sz w:val="24"/>
          <w:szCs w:val="24"/>
          <w:lang w:val="en-US"/>
        </w:rPr>
      </w:pPr>
      <w:r w:rsidRPr="00FF5224">
        <w:rPr>
          <w:rFonts w:ascii="Times New Roman" w:hAnsi="Times New Roman"/>
          <w:i/>
          <w:color w:val="FF0000"/>
          <w:sz w:val="24"/>
          <w:szCs w:val="24"/>
          <w:lang w:val="en-US"/>
        </w:rPr>
        <w:tab/>
        <w:t>1 dl hard drink (50 vol. %) = ~40 g alcohol</w:t>
      </w:r>
    </w:p>
    <w:p w14:paraId="646F2D6D" w14:textId="2F85553B" w:rsidR="006028C9" w:rsidRPr="00FF5224" w:rsidRDefault="001D5108" w:rsidP="006028C9">
      <w:pPr>
        <w:pStyle w:val="Nincstrkz"/>
        <w:rPr>
          <w:rFonts w:ascii="Times New Roman" w:hAnsi="Times New Roman"/>
          <w:i/>
          <w:color w:val="FF0000"/>
          <w:sz w:val="24"/>
          <w:szCs w:val="24"/>
          <w:lang w:val="en-US"/>
        </w:rPr>
      </w:pPr>
      <w:proofErr w:type="spellStart"/>
      <w:r>
        <w:rPr>
          <w:rFonts w:ascii="Times New Roman" w:hAnsi="Times New Roman"/>
          <w:b/>
          <w:sz w:val="24"/>
          <w:szCs w:val="24"/>
        </w:rPr>
        <w:t>Drug</w:t>
      </w:r>
      <w:proofErr w:type="spellEnd"/>
      <w:r w:rsidR="006028C9" w:rsidRPr="00BA3C52">
        <w:rPr>
          <w:rFonts w:ascii="Times New Roman" w:hAnsi="Times New Roman"/>
          <w:b/>
          <w:sz w:val="24"/>
          <w:szCs w:val="24"/>
          <w:lang w:val="en-US"/>
        </w:rPr>
        <w:t xml:space="preserve"> abuse</w:t>
      </w:r>
      <w:r w:rsidR="006028C9" w:rsidRPr="00BA3C52">
        <w:rPr>
          <w:rFonts w:ascii="Times New Roman" w:hAnsi="Times New Roman"/>
          <w:sz w:val="24"/>
          <w:szCs w:val="24"/>
          <w:lang w:val="en-US"/>
        </w:rPr>
        <w:t xml:space="preserve">: </w:t>
      </w:r>
      <w:r w:rsidR="006028C9" w:rsidRPr="00BA3C52">
        <w:rPr>
          <w:rFonts w:ascii="Times New Roman" w:hAnsi="Times New Roman"/>
          <w:sz w:val="24"/>
          <w:szCs w:val="24"/>
          <w:lang w:val="en-US"/>
        </w:rPr>
        <w:tab/>
      </w:r>
      <w:r w:rsidR="00CA7EFA">
        <w:rPr>
          <w:rFonts w:ascii="Times New Roman" w:hAnsi="Times New Roman"/>
          <w:sz w:val="24"/>
          <w:szCs w:val="24"/>
          <w:lang w:val="en-US"/>
        </w:rPr>
        <w:tab/>
      </w:r>
      <w:r w:rsidR="006028C9" w:rsidRPr="00BA3C52">
        <w:rPr>
          <w:rFonts w:ascii="Times New Roman" w:hAnsi="Times New Roman"/>
          <w:sz w:val="24"/>
          <w:szCs w:val="24"/>
          <w:lang w:val="en-US"/>
        </w:rPr>
        <w:t xml:space="preserve">yes / no       </w:t>
      </w:r>
      <w:r w:rsidR="006028C9" w:rsidRPr="00FF5224">
        <w:rPr>
          <w:rFonts w:ascii="Times New Roman" w:hAnsi="Times New Roman"/>
          <w:i/>
          <w:color w:val="FF0000"/>
          <w:sz w:val="24"/>
          <w:szCs w:val="24"/>
          <w:lang w:val="en-US"/>
        </w:rPr>
        <w:t>Prescribed medication should not be included here.</w:t>
      </w:r>
    </w:p>
    <w:p w14:paraId="182E8CEF" w14:textId="77777777" w:rsidR="00EC71F3" w:rsidRDefault="006028C9" w:rsidP="00591F98">
      <w:pPr>
        <w:pStyle w:val="Nincstrkz"/>
        <w:ind w:left="1412" w:hanging="703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 xml:space="preserve">if yes: </w:t>
      </w:r>
      <w:r w:rsidRPr="00BA3C52">
        <w:rPr>
          <w:rFonts w:ascii="Times New Roman" w:hAnsi="Times New Roman"/>
          <w:sz w:val="24"/>
          <w:szCs w:val="24"/>
          <w:lang w:val="en-US"/>
        </w:rPr>
        <w:tab/>
        <w:t>type of drug:</w:t>
      </w:r>
      <w:r w:rsidR="00EC71F3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BA3C52">
        <w:rPr>
          <w:rFonts w:ascii="Times New Roman" w:hAnsi="Times New Roman"/>
          <w:sz w:val="24"/>
          <w:szCs w:val="24"/>
          <w:lang w:val="en-US"/>
        </w:rPr>
        <w:t>…………………………………….</w:t>
      </w:r>
    </w:p>
    <w:p w14:paraId="4CE17A99" w14:textId="77777777" w:rsidR="006028C9" w:rsidRPr="00BA3C52" w:rsidRDefault="006028C9" w:rsidP="00EC71F3">
      <w:pPr>
        <w:pStyle w:val="Nincstrkz"/>
        <w:ind w:left="1413" w:firstLine="5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>amount:</w:t>
      </w:r>
      <w:r w:rsidR="00EC71F3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BA3C52">
        <w:rPr>
          <w:rFonts w:ascii="Times New Roman" w:hAnsi="Times New Roman"/>
          <w:sz w:val="24"/>
          <w:szCs w:val="24"/>
          <w:lang w:val="en-US"/>
        </w:rPr>
        <w:t>………………………………………….</w:t>
      </w:r>
    </w:p>
    <w:p w14:paraId="01292E41" w14:textId="77777777" w:rsidR="006028C9" w:rsidRPr="00BA3C52" w:rsidRDefault="006028C9" w:rsidP="00EC71F3">
      <w:pPr>
        <w:pStyle w:val="Nincstrkz"/>
        <w:spacing w:after="240"/>
        <w:ind w:left="709" w:firstLine="709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 xml:space="preserve">for how many </w:t>
      </w:r>
      <w:proofErr w:type="gramStart"/>
      <w:r w:rsidRPr="00BA3C52">
        <w:rPr>
          <w:rFonts w:ascii="Times New Roman" w:hAnsi="Times New Roman"/>
          <w:sz w:val="24"/>
          <w:szCs w:val="24"/>
          <w:lang w:val="en-US"/>
        </w:rPr>
        <w:t>years:…</w:t>
      </w:r>
      <w:proofErr w:type="gramEnd"/>
      <w:r w:rsidRPr="00BA3C52">
        <w:rPr>
          <w:rFonts w:ascii="Times New Roman" w:hAnsi="Times New Roman"/>
          <w:sz w:val="24"/>
          <w:szCs w:val="24"/>
          <w:lang w:val="en-US"/>
        </w:rPr>
        <w:t>…………………………</w:t>
      </w:r>
    </w:p>
    <w:p w14:paraId="23E031F5" w14:textId="374C752E" w:rsidR="00EC71F3" w:rsidRPr="00BA3C52" w:rsidRDefault="001D5108" w:rsidP="00EC71F3">
      <w:pPr>
        <w:pStyle w:val="Nincstrkz"/>
        <w:rPr>
          <w:rFonts w:ascii="Times New Roman" w:hAnsi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/>
          <w:b/>
          <w:sz w:val="24"/>
          <w:szCs w:val="24"/>
        </w:rPr>
        <w:t>Diet</w:t>
      </w:r>
      <w:proofErr w:type="spellEnd"/>
      <w:r w:rsidR="00EC71F3" w:rsidRPr="00BA3C52">
        <w:rPr>
          <w:rFonts w:ascii="Times New Roman" w:hAnsi="Times New Roman"/>
          <w:sz w:val="24"/>
          <w:szCs w:val="24"/>
          <w:lang w:val="en-US"/>
        </w:rPr>
        <w:t>:</w:t>
      </w:r>
      <w:r w:rsidR="00EC71F3" w:rsidRPr="00BA3C52">
        <w:rPr>
          <w:rFonts w:ascii="Times New Roman" w:hAnsi="Times New Roman"/>
          <w:sz w:val="24"/>
          <w:szCs w:val="24"/>
          <w:lang w:val="en-US"/>
        </w:rPr>
        <w:tab/>
      </w:r>
      <w:r w:rsidR="00CA7EFA">
        <w:rPr>
          <w:rFonts w:ascii="Times New Roman" w:hAnsi="Times New Roman"/>
          <w:sz w:val="24"/>
          <w:szCs w:val="24"/>
          <w:lang w:val="en-US"/>
        </w:rPr>
        <w:tab/>
      </w:r>
      <w:r w:rsidR="00EC71F3" w:rsidRPr="00BA3C52">
        <w:rPr>
          <w:rFonts w:ascii="Times New Roman" w:hAnsi="Times New Roman"/>
          <w:sz w:val="24"/>
          <w:szCs w:val="24"/>
          <w:lang w:val="en-US"/>
        </w:rPr>
        <w:t>yes</w:t>
      </w:r>
      <w:r w:rsidR="00EC71F3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C71F3" w:rsidRPr="00BA3C52">
        <w:rPr>
          <w:rFonts w:ascii="Times New Roman" w:hAnsi="Times New Roman"/>
          <w:sz w:val="24"/>
          <w:szCs w:val="24"/>
          <w:lang w:val="en-US"/>
        </w:rPr>
        <w:t>/</w:t>
      </w:r>
      <w:r w:rsidR="00EC71F3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C71F3" w:rsidRPr="00BA3C52">
        <w:rPr>
          <w:rFonts w:ascii="Times New Roman" w:hAnsi="Times New Roman"/>
          <w:sz w:val="24"/>
          <w:szCs w:val="24"/>
          <w:lang w:val="en-US"/>
        </w:rPr>
        <w:t xml:space="preserve">no </w:t>
      </w:r>
    </w:p>
    <w:p w14:paraId="2A64DF48" w14:textId="12D50FBB" w:rsidR="00371C9A" w:rsidRDefault="00EC71F3" w:rsidP="00371C9A">
      <w:pPr>
        <w:pStyle w:val="Nincstrkz"/>
        <w:ind w:left="1416" w:firstLine="12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 xml:space="preserve">if yes: </w:t>
      </w:r>
      <w:proofErr w:type="spellStart"/>
      <w:r w:rsidRPr="00BA3C52">
        <w:rPr>
          <w:rFonts w:ascii="Times New Roman" w:hAnsi="Times New Roman"/>
          <w:sz w:val="24"/>
          <w:szCs w:val="24"/>
        </w:rPr>
        <w:t>diabetic</w:t>
      </w:r>
      <w:proofErr w:type="spellEnd"/>
      <w:r w:rsidRPr="00BA3C52">
        <w:rPr>
          <w:rFonts w:ascii="Times New Roman" w:hAnsi="Times New Roman"/>
          <w:sz w:val="24"/>
          <w:szCs w:val="24"/>
        </w:rPr>
        <w:t xml:space="preserve"> / </w:t>
      </w:r>
      <w:proofErr w:type="spellStart"/>
      <w:r w:rsidRPr="00BA3C52">
        <w:rPr>
          <w:rFonts w:ascii="Times New Roman" w:hAnsi="Times New Roman"/>
          <w:sz w:val="24"/>
          <w:szCs w:val="24"/>
        </w:rPr>
        <w:t>gluten</w:t>
      </w:r>
      <w:proofErr w:type="spellEnd"/>
      <w:r w:rsidRPr="00BA3C52">
        <w:rPr>
          <w:rFonts w:ascii="Times New Roman" w:hAnsi="Times New Roman"/>
          <w:sz w:val="24"/>
          <w:szCs w:val="24"/>
        </w:rPr>
        <w:t xml:space="preserve">-free / </w:t>
      </w:r>
      <w:proofErr w:type="spellStart"/>
      <w:r w:rsidRPr="00BA3C52">
        <w:rPr>
          <w:rFonts w:ascii="Times New Roman" w:hAnsi="Times New Roman"/>
          <w:sz w:val="24"/>
          <w:szCs w:val="24"/>
        </w:rPr>
        <w:t>vegetarian</w:t>
      </w:r>
      <w:proofErr w:type="spellEnd"/>
      <w:r w:rsidRPr="00BA3C52">
        <w:rPr>
          <w:rFonts w:ascii="Times New Roman" w:hAnsi="Times New Roman"/>
          <w:sz w:val="24"/>
          <w:szCs w:val="24"/>
        </w:rPr>
        <w:t xml:space="preserve"> / pal</w:t>
      </w:r>
      <w:r>
        <w:rPr>
          <w:rFonts w:ascii="Times New Roman" w:hAnsi="Times New Roman"/>
          <w:sz w:val="24"/>
          <w:szCs w:val="24"/>
        </w:rPr>
        <w:t xml:space="preserve">eolit / </w:t>
      </w:r>
      <w:proofErr w:type="spellStart"/>
      <w:r>
        <w:rPr>
          <w:rFonts w:ascii="Times New Roman" w:hAnsi="Times New Roman"/>
          <w:sz w:val="24"/>
          <w:szCs w:val="24"/>
        </w:rPr>
        <w:t>lactose</w:t>
      </w:r>
      <w:proofErr w:type="spellEnd"/>
      <w:r>
        <w:rPr>
          <w:rFonts w:ascii="Times New Roman" w:hAnsi="Times New Roman"/>
          <w:sz w:val="24"/>
          <w:szCs w:val="24"/>
        </w:rPr>
        <w:t xml:space="preserve">-free / </w:t>
      </w:r>
      <w:proofErr w:type="spellStart"/>
      <w:proofErr w:type="gramStart"/>
      <w:r>
        <w:rPr>
          <w:rFonts w:ascii="Times New Roman" w:hAnsi="Times New Roman"/>
          <w:sz w:val="24"/>
          <w:szCs w:val="24"/>
        </w:rPr>
        <w:t>other</w:t>
      </w:r>
      <w:proofErr w:type="spellEnd"/>
      <w:r>
        <w:rPr>
          <w:rFonts w:ascii="Times New Roman" w:hAnsi="Times New Roman"/>
          <w:sz w:val="24"/>
          <w:szCs w:val="24"/>
        </w:rPr>
        <w:t>:…</w:t>
      </w:r>
      <w:proofErr w:type="gramEnd"/>
      <w:r w:rsidRPr="00BA3C52">
        <w:rPr>
          <w:rFonts w:ascii="Times New Roman" w:hAnsi="Times New Roman"/>
          <w:sz w:val="24"/>
          <w:szCs w:val="24"/>
        </w:rPr>
        <w:t>………</w:t>
      </w:r>
      <w:r w:rsidR="00371C9A">
        <w:rPr>
          <w:rFonts w:ascii="Times New Roman" w:hAnsi="Times New Roman"/>
          <w:sz w:val="24"/>
          <w:szCs w:val="24"/>
        </w:rPr>
        <w:t xml:space="preserve"> </w:t>
      </w:r>
      <w:r w:rsidR="00371C9A">
        <w:rPr>
          <w:rFonts w:ascii="Times New Roman" w:eastAsia="Times New Roman" w:hAnsi="Times New Roman"/>
          <w:color w:val="0000FF"/>
          <w:sz w:val="24"/>
          <w:szCs w:val="24"/>
        </w:rPr>
        <w:t>(többször választható)</w:t>
      </w:r>
    </w:p>
    <w:p w14:paraId="6AE93C46" w14:textId="7AD685B9" w:rsidR="006028C9" w:rsidRDefault="006028C9" w:rsidP="00EC71F3">
      <w:pPr>
        <w:pStyle w:val="Nincstrkz"/>
        <w:jc w:val="both"/>
        <w:rPr>
          <w:rFonts w:ascii="Times New Roman" w:hAnsi="Times New Roman"/>
          <w:sz w:val="24"/>
          <w:szCs w:val="24"/>
        </w:rPr>
      </w:pPr>
    </w:p>
    <w:p w14:paraId="10BA3E95" w14:textId="2B13DA90" w:rsidR="00591F98" w:rsidRDefault="00591F98" w:rsidP="00591F98">
      <w:pPr>
        <w:pStyle w:val="Nincstrkz"/>
        <w:rPr>
          <w:rFonts w:ascii="Times New Roman" w:hAnsi="Times New Roman"/>
          <w:sz w:val="24"/>
          <w:szCs w:val="24"/>
          <w:lang w:val="en-US"/>
        </w:rPr>
      </w:pPr>
      <w:r w:rsidRPr="00591F98">
        <w:rPr>
          <w:rFonts w:ascii="Times New Roman" w:hAnsi="Times New Roman"/>
          <w:b/>
          <w:bCs/>
          <w:sz w:val="24"/>
          <w:szCs w:val="24"/>
          <w:lang w:val="en-US"/>
        </w:rPr>
        <w:t>Physical activity:</w:t>
      </w:r>
      <w:r w:rsidRPr="00591F98">
        <w:rPr>
          <w:rFonts w:ascii="Times New Roman" w:hAnsi="Times New Roman"/>
          <w:sz w:val="24"/>
          <w:szCs w:val="24"/>
          <w:lang w:val="en-US"/>
        </w:rPr>
        <w:t xml:space="preserve"> none / occasionally / regularly / intensely</w:t>
      </w:r>
      <w:r w:rsidR="00451E37">
        <w:rPr>
          <w:rFonts w:ascii="Times New Roman" w:eastAsia="Times New Roman" w:hAnsi="Times New Roman"/>
          <w:i/>
          <w:color w:val="FF0000"/>
          <w:sz w:val="24"/>
          <w:szCs w:val="24"/>
        </w:rPr>
        <w:t>*</w:t>
      </w:r>
    </w:p>
    <w:p w14:paraId="279A1A1E" w14:textId="5DE8C74A" w:rsidR="00A60DF0" w:rsidRPr="00591F98" w:rsidRDefault="00A60DF0" w:rsidP="00591F98">
      <w:pPr>
        <w:pStyle w:val="Nincstrkz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ab/>
      </w:r>
    </w:p>
    <w:p w14:paraId="12A53D4D" w14:textId="6FF6158E" w:rsidR="00A60DF0" w:rsidRDefault="00A60DF0" w:rsidP="00591F98">
      <w:pPr>
        <w:spacing w:after="240" w:line="240" w:lineRule="auto"/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</w:pPr>
      <w:r w:rsidRPr="00A60DF0">
        <w:rPr>
          <w:rFonts w:ascii="Times New Roman" w:hAnsi="Times New Roman" w:cs="Times New Roman"/>
          <w:sz w:val="24"/>
          <w:szCs w:val="24"/>
          <w:lang w:val="en-US" w:eastAsia="en-US"/>
        </w:rPr>
        <w:tab/>
        <w:t xml:space="preserve">if </w:t>
      </w:r>
      <w:proofErr w:type="spellStart"/>
      <w:r w:rsidRPr="00A60DF0">
        <w:rPr>
          <w:rFonts w:ascii="Times New Roman" w:hAnsi="Times New Roman" w:cs="Times New Roman"/>
          <w:sz w:val="24"/>
          <w:szCs w:val="24"/>
          <w:lang w:val="en-US" w:eastAsia="en-US"/>
        </w:rPr>
        <w:t>ocassionally</w:t>
      </w:r>
      <w:proofErr w:type="spellEnd"/>
      <w:r w:rsidRPr="00A60DF0">
        <w:rPr>
          <w:rFonts w:ascii="Times New Roman" w:hAnsi="Times New Roman" w:cs="Times New Roman"/>
          <w:sz w:val="24"/>
          <w:szCs w:val="24"/>
          <w:lang w:val="en-US" w:eastAsia="en-US"/>
        </w:rPr>
        <w:t xml:space="preserve"> / regularly / intensely: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 xml:space="preserve"> </w:t>
      </w:r>
    </w:p>
    <w:p w14:paraId="4BFBD1FF" w14:textId="2F2A15C9" w:rsidR="00A60DF0" w:rsidRDefault="00A60DF0" w:rsidP="00A60DF0">
      <w:pPr>
        <w:pStyle w:val="Nincstrkz"/>
        <w:ind w:left="708"/>
        <w:rPr>
          <w:rFonts w:ascii="Times New Roman" w:eastAsia="Times New Roman" w:hAnsi="Times New Roman"/>
          <w:color w:val="0000FF"/>
          <w:sz w:val="24"/>
          <w:szCs w:val="24"/>
        </w:rPr>
      </w:pPr>
      <w:r w:rsidRPr="00A60DF0">
        <w:rPr>
          <w:rFonts w:ascii="Times New Roman" w:hAnsi="Times New Roman"/>
          <w:sz w:val="24"/>
          <w:szCs w:val="24"/>
          <w:lang w:val="en-US"/>
        </w:rPr>
        <w:t xml:space="preserve">Types of exercise: </w:t>
      </w:r>
      <w:r>
        <w:rPr>
          <w:rFonts w:ascii="Times New Roman" w:hAnsi="Times New Roman"/>
          <w:sz w:val="24"/>
          <w:szCs w:val="24"/>
          <w:lang w:val="en-US"/>
        </w:rPr>
        <w:t xml:space="preserve"> house work / work in the garden / </w:t>
      </w:r>
      <w:r w:rsidRPr="00A60DF0">
        <w:rPr>
          <w:rFonts w:ascii="Times New Roman" w:hAnsi="Times New Roman"/>
          <w:sz w:val="24"/>
          <w:szCs w:val="24"/>
          <w:lang w:val="en-US"/>
        </w:rPr>
        <w:t xml:space="preserve">walking / running / jogging / swimming / aerobic / dancing / cycling / weight lifting / </w:t>
      </w:r>
      <w:proofErr w:type="gramStart"/>
      <w:r w:rsidRPr="00A60DF0">
        <w:rPr>
          <w:rFonts w:ascii="Times New Roman" w:hAnsi="Times New Roman"/>
          <w:sz w:val="24"/>
          <w:szCs w:val="24"/>
          <w:lang w:val="en-US"/>
        </w:rPr>
        <w:t>other:…</w:t>
      </w:r>
      <w:proofErr w:type="gramEnd"/>
      <w:r w:rsidRPr="00A60DF0">
        <w:rPr>
          <w:rFonts w:ascii="Times New Roman" w:hAnsi="Times New Roman"/>
          <w:sz w:val="24"/>
          <w:szCs w:val="24"/>
          <w:lang w:val="en-US"/>
        </w:rPr>
        <w:t>………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/>
          <w:color w:val="0000FF"/>
          <w:sz w:val="24"/>
          <w:szCs w:val="24"/>
        </w:rPr>
        <w:t>(többször választható)</w:t>
      </w:r>
    </w:p>
    <w:p w14:paraId="1BB5C62C" w14:textId="71BAEC9B" w:rsidR="00451E37" w:rsidRDefault="00451E37" w:rsidP="00451E37">
      <w:pPr>
        <w:spacing w:after="0" w:line="240" w:lineRule="auto"/>
        <w:ind w:firstLine="708"/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*</w:t>
      </w:r>
      <w:r>
        <w:rPr>
          <w:i/>
          <w:color w:val="FF0000"/>
        </w:rPr>
        <w:t xml:space="preserve"> 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None: no exercise or exercise for &lt; 3 hours/week for &lt; 2 years</w:t>
      </w:r>
    </w:p>
    <w:p w14:paraId="27803411" w14:textId="77777777" w:rsidR="00451E37" w:rsidRDefault="00451E37" w:rsidP="00451E37">
      <w:pPr>
        <w:spacing w:after="0" w:line="240" w:lineRule="auto"/>
        <w:ind w:firstLine="708"/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Occasionally: &lt; 3 hours/week for &gt;= 2 years</w:t>
      </w:r>
    </w:p>
    <w:p w14:paraId="7C5A3ED9" w14:textId="77777777" w:rsidR="00451E37" w:rsidRDefault="00451E37" w:rsidP="00451E37">
      <w:pPr>
        <w:spacing w:after="0" w:line="240" w:lineRule="auto"/>
        <w:ind w:firstLine="708"/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Regularly: &gt; 3 hours/week for &gt;= 2 years</w:t>
      </w:r>
    </w:p>
    <w:p w14:paraId="134C34C5" w14:textId="2876192D" w:rsidR="00A60DF0" w:rsidRPr="00451E37" w:rsidRDefault="00451E37" w:rsidP="00451E37">
      <w:pPr>
        <w:spacing w:after="240" w:line="240" w:lineRule="auto"/>
        <w:ind w:firstLine="700"/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Intensely: &gt; 7 hours/week for&gt;= 2 years</w:t>
      </w:r>
    </w:p>
    <w:p w14:paraId="4205A00C" w14:textId="7864B1E8" w:rsidR="00A60DF0" w:rsidRDefault="00591F98" w:rsidP="00A60DF0">
      <w:pPr>
        <w:pStyle w:val="Nincstrkz"/>
        <w:ind w:left="700" w:hanging="70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eastAsia="Times New Roman" w:hAnsi="Times New Roman"/>
          <w:b/>
          <w:sz w:val="24"/>
          <w:szCs w:val="24"/>
        </w:rPr>
        <w:t>Job:</w:t>
      </w:r>
      <w:r w:rsidR="00A60DF0">
        <w:rPr>
          <w:rFonts w:ascii="Times New Roman" w:eastAsia="Times New Roman" w:hAnsi="Times New Roman"/>
          <w:sz w:val="24"/>
          <w:szCs w:val="24"/>
        </w:rPr>
        <w:tab/>
      </w:r>
      <w:proofErr w:type="spellStart"/>
      <w:r w:rsidR="00A60DF0">
        <w:rPr>
          <w:rFonts w:ascii="Times New Roman" w:eastAsia="Times New Roman" w:hAnsi="Times New Roman"/>
          <w:sz w:val="24"/>
          <w:szCs w:val="24"/>
        </w:rPr>
        <w:t>Does</w:t>
      </w:r>
      <w:proofErr w:type="spellEnd"/>
      <w:r w:rsidR="00A60DF0">
        <w:rPr>
          <w:rFonts w:ascii="Times New Roman" w:eastAsia="Times New Roman" w:hAnsi="Times New Roman"/>
          <w:sz w:val="24"/>
          <w:szCs w:val="24"/>
        </w:rPr>
        <w:t xml:space="preserve"> (</w:t>
      </w:r>
      <w:proofErr w:type="spellStart"/>
      <w:r w:rsidR="00A60DF0">
        <w:rPr>
          <w:rFonts w:ascii="Times New Roman" w:eastAsia="Times New Roman" w:hAnsi="Times New Roman"/>
          <w:sz w:val="24"/>
          <w:szCs w:val="24"/>
        </w:rPr>
        <w:t>Did</w:t>
      </w:r>
      <w:proofErr w:type="spellEnd"/>
      <w:r w:rsidR="00A60DF0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="00A60DF0">
        <w:rPr>
          <w:rFonts w:ascii="Times New Roman" w:eastAsia="Times New Roman" w:hAnsi="Times New Roman"/>
          <w:sz w:val="24"/>
          <w:szCs w:val="24"/>
        </w:rPr>
        <w:t>if</w:t>
      </w:r>
      <w:proofErr w:type="spellEnd"/>
      <w:r w:rsidR="00A60DF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A60DF0">
        <w:rPr>
          <w:rFonts w:ascii="Times New Roman" w:eastAsia="Times New Roman" w:hAnsi="Times New Roman"/>
          <w:sz w:val="24"/>
          <w:szCs w:val="24"/>
        </w:rPr>
        <w:t>pensioner</w:t>
      </w:r>
      <w:proofErr w:type="spellEnd"/>
      <w:r w:rsidR="00A60DF0">
        <w:rPr>
          <w:rFonts w:ascii="Times New Roman" w:eastAsia="Times New Roman" w:hAnsi="Times New Roman"/>
          <w:sz w:val="24"/>
          <w:szCs w:val="24"/>
        </w:rPr>
        <w:t xml:space="preserve">) </w:t>
      </w:r>
      <w:proofErr w:type="spellStart"/>
      <w:r w:rsidR="00A60DF0">
        <w:rPr>
          <w:rFonts w:ascii="Times New Roman" w:eastAsia="Times New Roman" w:hAnsi="Times New Roman"/>
          <w:sz w:val="24"/>
          <w:szCs w:val="24"/>
        </w:rPr>
        <w:t>it</w:t>
      </w:r>
      <w:proofErr w:type="spellEnd"/>
      <w:r w:rsidR="00A60DF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A60DF0">
        <w:rPr>
          <w:rFonts w:ascii="Times New Roman" w:eastAsia="Times New Roman" w:hAnsi="Times New Roman"/>
          <w:sz w:val="24"/>
          <w:szCs w:val="24"/>
        </w:rPr>
        <w:t>involve</w:t>
      </w:r>
      <w:proofErr w:type="spellEnd"/>
      <w:r w:rsidR="00A60DF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A60DF0">
        <w:rPr>
          <w:rFonts w:ascii="Times New Roman" w:eastAsia="Times New Roman" w:hAnsi="Times New Roman"/>
          <w:sz w:val="24"/>
          <w:szCs w:val="24"/>
        </w:rPr>
        <w:t>physical</w:t>
      </w:r>
      <w:proofErr w:type="spellEnd"/>
      <w:r w:rsidR="00A60DF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A60DF0">
        <w:rPr>
          <w:rFonts w:ascii="Times New Roman" w:eastAsia="Times New Roman" w:hAnsi="Times New Roman"/>
          <w:sz w:val="24"/>
          <w:szCs w:val="24"/>
        </w:rPr>
        <w:t>activity</w:t>
      </w:r>
      <w:proofErr w:type="spellEnd"/>
      <w:r w:rsidR="00A60DF0">
        <w:rPr>
          <w:rFonts w:ascii="Times New Roman" w:eastAsia="Times New Roman" w:hAnsi="Times New Roman"/>
          <w:sz w:val="24"/>
          <w:szCs w:val="24"/>
        </w:rPr>
        <w:t>?</w:t>
      </w:r>
      <w:r w:rsidR="00A60DF0">
        <w:rPr>
          <w:rFonts w:ascii="Times New Roman" w:eastAsia="Times New Roman" w:hAnsi="Times New Roman"/>
          <w:sz w:val="24"/>
          <w:szCs w:val="24"/>
        </w:rPr>
        <w:br/>
        <w:t xml:space="preserve">No / </w:t>
      </w:r>
      <w:proofErr w:type="spellStart"/>
      <w:r w:rsidR="00A60DF0">
        <w:rPr>
          <w:rFonts w:ascii="Times New Roman" w:eastAsia="Times New Roman" w:hAnsi="Times New Roman"/>
          <w:sz w:val="24"/>
          <w:szCs w:val="24"/>
        </w:rPr>
        <w:t>Yes</w:t>
      </w:r>
      <w:proofErr w:type="spellEnd"/>
      <w:r w:rsidR="00A60DF0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="00A60DF0">
        <w:rPr>
          <w:rFonts w:ascii="Times New Roman" w:eastAsia="Times New Roman" w:hAnsi="Times New Roman"/>
          <w:sz w:val="24"/>
          <w:szCs w:val="24"/>
        </w:rPr>
        <w:t>walking</w:t>
      </w:r>
      <w:proofErr w:type="spellEnd"/>
      <w:r w:rsidR="00A60DF0">
        <w:rPr>
          <w:rFonts w:ascii="Times New Roman" w:eastAsia="Times New Roman" w:hAnsi="Times New Roman"/>
          <w:sz w:val="24"/>
          <w:szCs w:val="24"/>
        </w:rPr>
        <w:t xml:space="preserve">. / </w:t>
      </w:r>
      <w:proofErr w:type="spellStart"/>
      <w:r w:rsidR="00A60DF0">
        <w:rPr>
          <w:rFonts w:ascii="Times New Roman" w:eastAsia="Times New Roman" w:hAnsi="Times New Roman"/>
          <w:sz w:val="24"/>
          <w:szCs w:val="24"/>
        </w:rPr>
        <w:t>Yes</w:t>
      </w:r>
      <w:proofErr w:type="spellEnd"/>
      <w:r w:rsidR="00A60DF0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="00A60DF0">
        <w:rPr>
          <w:rFonts w:ascii="Times New Roman" w:eastAsia="Times New Roman" w:hAnsi="Times New Roman"/>
          <w:sz w:val="24"/>
          <w:szCs w:val="24"/>
        </w:rPr>
        <w:t>weight</w:t>
      </w:r>
      <w:proofErr w:type="spellEnd"/>
      <w:r w:rsidR="00A60DF0">
        <w:rPr>
          <w:rFonts w:ascii="Times New Roman" w:eastAsia="Times New Roman" w:hAnsi="Times New Roman"/>
          <w:sz w:val="24"/>
          <w:szCs w:val="24"/>
        </w:rPr>
        <w:t xml:space="preserve"> lifting. / </w:t>
      </w:r>
      <w:proofErr w:type="spellStart"/>
      <w:r w:rsidR="00A60DF0">
        <w:rPr>
          <w:rFonts w:ascii="Times New Roman" w:eastAsia="Times New Roman" w:hAnsi="Times New Roman"/>
          <w:sz w:val="24"/>
          <w:szCs w:val="24"/>
        </w:rPr>
        <w:t>Yes</w:t>
      </w:r>
      <w:proofErr w:type="spellEnd"/>
      <w:r w:rsidR="00A60DF0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="00A60DF0">
        <w:rPr>
          <w:rFonts w:ascii="Times New Roman" w:eastAsia="Times New Roman" w:hAnsi="Times New Roman"/>
          <w:sz w:val="24"/>
          <w:szCs w:val="24"/>
        </w:rPr>
        <w:t>other</w:t>
      </w:r>
      <w:proofErr w:type="spellEnd"/>
      <w:r w:rsidR="00A60DF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A60DF0">
        <w:rPr>
          <w:rFonts w:ascii="Times New Roman" w:eastAsia="Times New Roman" w:hAnsi="Times New Roman"/>
          <w:sz w:val="24"/>
          <w:szCs w:val="24"/>
        </w:rPr>
        <w:t>hard</w:t>
      </w:r>
      <w:proofErr w:type="spellEnd"/>
      <w:r w:rsidR="00A60DF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A60DF0">
        <w:rPr>
          <w:rFonts w:ascii="Times New Roman" w:eastAsia="Times New Roman" w:hAnsi="Times New Roman"/>
          <w:sz w:val="24"/>
          <w:szCs w:val="24"/>
        </w:rPr>
        <w:t>work</w:t>
      </w:r>
      <w:proofErr w:type="spellEnd"/>
      <w:r w:rsidR="00A60DF0">
        <w:rPr>
          <w:rFonts w:ascii="Times New Roman" w:eastAsia="Times New Roman" w:hAnsi="Times New Roman"/>
          <w:sz w:val="24"/>
          <w:szCs w:val="24"/>
        </w:rPr>
        <w:t xml:space="preserve">. </w:t>
      </w:r>
      <w:r w:rsidR="00A60DF0">
        <w:rPr>
          <w:rFonts w:ascii="Times New Roman" w:eastAsia="Times New Roman" w:hAnsi="Times New Roman"/>
          <w:color w:val="0000FF"/>
          <w:sz w:val="24"/>
          <w:szCs w:val="24"/>
        </w:rPr>
        <w:t>(többször választható)</w:t>
      </w:r>
    </w:p>
    <w:p w14:paraId="2265F6F8" w14:textId="6CD9BE41" w:rsidR="00591F98" w:rsidRDefault="00591F98" w:rsidP="00A60DF0">
      <w:pPr>
        <w:pStyle w:val="Nincstrkz"/>
        <w:rPr>
          <w:rFonts w:ascii="Times New Roman" w:eastAsia="Times New Roman" w:hAnsi="Times New Roman"/>
          <w:sz w:val="24"/>
          <w:szCs w:val="24"/>
        </w:rPr>
      </w:pPr>
    </w:p>
    <w:p w14:paraId="2F3F3112" w14:textId="77777777" w:rsidR="00CD5FB1" w:rsidRPr="00851A54" w:rsidRDefault="00CD5FB1" w:rsidP="00CD5FB1">
      <w:pPr>
        <w:pStyle w:val="Nincstrkz"/>
        <w:rPr>
          <w:rFonts w:ascii="Times New Roman" w:eastAsia="Times New Roman" w:hAnsi="Times New Roman"/>
          <w:b/>
          <w:sz w:val="24"/>
          <w:szCs w:val="24"/>
        </w:rPr>
      </w:pPr>
      <w:proofErr w:type="spellStart"/>
      <w:r w:rsidRPr="00851A54">
        <w:rPr>
          <w:rFonts w:ascii="Times New Roman" w:eastAsia="Times New Roman" w:hAnsi="Times New Roman"/>
          <w:b/>
          <w:sz w:val="24"/>
          <w:szCs w:val="24"/>
        </w:rPr>
        <w:t>What</w:t>
      </w:r>
      <w:proofErr w:type="spellEnd"/>
      <w:r w:rsidRPr="00851A54">
        <w:rPr>
          <w:rFonts w:ascii="Times New Roman" w:eastAsia="Times New Roman" w:hAnsi="Times New Roman"/>
          <w:b/>
          <w:sz w:val="24"/>
          <w:szCs w:val="24"/>
        </w:rPr>
        <w:t xml:space="preserve"> is </w:t>
      </w:r>
      <w:proofErr w:type="spellStart"/>
      <w:r w:rsidRPr="00851A54">
        <w:rPr>
          <w:rFonts w:ascii="Times New Roman" w:eastAsia="Times New Roman" w:hAnsi="Times New Roman"/>
          <w:b/>
          <w:sz w:val="24"/>
          <w:szCs w:val="24"/>
        </w:rPr>
        <w:t>the</w:t>
      </w:r>
      <w:proofErr w:type="spellEnd"/>
      <w:r w:rsidRPr="00851A54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b/>
          <w:sz w:val="24"/>
          <w:szCs w:val="24"/>
        </w:rPr>
        <w:t>highest</w:t>
      </w:r>
      <w:proofErr w:type="spellEnd"/>
      <w:r w:rsidRPr="00851A54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b/>
          <w:sz w:val="24"/>
          <w:szCs w:val="24"/>
        </w:rPr>
        <w:t>grade</w:t>
      </w:r>
      <w:proofErr w:type="spellEnd"/>
      <w:r w:rsidRPr="00851A54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b/>
          <w:sz w:val="24"/>
          <w:szCs w:val="24"/>
        </w:rPr>
        <w:t>or</w:t>
      </w:r>
      <w:proofErr w:type="spellEnd"/>
      <w:r w:rsidRPr="00851A54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b/>
          <w:sz w:val="24"/>
          <w:szCs w:val="24"/>
        </w:rPr>
        <w:t>level</w:t>
      </w:r>
      <w:proofErr w:type="spellEnd"/>
      <w:r w:rsidRPr="00851A54">
        <w:rPr>
          <w:rFonts w:ascii="Times New Roman" w:eastAsia="Times New Roman" w:hAnsi="Times New Roman"/>
          <w:b/>
          <w:sz w:val="24"/>
          <w:szCs w:val="24"/>
        </w:rPr>
        <w:t xml:space="preserve"> of </w:t>
      </w:r>
      <w:proofErr w:type="spellStart"/>
      <w:r w:rsidRPr="00851A54">
        <w:rPr>
          <w:rFonts w:ascii="Times New Roman" w:eastAsia="Times New Roman" w:hAnsi="Times New Roman"/>
          <w:b/>
          <w:sz w:val="24"/>
          <w:szCs w:val="24"/>
        </w:rPr>
        <w:t>school</w:t>
      </w:r>
      <w:proofErr w:type="spellEnd"/>
      <w:r w:rsidRPr="00851A54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b/>
          <w:sz w:val="24"/>
          <w:szCs w:val="24"/>
        </w:rPr>
        <w:t>you</w:t>
      </w:r>
      <w:proofErr w:type="spellEnd"/>
      <w:r w:rsidRPr="00851A54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b/>
          <w:sz w:val="24"/>
          <w:szCs w:val="24"/>
        </w:rPr>
        <w:t>have</w:t>
      </w:r>
      <w:proofErr w:type="spellEnd"/>
      <w:r w:rsidRPr="00851A54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b/>
          <w:sz w:val="24"/>
          <w:szCs w:val="24"/>
        </w:rPr>
        <w:t>completed</w:t>
      </w:r>
      <w:proofErr w:type="spellEnd"/>
      <w:r w:rsidRPr="00851A54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b/>
          <w:sz w:val="24"/>
          <w:szCs w:val="24"/>
        </w:rPr>
        <w:t>or</w:t>
      </w:r>
      <w:proofErr w:type="spellEnd"/>
      <w:r w:rsidRPr="00851A54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b/>
          <w:sz w:val="24"/>
          <w:szCs w:val="24"/>
        </w:rPr>
        <w:t>the</w:t>
      </w:r>
      <w:proofErr w:type="spellEnd"/>
      <w:r w:rsidRPr="00851A54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b/>
          <w:sz w:val="24"/>
          <w:szCs w:val="24"/>
        </w:rPr>
        <w:t>highest</w:t>
      </w:r>
      <w:proofErr w:type="spellEnd"/>
      <w:r w:rsidRPr="00851A54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b/>
          <w:sz w:val="24"/>
          <w:szCs w:val="24"/>
        </w:rPr>
        <w:t>degree</w:t>
      </w:r>
      <w:proofErr w:type="spellEnd"/>
      <w:r>
        <w:rPr>
          <w:rFonts w:ascii="Times New Roman" w:eastAsia="Times New Roman" w:hAnsi="Times New Roman"/>
          <w:b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b/>
          <w:sz w:val="24"/>
          <w:szCs w:val="24"/>
        </w:rPr>
        <w:t>you</w:t>
      </w:r>
      <w:proofErr w:type="spellEnd"/>
      <w:r w:rsidRPr="00851A54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b/>
          <w:sz w:val="24"/>
          <w:szCs w:val="24"/>
        </w:rPr>
        <w:t>have</w:t>
      </w:r>
      <w:proofErr w:type="spellEnd"/>
      <w:r w:rsidRPr="00851A54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b/>
          <w:sz w:val="24"/>
          <w:szCs w:val="24"/>
        </w:rPr>
        <w:t>received</w:t>
      </w:r>
      <w:proofErr w:type="spellEnd"/>
      <w:r w:rsidRPr="00851A54">
        <w:rPr>
          <w:rFonts w:ascii="Times New Roman" w:eastAsia="Times New Roman" w:hAnsi="Times New Roman"/>
          <w:b/>
          <w:sz w:val="24"/>
          <w:szCs w:val="24"/>
        </w:rPr>
        <w:t>?</w:t>
      </w:r>
    </w:p>
    <w:p w14:paraId="264A4500" w14:textId="77777777" w:rsidR="00CD5FB1" w:rsidRPr="00851A54" w:rsidRDefault="00CD5FB1" w:rsidP="00CD5FB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0A45D317" w14:textId="77777777" w:rsidR="00CD5FB1" w:rsidRPr="00851A54" w:rsidRDefault="00CD5FB1" w:rsidP="00CD5FB1">
      <w:pPr>
        <w:pStyle w:val="Nincstrkz"/>
        <w:rPr>
          <w:rFonts w:ascii="Times New Roman" w:eastAsia="Times New Roman" w:hAnsi="Times New Roman"/>
          <w:sz w:val="24"/>
          <w:szCs w:val="24"/>
        </w:rPr>
      </w:pP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never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attended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/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kindergarten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only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/ 1st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Grad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/ 2nd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Grad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/ 3rd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Grad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/ 4th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Grad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/ 5th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Grad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/ 6th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Grad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/ 7th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Grad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/ 8th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Grad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/ 9th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Grad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/ 10th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Grad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/ 11th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Grad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/ 12th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Grad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, no diploma /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High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school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graduat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/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Som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college, no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degre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/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Ged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or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equivalent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/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Associat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degre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: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occupational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technical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or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vocational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program /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Associat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degre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: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academic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program /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Bachelor’s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Degre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(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exampl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: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Ba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, Ab,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Bs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Bba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) /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Master’s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Degre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(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exampl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: Ma,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Ms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Meng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Med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Mba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) / Professional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School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Degre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(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example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: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Phd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, Edd) /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Refused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to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answer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/ 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don’t</w:t>
      </w:r>
      <w:proofErr w:type="spellEnd"/>
      <w:r w:rsidRPr="00851A5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51A54">
        <w:rPr>
          <w:rFonts w:ascii="Times New Roman" w:eastAsia="Times New Roman" w:hAnsi="Times New Roman"/>
          <w:sz w:val="24"/>
          <w:szCs w:val="24"/>
        </w:rPr>
        <w:t>know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color w:val="0000FF"/>
          <w:sz w:val="24"/>
          <w:szCs w:val="24"/>
        </w:rPr>
        <w:t>(többször választható)</w:t>
      </w:r>
    </w:p>
    <w:p w14:paraId="7410F549" w14:textId="77777777" w:rsidR="00A60DF0" w:rsidRPr="00A60DF0" w:rsidRDefault="00A60DF0" w:rsidP="00A60DF0">
      <w:pPr>
        <w:pStyle w:val="Nincstrkz"/>
        <w:rPr>
          <w:rFonts w:ascii="Times New Roman" w:hAnsi="Times New Roman"/>
          <w:sz w:val="24"/>
          <w:szCs w:val="24"/>
          <w:lang w:val="en-US"/>
        </w:rPr>
      </w:pPr>
    </w:p>
    <w:p w14:paraId="3CC043BD" w14:textId="77777777" w:rsidR="00CA7EFA" w:rsidRPr="00CA7EFA" w:rsidRDefault="00CA7EFA" w:rsidP="00CA7EFA">
      <w:pPr>
        <w:pStyle w:val="Default"/>
        <w:spacing w:after="240"/>
        <w:rPr>
          <w:rFonts w:ascii="Times New Roman" w:hAnsi="Times New Roman" w:cs="Times New Roman"/>
          <w:b/>
          <w:u w:val="single"/>
        </w:rPr>
      </w:pPr>
      <w:r w:rsidRPr="00CA7EFA">
        <w:rPr>
          <w:rFonts w:ascii="Times New Roman" w:hAnsi="Times New Roman" w:cs="Times New Roman"/>
          <w:b/>
          <w:u w:val="single"/>
        </w:rPr>
        <w:t xml:space="preserve">2.2 </w:t>
      </w:r>
      <w:proofErr w:type="spellStart"/>
      <w:r w:rsidRPr="00CA7EFA">
        <w:rPr>
          <w:rFonts w:ascii="Times New Roman" w:hAnsi="Times New Roman" w:cs="Times New Roman"/>
          <w:b/>
          <w:u w:val="single"/>
        </w:rPr>
        <w:t>Comorbidities</w:t>
      </w:r>
      <w:proofErr w:type="spellEnd"/>
    </w:p>
    <w:p w14:paraId="36F3739E" w14:textId="77777777" w:rsidR="00CA7EFA" w:rsidRDefault="00CA7EFA" w:rsidP="00CA7EF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llergies: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yes / no</w:t>
      </w:r>
    </w:p>
    <w:p w14:paraId="34A73297" w14:textId="77777777" w:rsidR="00CA7EFA" w:rsidRDefault="00CA7EFA" w:rsidP="00CA7EF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if yes: specify: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halativ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/ other nutrition / drug / eczema /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ther</w:t>
      </w:r>
      <w:proofErr w:type="gramEnd"/>
    </w:p>
    <w:p w14:paraId="0D4C9B8F" w14:textId="77777777" w:rsidR="00591F98" w:rsidRDefault="00591F98" w:rsidP="00591F98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Diabetes mellitu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yes/no</w:t>
      </w:r>
    </w:p>
    <w:p w14:paraId="4EF8621D" w14:textId="77777777" w:rsidR="00591F98" w:rsidRDefault="00591F98" w:rsidP="00591F98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70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f yes:  type I. / type II / type III. / MOD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</w:p>
    <w:p w14:paraId="29D8CFF9" w14:textId="77777777" w:rsidR="00CA7EFA" w:rsidRPr="00BA3C52" w:rsidRDefault="00CA7EFA" w:rsidP="00CA7EFA">
      <w:pPr>
        <w:pStyle w:val="Nincstrkz"/>
        <w:spacing w:after="120"/>
        <w:ind w:left="709"/>
        <w:rPr>
          <w:rFonts w:ascii="Times New Roman" w:hAnsi="Times New Roman"/>
          <w:sz w:val="24"/>
          <w:szCs w:val="24"/>
        </w:rPr>
      </w:pPr>
      <w:proofErr w:type="spellStart"/>
      <w:r w:rsidRPr="6B14A048">
        <w:rPr>
          <w:rFonts w:ascii="Times New Roman" w:hAnsi="Times New Roman"/>
          <w:sz w:val="24"/>
          <w:szCs w:val="24"/>
        </w:rPr>
        <w:t>date</w:t>
      </w:r>
      <w:proofErr w:type="spellEnd"/>
      <w:r w:rsidRPr="6B14A048">
        <w:rPr>
          <w:rFonts w:ascii="Times New Roman" w:hAnsi="Times New Roman"/>
          <w:sz w:val="24"/>
          <w:szCs w:val="24"/>
        </w:rPr>
        <w:t xml:space="preserve"> of </w:t>
      </w:r>
      <w:proofErr w:type="spellStart"/>
      <w:r w:rsidRPr="6B14A048">
        <w:rPr>
          <w:rFonts w:ascii="Times New Roman" w:hAnsi="Times New Roman"/>
          <w:sz w:val="24"/>
          <w:szCs w:val="24"/>
        </w:rPr>
        <w:t>diagnosis</w:t>
      </w:r>
      <w:proofErr w:type="spellEnd"/>
      <w:r w:rsidRPr="6B14A048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Pr="6B14A048">
        <w:rPr>
          <w:rFonts w:ascii="Times New Roman" w:hAnsi="Times New Roman"/>
          <w:sz w:val="24"/>
          <w:szCs w:val="24"/>
        </w:rPr>
        <w:t>date</w:t>
      </w:r>
      <w:proofErr w:type="spellEnd"/>
      <w:r w:rsidRPr="6B14A048">
        <w:rPr>
          <w:rFonts w:ascii="Times New Roman" w:hAnsi="Times New Roman"/>
          <w:sz w:val="24"/>
          <w:szCs w:val="24"/>
        </w:rPr>
        <w:t xml:space="preserve">: </w:t>
      </w:r>
      <w:proofErr w:type="spellStart"/>
      <w:r w:rsidRPr="6B14A048">
        <w:rPr>
          <w:rFonts w:ascii="Times New Roman" w:hAnsi="Times New Roman"/>
          <w:sz w:val="24"/>
          <w:szCs w:val="24"/>
        </w:rPr>
        <w:t>year</w:t>
      </w:r>
      <w:proofErr w:type="spellEnd"/>
      <w:r w:rsidRPr="6B14A048">
        <w:rPr>
          <w:rFonts w:ascii="Times New Roman" w:hAnsi="Times New Roman"/>
          <w:sz w:val="24"/>
          <w:szCs w:val="24"/>
        </w:rPr>
        <w:t>)……………………………….</w:t>
      </w:r>
    </w:p>
    <w:p w14:paraId="7DAF4A56" w14:textId="77777777" w:rsidR="00591F98" w:rsidRDefault="00591F98" w:rsidP="00591F98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ypertension: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yes / no</w:t>
      </w:r>
    </w:p>
    <w:p w14:paraId="48C3BF00" w14:textId="206973F9" w:rsidR="00CA7EFA" w:rsidRDefault="00CA7EFA" w:rsidP="00CA7EFA">
      <w:pPr>
        <w:pStyle w:val="Nincstrkz"/>
        <w:spacing w:after="120"/>
        <w:ind w:firstLine="709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sz w:val="24"/>
          <w:szCs w:val="24"/>
          <w:lang w:val="en-US"/>
        </w:rPr>
        <w:t>if yes:</w:t>
      </w:r>
      <w:r w:rsidRPr="00BA3C52">
        <w:rPr>
          <w:rFonts w:ascii="Times New Roman" w:hAnsi="Times New Roman"/>
          <w:sz w:val="24"/>
          <w:szCs w:val="24"/>
          <w:lang w:val="en-US"/>
        </w:rPr>
        <w:tab/>
        <w:t>since when (year</w:t>
      </w:r>
      <w:proofErr w:type="gramStart"/>
      <w:r w:rsidRPr="00BA3C52">
        <w:rPr>
          <w:rFonts w:ascii="Times New Roman" w:hAnsi="Times New Roman"/>
          <w:sz w:val="24"/>
          <w:szCs w:val="24"/>
          <w:lang w:val="en-US"/>
        </w:rPr>
        <w:t>):…</w:t>
      </w:r>
      <w:proofErr w:type="gramEnd"/>
      <w:r w:rsidRPr="00BA3C52">
        <w:rPr>
          <w:rFonts w:ascii="Times New Roman" w:hAnsi="Times New Roman"/>
          <w:sz w:val="24"/>
          <w:szCs w:val="24"/>
          <w:lang w:val="en-US"/>
        </w:rPr>
        <w:t>……………………………</w:t>
      </w:r>
      <w:r>
        <w:rPr>
          <w:rFonts w:ascii="Times New Roman" w:hAnsi="Times New Roman"/>
          <w:sz w:val="24"/>
          <w:szCs w:val="24"/>
          <w:lang w:val="en-US"/>
        </w:rPr>
        <w:t>…...</w:t>
      </w:r>
    </w:p>
    <w:p w14:paraId="3815E245" w14:textId="77777777" w:rsidR="00E17E77" w:rsidRDefault="00E17E77" w:rsidP="00E17E77">
      <w:pPr>
        <w:pStyle w:val="Nincstrkz"/>
        <w:spacing w:after="120" w:line="276" w:lineRule="auto"/>
        <w:ind w:left="708" w:hanging="708"/>
        <w:rPr>
          <w:rFonts w:ascii="Times New Roman" w:hAnsi="Times New Roman"/>
          <w:sz w:val="24"/>
          <w:szCs w:val="24"/>
          <w:lang w:val="en-US"/>
        </w:rPr>
      </w:pPr>
      <w:r w:rsidRPr="00E17E77">
        <w:rPr>
          <w:rFonts w:ascii="Times New Roman" w:hAnsi="Times New Roman"/>
          <w:b/>
          <w:bCs/>
          <w:sz w:val="24"/>
          <w:szCs w:val="24"/>
          <w:lang w:val="en-US"/>
        </w:rPr>
        <w:t xml:space="preserve">Cancerous disease: 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ab/>
      </w:r>
      <w:r w:rsidRPr="00E17E77">
        <w:rPr>
          <w:rFonts w:ascii="Times New Roman" w:hAnsi="Times New Roman"/>
          <w:sz w:val="24"/>
          <w:szCs w:val="24"/>
          <w:lang w:val="en-US"/>
        </w:rPr>
        <w:t>yes / no / no data</w:t>
      </w:r>
    </w:p>
    <w:p w14:paraId="0892E191" w14:textId="0E418CF5" w:rsidR="00E17E77" w:rsidRPr="00BA3C52" w:rsidRDefault="00E17E77" w:rsidP="00E17E77">
      <w:pPr>
        <w:pStyle w:val="Nincstrkz"/>
        <w:spacing w:after="120" w:line="276" w:lineRule="auto"/>
        <w:ind w:left="708"/>
        <w:rPr>
          <w:rFonts w:ascii="Times New Roman" w:hAnsi="Times New Roman"/>
          <w:sz w:val="24"/>
          <w:szCs w:val="24"/>
          <w:lang w:val="en-US"/>
        </w:rPr>
      </w:pPr>
      <w:r w:rsidRPr="00E17E77">
        <w:rPr>
          <w:rFonts w:ascii="Times New Roman" w:hAnsi="Times New Roman"/>
          <w:sz w:val="24"/>
          <w:szCs w:val="24"/>
          <w:lang w:val="en-US"/>
        </w:rPr>
        <w:t xml:space="preserve">if yes: </w:t>
      </w:r>
      <w:r w:rsidRPr="00E17E77">
        <w:rPr>
          <w:rFonts w:ascii="Times New Roman" w:hAnsi="Times New Roman"/>
          <w:b/>
          <w:bCs/>
          <w:sz w:val="24"/>
          <w:szCs w:val="24"/>
          <w:lang w:val="en-US"/>
        </w:rPr>
        <w:t xml:space="preserve">type of tumor: </w:t>
      </w:r>
      <w:r w:rsidRPr="00E17E77">
        <w:rPr>
          <w:rFonts w:ascii="Times New Roman" w:hAnsi="Times New Roman"/>
          <w:sz w:val="24"/>
          <w:szCs w:val="24"/>
          <w:lang w:val="en-US"/>
        </w:rPr>
        <w:t>brain / thyroid / lung / breast / ora</w:t>
      </w:r>
      <w:r>
        <w:rPr>
          <w:rFonts w:ascii="Times New Roman" w:hAnsi="Times New Roman"/>
          <w:sz w:val="24"/>
          <w:szCs w:val="24"/>
          <w:lang w:val="en-US"/>
        </w:rPr>
        <w:t xml:space="preserve">l </w:t>
      </w:r>
      <w:r w:rsidRPr="00E17E77">
        <w:rPr>
          <w:rFonts w:ascii="Times New Roman" w:hAnsi="Times New Roman"/>
          <w:sz w:val="24"/>
          <w:szCs w:val="24"/>
          <w:lang w:val="en-US"/>
        </w:rPr>
        <w:t>cavity / esophagus /stomach / colon / pancreas / liver / prostate / kidney / bladder / ovary /</w:t>
      </w:r>
      <w:r w:rsidR="00A132CE">
        <w:rPr>
          <w:rFonts w:ascii="Times New Roman" w:hAnsi="Times New Roman"/>
          <w:sz w:val="24"/>
          <w:szCs w:val="24"/>
          <w:lang w:val="en-US"/>
        </w:rPr>
        <w:t xml:space="preserve"> other</w:t>
      </w:r>
    </w:p>
    <w:p w14:paraId="2D1D5550" w14:textId="77777777" w:rsidR="00591F98" w:rsidRDefault="00591F98" w:rsidP="00591F98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hromboembolic events in history: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yes / no</w:t>
      </w:r>
    </w:p>
    <w:p w14:paraId="595EB4D4" w14:textId="77777777" w:rsidR="00591F98" w:rsidRDefault="00591F98" w:rsidP="00CA7EFA">
      <w:pPr>
        <w:ind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eep vein thrombosi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214C0FE5" w14:textId="77777777" w:rsidR="00591F98" w:rsidRDefault="00591F98" w:rsidP="00CA7EFA">
      <w:pPr>
        <w:ind w:firstLine="1843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te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………….(year/month/day) 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többször</w:t>
      </w:r>
      <w:proofErr w:type="spellEnd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hozzáadható</w:t>
      </w:r>
      <w:proofErr w:type="spellEnd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7E0A86B9" w14:textId="77777777" w:rsidR="00591F98" w:rsidRDefault="00591F98" w:rsidP="00591F98">
      <w:pPr>
        <w:ind w:left="708"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ulmonary embolism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74DF72CC" w14:textId="77777777" w:rsidR="00591F98" w:rsidRDefault="00591F98" w:rsidP="00CA7EFA">
      <w:pPr>
        <w:ind w:firstLine="1843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te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………….(year/month/day) 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többször</w:t>
      </w:r>
      <w:proofErr w:type="spellEnd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hozzáadható</w:t>
      </w:r>
      <w:proofErr w:type="spellEnd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3B43E53C" w14:textId="77777777" w:rsidR="00591F98" w:rsidRDefault="00591F98" w:rsidP="00CA7EFA">
      <w:pPr>
        <w:ind w:firstLine="141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peated miscarriages or stillbirth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36BE02A4" w14:textId="77777777" w:rsidR="00591F98" w:rsidRDefault="00591F98" w:rsidP="00CA7EFA">
      <w:pPr>
        <w:ind w:firstLine="1843"/>
        <w:jc w:val="both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te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………….(year/month/day) 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többször</w:t>
      </w:r>
      <w:proofErr w:type="spellEnd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hozzáadható</w:t>
      </w:r>
      <w:proofErr w:type="spellEnd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3278313C" w14:textId="77777777" w:rsidR="00591F98" w:rsidRDefault="00591F98" w:rsidP="00CA7EFA">
      <w:pPr>
        <w:ind w:firstLine="141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roke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4805949A" w14:textId="77777777" w:rsidR="00591F98" w:rsidRDefault="00591F98" w:rsidP="00CA7EFA">
      <w:pPr>
        <w:ind w:firstLine="1843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te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………….(year/month/day) 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többször</w:t>
      </w:r>
      <w:proofErr w:type="spellEnd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hozzáadható</w:t>
      </w:r>
      <w:proofErr w:type="spellEnd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1922AE91" w14:textId="77777777" w:rsidR="00591F98" w:rsidRDefault="00591F98" w:rsidP="00CA7EFA">
      <w:pPr>
        <w:ind w:firstLine="141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yocardial infarction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628FA340" w14:textId="77777777" w:rsidR="00591F98" w:rsidRDefault="00591F98" w:rsidP="00CA7EFA">
      <w:pPr>
        <w:ind w:firstLine="1843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te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………….(year/month/day) 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többször</w:t>
      </w:r>
      <w:proofErr w:type="spellEnd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hozzáadható</w:t>
      </w:r>
      <w:proofErr w:type="spellEnd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3B76BF64" w14:textId="77777777" w:rsidR="00591F98" w:rsidRDefault="00591F98" w:rsidP="00591F98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utoimmunity in history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yes /no</w:t>
      </w:r>
    </w:p>
    <w:p w14:paraId="559943CE" w14:textId="77777777" w:rsidR="00591F98" w:rsidRDefault="00591F98" w:rsidP="00591F98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systemic / organ specific</w:t>
      </w:r>
    </w:p>
    <w:p w14:paraId="73CB25ED" w14:textId="77777777" w:rsidR="00591F98" w:rsidRDefault="00591F98" w:rsidP="00591F98">
      <w:pPr>
        <w:ind w:left="1404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systemic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Rheumatoid arthritis / Systemic lupus erythematosus / Scleroderma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jögren'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Syndrome / Antiphospholipid syndrome / Idiopathic inflammatory myopathies / Vasculitis / Other </w:t>
      </w:r>
    </w:p>
    <w:p w14:paraId="537AEB1C" w14:textId="77777777" w:rsidR="00591F98" w:rsidRDefault="00591F98" w:rsidP="00591F98">
      <w:pPr>
        <w:ind w:left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Rheumatoid arthriti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diagnosis: 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year/month/day)</w:t>
      </w:r>
    </w:p>
    <w:p w14:paraId="2D9A6E4F" w14:textId="77777777" w:rsidR="00591F98" w:rsidRDefault="00591F98" w:rsidP="00591F98">
      <w:pPr>
        <w:ind w:left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if Systemic lupus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erythematosus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of diagnosis:…..(year/month/day)</w:t>
      </w:r>
    </w:p>
    <w:p w14:paraId="18869E13" w14:textId="77777777" w:rsidR="00591F98" w:rsidRDefault="00591F98" w:rsidP="00591F98">
      <w:pPr>
        <w:ind w:left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Scleroderma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diagnosis: 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year/month/day)</w:t>
      </w:r>
    </w:p>
    <w:p w14:paraId="7F6AFC6A" w14:textId="77777777" w:rsidR="00591F98" w:rsidRDefault="00591F98" w:rsidP="00591F98">
      <w:pPr>
        <w:ind w:left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jögren'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Syndrome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diagnosis: 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year/month/day)</w:t>
      </w:r>
    </w:p>
    <w:p w14:paraId="46627395" w14:textId="77777777" w:rsidR="00591F98" w:rsidRDefault="00591F98" w:rsidP="00591F98">
      <w:pPr>
        <w:ind w:left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Antiphospholipid syndrome: date of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iagnosis:.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.(year/month/day)</w:t>
      </w:r>
    </w:p>
    <w:p w14:paraId="49F8E562" w14:textId="77777777" w:rsidR="00591F98" w:rsidRDefault="00591F98" w:rsidP="00591F98">
      <w:pPr>
        <w:ind w:left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Idiopathic inflammatory myopathies: date of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iagnosis:....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year/month/day)</w:t>
      </w:r>
    </w:p>
    <w:p w14:paraId="6C84BAAA" w14:textId="77777777" w:rsidR="00591F98" w:rsidRDefault="00591F98" w:rsidP="00591F98">
      <w:pPr>
        <w:ind w:left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Vasculitis: date of diagnosis: 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year/month/day)</w:t>
      </w:r>
    </w:p>
    <w:p w14:paraId="3AF9F256" w14:textId="77777777" w:rsidR="00591F98" w:rsidRDefault="00591F98" w:rsidP="00591F98">
      <w:pPr>
        <w:ind w:left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Other:pleas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specify: …… date of diagnosis: ……..(year/month/day)</w:t>
      </w:r>
    </w:p>
    <w:p w14:paraId="21D29A58" w14:textId="7AE9D24D" w:rsidR="00591F98" w:rsidRDefault="00591F98" w:rsidP="00591F98">
      <w:pPr>
        <w:ind w:left="1404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organ specific:  Hashimoto's thyroiditis / Graves' disease / Addison’s disease / Autoimmune hepatitis / Primary biliary cholangitis / Primary sclerosing cholangitis 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Multi-glandular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diseases / Autoimmune pancreatitis / Coeliac disease / Autoimmun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emolytic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emi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/ Autoimmune thrombocytopenic purpura / Myasthenia gravis / Multiple sclerosis / Inflammatory neuropathies / Other </w:t>
      </w:r>
    </w:p>
    <w:p w14:paraId="407CEBF3" w14:textId="77777777" w:rsidR="00591F98" w:rsidRDefault="00591F98" w:rsidP="00591F98">
      <w:pPr>
        <w:ind w:left="4284" w:hanging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Hashimoto's thyroiditi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diagnosis: 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year/month/day)</w:t>
      </w:r>
    </w:p>
    <w:p w14:paraId="1374A48B" w14:textId="77777777" w:rsidR="00591F98" w:rsidRDefault="00591F98" w:rsidP="00591F98">
      <w:pPr>
        <w:ind w:left="4284" w:hanging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Graves' disease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diagnosis: 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year/month/day)</w:t>
      </w:r>
    </w:p>
    <w:p w14:paraId="7CD9251C" w14:textId="77777777" w:rsidR="00591F98" w:rsidRDefault="00591F98" w:rsidP="00591F98">
      <w:pPr>
        <w:ind w:left="4284" w:hanging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Addison’s disease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diagnosis: 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year/month/day)</w:t>
      </w:r>
    </w:p>
    <w:p w14:paraId="3171A15A" w14:textId="77777777" w:rsidR="00591F98" w:rsidRDefault="00591F98" w:rsidP="00591F98">
      <w:pPr>
        <w:ind w:left="4284" w:hanging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Autoimmune hepatiti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diagnosis: 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year/month/day)</w:t>
      </w:r>
    </w:p>
    <w:p w14:paraId="6F47CF09" w14:textId="77777777" w:rsidR="00591F98" w:rsidRDefault="00591F98" w:rsidP="00591F98">
      <w:pPr>
        <w:ind w:left="4284" w:hanging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Primary biliary cholangiti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diagnosis: 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year/month/day)</w:t>
      </w:r>
    </w:p>
    <w:p w14:paraId="30DE8834" w14:textId="77777777" w:rsidR="00591F98" w:rsidRDefault="00591F98" w:rsidP="00591F98">
      <w:pPr>
        <w:ind w:left="4284" w:hanging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Primary sclerosing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holangitis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of diagnosis: ….(year/month/day)</w:t>
      </w:r>
    </w:p>
    <w:p w14:paraId="641BF726" w14:textId="77777777" w:rsidR="00591F98" w:rsidRDefault="00591F98" w:rsidP="00591F98">
      <w:pPr>
        <w:ind w:left="4284" w:hanging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Multi-glandular diseas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diagnosis: 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year/month/day)</w:t>
      </w:r>
    </w:p>
    <w:p w14:paraId="1FE558DB" w14:textId="77777777" w:rsidR="00591F98" w:rsidRDefault="00591F98" w:rsidP="00591F98">
      <w:pPr>
        <w:ind w:left="4284" w:hanging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Autoimmune pancreatiti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diagnosis: 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year/month/day)</w:t>
      </w:r>
    </w:p>
    <w:p w14:paraId="3C8E7A30" w14:textId="77777777" w:rsidR="00591F98" w:rsidRDefault="00591F98" w:rsidP="00591F98">
      <w:pPr>
        <w:ind w:left="4284" w:hanging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Coeliac disease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diagnosis: 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year/month/day)</w:t>
      </w:r>
    </w:p>
    <w:p w14:paraId="40F258DB" w14:textId="77777777" w:rsidR="00591F98" w:rsidRDefault="00591F98" w:rsidP="00591F98">
      <w:pPr>
        <w:ind w:left="4284" w:hanging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Autoimmun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emolytic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emi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: date of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iagnosis:.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year/month/day)</w:t>
      </w:r>
    </w:p>
    <w:p w14:paraId="2C47A619" w14:textId="77777777" w:rsidR="00591F98" w:rsidRDefault="00591F98" w:rsidP="00591F98">
      <w:pPr>
        <w:ind w:left="4284" w:hanging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Autoimmune thrombocytopenic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urpura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of diagnosis:....(year/month/day)</w:t>
      </w:r>
    </w:p>
    <w:p w14:paraId="53BBCD12" w14:textId="77777777" w:rsidR="00591F98" w:rsidRDefault="00591F98" w:rsidP="00591F98">
      <w:pPr>
        <w:ind w:left="4284" w:hanging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Myasthenia gravi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diagnosis: 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year/month/day)</w:t>
      </w:r>
    </w:p>
    <w:p w14:paraId="66B70A06" w14:textId="77777777" w:rsidR="00591F98" w:rsidRDefault="00591F98" w:rsidP="00591F98">
      <w:pPr>
        <w:ind w:left="4284" w:hanging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if Multiple sclerosi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diagnosis: 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year/month/day)</w:t>
      </w:r>
    </w:p>
    <w:p w14:paraId="170863E5" w14:textId="77777777" w:rsidR="00591F98" w:rsidRDefault="00591F98" w:rsidP="00591F98">
      <w:pPr>
        <w:ind w:left="4284" w:hanging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Inflammatory neuropathies: date of diagnosis: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year/month/day)</w:t>
      </w:r>
    </w:p>
    <w:p w14:paraId="37ED0842" w14:textId="77777777" w:rsidR="00591F98" w:rsidRDefault="00591F98" w:rsidP="00591F98">
      <w:pPr>
        <w:ind w:left="4284" w:hanging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Other: please specify: ……………</w:t>
      </w:r>
    </w:p>
    <w:p w14:paraId="1B628B12" w14:textId="77777777" w:rsidR="00591F98" w:rsidRDefault="00591F98" w:rsidP="00591F98">
      <w:pPr>
        <w:ind w:left="5724" w:hanging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date of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iagnosis:.....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year/month/day)</w:t>
      </w:r>
    </w:p>
    <w:p w14:paraId="4E7CE84B" w14:textId="77777777" w:rsidR="00591F98" w:rsidRDefault="00591F98" w:rsidP="00591F98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Ischemic heart disease</w:t>
      </w: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*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FB76E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yes / no </w:t>
      </w:r>
    </w:p>
    <w:p w14:paraId="1A585635" w14:textId="1851611A" w:rsidR="008B75B2" w:rsidRDefault="00591F98" w:rsidP="003D3EB1">
      <w:pPr>
        <w:ind w:firstLine="70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diagnosis: ……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year/month/day)</w:t>
      </w:r>
    </w:p>
    <w:p w14:paraId="77E7A5E4" w14:textId="77777777" w:rsidR="00591F98" w:rsidRDefault="00591F98" w:rsidP="00591F98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*</w:t>
      </w:r>
      <w:r>
        <w:rPr>
          <w:i/>
          <w:color w:val="FF0000"/>
        </w:rPr>
        <w:t xml:space="preserve"> 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Definition: previews myocardial infarct or PTCA or CABG or po</w:t>
      </w:r>
      <w:r w:rsidR="00FB76E3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itiv</w:t>
      </w:r>
      <w:r w:rsidR="00FB76E3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 xml:space="preserve"> CT-angiography or po</w:t>
      </w:r>
      <w:r w:rsidR="00FB76E3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itiv</w:t>
      </w:r>
      <w:r w:rsidR="00FB76E3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 xml:space="preserve"> coronary angiography</w:t>
      </w:r>
    </w:p>
    <w:p w14:paraId="0CD41285" w14:textId="77777777" w:rsidR="00591F98" w:rsidRDefault="00591F98" w:rsidP="00591F98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ngestive heart disease</w:t>
      </w: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*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FB76E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yes / no </w:t>
      </w:r>
    </w:p>
    <w:p w14:paraId="3ED72101" w14:textId="77777777" w:rsidR="00591F98" w:rsidRDefault="00591F98" w:rsidP="00591F98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*</w:t>
      </w:r>
      <w:r>
        <w:rPr>
          <w:i/>
          <w:color w:val="FF0000"/>
        </w:rPr>
        <w:t xml:space="preserve"> 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Definition: using of loop diuretics</w:t>
      </w:r>
    </w:p>
    <w:p w14:paraId="5E19EF0A" w14:textId="77777777" w:rsidR="00591F98" w:rsidRDefault="00591F98" w:rsidP="00591F98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Malabsorption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</w:t>
      </w:r>
    </w:p>
    <w:p w14:paraId="23F43E02" w14:textId="77777777" w:rsidR="00591F98" w:rsidRDefault="00591F98" w:rsidP="00591F98">
      <w:pPr>
        <w:jc w:val="both"/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Malabsorption definition: decreased serum protein / nutritional supplement / long-term weight loss.</w:t>
      </w:r>
    </w:p>
    <w:p w14:paraId="242CF17D" w14:textId="77777777" w:rsidR="00591F98" w:rsidRDefault="00591F98" w:rsidP="00591F98">
      <w:pPr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Hiperalimentation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required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</w:t>
      </w:r>
    </w:p>
    <w:p w14:paraId="6B3908B2" w14:textId="77777777" w:rsidR="00591F98" w:rsidRDefault="00591F98" w:rsidP="00591F98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sthma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060F8F07" w14:textId="77777777" w:rsidR="00591F98" w:rsidRDefault="00591F98" w:rsidP="00FB76E3">
      <w:pPr>
        <w:ind w:firstLine="70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start of treatment: …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year/month/day)</w:t>
      </w:r>
    </w:p>
    <w:p w14:paraId="1DEEA47C" w14:textId="77777777" w:rsidR="00591F98" w:rsidRDefault="00591F98" w:rsidP="00591F98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PD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yes / no</w:t>
      </w:r>
    </w:p>
    <w:p w14:paraId="6728F193" w14:textId="77777777" w:rsidR="00591F98" w:rsidRDefault="00591F98" w:rsidP="00FB76E3">
      <w:pPr>
        <w:ind w:firstLine="70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 date of start of treatment: …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year/month/day)</w:t>
      </w:r>
    </w:p>
    <w:p w14:paraId="28C88E03" w14:textId="77777777" w:rsidR="00FB76E3" w:rsidRDefault="00FB76E3" w:rsidP="00FB76E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Interstitial lung disease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yes / no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*</w:t>
      </w:r>
    </w:p>
    <w:p w14:paraId="30FCDB5D" w14:textId="77777777" w:rsidR="00FB76E3" w:rsidRDefault="00FB76E3" w:rsidP="00FB76E3">
      <w:pPr>
        <w:spacing w:after="1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diagnosis: ……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year/month/day)</w:t>
      </w:r>
    </w:p>
    <w:p w14:paraId="6F784331" w14:textId="77777777" w:rsidR="00FB76E3" w:rsidRDefault="00FB76E3" w:rsidP="00FB76E3">
      <w:pPr>
        <w:rPr>
          <w:rFonts w:ascii="Arial" w:hAnsi="Arial" w:cs="Arial"/>
          <w:color w:val="232323"/>
          <w:shd w:val="clear" w:color="auto" w:fill="FFFFFF"/>
        </w:rPr>
      </w:pP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* Diagnosis is</w:t>
      </w:r>
      <w:r w:rsidRPr="00FB76E3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 xml:space="preserve"> based on the combination of compatible clinical features, pulmonary function testing (</w:t>
      </w:r>
      <w:proofErr w:type="spellStart"/>
      <w:r w:rsidRPr="00FB76E3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eg</w:t>
      </w:r>
      <w:proofErr w:type="spellEnd"/>
      <w:r w:rsidRPr="00FB76E3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 xml:space="preserve">, restrictive changes and a gas transfer abnormality), and </w:t>
      </w:r>
      <w:proofErr w:type="gramStart"/>
      <w:r w:rsidRPr="00FB76E3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high resolution</w:t>
      </w:r>
      <w:proofErr w:type="gramEnd"/>
      <w:r w:rsidRPr="00FB76E3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 xml:space="preserve"> computed tomography (HRCT) findings (</w:t>
      </w:r>
      <w:proofErr w:type="spellStart"/>
      <w:r w:rsidRPr="00FB76E3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eg</w:t>
      </w:r>
      <w:proofErr w:type="spellEnd"/>
      <w:r w:rsidRPr="00FB76E3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, reticular, ground glass, or consolidative changes), and also exclusion of other processes, such as infection, drug-induced pulmonary toxicity and malignancy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.</w:t>
      </w:r>
    </w:p>
    <w:p w14:paraId="73B6A8C8" w14:textId="77777777" w:rsidR="00591F98" w:rsidRDefault="00591F98" w:rsidP="00591F98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Gout in history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yes / no</w:t>
      </w:r>
    </w:p>
    <w:p w14:paraId="4175F5C5" w14:textId="77777777" w:rsidR="00591F98" w:rsidRDefault="00591F98" w:rsidP="00A53CD6">
      <w:pPr>
        <w:ind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first attack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year/month/day)</w:t>
      </w:r>
    </w:p>
    <w:p w14:paraId="65625CCF" w14:textId="77777777" w:rsidR="00591F98" w:rsidRDefault="00591F98" w:rsidP="00591F98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Spondyloarthritis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in history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yes / no</w:t>
      </w:r>
    </w:p>
    <w:p w14:paraId="098F4DAA" w14:textId="77777777" w:rsidR="00F22F45" w:rsidRDefault="00591F98" w:rsidP="00F22F45">
      <w:pPr>
        <w:ind w:left="1416" w:hanging="70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F22F45">
        <w:rPr>
          <w:rFonts w:ascii="Times New Roman" w:eastAsia="Times New Roman" w:hAnsi="Times New Roman" w:cs="Times New Roman"/>
          <w:sz w:val="24"/>
          <w:szCs w:val="24"/>
        </w:rPr>
        <w:t xml:space="preserve">axial </w:t>
      </w:r>
      <w:proofErr w:type="spellStart"/>
      <w:r w:rsidR="00F22F45">
        <w:rPr>
          <w:rFonts w:ascii="Times New Roman" w:eastAsia="Times New Roman" w:hAnsi="Times New Roman" w:cs="Times New Roman"/>
          <w:sz w:val="24"/>
          <w:szCs w:val="24"/>
        </w:rPr>
        <w:t>spondyloarthritis</w:t>
      </w:r>
      <w:proofErr w:type="spellEnd"/>
      <w:r w:rsidR="00F22F45">
        <w:rPr>
          <w:rFonts w:ascii="Times New Roman" w:eastAsia="Times New Roman" w:hAnsi="Times New Roman" w:cs="Times New Roman"/>
          <w:sz w:val="24"/>
          <w:szCs w:val="24"/>
        </w:rPr>
        <w:t xml:space="preserve"> / peripheral </w:t>
      </w:r>
      <w:proofErr w:type="spellStart"/>
      <w:r w:rsidR="00F22F45">
        <w:rPr>
          <w:rFonts w:ascii="Times New Roman" w:eastAsia="Times New Roman" w:hAnsi="Times New Roman" w:cs="Times New Roman"/>
          <w:sz w:val="24"/>
          <w:szCs w:val="24"/>
        </w:rPr>
        <w:t>spondyloarthritis</w:t>
      </w:r>
      <w:proofErr w:type="spellEnd"/>
      <w:r w:rsidR="00F22F45">
        <w:rPr>
          <w:rFonts w:ascii="Times New Roman" w:eastAsia="Times New Roman" w:hAnsi="Times New Roman" w:cs="Times New Roman"/>
          <w:sz w:val="24"/>
          <w:szCs w:val="24"/>
        </w:rPr>
        <w:t xml:space="preserve"> / reactive arthritis / psoriatic arthritis / </w:t>
      </w:r>
      <w:proofErr w:type="spellStart"/>
      <w:r w:rsidR="00F22F45">
        <w:rPr>
          <w:rFonts w:ascii="Times New Roman" w:eastAsia="Times New Roman" w:hAnsi="Times New Roman" w:cs="Times New Roman"/>
          <w:sz w:val="24"/>
          <w:szCs w:val="24"/>
        </w:rPr>
        <w:t>enteropathic</w:t>
      </w:r>
      <w:proofErr w:type="spellEnd"/>
      <w:r w:rsidR="00F22F45">
        <w:rPr>
          <w:rFonts w:ascii="Times New Roman" w:eastAsia="Times New Roman" w:hAnsi="Times New Roman" w:cs="Times New Roman"/>
          <w:sz w:val="24"/>
          <w:szCs w:val="24"/>
        </w:rPr>
        <w:t xml:space="preserve"> arthritis / endogenous uveitis </w:t>
      </w:r>
      <w:r w:rsidR="00F22F45" w:rsidRPr="00F22F45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r w:rsidR="00F22F45" w:rsidRPr="00F22F45">
        <w:rPr>
          <w:rFonts w:ascii="Times New Roman" w:eastAsia="Times New Roman" w:hAnsi="Times New Roman" w:cs="Times New Roman"/>
          <w:color w:val="0000FF"/>
          <w:sz w:val="24"/>
          <w:szCs w:val="24"/>
        </w:rPr>
        <w:t>többszörösen</w:t>
      </w:r>
      <w:proofErr w:type="spellEnd"/>
      <w:r w:rsidR="00F22F45" w:rsidRPr="00F22F45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 w:rsidR="00F22F45" w:rsidRPr="00F22F45">
        <w:rPr>
          <w:rFonts w:ascii="Times New Roman" w:eastAsia="Times New Roman" w:hAnsi="Times New Roman" w:cs="Times New Roman"/>
          <w:color w:val="0000FF"/>
          <w:sz w:val="24"/>
          <w:szCs w:val="24"/>
        </w:rPr>
        <w:t>választható</w:t>
      </w:r>
      <w:proofErr w:type="spellEnd"/>
      <w:r w:rsidR="00F22F45" w:rsidRPr="00F22F45"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59A32BC7" w14:textId="77777777" w:rsidR="00591F98" w:rsidRDefault="00591F98" w:rsidP="00F22F45">
      <w:pPr>
        <w:ind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ate of diagnosis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year/month/day)</w:t>
      </w:r>
    </w:p>
    <w:p w14:paraId="63D353E6" w14:textId="77777777" w:rsidR="00FB76E3" w:rsidRDefault="00FB76E3" w:rsidP="00FB76E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Long lasting / recurrent fever of unknown origin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yes / no</w:t>
      </w:r>
    </w:p>
    <w:p w14:paraId="3D4679E5" w14:textId="77777777" w:rsidR="00FB76E3" w:rsidRDefault="00FB76E3" w:rsidP="00F22F45">
      <w:pPr>
        <w:ind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start of the first episod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year/month/day)</w:t>
      </w:r>
    </w:p>
    <w:p w14:paraId="53BF09C7" w14:textId="77777777" w:rsidR="00FB76E3" w:rsidRDefault="00FB76E3" w:rsidP="00FB76E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last episod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year/month/day)</w:t>
      </w:r>
    </w:p>
    <w:p w14:paraId="62E6EAFC" w14:textId="77777777" w:rsidR="00591F98" w:rsidRDefault="00591F98" w:rsidP="00591F98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ther internal organ disease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4FD1C1A1" w14:textId="77777777" w:rsidR="00591F98" w:rsidRDefault="00591F98" w:rsidP="00A53CD6">
      <w:pPr>
        <w:ind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heart / lung / gastrointestinal / liver / renal / hematologic / thyroid</w:t>
      </w:r>
    </w:p>
    <w:p w14:paraId="3CFE0F89" w14:textId="77777777" w:rsidR="00591F98" w:rsidRDefault="00591F98" w:rsidP="00591F9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lease specify: …………….</w:t>
      </w:r>
    </w:p>
    <w:p w14:paraId="79A6D0A2" w14:textId="77777777" w:rsidR="00591F98" w:rsidRDefault="00591F98" w:rsidP="00591F9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steoporosis (DEXA)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yes  /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 no</w:t>
      </w:r>
    </w:p>
    <w:p w14:paraId="0F9EDD34" w14:textId="77777777" w:rsidR="00591F98" w:rsidRDefault="00591F98" w:rsidP="00A53CD6">
      <w:pPr>
        <w:ind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 of diagnosis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year/month/day)</w:t>
      </w:r>
    </w:p>
    <w:p w14:paraId="5C98BB3A" w14:textId="77777777" w:rsidR="00591F98" w:rsidRDefault="00591F98" w:rsidP="00591F9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any osteoporotic fracture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yes  /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 no</w:t>
      </w:r>
    </w:p>
    <w:p w14:paraId="6A5387C5" w14:textId="77777777" w:rsidR="00591F98" w:rsidRDefault="00591F98" w:rsidP="00591F9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yes date of the first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fracture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…….(year/month/day)</w:t>
      </w:r>
    </w:p>
    <w:p w14:paraId="218C7965" w14:textId="77777777" w:rsidR="00591F98" w:rsidRDefault="00591F98" w:rsidP="00591F98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Number of the osteoporotic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fractures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……..</w:t>
      </w:r>
    </w:p>
    <w:p w14:paraId="50505EA9" w14:textId="5E4D37C3" w:rsidR="00B63C54" w:rsidRDefault="00C14BE9" w:rsidP="00D076E7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076E7">
        <w:rPr>
          <w:rFonts w:ascii="Times New Roman" w:eastAsia="Times New Roman" w:hAnsi="Times New Roman" w:cs="Times New Roman"/>
          <w:b/>
          <w:sz w:val="24"/>
          <w:szCs w:val="24"/>
        </w:rPr>
        <w:t xml:space="preserve">Gum </w:t>
      </w:r>
      <w:r w:rsidR="00D076E7" w:rsidRPr="00D076E7">
        <w:rPr>
          <w:rFonts w:ascii="Times New Roman" w:eastAsia="Times New Roman" w:hAnsi="Times New Roman" w:cs="Times New Roman"/>
          <w:b/>
          <w:sz w:val="24"/>
          <w:szCs w:val="24"/>
        </w:rPr>
        <w:t xml:space="preserve">sensitivity, </w:t>
      </w:r>
      <w:proofErr w:type="gramStart"/>
      <w:r w:rsidR="00D076E7" w:rsidRPr="00D076E7">
        <w:rPr>
          <w:rFonts w:ascii="Times New Roman" w:eastAsia="Times New Roman" w:hAnsi="Times New Roman" w:cs="Times New Roman"/>
          <w:b/>
          <w:sz w:val="24"/>
          <w:szCs w:val="24"/>
        </w:rPr>
        <w:t>pain</w:t>
      </w:r>
      <w:proofErr w:type="gramEnd"/>
      <w:r w:rsidR="00D076E7" w:rsidRPr="00D076E7">
        <w:rPr>
          <w:rFonts w:ascii="Times New Roman" w:eastAsia="Times New Roman" w:hAnsi="Times New Roman" w:cs="Times New Roman"/>
          <w:b/>
          <w:sz w:val="24"/>
          <w:szCs w:val="24"/>
        </w:rPr>
        <w:t xml:space="preserve"> or bleeding: </w:t>
      </w:r>
      <w:r w:rsidR="00D076E7" w:rsidRPr="00D076E7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D076E7" w:rsidRPr="00D076E7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D076E7" w:rsidRPr="00D076E7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D076E7" w:rsidRPr="00D076E7">
        <w:rPr>
          <w:rFonts w:ascii="Times New Roman" w:eastAsia="Times New Roman" w:hAnsi="Times New Roman" w:cs="Times New Roman"/>
          <w:bCs/>
          <w:sz w:val="24"/>
          <w:szCs w:val="24"/>
        </w:rPr>
        <w:t>yes / no</w:t>
      </w:r>
    </w:p>
    <w:p w14:paraId="25829AAC" w14:textId="77777777" w:rsidR="00B63C54" w:rsidRDefault="00B63C54" w:rsidP="00B63C54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Other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yes / no </w:t>
      </w:r>
    </w:p>
    <w:p w14:paraId="65D080F9" w14:textId="39023933" w:rsidR="008A29E7" w:rsidRDefault="00B63C54" w:rsidP="00B63C54">
      <w:pPr>
        <w:rPr>
          <w:rFonts w:ascii="Times New Roman" w:eastAsia="Times New Roman" w:hAnsi="Times New Roman" w:cs="Times New Roman"/>
          <w:b/>
          <w:color w:val="000000"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please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pecif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…………….</w:t>
      </w:r>
    </w:p>
    <w:p w14:paraId="2519CF97" w14:textId="6B02A623" w:rsidR="00591F98" w:rsidRPr="003F5090" w:rsidRDefault="00E3470F" w:rsidP="00FD6C68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u w:val="single"/>
        </w:rPr>
      </w:pPr>
      <w:r w:rsidRPr="003F5090">
        <w:rPr>
          <w:rFonts w:ascii="Times New Roman" w:eastAsia="Times New Roman" w:hAnsi="Times New Roman" w:cs="Times New Roman"/>
          <w:b/>
          <w:color w:val="000000"/>
          <w:sz w:val="28"/>
          <w:szCs w:val="28"/>
          <w:u w:val="single"/>
        </w:rPr>
        <w:t>3. Status</w:t>
      </w:r>
      <w:r w:rsidR="00182E43">
        <w:rPr>
          <w:rFonts w:ascii="Times New Roman" w:eastAsia="Times New Roman" w:hAnsi="Times New Roman" w:cs="Times New Roman"/>
          <w:b/>
          <w:color w:val="000000"/>
          <w:sz w:val="28"/>
          <w:szCs w:val="28"/>
          <w:u w:val="single"/>
        </w:rPr>
        <w:t xml:space="preserve"> </w:t>
      </w:r>
    </w:p>
    <w:p w14:paraId="3BBFCFB5" w14:textId="77777777" w:rsidR="006F7E57" w:rsidRDefault="006F7E57" w:rsidP="006F7E57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Body weight (kg):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………………………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</w:p>
    <w:p w14:paraId="48901CB5" w14:textId="77777777" w:rsidR="006F7E57" w:rsidRDefault="006F7E57" w:rsidP="006F7E57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Body height (cm)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……………… </w:t>
      </w:r>
    </w:p>
    <w:p w14:paraId="5BAA304E" w14:textId="77777777" w:rsidR="006F7E57" w:rsidRDefault="006F7E57" w:rsidP="006F7E57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BMI </w:t>
      </w:r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automatikusan</w:t>
      </w:r>
      <w:proofErr w:type="spellEnd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számolt</w:t>
      </w:r>
      <w:proofErr w:type="spellEnd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2B0C1766" w14:textId="77777777" w:rsidR="006F7E57" w:rsidRDefault="006F7E57" w:rsidP="006F7E57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Blood pressure (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Hgm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)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…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… / ………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</w:p>
    <w:p w14:paraId="67DAC97E" w14:textId="4A09F982" w:rsidR="00E575C7" w:rsidRPr="00A60DF0" w:rsidRDefault="006F7E57" w:rsidP="00A60DF0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Heart rate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……………………… /minute</w:t>
      </w:r>
    </w:p>
    <w:p w14:paraId="4F70E75A" w14:textId="77777777" w:rsidR="00E575C7" w:rsidRDefault="00E575C7" w:rsidP="00B61EB8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E575C7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atient Global Assessment of Disease Activity</w:t>
      </w:r>
    </w:p>
    <w:p w14:paraId="21D3B828" w14:textId="2686BC69" w:rsidR="006A6825" w:rsidRDefault="006A6825" w:rsidP="006A6825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6A6825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The PGA or Patient Global disease Activity estimate represents the patient's </w:t>
      </w:r>
      <w:proofErr w:type="spellStart"/>
      <w:r w:rsidRPr="006A6825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self assessment</w:t>
      </w:r>
      <w:proofErr w:type="spellEnd"/>
      <w:r w:rsidRPr="006A6825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of disease activity on a</w:t>
      </w:r>
      <w:r w:rsidR="00F33081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6A6825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0-10 scale</w:t>
      </w:r>
      <w:r w:rsidR="00F33081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6A6825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where 10 means maximal activity.</w:t>
      </w:r>
    </w:p>
    <w:p w14:paraId="325377DB" w14:textId="1CBC6204" w:rsidR="00D234EE" w:rsidRPr="006A6825" w:rsidRDefault="00D234EE" w:rsidP="00D234EE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234EE">
        <w:rPr>
          <w:rFonts w:ascii="Times New Roman" w:eastAsia="Times New Roman" w:hAnsi="Times New Roman" w:cs="Times New Roman"/>
          <w:color w:val="0000FF"/>
          <w:sz w:val="24"/>
          <w:szCs w:val="24"/>
        </w:rPr>
        <w:t>(Data for SDAI and CDAI)</w:t>
      </w:r>
    </w:p>
    <w:p w14:paraId="00D436AF" w14:textId="77777777" w:rsidR="00B176BA" w:rsidRPr="00060D51" w:rsidRDefault="00B176BA" w:rsidP="00B176BA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</w:p>
    <w:p w14:paraId="684282E1" w14:textId="77777777" w:rsidR="00B176BA" w:rsidRPr="00C66701" w:rsidRDefault="00B176BA" w:rsidP="00B176BA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  <w:lang w:val="hu-HU"/>
        </w:rPr>
        <mc:AlternateContent>
          <mc:Choice Requires="wps">
            <w:drawing>
              <wp:anchor distT="0" distB="0" distL="114300" distR="114300" simplePos="0" relativeHeight="251664392" behindDoc="0" locked="0" layoutInCell="1" allowOverlap="1" wp14:anchorId="5E744876" wp14:editId="2E0CC0F8">
                <wp:simplePos x="0" y="0"/>
                <wp:positionH relativeFrom="column">
                  <wp:posOffset>4306186</wp:posOffset>
                </wp:positionH>
                <wp:positionV relativeFrom="paragraph">
                  <wp:posOffset>328974</wp:posOffset>
                </wp:positionV>
                <wp:extent cx="901700" cy="622300"/>
                <wp:effectExtent l="0" t="0" r="0" b="0"/>
                <wp:wrapNone/>
                <wp:docPr id="21" name="Szövegdoboz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1700" cy="622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E1D0E53" w14:textId="77777777" w:rsidR="00B176BA" w:rsidRDefault="00B176BA" w:rsidP="00B176BA">
                            <w:pPr>
                              <w:spacing w:after="0"/>
                              <w:jc w:val="center"/>
                              <w:rPr>
                                <w:rFonts w:ascii="Times" w:hAnsi="Times"/>
                                <w:lang w:val="hu-HU"/>
                              </w:rPr>
                            </w:pPr>
                            <w:r>
                              <w:rPr>
                                <w:rFonts w:ascii="Times" w:hAnsi="Times"/>
                                <w:lang w:val="hu-HU"/>
                              </w:rPr>
                              <w:t>100 mm</w:t>
                            </w:r>
                          </w:p>
                          <w:p w14:paraId="1BBB69F6" w14:textId="77777777" w:rsidR="00B176BA" w:rsidRDefault="00B176BA" w:rsidP="00B176BA">
                            <w:pPr>
                              <w:spacing w:after="0"/>
                              <w:jc w:val="center"/>
                              <w:rPr>
                                <w:rFonts w:ascii="Times" w:hAnsi="Times"/>
                                <w:lang w:val="hu-HU"/>
                              </w:rPr>
                            </w:pPr>
                            <w:proofErr w:type="spellStart"/>
                            <w:r>
                              <w:rPr>
                                <w:rFonts w:ascii="Times" w:hAnsi="Times"/>
                                <w:lang w:val="hu-HU"/>
                              </w:rPr>
                              <w:t>Possible</w:t>
                            </w:r>
                            <w:proofErr w:type="spellEnd"/>
                            <w:r>
                              <w:rPr>
                                <w:rFonts w:ascii="Times" w:hAnsi="Times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" w:hAnsi="Times"/>
                                <w:lang w:val="hu-HU"/>
                              </w:rPr>
                              <w:t>best</w:t>
                            </w:r>
                            <w:proofErr w:type="spellEnd"/>
                            <w:r>
                              <w:rPr>
                                <w:rFonts w:ascii="Times" w:hAnsi="Times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" w:hAnsi="Times"/>
                                <w:lang w:val="hu-HU"/>
                              </w:rPr>
                              <w:t>activit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744876" id="_x0000_t202" coordsize="21600,21600" o:spt="202" path="m,l,21600r21600,l21600,xe">
                <v:stroke joinstyle="miter"/>
                <v:path gradientshapeok="t" o:connecttype="rect"/>
              </v:shapetype>
              <v:shape id="Szövegdoboz 21" o:spid="_x0000_s1027" type="#_x0000_t202" style="position:absolute;margin-left:339.05pt;margin-top:25.9pt;width:71pt;height:49pt;z-index:251664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" fillcolor="white [3201]" stroked="f" strokeweight=".5pt">
                <v:textbox>
                  <w:txbxContent>
                    <w:p w14:paraId="5E1D0E53" w14:textId="77777777" w:rsidR="00B176BA" w:rsidRDefault="00B176BA" w:rsidP="00B176BA">
                      <w:pPr>
                        <w:spacing w:after="0"/>
                        <w:jc w:val="center"/>
                        <w:rPr>
                          <w:rFonts w:ascii="Times" w:hAnsi="Times"/>
                          <w:lang w:val="hu-HU"/>
                        </w:rPr>
                      </w:pPr>
                      <w:r>
                        <w:rPr>
                          <w:rFonts w:ascii="Times" w:hAnsi="Times"/>
                          <w:lang w:val="hu-HU"/>
                        </w:rPr>
                        <w:t>100 mm</w:t>
                      </w:r>
                    </w:p>
                    <w:p w14:paraId="1BBB69F6" w14:textId="77777777" w:rsidR="00B176BA" w:rsidRDefault="00B176BA" w:rsidP="00B176BA">
                      <w:pPr>
                        <w:spacing w:after="0"/>
                        <w:jc w:val="center"/>
                        <w:rPr>
                          <w:rFonts w:ascii="Times" w:hAnsi="Times"/>
                          <w:lang w:val="hu-HU"/>
                        </w:rPr>
                      </w:pPr>
                      <w:proofErr w:type="spellStart"/>
                      <w:r>
                        <w:rPr>
                          <w:rFonts w:ascii="Times" w:hAnsi="Times"/>
                          <w:lang w:val="hu-HU"/>
                        </w:rPr>
                        <w:t>Possible</w:t>
                      </w:r>
                      <w:proofErr w:type="spellEnd"/>
                      <w:r>
                        <w:rPr>
                          <w:rFonts w:ascii="Times" w:hAnsi="Times"/>
                          <w:lang w:val="hu-HU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" w:hAnsi="Times"/>
                          <w:lang w:val="hu-HU"/>
                        </w:rPr>
                        <w:t>best</w:t>
                      </w:r>
                      <w:proofErr w:type="spellEnd"/>
                      <w:r>
                        <w:rPr>
                          <w:rFonts w:ascii="Times" w:hAnsi="Times"/>
                          <w:lang w:val="hu-HU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" w:hAnsi="Times"/>
                          <w:lang w:val="hu-HU"/>
                        </w:rPr>
                        <w:t>activit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  <w:lang w:val="hu-HU"/>
        </w:rPr>
        <mc:AlternateContent>
          <mc:Choice Requires="wps">
            <w:drawing>
              <wp:anchor distT="0" distB="0" distL="114300" distR="114300" simplePos="0" relativeHeight="251663368" behindDoc="0" locked="0" layoutInCell="1" allowOverlap="1" wp14:anchorId="3A53A55D" wp14:editId="35FBAE43">
                <wp:simplePos x="0" y="0"/>
                <wp:positionH relativeFrom="column">
                  <wp:posOffset>736970</wp:posOffset>
                </wp:positionH>
                <wp:positionV relativeFrom="paragraph">
                  <wp:posOffset>335310</wp:posOffset>
                </wp:positionV>
                <wp:extent cx="901700" cy="622300"/>
                <wp:effectExtent l="0" t="0" r="0" b="0"/>
                <wp:wrapNone/>
                <wp:docPr id="6" name="Szövegdoboz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1700" cy="622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FDCB3BE" w14:textId="77777777" w:rsidR="00B176BA" w:rsidRDefault="00B176BA" w:rsidP="00B176BA">
                            <w:pPr>
                              <w:spacing w:after="0" w:line="240" w:lineRule="auto"/>
                              <w:jc w:val="center"/>
                              <w:rPr>
                                <w:rFonts w:ascii="Times" w:hAnsi="Times"/>
                                <w:lang w:val="hu-HU"/>
                              </w:rPr>
                            </w:pPr>
                            <w:r>
                              <w:rPr>
                                <w:rFonts w:ascii="Times" w:hAnsi="Times"/>
                                <w:lang w:val="hu-HU"/>
                              </w:rPr>
                              <w:t>0 mm</w:t>
                            </w:r>
                          </w:p>
                          <w:p w14:paraId="50E874C3" w14:textId="77777777" w:rsidR="00B176BA" w:rsidRPr="00B12843" w:rsidRDefault="00B176BA" w:rsidP="00B176BA">
                            <w:pPr>
                              <w:spacing w:after="0" w:line="240" w:lineRule="auto"/>
                              <w:jc w:val="center"/>
                              <w:rPr>
                                <w:rFonts w:ascii="Times" w:hAnsi="Times"/>
                                <w:lang w:val="hu-HU"/>
                              </w:rPr>
                            </w:pPr>
                            <w:proofErr w:type="spellStart"/>
                            <w:r>
                              <w:rPr>
                                <w:rFonts w:ascii="Times" w:hAnsi="Times"/>
                                <w:lang w:val="hu-HU"/>
                              </w:rPr>
                              <w:t>Worst</w:t>
                            </w:r>
                            <w:proofErr w:type="spellEnd"/>
                            <w:r>
                              <w:rPr>
                                <w:rFonts w:ascii="Times" w:hAnsi="Times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" w:hAnsi="Times"/>
                                <w:lang w:val="hu-HU"/>
                              </w:rPr>
                              <w:t>Activit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53A55D" id="Szövegdoboz 6" o:spid="_x0000_s1028" type="#_x0000_t202" style="position:absolute;margin-left:58.05pt;margin-top:26.4pt;width:71pt;height:49pt;z-index:251663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" fillcolor="white [3201]" stroked="f" strokeweight=".5pt">
                <v:textbox>
                  <w:txbxContent>
                    <w:p w14:paraId="7FDCB3BE" w14:textId="77777777" w:rsidR="00B176BA" w:rsidRDefault="00B176BA" w:rsidP="00B176BA">
                      <w:pPr>
                        <w:spacing w:after="0" w:line="240" w:lineRule="auto"/>
                        <w:jc w:val="center"/>
                        <w:rPr>
                          <w:rFonts w:ascii="Times" w:hAnsi="Times"/>
                          <w:lang w:val="hu-HU"/>
                        </w:rPr>
                      </w:pPr>
                      <w:r>
                        <w:rPr>
                          <w:rFonts w:ascii="Times" w:hAnsi="Times"/>
                          <w:lang w:val="hu-HU"/>
                        </w:rPr>
                        <w:t>0 mm</w:t>
                      </w:r>
                    </w:p>
                    <w:p w14:paraId="50E874C3" w14:textId="77777777" w:rsidR="00B176BA" w:rsidRPr="00B12843" w:rsidRDefault="00B176BA" w:rsidP="00B176BA">
                      <w:pPr>
                        <w:spacing w:after="0" w:line="240" w:lineRule="auto"/>
                        <w:jc w:val="center"/>
                        <w:rPr>
                          <w:rFonts w:ascii="Times" w:hAnsi="Times"/>
                          <w:lang w:val="hu-HU"/>
                        </w:rPr>
                      </w:pPr>
                      <w:proofErr w:type="spellStart"/>
                      <w:r>
                        <w:rPr>
                          <w:rFonts w:ascii="Times" w:hAnsi="Times"/>
                          <w:lang w:val="hu-HU"/>
                        </w:rPr>
                        <w:t>Worst</w:t>
                      </w:r>
                      <w:proofErr w:type="spellEnd"/>
                      <w:r>
                        <w:rPr>
                          <w:rFonts w:ascii="Times" w:hAnsi="Times"/>
                          <w:lang w:val="hu-HU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" w:hAnsi="Times"/>
                          <w:lang w:val="hu-HU"/>
                        </w:rPr>
                        <w:t>Activit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i/>
          <w:iCs/>
          <w:noProof/>
          <w:color w:val="FF0000"/>
          <w:sz w:val="24"/>
          <w:szCs w:val="24"/>
          <w:lang w:val="hu-HU"/>
        </w:rPr>
        <mc:AlternateContent>
          <mc:Choice Requires="wps">
            <w:drawing>
              <wp:anchor distT="0" distB="0" distL="114300" distR="114300" simplePos="0" relativeHeight="251661320" behindDoc="0" locked="0" layoutInCell="1" allowOverlap="1" wp14:anchorId="13591323" wp14:editId="5B3FF48A">
                <wp:simplePos x="0" y="0"/>
                <wp:positionH relativeFrom="column">
                  <wp:posOffset>4768215</wp:posOffset>
                </wp:positionH>
                <wp:positionV relativeFrom="paragraph">
                  <wp:posOffset>50165</wp:posOffset>
                </wp:positionV>
                <wp:extent cx="0" cy="179705"/>
                <wp:effectExtent l="0" t="0" r="12700" b="10795"/>
                <wp:wrapNone/>
                <wp:docPr id="23" name="Egyenes összekötő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97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358499" id="Egyenes összekötő 23" o:spid="_x0000_s1026" style="position:absolute;z-index:2516613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75.45pt,3.95pt" to="375.45pt,1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" strokecolor="#4472c4 [3204]" strokeweight=".5pt">
                <v:stroke joinstyle="miter"/>
              </v:line>
            </w:pict>
          </mc:Fallback>
        </mc:AlternateConten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  <w:lang w:val="hu-HU"/>
        </w:rPr>
        <mc:AlternateContent>
          <mc:Choice Requires="wps">
            <w:drawing>
              <wp:anchor distT="0" distB="0" distL="114300" distR="114300" simplePos="0" relativeHeight="251660296" behindDoc="0" locked="0" layoutInCell="1" allowOverlap="1" wp14:anchorId="3F952F45" wp14:editId="59433B70">
                <wp:simplePos x="0" y="0"/>
                <wp:positionH relativeFrom="column">
                  <wp:posOffset>1162685</wp:posOffset>
                </wp:positionH>
                <wp:positionV relativeFrom="paragraph">
                  <wp:posOffset>155575</wp:posOffset>
                </wp:positionV>
                <wp:extent cx="3599815" cy="0"/>
                <wp:effectExtent l="0" t="0" r="6985" b="12700"/>
                <wp:wrapNone/>
                <wp:docPr id="24" name="Egyenes összekötő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998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E2E3846" id="Egyenes összekötő 24" o:spid="_x0000_s1026" style="position:absolute;z-index:2516602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1.55pt,12.25pt" to="375pt,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" strokecolor="#4472c4 [3204]" strokeweight=".5pt">
                <v:stroke joinstyle="miter"/>
              </v:line>
            </w:pict>
          </mc:Fallback>
        </mc:AlternateContent>
      </w:r>
      <w:r>
        <w:rPr>
          <w:rFonts w:ascii="Times New Roman" w:eastAsia="Times New Roman" w:hAnsi="Times New Roman" w:cs="Times New Roman"/>
          <w:i/>
          <w:iCs/>
          <w:noProof/>
          <w:color w:val="FF0000"/>
          <w:sz w:val="24"/>
          <w:szCs w:val="24"/>
          <w:lang w:val="hu-HU"/>
        </w:rPr>
        <mc:AlternateContent>
          <mc:Choice Requires="wps">
            <w:drawing>
              <wp:anchor distT="0" distB="0" distL="114300" distR="114300" simplePos="0" relativeHeight="251662344" behindDoc="0" locked="0" layoutInCell="1" allowOverlap="1" wp14:anchorId="034C1B92" wp14:editId="19CA6863">
                <wp:simplePos x="0" y="0"/>
                <wp:positionH relativeFrom="column">
                  <wp:posOffset>1168400</wp:posOffset>
                </wp:positionH>
                <wp:positionV relativeFrom="paragraph">
                  <wp:posOffset>64770</wp:posOffset>
                </wp:positionV>
                <wp:extent cx="0" cy="179705"/>
                <wp:effectExtent l="0" t="0" r="12700" b="10795"/>
                <wp:wrapNone/>
                <wp:docPr id="25" name="Egyenes összekötő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97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BB1D7E" id="Egyenes összekötő 25" o:spid="_x0000_s1026" style="position:absolute;z-index:251662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2pt,5.1pt" to="92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" strokecolor="#4472c4 [3204]" strokeweight=".5pt">
                <v:stroke joinstyle="miter"/>
              </v:line>
            </w:pict>
          </mc:Fallback>
        </mc:AlternateContent>
      </w:r>
    </w:p>
    <w:p w14:paraId="5AA3F17E" w14:textId="77777777" w:rsidR="00B176BA" w:rsidRDefault="00B176BA" w:rsidP="00B176BA">
      <w:pPr>
        <w:pStyle w:val="Nincstrkz"/>
        <w:spacing w:after="240"/>
        <w:rPr>
          <w:rFonts w:ascii="Times New Roman" w:hAnsi="Times New Roman"/>
          <w:b/>
          <w:iCs/>
          <w:sz w:val="28"/>
          <w:szCs w:val="28"/>
          <w:u w:val="single"/>
          <w:lang w:val="en-US"/>
        </w:rPr>
      </w:pPr>
    </w:p>
    <w:p w14:paraId="5D24F16E" w14:textId="0E2F2F3B" w:rsidR="00E575C7" w:rsidRPr="00BD0F91" w:rsidRDefault="00E575C7" w:rsidP="00BD0F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431A813C" w14:textId="25A48FDE" w:rsidR="00B26701" w:rsidRPr="00F33081" w:rsidRDefault="00F33081" w:rsidP="00FD6C68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F3308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valuator</w:t>
      </w:r>
      <w:r w:rsidR="00B61EB8" w:rsidRPr="00F3308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Global Assessment of Disease Activity</w:t>
      </w:r>
    </w:p>
    <w:p w14:paraId="69A51CE2" w14:textId="40465DC3" w:rsidR="00F33081" w:rsidRDefault="00F33081" w:rsidP="00F33081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F33081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The EGA or Evaluator Global disease Activity estimate represents the evaluator's assessment of disease activity on a</w:t>
      </w:r>
      <w:r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F33081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0-10 scale</w:t>
      </w:r>
      <w:r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F33081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where 10 means maximal activity.</w:t>
      </w:r>
    </w:p>
    <w:p w14:paraId="5C780108" w14:textId="04C16C92" w:rsidR="00B212BB" w:rsidRPr="00F33081" w:rsidRDefault="00B212BB" w:rsidP="00D234EE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234EE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r w:rsidR="00D5056A" w:rsidRPr="00D234EE">
        <w:rPr>
          <w:rFonts w:ascii="Times New Roman" w:eastAsia="Times New Roman" w:hAnsi="Times New Roman" w:cs="Times New Roman"/>
          <w:color w:val="0000FF"/>
          <w:sz w:val="24"/>
          <w:szCs w:val="24"/>
        </w:rPr>
        <w:t>Data for SDAI and CDAI)</w:t>
      </w:r>
    </w:p>
    <w:p w14:paraId="48A782B8" w14:textId="77777777" w:rsidR="00B176BA" w:rsidRPr="00060D51" w:rsidRDefault="00B176BA" w:rsidP="00B176BA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</w:p>
    <w:p w14:paraId="5D4E966C" w14:textId="77777777" w:rsidR="00B176BA" w:rsidRPr="00C66701" w:rsidRDefault="00B176BA" w:rsidP="00B176BA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  <w:lang w:val="hu-HU"/>
        </w:rPr>
        <mc:AlternateContent>
          <mc:Choice Requires="wps">
            <w:drawing>
              <wp:anchor distT="0" distB="0" distL="114300" distR="114300" simplePos="0" relativeHeight="251670536" behindDoc="0" locked="0" layoutInCell="1" allowOverlap="1" wp14:anchorId="7785DD00" wp14:editId="657C3904">
                <wp:simplePos x="0" y="0"/>
                <wp:positionH relativeFrom="column">
                  <wp:posOffset>4306186</wp:posOffset>
                </wp:positionH>
                <wp:positionV relativeFrom="paragraph">
                  <wp:posOffset>328974</wp:posOffset>
                </wp:positionV>
                <wp:extent cx="901700" cy="622300"/>
                <wp:effectExtent l="0" t="0" r="0" b="0"/>
                <wp:wrapNone/>
                <wp:docPr id="7" name="Szövegdoboz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1700" cy="622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4921D69" w14:textId="77777777" w:rsidR="00B176BA" w:rsidRDefault="00B176BA" w:rsidP="00B176BA">
                            <w:pPr>
                              <w:spacing w:after="0"/>
                              <w:jc w:val="center"/>
                              <w:rPr>
                                <w:rFonts w:ascii="Times" w:hAnsi="Times"/>
                                <w:lang w:val="hu-HU"/>
                              </w:rPr>
                            </w:pPr>
                            <w:r>
                              <w:rPr>
                                <w:rFonts w:ascii="Times" w:hAnsi="Times"/>
                                <w:lang w:val="hu-HU"/>
                              </w:rPr>
                              <w:t>100 mm</w:t>
                            </w:r>
                          </w:p>
                          <w:p w14:paraId="047F22A9" w14:textId="77777777" w:rsidR="00B176BA" w:rsidRDefault="00B176BA" w:rsidP="00B176BA">
                            <w:pPr>
                              <w:spacing w:after="0"/>
                              <w:jc w:val="center"/>
                              <w:rPr>
                                <w:rFonts w:ascii="Times" w:hAnsi="Times"/>
                                <w:lang w:val="hu-HU"/>
                              </w:rPr>
                            </w:pPr>
                            <w:proofErr w:type="spellStart"/>
                            <w:r>
                              <w:rPr>
                                <w:rFonts w:ascii="Times" w:hAnsi="Times"/>
                                <w:lang w:val="hu-HU"/>
                              </w:rPr>
                              <w:t>Possible</w:t>
                            </w:r>
                            <w:proofErr w:type="spellEnd"/>
                            <w:r>
                              <w:rPr>
                                <w:rFonts w:ascii="Times" w:hAnsi="Times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" w:hAnsi="Times"/>
                                <w:lang w:val="hu-HU"/>
                              </w:rPr>
                              <w:t>best</w:t>
                            </w:r>
                            <w:proofErr w:type="spellEnd"/>
                            <w:r>
                              <w:rPr>
                                <w:rFonts w:ascii="Times" w:hAnsi="Times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" w:hAnsi="Times"/>
                                <w:lang w:val="hu-HU"/>
                              </w:rPr>
                              <w:t>activit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85DD00" id="Szövegdoboz 7" o:spid="_x0000_s1029" type="#_x0000_t202" style="position:absolute;margin-left:339.05pt;margin-top:25.9pt;width:71pt;height:49pt;z-index:251670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" fillcolor="white [3201]" stroked="f" strokeweight=".5pt">
                <v:textbox>
                  <w:txbxContent>
                    <w:p w14:paraId="54921D69" w14:textId="77777777" w:rsidR="00B176BA" w:rsidRDefault="00B176BA" w:rsidP="00B176BA">
                      <w:pPr>
                        <w:spacing w:after="0"/>
                        <w:jc w:val="center"/>
                        <w:rPr>
                          <w:rFonts w:ascii="Times" w:hAnsi="Times"/>
                          <w:lang w:val="hu-HU"/>
                        </w:rPr>
                      </w:pPr>
                      <w:r>
                        <w:rPr>
                          <w:rFonts w:ascii="Times" w:hAnsi="Times"/>
                          <w:lang w:val="hu-HU"/>
                        </w:rPr>
                        <w:t>100 mm</w:t>
                      </w:r>
                    </w:p>
                    <w:p w14:paraId="047F22A9" w14:textId="77777777" w:rsidR="00B176BA" w:rsidRDefault="00B176BA" w:rsidP="00B176BA">
                      <w:pPr>
                        <w:spacing w:after="0"/>
                        <w:jc w:val="center"/>
                        <w:rPr>
                          <w:rFonts w:ascii="Times" w:hAnsi="Times"/>
                          <w:lang w:val="hu-HU"/>
                        </w:rPr>
                      </w:pPr>
                      <w:proofErr w:type="spellStart"/>
                      <w:r>
                        <w:rPr>
                          <w:rFonts w:ascii="Times" w:hAnsi="Times"/>
                          <w:lang w:val="hu-HU"/>
                        </w:rPr>
                        <w:t>Possible</w:t>
                      </w:r>
                      <w:proofErr w:type="spellEnd"/>
                      <w:r>
                        <w:rPr>
                          <w:rFonts w:ascii="Times" w:hAnsi="Times"/>
                          <w:lang w:val="hu-HU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" w:hAnsi="Times"/>
                          <w:lang w:val="hu-HU"/>
                        </w:rPr>
                        <w:t>best</w:t>
                      </w:r>
                      <w:proofErr w:type="spellEnd"/>
                      <w:r>
                        <w:rPr>
                          <w:rFonts w:ascii="Times" w:hAnsi="Times"/>
                          <w:lang w:val="hu-HU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" w:hAnsi="Times"/>
                          <w:lang w:val="hu-HU"/>
                        </w:rPr>
                        <w:t>activit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  <w:lang w:val="hu-HU"/>
        </w:rPr>
        <mc:AlternateContent>
          <mc:Choice Requires="wps">
            <w:drawing>
              <wp:anchor distT="0" distB="0" distL="114300" distR="114300" simplePos="0" relativeHeight="251669512" behindDoc="0" locked="0" layoutInCell="1" allowOverlap="1" wp14:anchorId="69A43D92" wp14:editId="5CDAF230">
                <wp:simplePos x="0" y="0"/>
                <wp:positionH relativeFrom="column">
                  <wp:posOffset>736970</wp:posOffset>
                </wp:positionH>
                <wp:positionV relativeFrom="paragraph">
                  <wp:posOffset>335310</wp:posOffset>
                </wp:positionV>
                <wp:extent cx="901700" cy="622300"/>
                <wp:effectExtent l="0" t="0" r="0" b="0"/>
                <wp:wrapNone/>
                <wp:docPr id="22" name="Szövegdoboz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1700" cy="622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D023160" w14:textId="77777777" w:rsidR="00B176BA" w:rsidRDefault="00B176BA" w:rsidP="00B176BA">
                            <w:pPr>
                              <w:spacing w:after="0" w:line="240" w:lineRule="auto"/>
                              <w:jc w:val="center"/>
                              <w:rPr>
                                <w:rFonts w:ascii="Times" w:hAnsi="Times"/>
                                <w:lang w:val="hu-HU"/>
                              </w:rPr>
                            </w:pPr>
                            <w:r>
                              <w:rPr>
                                <w:rFonts w:ascii="Times" w:hAnsi="Times"/>
                                <w:lang w:val="hu-HU"/>
                              </w:rPr>
                              <w:t>0 mm</w:t>
                            </w:r>
                          </w:p>
                          <w:p w14:paraId="382D1075" w14:textId="77777777" w:rsidR="00B176BA" w:rsidRPr="00B12843" w:rsidRDefault="00B176BA" w:rsidP="00B176BA">
                            <w:pPr>
                              <w:spacing w:after="0" w:line="240" w:lineRule="auto"/>
                              <w:jc w:val="center"/>
                              <w:rPr>
                                <w:rFonts w:ascii="Times" w:hAnsi="Times"/>
                                <w:lang w:val="hu-HU"/>
                              </w:rPr>
                            </w:pPr>
                            <w:proofErr w:type="spellStart"/>
                            <w:r>
                              <w:rPr>
                                <w:rFonts w:ascii="Times" w:hAnsi="Times"/>
                                <w:lang w:val="hu-HU"/>
                              </w:rPr>
                              <w:t>Worst</w:t>
                            </w:r>
                            <w:proofErr w:type="spellEnd"/>
                            <w:r>
                              <w:rPr>
                                <w:rFonts w:ascii="Times" w:hAnsi="Times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" w:hAnsi="Times"/>
                                <w:lang w:val="hu-HU"/>
                              </w:rPr>
                              <w:t>Activit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A43D92" id="Szövegdoboz 22" o:spid="_x0000_s1030" type="#_x0000_t202" style="position:absolute;margin-left:58.05pt;margin-top:26.4pt;width:71pt;height:49pt;z-index:251669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" fillcolor="white [3201]" stroked="f" strokeweight=".5pt">
                <v:textbox>
                  <w:txbxContent>
                    <w:p w14:paraId="5D023160" w14:textId="77777777" w:rsidR="00B176BA" w:rsidRDefault="00B176BA" w:rsidP="00B176BA">
                      <w:pPr>
                        <w:spacing w:after="0" w:line="240" w:lineRule="auto"/>
                        <w:jc w:val="center"/>
                        <w:rPr>
                          <w:rFonts w:ascii="Times" w:hAnsi="Times"/>
                          <w:lang w:val="hu-HU"/>
                        </w:rPr>
                      </w:pPr>
                      <w:r>
                        <w:rPr>
                          <w:rFonts w:ascii="Times" w:hAnsi="Times"/>
                          <w:lang w:val="hu-HU"/>
                        </w:rPr>
                        <w:t>0 mm</w:t>
                      </w:r>
                    </w:p>
                    <w:p w14:paraId="382D1075" w14:textId="77777777" w:rsidR="00B176BA" w:rsidRPr="00B12843" w:rsidRDefault="00B176BA" w:rsidP="00B176BA">
                      <w:pPr>
                        <w:spacing w:after="0" w:line="240" w:lineRule="auto"/>
                        <w:jc w:val="center"/>
                        <w:rPr>
                          <w:rFonts w:ascii="Times" w:hAnsi="Times"/>
                          <w:lang w:val="hu-HU"/>
                        </w:rPr>
                      </w:pPr>
                      <w:proofErr w:type="spellStart"/>
                      <w:r>
                        <w:rPr>
                          <w:rFonts w:ascii="Times" w:hAnsi="Times"/>
                          <w:lang w:val="hu-HU"/>
                        </w:rPr>
                        <w:t>Worst</w:t>
                      </w:r>
                      <w:proofErr w:type="spellEnd"/>
                      <w:r>
                        <w:rPr>
                          <w:rFonts w:ascii="Times" w:hAnsi="Times"/>
                          <w:lang w:val="hu-HU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" w:hAnsi="Times"/>
                          <w:lang w:val="hu-HU"/>
                        </w:rPr>
                        <w:t>Activit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i/>
          <w:iCs/>
          <w:noProof/>
          <w:color w:val="FF0000"/>
          <w:sz w:val="24"/>
          <w:szCs w:val="24"/>
          <w:lang w:val="hu-HU"/>
        </w:rPr>
        <mc:AlternateContent>
          <mc:Choice Requires="wps">
            <w:drawing>
              <wp:anchor distT="0" distB="0" distL="114300" distR="114300" simplePos="0" relativeHeight="251667464" behindDoc="0" locked="0" layoutInCell="1" allowOverlap="1" wp14:anchorId="568A07B5" wp14:editId="085696A8">
                <wp:simplePos x="0" y="0"/>
                <wp:positionH relativeFrom="column">
                  <wp:posOffset>4768215</wp:posOffset>
                </wp:positionH>
                <wp:positionV relativeFrom="paragraph">
                  <wp:posOffset>50165</wp:posOffset>
                </wp:positionV>
                <wp:extent cx="0" cy="179705"/>
                <wp:effectExtent l="0" t="0" r="12700" b="10795"/>
                <wp:wrapNone/>
                <wp:docPr id="26" name="Egyenes összekötő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97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2F8FD2" id="Egyenes összekötő 26" o:spid="_x0000_s1026" style="position:absolute;z-index:2516674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75.45pt,3.95pt" to="375.45pt,1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" strokecolor="#4472c4 [3204]" strokeweight=".5pt">
                <v:stroke joinstyle="miter"/>
              </v:line>
            </w:pict>
          </mc:Fallback>
        </mc:AlternateConten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  <w:lang w:val="hu-HU"/>
        </w:rPr>
        <mc:AlternateContent>
          <mc:Choice Requires="wps">
            <w:drawing>
              <wp:anchor distT="0" distB="0" distL="114300" distR="114300" simplePos="0" relativeHeight="251666440" behindDoc="0" locked="0" layoutInCell="1" allowOverlap="1" wp14:anchorId="7CDE4DB8" wp14:editId="77588FDD">
                <wp:simplePos x="0" y="0"/>
                <wp:positionH relativeFrom="column">
                  <wp:posOffset>1162685</wp:posOffset>
                </wp:positionH>
                <wp:positionV relativeFrom="paragraph">
                  <wp:posOffset>155575</wp:posOffset>
                </wp:positionV>
                <wp:extent cx="3599815" cy="0"/>
                <wp:effectExtent l="0" t="0" r="6985" b="12700"/>
                <wp:wrapNone/>
                <wp:docPr id="27" name="Egyenes összekötő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998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C0A11E9" id="Egyenes összekötő 27" o:spid="_x0000_s1026" style="position:absolute;z-index:2516664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1.55pt,12.25pt" to="375pt,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" strokecolor="#4472c4 [3204]" strokeweight=".5pt">
                <v:stroke joinstyle="miter"/>
              </v:line>
            </w:pict>
          </mc:Fallback>
        </mc:AlternateContent>
      </w:r>
      <w:r>
        <w:rPr>
          <w:rFonts w:ascii="Times New Roman" w:eastAsia="Times New Roman" w:hAnsi="Times New Roman" w:cs="Times New Roman"/>
          <w:i/>
          <w:iCs/>
          <w:noProof/>
          <w:color w:val="FF0000"/>
          <w:sz w:val="24"/>
          <w:szCs w:val="24"/>
          <w:lang w:val="hu-HU"/>
        </w:rPr>
        <mc:AlternateContent>
          <mc:Choice Requires="wps">
            <w:drawing>
              <wp:anchor distT="0" distB="0" distL="114300" distR="114300" simplePos="0" relativeHeight="251668488" behindDoc="0" locked="0" layoutInCell="1" allowOverlap="1" wp14:anchorId="1B941397" wp14:editId="1AC0368A">
                <wp:simplePos x="0" y="0"/>
                <wp:positionH relativeFrom="column">
                  <wp:posOffset>1168400</wp:posOffset>
                </wp:positionH>
                <wp:positionV relativeFrom="paragraph">
                  <wp:posOffset>64770</wp:posOffset>
                </wp:positionV>
                <wp:extent cx="0" cy="179705"/>
                <wp:effectExtent l="0" t="0" r="12700" b="10795"/>
                <wp:wrapNone/>
                <wp:docPr id="28" name="Egyenes összekötő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97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DB5954" id="Egyenes összekötő 28" o:spid="_x0000_s1026" style="position:absolute;z-index:251668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2pt,5.1pt" to="92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" strokecolor="#4472c4 [3204]" strokeweight=".5pt">
                <v:stroke joinstyle="miter"/>
              </v:line>
            </w:pict>
          </mc:Fallback>
        </mc:AlternateContent>
      </w:r>
    </w:p>
    <w:p w14:paraId="2AED9550" w14:textId="77777777" w:rsidR="00B176BA" w:rsidRDefault="00B176BA" w:rsidP="00B176BA">
      <w:pPr>
        <w:pStyle w:val="Nincstrkz"/>
        <w:spacing w:after="240"/>
        <w:rPr>
          <w:rFonts w:ascii="Times New Roman" w:hAnsi="Times New Roman"/>
          <w:b/>
          <w:iCs/>
          <w:sz w:val="28"/>
          <w:szCs w:val="28"/>
          <w:u w:val="single"/>
          <w:lang w:val="en-US"/>
        </w:rPr>
      </w:pPr>
    </w:p>
    <w:p w14:paraId="0FAA9BB5" w14:textId="0513683A" w:rsidR="00E754AF" w:rsidRDefault="00E754AF" w:rsidP="00FD6C68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45BEA89" w14:textId="2D7FAC66" w:rsidR="00397B02" w:rsidRDefault="00F6467C" w:rsidP="00FD6C68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C6670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atient Global Health</w:t>
      </w:r>
      <w:r w:rsidR="00165B6A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: …</w:t>
      </w:r>
      <w:proofErr w:type="gramStart"/>
      <w:r w:rsidR="00165B6A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…..</w:t>
      </w:r>
      <w:proofErr w:type="gramEnd"/>
      <w:r w:rsidR="00165B6A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mm</w:t>
      </w:r>
      <w:r w:rsidR="00B032D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(0-100 mm)</w:t>
      </w:r>
    </w:p>
    <w:p w14:paraId="2B3A9086" w14:textId="080403BA" w:rsidR="00BC6829" w:rsidRDefault="00060D51" w:rsidP="00FD6C68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060D51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Measured in mm on Visual Analog Scale</w:t>
      </w:r>
      <w:r w:rsidR="00165B6A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</w:p>
    <w:p w14:paraId="3256CB40" w14:textId="6EA067B5" w:rsidR="00D5056A" w:rsidRPr="00D234EE" w:rsidRDefault="00D5056A" w:rsidP="00D234EE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234EE">
        <w:rPr>
          <w:rFonts w:ascii="Times New Roman" w:eastAsia="Times New Roman" w:hAnsi="Times New Roman" w:cs="Times New Roman"/>
          <w:color w:val="0000FF"/>
          <w:sz w:val="24"/>
          <w:szCs w:val="24"/>
        </w:rPr>
        <w:t>(Data for DAS-</w:t>
      </w:r>
      <w:r w:rsidR="00EB748E" w:rsidRPr="00D234EE">
        <w:rPr>
          <w:rFonts w:ascii="Times New Roman" w:eastAsia="Times New Roman" w:hAnsi="Times New Roman" w:cs="Times New Roman"/>
          <w:color w:val="0000FF"/>
          <w:sz w:val="24"/>
          <w:szCs w:val="24"/>
        </w:rPr>
        <w:t>28 ESR and DAS-28 CRP)</w:t>
      </w:r>
    </w:p>
    <w:p w14:paraId="795DDC27" w14:textId="77777777" w:rsidR="00D635F0" w:rsidRPr="00060D51" w:rsidRDefault="00D635F0" w:rsidP="00FD6C68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</w:p>
    <w:p w14:paraId="24CE4470" w14:textId="00285AE9" w:rsidR="00C66701" w:rsidRPr="00C66701" w:rsidRDefault="00792E83" w:rsidP="00FD6C68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  <w:lang w:val="hu-HU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4F8BCB9E" wp14:editId="0C2C0E82">
                <wp:simplePos x="0" y="0"/>
                <wp:positionH relativeFrom="column">
                  <wp:posOffset>4305300</wp:posOffset>
                </wp:positionH>
                <wp:positionV relativeFrom="paragraph">
                  <wp:posOffset>270510</wp:posOffset>
                </wp:positionV>
                <wp:extent cx="901700" cy="622300"/>
                <wp:effectExtent l="0" t="0" r="0" b="0"/>
                <wp:wrapNone/>
                <wp:docPr id="12" name="Szövegdoboz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1700" cy="622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47FD49B" w14:textId="6718EB4F" w:rsidR="00066F43" w:rsidRDefault="00066F43" w:rsidP="00792E83">
                            <w:pPr>
                              <w:spacing w:after="0"/>
                              <w:jc w:val="center"/>
                              <w:rPr>
                                <w:rFonts w:ascii="Times" w:hAnsi="Times"/>
                                <w:lang w:val="hu-HU"/>
                              </w:rPr>
                            </w:pPr>
                            <w:r>
                              <w:rPr>
                                <w:rFonts w:ascii="Times" w:hAnsi="Times"/>
                                <w:lang w:val="hu-HU"/>
                              </w:rPr>
                              <w:t>100 mm</w:t>
                            </w:r>
                          </w:p>
                          <w:p w14:paraId="51A0DD82" w14:textId="6E5741AF" w:rsidR="00066F43" w:rsidRDefault="00066F43" w:rsidP="00792E83">
                            <w:pPr>
                              <w:spacing w:after="0"/>
                              <w:jc w:val="center"/>
                              <w:rPr>
                                <w:rFonts w:ascii="Times" w:hAnsi="Times"/>
                                <w:lang w:val="hu-HU"/>
                              </w:rPr>
                            </w:pPr>
                            <w:proofErr w:type="spellStart"/>
                            <w:r w:rsidRPr="00B12843">
                              <w:rPr>
                                <w:rFonts w:ascii="Times" w:hAnsi="Times"/>
                                <w:lang w:val="hu-HU"/>
                              </w:rPr>
                              <w:t>Worst</w:t>
                            </w:r>
                            <w:proofErr w:type="spellEnd"/>
                            <w:r w:rsidRPr="00B12843">
                              <w:rPr>
                                <w:rFonts w:ascii="Times" w:hAnsi="Times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B12843">
                              <w:rPr>
                                <w:rFonts w:ascii="Times" w:hAnsi="Times"/>
                                <w:lang w:val="hu-HU"/>
                              </w:rPr>
                              <w:t>pai</w:t>
                            </w:r>
                            <w:r>
                              <w:rPr>
                                <w:rFonts w:ascii="Times" w:hAnsi="Times"/>
                                <w:lang w:val="hu-HU"/>
                              </w:rPr>
                              <w:t>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8BCB9E" id="Szövegdoboz 12" o:spid="_x0000_s1031" type="#_x0000_t202" style="position:absolute;margin-left:339pt;margin-top:21.3pt;width:71pt;height:49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" fillcolor="white [3201]" stroked="f" strokeweight=".5pt">
                <v:textbox>
                  <w:txbxContent>
                    <w:p w14:paraId="247FD49B" w14:textId="6718EB4F" w:rsidR="00066F43" w:rsidRDefault="00066F43" w:rsidP="00792E83">
                      <w:pPr>
                        <w:spacing w:after="0"/>
                        <w:jc w:val="center"/>
                        <w:rPr>
                          <w:rFonts w:ascii="Times" w:hAnsi="Times"/>
                          <w:lang w:val="hu-HU"/>
                        </w:rPr>
                      </w:pPr>
                      <w:r>
                        <w:rPr>
                          <w:rFonts w:ascii="Times" w:hAnsi="Times"/>
                          <w:lang w:val="hu-HU"/>
                        </w:rPr>
                        <w:t>100 mm</w:t>
                      </w:r>
                    </w:p>
                    <w:p w14:paraId="51A0DD82" w14:textId="6E5741AF" w:rsidR="00066F43" w:rsidRDefault="00066F43" w:rsidP="00792E83">
                      <w:pPr>
                        <w:spacing w:after="0"/>
                        <w:jc w:val="center"/>
                        <w:rPr>
                          <w:rFonts w:ascii="Times" w:hAnsi="Times"/>
                          <w:lang w:val="hu-HU"/>
                        </w:rPr>
                      </w:pPr>
                      <w:proofErr w:type="spellStart"/>
                      <w:r w:rsidRPr="00B12843">
                        <w:rPr>
                          <w:rFonts w:ascii="Times" w:hAnsi="Times"/>
                          <w:lang w:val="hu-HU"/>
                        </w:rPr>
                        <w:t>Worst</w:t>
                      </w:r>
                      <w:proofErr w:type="spellEnd"/>
                      <w:r w:rsidRPr="00B12843">
                        <w:rPr>
                          <w:rFonts w:ascii="Times" w:hAnsi="Times"/>
                          <w:lang w:val="hu-HU"/>
                        </w:rPr>
                        <w:t xml:space="preserve"> </w:t>
                      </w:r>
                      <w:proofErr w:type="spellStart"/>
                      <w:r w:rsidRPr="00B12843">
                        <w:rPr>
                          <w:rFonts w:ascii="Times" w:hAnsi="Times"/>
                          <w:lang w:val="hu-HU"/>
                        </w:rPr>
                        <w:t>pai</w:t>
                      </w:r>
                      <w:r>
                        <w:rPr>
                          <w:rFonts w:ascii="Times" w:hAnsi="Times"/>
                          <w:lang w:val="hu-HU"/>
                        </w:rPr>
                        <w:t>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3C57B9"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  <w:lang w:val="hu-HU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125ACFBD" wp14:editId="4685BD26">
                <wp:simplePos x="0" y="0"/>
                <wp:positionH relativeFrom="column">
                  <wp:posOffset>736600</wp:posOffset>
                </wp:positionH>
                <wp:positionV relativeFrom="paragraph">
                  <wp:posOffset>270510</wp:posOffset>
                </wp:positionV>
                <wp:extent cx="901700" cy="622300"/>
                <wp:effectExtent l="0" t="0" r="0" b="0"/>
                <wp:wrapNone/>
                <wp:docPr id="13" name="Szövegdoboz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1700" cy="622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1025C6C" w14:textId="2D560347" w:rsidR="00066F43" w:rsidRDefault="00066F43" w:rsidP="003C57B9">
                            <w:pPr>
                              <w:spacing w:after="0" w:line="240" w:lineRule="auto"/>
                              <w:jc w:val="center"/>
                              <w:rPr>
                                <w:rFonts w:ascii="Times" w:hAnsi="Times"/>
                                <w:lang w:val="hu-HU"/>
                              </w:rPr>
                            </w:pPr>
                            <w:r>
                              <w:rPr>
                                <w:rFonts w:ascii="Times" w:hAnsi="Times"/>
                                <w:lang w:val="hu-HU"/>
                              </w:rPr>
                              <w:t>0 mm</w:t>
                            </w:r>
                          </w:p>
                          <w:p w14:paraId="2EA43FA2" w14:textId="09EB3FFC" w:rsidR="00066F43" w:rsidRPr="00B12843" w:rsidRDefault="00066F43" w:rsidP="003C57B9">
                            <w:pPr>
                              <w:spacing w:after="0" w:line="240" w:lineRule="auto"/>
                              <w:jc w:val="center"/>
                              <w:rPr>
                                <w:rFonts w:ascii="Times" w:hAnsi="Times"/>
                                <w:lang w:val="hu-HU"/>
                              </w:rPr>
                            </w:pPr>
                            <w:r w:rsidRPr="00B12843">
                              <w:rPr>
                                <w:rFonts w:ascii="Times" w:hAnsi="Times"/>
                                <w:lang w:val="hu-HU"/>
                              </w:rPr>
                              <w:t xml:space="preserve">No </w:t>
                            </w:r>
                            <w:proofErr w:type="spellStart"/>
                            <w:r w:rsidRPr="00B12843">
                              <w:rPr>
                                <w:rFonts w:ascii="Times" w:hAnsi="Times"/>
                                <w:lang w:val="hu-HU"/>
                              </w:rPr>
                              <w:t>p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5ACFBD" id="Szövegdoboz 13" o:spid="_x0000_s1032" type="#_x0000_t202" style="position:absolute;margin-left:58pt;margin-top:21.3pt;width:71pt;height:49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" fillcolor="white [3201]" stroked="f" strokeweight=".5pt">
                <v:textbox>
                  <w:txbxContent>
                    <w:p w14:paraId="21025C6C" w14:textId="2D560347" w:rsidR="00066F43" w:rsidRDefault="00066F43" w:rsidP="003C57B9">
                      <w:pPr>
                        <w:spacing w:after="0" w:line="240" w:lineRule="auto"/>
                        <w:jc w:val="center"/>
                        <w:rPr>
                          <w:rFonts w:ascii="Times" w:hAnsi="Times"/>
                          <w:lang w:val="hu-HU"/>
                        </w:rPr>
                      </w:pPr>
                      <w:r>
                        <w:rPr>
                          <w:rFonts w:ascii="Times" w:hAnsi="Times"/>
                          <w:lang w:val="hu-HU"/>
                        </w:rPr>
                        <w:t>0 mm</w:t>
                      </w:r>
                    </w:p>
                    <w:p w14:paraId="2EA43FA2" w14:textId="09EB3FFC" w:rsidR="00066F43" w:rsidRPr="00B12843" w:rsidRDefault="00066F43" w:rsidP="003C57B9">
                      <w:pPr>
                        <w:spacing w:after="0" w:line="240" w:lineRule="auto"/>
                        <w:jc w:val="center"/>
                        <w:rPr>
                          <w:rFonts w:ascii="Times" w:hAnsi="Times"/>
                          <w:lang w:val="hu-HU"/>
                        </w:rPr>
                      </w:pPr>
                      <w:r w:rsidRPr="00B12843">
                        <w:rPr>
                          <w:rFonts w:ascii="Times" w:hAnsi="Times"/>
                          <w:lang w:val="hu-HU"/>
                        </w:rPr>
                        <w:t xml:space="preserve">No </w:t>
                      </w:r>
                      <w:proofErr w:type="spellStart"/>
                      <w:r w:rsidRPr="00B12843">
                        <w:rPr>
                          <w:rFonts w:ascii="Times" w:hAnsi="Times"/>
                          <w:lang w:val="hu-HU"/>
                        </w:rPr>
                        <w:t>p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F0DB6">
        <w:rPr>
          <w:rFonts w:ascii="Times New Roman" w:eastAsia="Times New Roman" w:hAnsi="Times New Roman" w:cs="Times New Roman"/>
          <w:i/>
          <w:iCs/>
          <w:noProof/>
          <w:color w:val="FF0000"/>
          <w:sz w:val="24"/>
          <w:szCs w:val="24"/>
          <w:lang w:val="hu-HU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153610AE" wp14:editId="79A08E9D">
                <wp:simplePos x="0" y="0"/>
                <wp:positionH relativeFrom="column">
                  <wp:posOffset>4768215</wp:posOffset>
                </wp:positionH>
                <wp:positionV relativeFrom="paragraph">
                  <wp:posOffset>50165</wp:posOffset>
                </wp:positionV>
                <wp:extent cx="0" cy="179705"/>
                <wp:effectExtent l="0" t="0" r="12700" b="10795"/>
                <wp:wrapNone/>
                <wp:docPr id="10" name="Egyenes összekötő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97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D3684D" id="Egyenes összekötő 10" o:spid="_x0000_s1026" style="position:absolute;z-index:25166029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75.45pt,3.95pt" to="375.45pt,1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 w:rsidR="008F0DB6"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  <w:lang w:val="hu-HU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5DE5174B" wp14:editId="76F4FE5F">
                <wp:simplePos x="0" y="0"/>
                <wp:positionH relativeFrom="column">
                  <wp:posOffset>1162685</wp:posOffset>
                </wp:positionH>
                <wp:positionV relativeFrom="paragraph">
                  <wp:posOffset>155575</wp:posOffset>
                </wp:positionV>
                <wp:extent cx="3599815" cy="0"/>
                <wp:effectExtent l="0" t="0" r="6985" b="12700"/>
                <wp:wrapNone/>
                <wp:docPr id="9" name="Egyenes összekötő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998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408794D" id="Egyenes összekötő 9" o:spid="_x0000_s1026" style="position:absolute;z-index:25165926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1.55pt,12.25pt" to="375pt,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" strokecolor="#4472c4 [3204]" strokeweight=".5pt">
                <v:stroke joinstyle="miter"/>
              </v:line>
            </w:pict>
          </mc:Fallback>
        </mc:AlternateContent>
      </w:r>
      <w:r w:rsidR="008F0DB6">
        <w:rPr>
          <w:rFonts w:ascii="Times New Roman" w:eastAsia="Times New Roman" w:hAnsi="Times New Roman" w:cs="Times New Roman"/>
          <w:i/>
          <w:iCs/>
          <w:noProof/>
          <w:color w:val="FF0000"/>
          <w:sz w:val="24"/>
          <w:szCs w:val="24"/>
          <w:lang w:val="hu-HU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21CAB003" wp14:editId="0D44BA18">
                <wp:simplePos x="0" y="0"/>
                <wp:positionH relativeFrom="column">
                  <wp:posOffset>1168400</wp:posOffset>
                </wp:positionH>
                <wp:positionV relativeFrom="paragraph">
                  <wp:posOffset>64770</wp:posOffset>
                </wp:positionV>
                <wp:extent cx="0" cy="179705"/>
                <wp:effectExtent l="0" t="0" r="12700" b="10795"/>
                <wp:wrapNone/>
                <wp:docPr id="11" name="Egyenes összekötő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97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16EA02" id="Egyenes összekötő 11" o:spid="_x0000_s1026" style="position:absolute;z-index:2516623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2pt,5.1pt" to="92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" strokecolor="#4472c4 [3204]" strokeweight=".5pt">
                <v:stroke joinstyle="miter"/>
              </v:line>
            </w:pict>
          </mc:Fallback>
        </mc:AlternateContent>
      </w:r>
    </w:p>
    <w:p w14:paraId="735BBA53" w14:textId="5446FD25" w:rsidR="00DE2DE9" w:rsidRDefault="00DE2DE9" w:rsidP="00FD6C68">
      <w:pPr>
        <w:pStyle w:val="Nincstrkz"/>
        <w:spacing w:after="240"/>
        <w:rPr>
          <w:rFonts w:ascii="Times New Roman" w:hAnsi="Times New Roman"/>
          <w:b/>
          <w:iCs/>
          <w:sz w:val="28"/>
          <w:szCs w:val="28"/>
          <w:u w:val="single"/>
          <w:lang w:val="en-US"/>
        </w:rPr>
      </w:pPr>
    </w:p>
    <w:p w14:paraId="4A101D16" w14:textId="77777777" w:rsidR="00DE2DE9" w:rsidRDefault="00DE2DE9" w:rsidP="00FD6C68">
      <w:pPr>
        <w:pStyle w:val="Nincstrkz"/>
        <w:spacing w:after="240"/>
        <w:rPr>
          <w:rFonts w:ascii="Times New Roman" w:hAnsi="Times New Roman"/>
          <w:b/>
          <w:iCs/>
          <w:sz w:val="28"/>
          <w:szCs w:val="28"/>
          <w:u w:val="single"/>
          <w:lang w:val="en-US"/>
        </w:rPr>
      </w:pPr>
    </w:p>
    <w:p w14:paraId="5B6FBA4E" w14:textId="77777777" w:rsidR="0014152B" w:rsidRDefault="00373A39" w:rsidP="00D721BB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373A3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DAI: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="0014152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…….</w:t>
      </w:r>
    </w:p>
    <w:p w14:paraId="1084486D" w14:textId="73BE026B" w:rsidR="00373A39" w:rsidRDefault="002B605C" w:rsidP="00D721BB">
      <w:pP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2B605C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r w:rsidRPr="002B605C">
        <w:rPr>
          <w:rFonts w:ascii="Times New Roman" w:eastAsia="Times New Roman" w:hAnsi="Times New Roman" w:cs="Times New Roman"/>
          <w:color w:val="0000FF"/>
          <w:sz w:val="24"/>
          <w:szCs w:val="24"/>
        </w:rPr>
        <w:t>automatikusan</w:t>
      </w:r>
      <w:proofErr w:type="spellEnd"/>
      <w:r w:rsidRPr="002B605C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 w:rsidRPr="002B605C">
        <w:rPr>
          <w:rFonts w:ascii="Times New Roman" w:eastAsia="Times New Roman" w:hAnsi="Times New Roman" w:cs="Times New Roman"/>
          <w:color w:val="0000FF"/>
          <w:sz w:val="24"/>
          <w:szCs w:val="24"/>
        </w:rPr>
        <w:t>számolt</w:t>
      </w:r>
      <w:proofErr w:type="spellEnd"/>
      <w:r w:rsidR="00B66D2E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: </w:t>
      </w:r>
      <w:r w:rsidR="00B66D2E" w:rsidRPr="00D721BB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SDAI = Tender Joint Count + Swollen Joint Count + </w:t>
      </w:r>
      <w:proofErr w:type="gramStart"/>
      <w:r w:rsidR="00B66D2E" w:rsidRPr="00D721BB">
        <w:rPr>
          <w:rFonts w:ascii="Times New Roman" w:eastAsia="Times New Roman" w:hAnsi="Times New Roman" w:cs="Times New Roman"/>
          <w:color w:val="0000FF"/>
          <w:sz w:val="24"/>
          <w:szCs w:val="24"/>
        </w:rPr>
        <w:t>CRP</w:t>
      </w:r>
      <w:r w:rsidR="00D721BB" w:rsidRPr="00B56162">
        <w:rPr>
          <w:rFonts w:ascii="Times New Roman" w:eastAsia="Times New Roman" w:hAnsi="Times New Roman" w:cs="Times New Roman"/>
          <w:color w:val="A8D08D" w:themeColor="accent6" w:themeTint="99"/>
          <w:sz w:val="24"/>
          <w:szCs w:val="24"/>
        </w:rPr>
        <w:t>(</w:t>
      </w:r>
      <w:r w:rsidR="00B66D2E" w:rsidRPr="00B56162">
        <w:rPr>
          <w:rFonts w:ascii="Times New Roman" w:eastAsia="Times New Roman" w:hAnsi="Times New Roman" w:cs="Times New Roman"/>
          <w:color w:val="A8D08D" w:themeColor="accent6" w:themeTint="99"/>
          <w:sz w:val="24"/>
          <w:szCs w:val="24"/>
        </w:rPr>
        <w:t xml:space="preserve"> mg</w:t>
      </w:r>
      <w:proofErr w:type="gramEnd"/>
      <w:r w:rsidR="00B66D2E" w:rsidRPr="00B56162">
        <w:rPr>
          <w:rFonts w:ascii="Times New Roman" w:eastAsia="Times New Roman" w:hAnsi="Times New Roman" w:cs="Times New Roman"/>
          <w:color w:val="A8D08D" w:themeColor="accent6" w:themeTint="99"/>
          <w:sz w:val="24"/>
          <w:szCs w:val="24"/>
        </w:rPr>
        <w:t>/dL</w:t>
      </w:r>
      <w:r w:rsidR="00D721BB" w:rsidRPr="00B56162">
        <w:rPr>
          <w:rFonts w:ascii="Times New Roman" w:eastAsia="Times New Roman" w:hAnsi="Times New Roman" w:cs="Times New Roman"/>
          <w:color w:val="A8D08D" w:themeColor="accent6" w:themeTint="99"/>
          <w:sz w:val="24"/>
          <w:szCs w:val="24"/>
        </w:rPr>
        <w:t>)</w:t>
      </w:r>
      <w:r w:rsidR="00B66D2E" w:rsidRPr="00B56162">
        <w:rPr>
          <w:rFonts w:ascii="Times New Roman" w:eastAsia="Times New Roman" w:hAnsi="Times New Roman" w:cs="Times New Roman"/>
          <w:color w:val="A8D08D" w:themeColor="accent6" w:themeTint="99"/>
          <w:sz w:val="24"/>
          <w:szCs w:val="24"/>
        </w:rPr>
        <w:t xml:space="preserve"> </w:t>
      </w:r>
      <w:r w:rsidR="00B66D2E" w:rsidRPr="00D721BB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+ Patient Global Activity + </w:t>
      </w:r>
      <w:r w:rsidR="0014152B">
        <w:rPr>
          <w:rFonts w:ascii="Times New Roman" w:eastAsia="Times New Roman" w:hAnsi="Times New Roman" w:cs="Times New Roman"/>
          <w:color w:val="0000FF"/>
          <w:sz w:val="24"/>
          <w:szCs w:val="24"/>
        </w:rPr>
        <w:t>Evaluator</w:t>
      </w:r>
      <w:r w:rsidR="00B66D2E" w:rsidRPr="00D721BB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Global Activity</w:t>
      </w:r>
      <w:r w:rsidR="00D721BB" w:rsidRPr="00D721BB"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tbl>
      <w:tblPr>
        <w:tblW w:w="873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745"/>
        <w:gridCol w:w="4985"/>
      </w:tblGrid>
      <w:tr w:rsidR="007B20AF" w:rsidRPr="007B20AF" w14:paraId="04625BDB" w14:textId="77777777" w:rsidTr="007B20AF">
        <w:tc>
          <w:tcPr>
            <w:tcW w:w="0" w:type="auto"/>
            <w:tcBorders>
              <w:bottom w:val="single" w:sz="6" w:space="0" w:color="C0C0C0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BE312B9" w14:textId="77777777" w:rsidR="007B20AF" w:rsidRPr="007B20AF" w:rsidRDefault="007B20AF" w:rsidP="007B20AF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</w:pPr>
            <w:r w:rsidRPr="007B20A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  <w:t>SDAI</w:t>
            </w:r>
          </w:p>
        </w:tc>
        <w:tc>
          <w:tcPr>
            <w:tcW w:w="0" w:type="auto"/>
            <w:tcBorders>
              <w:bottom w:val="single" w:sz="6" w:space="0" w:color="C0C0C0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15210FC" w14:textId="77777777" w:rsidR="007B20AF" w:rsidRPr="007B20AF" w:rsidRDefault="007B20AF" w:rsidP="007B20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</w:pPr>
            <w:proofErr w:type="spellStart"/>
            <w:r w:rsidRPr="007B20A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  <w:t>Disease</w:t>
            </w:r>
            <w:proofErr w:type="spellEnd"/>
            <w:r w:rsidRPr="007B20A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7B20A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  <w:t>Severity</w:t>
            </w:r>
            <w:proofErr w:type="spellEnd"/>
          </w:p>
        </w:tc>
      </w:tr>
      <w:tr w:rsidR="007B20AF" w:rsidRPr="007B20AF" w14:paraId="1A666717" w14:textId="77777777" w:rsidTr="007B20AF"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C6A9EE6" w14:textId="77777777" w:rsidR="007B20AF" w:rsidRPr="007B20AF" w:rsidRDefault="007B20AF" w:rsidP="007B20AF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4"/>
                <w:szCs w:val="24"/>
                <w:lang w:val="hu-HU"/>
              </w:rPr>
            </w:pPr>
            <w:r w:rsidRPr="007B20AF">
              <w:rPr>
                <w:rFonts w:ascii="Times New Roman" w:eastAsia="Times New Roman" w:hAnsi="Times New Roman" w:cs="Times New Roman"/>
                <w:i/>
                <w:iCs/>
                <w:color w:val="FF0000"/>
                <w:sz w:val="24"/>
                <w:szCs w:val="24"/>
                <w:lang w:val="hu-HU"/>
              </w:rPr>
              <w:t>≤3.3</w:t>
            </w:r>
          </w:p>
        </w:tc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15EBC31" w14:textId="77777777" w:rsidR="007B20AF" w:rsidRPr="007B20AF" w:rsidRDefault="007B20AF" w:rsidP="007B20A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4"/>
                <w:szCs w:val="24"/>
                <w:lang w:val="hu-HU"/>
              </w:rPr>
            </w:pPr>
            <w:proofErr w:type="spellStart"/>
            <w:r w:rsidRPr="007B20AF">
              <w:rPr>
                <w:rFonts w:ascii="Times New Roman" w:eastAsia="Times New Roman" w:hAnsi="Times New Roman" w:cs="Times New Roman"/>
                <w:i/>
                <w:iCs/>
                <w:color w:val="FF0000"/>
                <w:sz w:val="24"/>
                <w:szCs w:val="24"/>
                <w:lang w:val="hu-HU"/>
              </w:rPr>
              <w:t>Remission</w:t>
            </w:r>
            <w:proofErr w:type="spellEnd"/>
          </w:p>
        </w:tc>
      </w:tr>
      <w:tr w:rsidR="007B20AF" w:rsidRPr="007B20AF" w14:paraId="49C782C5" w14:textId="77777777" w:rsidTr="007B20AF"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58D952D" w14:textId="77777777" w:rsidR="007B20AF" w:rsidRPr="007B20AF" w:rsidRDefault="007B20AF" w:rsidP="007B20AF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4"/>
                <w:szCs w:val="24"/>
                <w:lang w:val="hu-HU"/>
              </w:rPr>
            </w:pPr>
            <w:r w:rsidRPr="007B20AF">
              <w:rPr>
                <w:rFonts w:ascii="Times New Roman" w:eastAsia="Times New Roman" w:hAnsi="Times New Roman" w:cs="Times New Roman"/>
                <w:i/>
                <w:iCs/>
                <w:color w:val="FF0000"/>
                <w:sz w:val="24"/>
                <w:szCs w:val="24"/>
                <w:lang w:val="hu-HU"/>
              </w:rPr>
              <w:t>&gt;3.3-11.0</w:t>
            </w:r>
          </w:p>
        </w:tc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3A0C58E" w14:textId="77777777" w:rsidR="007B20AF" w:rsidRPr="007B20AF" w:rsidRDefault="007B20AF" w:rsidP="007B20A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4"/>
                <w:szCs w:val="24"/>
                <w:lang w:val="hu-HU"/>
              </w:rPr>
            </w:pPr>
            <w:r w:rsidRPr="007B20AF">
              <w:rPr>
                <w:rFonts w:ascii="Times New Roman" w:eastAsia="Times New Roman" w:hAnsi="Times New Roman" w:cs="Times New Roman"/>
                <w:i/>
                <w:iCs/>
                <w:color w:val="FF0000"/>
                <w:sz w:val="24"/>
                <w:szCs w:val="24"/>
                <w:lang w:val="hu-HU"/>
              </w:rPr>
              <w:t>Low</w:t>
            </w:r>
          </w:p>
        </w:tc>
      </w:tr>
      <w:tr w:rsidR="007B20AF" w:rsidRPr="007B20AF" w14:paraId="44B89EC5" w14:textId="77777777" w:rsidTr="007B20AF"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5F0A386" w14:textId="77777777" w:rsidR="007B20AF" w:rsidRPr="007B20AF" w:rsidRDefault="007B20AF" w:rsidP="007B20AF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4"/>
                <w:szCs w:val="24"/>
                <w:lang w:val="hu-HU"/>
              </w:rPr>
            </w:pPr>
            <w:r w:rsidRPr="007B20AF">
              <w:rPr>
                <w:rFonts w:ascii="Times New Roman" w:eastAsia="Times New Roman" w:hAnsi="Times New Roman" w:cs="Times New Roman"/>
                <w:i/>
                <w:iCs/>
                <w:color w:val="FF0000"/>
                <w:sz w:val="24"/>
                <w:szCs w:val="24"/>
                <w:lang w:val="hu-HU"/>
              </w:rPr>
              <w:t>&gt;11.0-26.0</w:t>
            </w:r>
          </w:p>
        </w:tc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BBE0AFE" w14:textId="77777777" w:rsidR="007B20AF" w:rsidRPr="007B20AF" w:rsidRDefault="007B20AF" w:rsidP="007B20A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4"/>
                <w:szCs w:val="24"/>
                <w:lang w:val="hu-HU"/>
              </w:rPr>
            </w:pPr>
            <w:proofErr w:type="spellStart"/>
            <w:r w:rsidRPr="007B20AF">
              <w:rPr>
                <w:rFonts w:ascii="Times New Roman" w:eastAsia="Times New Roman" w:hAnsi="Times New Roman" w:cs="Times New Roman"/>
                <w:i/>
                <w:iCs/>
                <w:color w:val="FF0000"/>
                <w:sz w:val="24"/>
                <w:szCs w:val="24"/>
                <w:lang w:val="hu-HU"/>
              </w:rPr>
              <w:t>Moderate</w:t>
            </w:r>
            <w:proofErr w:type="spellEnd"/>
          </w:p>
        </w:tc>
      </w:tr>
      <w:tr w:rsidR="007B20AF" w:rsidRPr="007B20AF" w14:paraId="685FA2CE" w14:textId="77777777" w:rsidTr="007B20AF"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9AFC600" w14:textId="77777777" w:rsidR="007B20AF" w:rsidRPr="007B20AF" w:rsidRDefault="007B20AF" w:rsidP="007B20AF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4"/>
                <w:szCs w:val="24"/>
                <w:lang w:val="hu-HU"/>
              </w:rPr>
            </w:pPr>
            <w:r w:rsidRPr="007B20AF">
              <w:rPr>
                <w:rFonts w:ascii="Times New Roman" w:eastAsia="Times New Roman" w:hAnsi="Times New Roman" w:cs="Times New Roman"/>
                <w:i/>
                <w:iCs/>
                <w:color w:val="FF0000"/>
                <w:sz w:val="24"/>
                <w:szCs w:val="24"/>
                <w:lang w:val="hu-HU"/>
              </w:rPr>
              <w:t>&gt;26.0</w:t>
            </w:r>
          </w:p>
        </w:tc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74BF76B" w14:textId="77777777" w:rsidR="007B20AF" w:rsidRPr="007B20AF" w:rsidRDefault="007B20AF" w:rsidP="007B20A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4"/>
                <w:szCs w:val="24"/>
                <w:lang w:val="hu-HU"/>
              </w:rPr>
            </w:pPr>
            <w:proofErr w:type="spellStart"/>
            <w:r w:rsidRPr="007B20AF">
              <w:rPr>
                <w:rFonts w:ascii="Times New Roman" w:eastAsia="Times New Roman" w:hAnsi="Times New Roman" w:cs="Times New Roman"/>
                <w:i/>
                <w:iCs/>
                <w:color w:val="FF0000"/>
                <w:sz w:val="24"/>
                <w:szCs w:val="24"/>
                <w:lang w:val="hu-HU"/>
              </w:rPr>
              <w:t>High</w:t>
            </w:r>
            <w:proofErr w:type="spellEnd"/>
          </w:p>
        </w:tc>
      </w:tr>
    </w:tbl>
    <w:p w14:paraId="37F597FF" w14:textId="77777777" w:rsidR="007B20AF" w:rsidRPr="007B20AF" w:rsidRDefault="007B20AF" w:rsidP="007B20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78AE0F64" w14:textId="77777777" w:rsidR="007B20AF" w:rsidRPr="00D721BB" w:rsidRDefault="007B20AF" w:rsidP="00D721B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169A6EFD" w14:textId="77777777" w:rsidR="0014152B" w:rsidRDefault="00373A39" w:rsidP="00EC1D84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373A3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DAI: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="0014152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…</w:t>
      </w:r>
      <w:proofErr w:type="gramStart"/>
      <w:r w:rsidR="0014152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…..</w:t>
      </w:r>
      <w:proofErr w:type="gramEnd"/>
    </w:p>
    <w:p w14:paraId="05F072AD" w14:textId="2B3B222A" w:rsidR="00373A39" w:rsidRDefault="002B605C" w:rsidP="00EC1D84">
      <w:pP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2B605C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proofErr w:type="gramStart"/>
      <w:r w:rsidRPr="002B605C">
        <w:rPr>
          <w:rFonts w:ascii="Times New Roman" w:eastAsia="Times New Roman" w:hAnsi="Times New Roman" w:cs="Times New Roman"/>
          <w:color w:val="0000FF"/>
          <w:sz w:val="24"/>
          <w:szCs w:val="24"/>
        </w:rPr>
        <w:t>automatikusan</w:t>
      </w:r>
      <w:proofErr w:type="spellEnd"/>
      <w:proofErr w:type="gramEnd"/>
      <w:r w:rsidRPr="002B605C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 w:rsidRPr="002B605C">
        <w:rPr>
          <w:rFonts w:ascii="Times New Roman" w:eastAsia="Times New Roman" w:hAnsi="Times New Roman" w:cs="Times New Roman"/>
          <w:color w:val="0000FF"/>
          <w:sz w:val="24"/>
          <w:szCs w:val="24"/>
        </w:rPr>
        <w:t>számolt</w:t>
      </w:r>
      <w:proofErr w:type="spellEnd"/>
      <w:r w:rsidR="00EC1D84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: </w:t>
      </w:r>
      <w:r w:rsidR="00EC1D84" w:rsidRPr="00EC1D84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Tender Joint Count + Swollen Joint Count + Patient Global Activity + </w:t>
      </w:r>
      <w:r w:rsidR="0014152B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Evaluator </w:t>
      </w:r>
      <w:r w:rsidR="00EC1D84" w:rsidRPr="00EC1D84">
        <w:rPr>
          <w:rFonts w:ascii="Times New Roman" w:eastAsia="Times New Roman" w:hAnsi="Times New Roman" w:cs="Times New Roman"/>
          <w:color w:val="0000FF"/>
          <w:sz w:val="24"/>
          <w:szCs w:val="24"/>
        </w:rPr>
        <w:t>Global Activity)</w:t>
      </w:r>
    </w:p>
    <w:p w14:paraId="5D61DFD5" w14:textId="77777777" w:rsidR="004E2299" w:rsidRDefault="004E2299" w:rsidP="00EC1D84">
      <w:pP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</w:rPr>
      </w:pPr>
    </w:p>
    <w:tbl>
      <w:tblPr>
        <w:tblW w:w="873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82"/>
        <w:gridCol w:w="4048"/>
      </w:tblGrid>
      <w:tr w:rsidR="0000702F" w:rsidRPr="0000702F" w14:paraId="31D38464" w14:textId="77777777" w:rsidTr="0000702F">
        <w:tc>
          <w:tcPr>
            <w:tcW w:w="0" w:type="auto"/>
            <w:tcBorders>
              <w:bottom w:val="single" w:sz="6" w:space="0" w:color="C0C0C0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D7C1F7A" w14:textId="77777777" w:rsidR="0000702F" w:rsidRPr="0000702F" w:rsidRDefault="0000702F" w:rsidP="007B20AF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</w:pPr>
            <w:r w:rsidRPr="0000702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  <w:t xml:space="preserve">CDAI </w:t>
            </w:r>
            <w:proofErr w:type="spellStart"/>
            <w:r w:rsidRPr="0000702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  <w:t>Score</w:t>
            </w:r>
            <w:proofErr w:type="spellEnd"/>
            <w:r w:rsidRPr="0000702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00702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  <w:t>Range</w:t>
            </w:r>
            <w:proofErr w:type="spellEnd"/>
          </w:p>
        </w:tc>
        <w:tc>
          <w:tcPr>
            <w:tcW w:w="0" w:type="auto"/>
            <w:tcBorders>
              <w:bottom w:val="single" w:sz="6" w:space="0" w:color="C0C0C0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DD0798B" w14:textId="77777777" w:rsidR="0000702F" w:rsidRPr="0000702F" w:rsidRDefault="0000702F" w:rsidP="0000702F">
            <w:pPr>
              <w:spacing w:before="255" w:after="255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</w:pPr>
            <w:proofErr w:type="spellStart"/>
            <w:r w:rsidRPr="0000702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  <w:t>Disease</w:t>
            </w:r>
            <w:proofErr w:type="spellEnd"/>
            <w:r w:rsidRPr="0000702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00702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  <w:t>Severity</w:t>
            </w:r>
            <w:proofErr w:type="spellEnd"/>
          </w:p>
        </w:tc>
      </w:tr>
      <w:tr w:rsidR="0000702F" w:rsidRPr="0000702F" w14:paraId="7CAF3889" w14:textId="77777777" w:rsidTr="0000702F"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A8AC154" w14:textId="77777777" w:rsidR="0000702F" w:rsidRPr="0000702F" w:rsidRDefault="0000702F" w:rsidP="007B20AF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</w:pPr>
            <w:r w:rsidRPr="0000702F"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  <w:t>≤ 2.8</w:t>
            </w:r>
          </w:p>
        </w:tc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5827748D" w14:textId="77777777" w:rsidR="0000702F" w:rsidRPr="0000702F" w:rsidRDefault="0000702F" w:rsidP="007B20AF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</w:pPr>
            <w:proofErr w:type="spellStart"/>
            <w:r w:rsidRPr="0000702F"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  <w:t>Remission</w:t>
            </w:r>
            <w:proofErr w:type="spellEnd"/>
          </w:p>
        </w:tc>
      </w:tr>
      <w:tr w:rsidR="0000702F" w:rsidRPr="0000702F" w14:paraId="516D9B98" w14:textId="77777777" w:rsidTr="0000702F"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918CE83" w14:textId="77777777" w:rsidR="0000702F" w:rsidRPr="0000702F" w:rsidRDefault="0000702F" w:rsidP="007B20AF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</w:pPr>
            <w:r w:rsidRPr="0000702F"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  <w:t>&gt; 2.8 - 10.0</w:t>
            </w:r>
          </w:p>
        </w:tc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7B76369" w14:textId="77777777" w:rsidR="0000702F" w:rsidRPr="0000702F" w:rsidRDefault="0000702F" w:rsidP="007B20AF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</w:pPr>
            <w:r w:rsidRPr="0000702F"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  <w:t>Low</w:t>
            </w:r>
          </w:p>
        </w:tc>
      </w:tr>
      <w:tr w:rsidR="0000702F" w:rsidRPr="0000702F" w14:paraId="66D7C7FE" w14:textId="77777777" w:rsidTr="0000702F"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4F6F826" w14:textId="77777777" w:rsidR="0000702F" w:rsidRPr="0000702F" w:rsidRDefault="0000702F" w:rsidP="007B20AF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</w:pPr>
            <w:r w:rsidRPr="0000702F"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  <w:t>&gt; 10.0 - 22.0</w:t>
            </w:r>
          </w:p>
        </w:tc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19AB327" w14:textId="77777777" w:rsidR="0000702F" w:rsidRPr="0000702F" w:rsidRDefault="0000702F" w:rsidP="007B20AF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</w:pPr>
            <w:proofErr w:type="spellStart"/>
            <w:r w:rsidRPr="0000702F"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  <w:t>Moderate</w:t>
            </w:r>
            <w:proofErr w:type="spellEnd"/>
          </w:p>
        </w:tc>
      </w:tr>
      <w:tr w:rsidR="0000702F" w:rsidRPr="0000702F" w14:paraId="09321145" w14:textId="77777777" w:rsidTr="0000702F"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7F203988" w14:textId="77777777" w:rsidR="0000702F" w:rsidRPr="0000702F" w:rsidRDefault="0000702F" w:rsidP="007B20AF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</w:pPr>
            <w:r w:rsidRPr="0000702F"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  <w:t>&gt; 22.0</w:t>
            </w:r>
          </w:p>
        </w:tc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24C0394" w14:textId="77777777" w:rsidR="0000702F" w:rsidRPr="0000702F" w:rsidRDefault="0000702F" w:rsidP="007B20AF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</w:pPr>
            <w:proofErr w:type="spellStart"/>
            <w:r w:rsidRPr="0000702F"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  <w:t>High</w:t>
            </w:r>
            <w:proofErr w:type="spellEnd"/>
          </w:p>
        </w:tc>
      </w:tr>
    </w:tbl>
    <w:p w14:paraId="60CD4900" w14:textId="77777777" w:rsidR="0000702F" w:rsidRPr="0000702F" w:rsidRDefault="0000702F" w:rsidP="000070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1FC5065E" w14:textId="77777777" w:rsidR="0000702F" w:rsidRPr="00EC1D84" w:rsidRDefault="0000702F" w:rsidP="00EC1D8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3E076A54" w14:textId="77777777" w:rsidR="0014152B" w:rsidRDefault="00373A39" w:rsidP="003D77FB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373A3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DAS28</w:t>
      </w:r>
      <w:r w:rsidR="004A743A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-</w:t>
      </w:r>
      <w:r w:rsidRPr="00373A3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RP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:</w:t>
      </w:r>
      <w:r w:rsidR="0014152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…</w:t>
      </w:r>
      <w:proofErr w:type="gramStart"/>
      <w:r w:rsidR="0014152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…..</w:t>
      </w:r>
      <w:proofErr w:type="gramEnd"/>
    </w:p>
    <w:p w14:paraId="3A677C02" w14:textId="232E3080" w:rsidR="003D77FB" w:rsidRPr="003D77FB" w:rsidRDefault="002B605C" w:rsidP="003D77F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Pr="002B605C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r w:rsidRPr="002B605C">
        <w:rPr>
          <w:rFonts w:ascii="Times New Roman" w:eastAsia="Times New Roman" w:hAnsi="Times New Roman" w:cs="Times New Roman"/>
          <w:color w:val="0000FF"/>
          <w:sz w:val="24"/>
          <w:szCs w:val="24"/>
        </w:rPr>
        <w:t>automatikusan</w:t>
      </w:r>
      <w:proofErr w:type="spellEnd"/>
      <w:r w:rsidRPr="002B605C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 w:rsidRPr="002B605C">
        <w:rPr>
          <w:rFonts w:ascii="Times New Roman" w:eastAsia="Times New Roman" w:hAnsi="Times New Roman" w:cs="Times New Roman"/>
          <w:color w:val="0000FF"/>
          <w:sz w:val="24"/>
          <w:szCs w:val="24"/>
        </w:rPr>
        <w:t>számolt</w:t>
      </w:r>
      <w:proofErr w:type="spellEnd"/>
      <w:r w:rsidR="002B4050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: </w:t>
      </w:r>
      <w:r w:rsidR="003D77FB" w:rsidRPr="003D77FB">
        <w:rPr>
          <w:rFonts w:ascii="Times New Roman" w:eastAsia="Times New Roman" w:hAnsi="Times New Roman" w:cs="Times New Roman"/>
          <w:color w:val="0000FF"/>
          <w:sz w:val="24"/>
          <w:szCs w:val="24"/>
        </w:rPr>
        <w:t>DAS28-CRP= (0.56*</w:t>
      </w:r>
      <w:proofErr w:type="gramStart"/>
      <w:r w:rsidR="003D77FB" w:rsidRPr="003D77FB">
        <w:rPr>
          <w:rFonts w:ascii="Times New Roman" w:eastAsia="Times New Roman" w:hAnsi="Times New Roman" w:cs="Times New Roman"/>
          <w:color w:val="0000FF"/>
          <w:sz w:val="24"/>
          <w:szCs w:val="24"/>
        </w:rPr>
        <w:t>√(</w:t>
      </w:r>
      <w:proofErr w:type="gramEnd"/>
      <w:r w:rsidR="003D77FB" w:rsidRPr="003D77FB">
        <w:rPr>
          <w:rFonts w:ascii="Times New Roman" w:eastAsia="Times New Roman" w:hAnsi="Times New Roman" w:cs="Times New Roman"/>
          <w:color w:val="0000FF"/>
          <w:sz w:val="24"/>
          <w:szCs w:val="24"/>
        </w:rPr>
        <w:t>tender joint count) + 0.28*√(swollen joint count) + 0.36*ln(CRP + 1) + 0.014*patient global + 0.96)</w:t>
      </w:r>
    </w:p>
    <w:p w14:paraId="01518901" w14:textId="2F0D1E56" w:rsidR="00373A39" w:rsidRPr="00373A39" w:rsidRDefault="00373A39" w:rsidP="00373A39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3975D4D6" w14:textId="77777777" w:rsidR="0014152B" w:rsidRDefault="00373A39" w:rsidP="00687EA4">
      <w:pPr>
        <w:pStyle w:val="NormlWeb"/>
        <w:spacing w:before="75" w:beforeAutospacing="0" w:after="75" w:afterAutospacing="0"/>
        <w:rPr>
          <w:b/>
          <w:color w:val="000000"/>
          <w:lang w:val="en-GB"/>
        </w:rPr>
      </w:pPr>
      <w:r w:rsidRPr="00373A39">
        <w:rPr>
          <w:b/>
          <w:color w:val="000000"/>
          <w:lang w:val="en-GB"/>
        </w:rPr>
        <w:t>DAS28</w:t>
      </w:r>
      <w:r w:rsidR="004A743A">
        <w:rPr>
          <w:b/>
          <w:color w:val="000000"/>
          <w:lang w:val="en-GB"/>
        </w:rPr>
        <w:t>-</w:t>
      </w:r>
      <w:r w:rsidRPr="00373A39">
        <w:rPr>
          <w:b/>
          <w:color w:val="000000"/>
          <w:lang w:val="en-GB"/>
        </w:rPr>
        <w:t>ESR:</w:t>
      </w:r>
      <w:r w:rsidR="0014152B">
        <w:rPr>
          <w:b/>
          <w:color w:val="000000"/>
          <w:lang w:val="en-GB"/>
        </w:rPr>
        <w:t xml:space="preserve"> ………</w:t>
      </w:r>
    </w:p>
    <w:p w14:paraId="3EA5B9B7" w14:textId="6444D0D4" w:rsidR="00687EA4" w:rsidRDefault="00373A39" w:rsidP="00687EA4">
      <w:pPr>
        <w:pStyle w:val="NormlWeb"/>
        <w:spacing w:before="75" w:beforeAutospacing="0" w:after="75" w:afterAutospacing="0"/>
        <w:rPr>
          <w:color w:val="0000FF"/>
          <w:lang w:val="en-GB"/>
        </w:rPr>
      </w:pPr>
      <w:r>
        <w:rPr>
          <w:b/>
          <w:color w:val="000000"/>
        </w:rPr>
        <w:t xml:space="preserve"> </w:t>
      </w:r>
      <w:r w:rsidR="002B605C" w:rsidRPr="002B605C">
        <w:rPr>
          <w:color w:val="0000FF"/>
        </w:rPr>
        <w:t>(automatikusan számolt</w:t>
      </w:r>
      <w:r w:rsidR="00687EA4">
        <w:rPr>
          <w:color w:val="0000FF"/>
        </w:rPr>
        <w:t xml:space="preserve">: </w:t>
      </w:r>
      <w:r w:rsidR="004A743A">
        <w:rPr>
          <w:color w:val="0000FF"/>
        </w:rPr>
        <w:t>DAS28-ESR=</w:t>
      </w:r>
      <w:r w:rsidR="00687EA4" w:rsidRPr="00687EA4">
        <w:rPr>
          <w:color w:val="0000FF"/>
          <w:lang w:val="en-GB"/>
        </w:rPr>
        <w:t>0.56*√(Tender Joint Count)+0.28*√(Swollen Joint Count)+0.7*ln(ESR</w:t>
      </w:r>
      <w:r w:rsidR="008F3660">
        <w:rPr>
          <w:color w:val="0000FF"/>
          <w:lang w:val="en-GB"/>
        </w:rPr>
        <w:t xml:space="preserve"> </w:t>
      </w:r>
      <w:r w:rsidR="00E904A8" w:rsidRPr="00F446D3">
        <w:rPr>
          <w:color w:val="A8D08D" w:themeColor="accent6" w:themeTint="99"/>
          <w:lang w:val="en-GB"/>
        </w:rPr>
        <w:t xml:space="preserve">(mm/hr) </w:t>
      </w:r>
      <w:r w:rsidR="00687EA4" w:rsidRPr="00687EA4">
        <w:rPr>
          <w:color w:val="0000FF"/>
          <w:lang w:val="en-GB"/>
        </w:rPr>
        <w:t>)+0.014*(global health)</w:t>
      </w:r>
    </w:p>
    <w:p w14:paraId="529BCA08" w14:textId="77777777" w:rsidR="00F446D3" w:rsidRDefault="00F446D3" w:rsidP="00687EA4">
      <w:pPr>
        <w:pStyle w:val="NormlWeb"/>
        <w:spacing w:before="75" w:beforeAutospacing="0" w:after="75" w:afterAutospacing="0"/>
        <w:rPr>
          <w:color w:val="0000FF"/>
          <w:lang w:val="en-GB"/>
        </w:rPr>
      </w:pPr>
    </w:p>
    <w:tbl>
      <w:tblPr>
        <w:tblW w:w="873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96"/>
        <w:gridCol w:w="3934"/>
      </w:tblGrid>
      <w:tr w:rsidR="00F446D3" w:rsidRPr="00F446D3" w14:paraId="432FD67D" w14:textId="77777777" w:rsidTr="00F446D3">
        <w:tc>
          <w:tcPr>
            <w:tcW w:w="0" w:type="auto"/>
            <w:tcBorders>
              <w:bottom w:val="single" w:sz="6" w:space="0" w:color="C0C0C0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40022D58" w14:textId="77777777" w:rsidR="00F446D3" w:rsidRPr="00F446D3" w:rsidRDefault="00F446D3" w:rsidP="00F446D3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</w:pPr>
            <w:r w:rsidRPr="00F446D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  <w:t xml:space="preserve">DAS28 </w:t>
            </w:r>
            <w:proofErr w:type="spellStart"/>
            <w:r w:rsidRPr="00F446D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  <w:t>Score</w:t>
            </w:r>
            <w:proofErr w:type="spellEnd"/>
            <w:r w:rsidRPr="00F446D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F446D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  <w:t>Range</w:t>
            </w:r>
            <w:proofErr w:type="spellEnd"/>
          </w:p>
        </w:tc>
        <w:tc>
          <w:tcPr>
            <w:tcW w:w="0" w:type="auto"/>
            <w:tcBorders>
              <w:bottom w:val="single" w:sz="6" w:space="0" w:color="C0C0C0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E927218" w14:textId="77777777" w:rsidR="00F446D3" w:rsidRPr="00F446D3" w:rsidRDefault="00F446D3" w:rsidP="00F446D3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</w:pPr>
            <w:proofErr w:type="spellStart"/>
            <w:r w:rsidRPr="00F446D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  <w:t>Disease</w:t>
            </w:r>
            <w:proofErr w:type="spellEnd"/>
            <w:r w:rsidRPr="00F446D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  <w:t xml:space="preserve"> </w:t>
            </w:r>
            <w:proofErr w:type="spellStart"/>
            <w:r w:rsidRPr="00F446D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FF0000"/>
                <w:sz w:val="23"/>
                <w:szCs w:val="23"/>
                <w:lang w:val="hu-HU"/>
              </w:rPr>
              <w:t>Severity</w:t>
            </w:r>
            <w:proofErr w:type="spellEnd"/>
          </w:p>
        </w:tc>
      </w:tr>
      <w:tr w:rsidR="00F446D3" w:rsidRPr="00F446D3" w14:paraId="7D23E1F7" w14:textId="77777777" w:rsidTr="00F446D3"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1D445619" w14:textId="77777777" w:rsidR="00F446D3" w:rsidRPr="00F446D3" w:rsidRDefault="00F446D3" w:rsidP="00F446D3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</w:pPr>
            <w:r w:rsidRPr="00F446D3"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  <w:t>&lt; 2.6</w:t>
            </w:r>
          </w:p>
        </w:tc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1A7CB01" w14:textId="77777777" w:rsidR="00F446D3" w:rsidRPr="00F446D3" w:rsidRDefault="00F446D3" w:rsidP="00F446D3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</w:pPr>
            <w:proofErr w:type="spellStart"/>
            <w:r w:rsidRPr="00F446D3"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  <w:t>Remission</w:t>
            </w:r>
            <w:proofErr w:type="spellEnd"/>
          </w:p>
        </w:tc>
      </w:tr>
      <w:tr w:rsidR="00F446D3" w:rsidRPr="00F446D3" w14:paraId="3773B571" w14:textId="77777777" w:rsidTr="00F446D3"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4A0C38E" w14:textId="77777777" w:rsidR="00F446D3" w:rsidRPr="00F446D3" w:rsidRDefault="00F446D3" w:rsidP="00F446D3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</w:pPr>
            <w:r w:rsidRPr="00F446D3"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  <w:t>≥ 2.6 - &lt; 3.2</w:t>
            </w:r>
          </w:p>
        </w:tc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067AFE20" w14:textId="77777777" w:rsidR="00F446D3" w:rsidRPr="00F446D3" w:rsidRDefault="00F446D3" w:rsidP="00F446D3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</w:pPr>
            <w:r w:rsidRPr="00F446D3"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  <w:t>Low</w:t>
            </w:r>
          </w:p>
        </w:tc>
      </w:tr>
      <w:tr w:rsidR="00F446D3" w:rsidRPr="00F446D3" w14:paraId="588CEABB" w14:textId="77777777" w:rsidTr="00F446D3"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D048325" w14:textId="77777777" w:rsidR="00F446D3" w:rsidRPr="00F446D3" w:rsidRDefault="00F446D3" w:rsidP="00F446D3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</w:pPr>
            <w:r w:rsidRPr="00F446D3"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  <w:t>≥ 3.2 - ≤ 5.1</w:t>
            </w:r>
          </w:p>
        </w:tc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61280D23" w14:textId="77777777" w:rsidR="00F446D3" w:rsidRPr="00F446D3" w:rsidRDefault="00F446D3" w:rsidP="00F446D3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</w:pPr>
            <w:proofErr w:type="spellStart"/>
            <w:r w:rsidRPr="00F446D3"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  <w:t>Moderate</w:t>
            </w:r>
            <w:proofErr w:type="spellEnd"/>
          </w:p>
        </w:tc>
      </w:tr>
      <w:tr w:rsidR="00F446D3" w:rsidRPr="00F446D3" w14:paraId="48D78781" w14:textId="77777777" w:rsidTr="00F446D3"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3115DACE" w14:textId="77777777" w:rsidR="00F446D3" w:rsidRPr="00F446D3" w:rsidRDefault="00F446D3" w:rsidP="00F446D3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</w:pPr>
            <w:r w:rsidRPr="00F446D3"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  <w:t>&gt; 5.1</w:t>
            </w:r>
          </w:p>
        </w:tc>
        <w:tc>
          <w:tcPr>
            <w:tcW w:w="0" w:type="auto"/>
            <w:tcBorders>
              <w:bottom w:val="single" w:sz="6" w:space="0" w:color="D7D7D7"/>
            </w:tcBorders>
            <w:tcMar>
              <w:top w:w="45" w:type="dxa"/>
              <w:left w:w="150" w:type="dxa"/>
              <w:bottom w:w="0" w:type="dxa"/>
              <w:right w:w="150" w:type="dxa"/>
            </w:tcMar>
            <w:vAlign w:val="center"/>
            <w:hideMark/>
          </w:tcPr>
          <w:p w14:paraId="2E77E6A1" w14:textId="77777777" w:rsidR="00F446D3" w:rsidRPr="00F446D3" w:rsidRDefault="00F446D3" w:rsidP="00F446D3">
            <w:pPr>
              <w:spacing w:before="75" w:after="75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</w:pPr>
            <w:proofErr w:type="spellStart"/>
            <w:r w:rsidRPr="00F446D3">
              <w:rPr>
                <w:rFonts w:ascii="Times New Roman" w:eastAsia="Times New Roman" w:hAnsi="Times New Roman" w:cs="Times New Roman"/>
                <w:i/>
                <w:iCs/>
                <w:color w:val="FF0000"/>
                <w:sz w:val="23"/>
                <w:szCs w:val="23"/>
                <w:lang w:val="hu-HU"/>
              </w:rPr>
              <w:t>High</w:t>
            </w:r>
            <w:proofErr w:type="spellEnd"/>
          </w:p>
        </w:tc>
      </w:tr>
    </w:tbl>
    <w:p w14:paraId="0F76319D" w14:textId="77777777" w:rsidR="00F446D3" w:rsidRPr="00F446D3" w:rsidRDefault="00F446D3" w:rsidP="00F446D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40F3663F" w14:textId="77777777" w:rsidR="00B807AB" w:rsidRDefault="00B807AB" w:rsidP="00FD6C68">
      <w:pPr>
        <w:pStyle w:val="Nincstrkz"/>
        <w:spacing w:after="240"/>
        <w:rPr>
          <w:rFonts w:ascii="Times New Roman" w:hAnsi="Times New Roman"/>
          <w:b/>
          <w:iCs/>
          <w:sz w:val="28"/>
          <w:szCs w:val="28"/>
          <w:u w:val="single"/>
          <w:lang w:val="en-US"/>
        </w:rPr>
      </w:pPr>
    </w:p>
    <w:p w14:paraId="5863382F" w14:textId="56D4E8CA" w:rsidR="00036239" w:rsidRDefault="00FE2C9B" w:rsidP="00FD6C68">
      <w:pPr>
        <w:pStyle w:val="Nincstrkz"/>
        <w:spacing w:after="240"/>
        <w:rPr>
          <w:rFonts w:ascii="Times New Roman" w:hAnsi="Times New Roman"/>
          <w:b/>
          <w:iCs/>
          <w:sz w:val="28"/>
          <w:szCs w:val="28"/>
          <w:u w:val="single"/>
          <w:lang w:val="en-US"/>
        </w:rPr>
      </w:pPr>
      <w:r w:rsidRPr="00BA3C52">
        <w:rPr>
          <w:rFonts w:ascii="Times New Roman" w:hAnsi="Times New Roman"/>
          <w:b/>
          <w:iCs/>
          <w:sz w:val="28"/>
          <w:szCs w:val="28"/>
          <w:u w:val="single"/>
          <w:lang w:val="en-US"/>
        </w:rPr>
        <w:t>4. Symptoms / Complaints</w:t>
      </w:r>
    </w:p>
    <w:p w14:paraId="070399F1" w14:textId="282F250F" w:rsidR="00591ABB" w:rsidRPr="0018272F" w:rsidRDefault="00591ABB" w:rsidP="0018272F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18272F">
        <w:rPr>
          <w:rFonts w:ascii="Times New Roman" w:eastAsia="Times New Roman" w:hAnsi="Times New Roman" w:cs="Times New Roman"/>
          <w:b/>
          <w:sz w:val="24"/>
          <w:szCs w:val="24"/>
        </w:rPr>
        <w:t>Duration of symptoms</w:t>
      </w:r>
      <w:r w:rsidR="007E1D76" w:rsidRPr="0018272F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  <w:r w:rsidR="0018272F" w:rsidRPr="0018272F">
        <w:rPr>
          <w:rFonts w:ascii="Times New Roman" w:eastAsia="Times New Roman" w:hAnsi="Times New Roman" w:cs="Times New Roman"/>
          <w:bCs/>
          <w:sz w:val="24"/>
          <w:szCs w:val="24"/>
        </w:rPr>
        <w:t>Less than 6 weeks / More than 6 weeks</w:t>
      </w:r>
    </w:p>
    <w:p w14:paraId="62B2FBFC" w14:textId="637E8B4B" w:rsidR="000348F6" w:rsidRDefault="00611748" w:rsidP="000348F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ender joint</w:t>
      </w:r>
      <w:r w:rsidR="00A240E5"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 w:rsidR="000348F6">
        <w:rPr>
          <w:rFonts w:ascii="Times New Roman" w:eastAsia="Times New Roman" w:hAnsi="Times New Roman" w:cs="Times New Roman"/>
          <w:sz w:val="24"/>
          <w:szCs w:val="24"/>
        </w:rPr>
        <w:tab/>
      </w:r>
      <w:r w:rsidR="000348F6"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0779D455" w14:textId="0356B85B" w:rsidR="000348F6" w:rsidRDefault="006C5A4D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val="hu-HU"/>
        </w:rPr>
        <w:lastRenderedPageBreak/>
        <w:drawing>
          <wp:anchor distT="0" distB="0" distL="114300" distR="114300" simplePos="0" relativeHeight="251658241" behindDoc="0" locked="0" layoutInCell="1" hidden="0" allowOverlap="1" wp14:anchorId="1EC6B2EF" wp14:editId="06100426">
            <wp:simplePos x="0" y="0"/>
            <wp:positionH relativeFrom="column">
              <wp:posOffset>3699510</wp:posOffset>
            </wp:positionH>
            <wp:positionV relativeFrom="paragraph">
              <wp:posOffset>201930</wp:posOffset>
            </wp:positionV>
            <wp:extent cx="2275205" cy="3168015"/>
            <wp:effectExtent l="0" t="0" r="0" b="0"/>
            <wp:wrapSquare wrapText="bothSides" distT="0" distB="0" distL="114300" distR="114300"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75205" cy="31680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48F6"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</w:p>
    <w:p w14:paraId="67D375ED" w14:textId="306A0F4F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IP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365FF604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PIP I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1A6DC708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PIP II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00792DA4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PIP IV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43D894BD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PIP V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66CEFE49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MCP 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2DFE23D7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MCP I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09B1C979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MCP II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048ADCAF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MCP IV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5E40E21D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MCP V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7A2F69BE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Wrist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07F89DDB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Elbow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67CC8989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Shoulder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2CC548B4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Knee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2782E581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IP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63AB3D9C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PIP I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3B6768E8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PIP II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093060F4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PIP IV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20042DDC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PIP V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5B6013C2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MCP 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0FE2D438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MCP I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0BF41A8D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MCP II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2EAB3B29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MCP IV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7A09669D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MCP V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55B28341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Wrist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3C6235F2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Elbow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1EBC5CE2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Shoulder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3B440705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Knee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3BCE1825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6C81084C" w14:textId="0C9921C8" w:rsidR="000348F6" w:rsidRDefault="000348F6" w:rsidP="000348F6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umber of tender</w:t>
      </w:r>
      <w:r w:rsidR="004E6B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joints: ……</w:t>
      </w:r>
    </w:p>
    <w:p w14:paraId="36DDD7A2" w14:textId="7E733CEB" w:rsidR="00F672C9" w:rsidRPr="00F672C9" w:rsidRDefault="00F672C9" w:rsidP="00F672C9">
      <w:pPr>
        <w:ind w:firstLine="708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(</w:t>
      </w:r>
      <w:r w:rsidRPr="006B1CDF">
        <w:rPr>
          <w:rFonts w:ascii="Times New Roman" w:eastAsia="Times New Roman" w:hAnsi="Times New Roman" w:cs="Times New Roman"/>
          <w:color w:val="0000FF"/>
          <w:sz w:val="24"/>
          <w:szCs w:val="24"/>
        </w:rPr>
        <w:t>Data for SDAI, CDAI, DAS28-ESR and DAS28-CRP)</w:t>
      </w:r>
    </w:p>
    <w:p w14:paraId="2D28490A" w14:textId="77777777" w:rsidR="000348F6" w:rsidRDefault="000348F6" w:rsidP="000348F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wollen joint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7D86E12A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</w:p>
    <w:p w14:paraId="3A7914F9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IP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52267317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PIP I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281A2302" w14:textId="5A6C424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PIP II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  <w:r>
        <w:rPr>
          <w:noProof/>
          <w:lang w:val="hu-HU"/>
        </w:rPr>
        <w:drawing>
          <wp:anchor distT="0" distB="0" distL="114300" distR="114300" simplePos="0" relativeHeight="251658242" behindDoc="0" locked="0" layoutInCell="1" hidden="0" allowOverlap="1" wp14:anchorId="59F8436B" wp14:editId="06378C2B">
            <wp:simplePos x="0" y="0"/>
            <wp:positionH relativeFrom="column">
              <wp:posOffset>3837305</wp:posOffset>
            </wp:positionH>
            <wp:positionV relativeFrom="paragraph">
              <wp:posOffset>0</wp:posOffset>
            </wp:positionV>
            <wp:extent cx="2200275" cy="3091180"/>
            <wp:effectExtent l="0" t="0" r="0" b="0"/>
            <wp:wrapSquare wrapText="bothSides" distT="0" distB="0" distL="114300" distR="114300"/>
            <wp:docPr id="5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00275" cy="30911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BDBB8D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PIP IV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42D0D010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PIP V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5FCAC65C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MCP 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01289B61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MCP I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0DDD978E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MCP II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090BE8B9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MCP IV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28EBC0C9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MCP V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774FAA5B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Wrist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46476A9E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Elbow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3CD213E1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Shoulder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62516877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Knee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6821933E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IP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6B1A8E95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PIP I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74DCDAE5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PIP II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57C66B44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PIP IV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720DF514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PIP V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1C7FF741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MCP 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743D3D2B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MCP I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6C60A28A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MCP III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52487527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MCP IV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40C33E19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MCP V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1D321243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Wrist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24F34B44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Elbow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249B28A7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Shoulder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6F7343F0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left Knee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34025403" w14:textId="77777777" w:rsidR="000348F6" w:rsidRDefault="000348F6" w:rsidP="000348F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40A8B1FA" w14:textId="77777777" w:rsidR="00F672C9" w:rsidRDefault="000348F6" w:rsidP="000348F6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umber of swollen joints: ……</w:t>
      </w:r>
      <w:r w:rsidR="0005239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85DBA73" w14:textId="25F4F005" w:rsidR="000348F6" w:rsidRPr="006B1CDF" w:rsidRDefault="0005239F" w:rsidP="000348F6">
      <w:pPr>
        <w:ind w:firstLine="708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(</w:t>
      </w:r>
      <w:r w:rsidRPr="006B1CDF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Data for </w:t>
      </w:r>
      <w:r w:rsidR="00B55F5E" w:rsidRPr="006B1CDF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SDAI, CDAI, </w:t>
      </w:r>
      <w:r w:rsidRPr="006B1CDF">
        <w:rPr>
          <w:rFonts w:ascii="Times New Roman" w:eastAsia="Times New Roman" w:hAnsi="Times New Roman" w:cs="Times New Roman"/>
          <w:color w:val="0000FF"/>
          <w:sz w:val="24"/>
          <w:szCs w:val="24"/>
        </w:rPr>
        <w:t>DAS28-ESR and DAS28-</w:t>
      </w:r>
      <w:r w:rsidR="00A77EA8" w:rsidRPr="006B1CDF">
        <w:rPr>
          <w:rFonts w:ascii="Times New Roman" w:eastAsia="Times New Roman" w:hAnsi="Times New Roman" w:cs="Times New Roman"/>
          <w:color w:val="0000FF"/>
          <w:sz w:val="24"/>
          <w:szCs w:val="24"/>
        </w:rPr>
        <w:t>CRP)</w:t>
      </w:r>
    </w:p>
    <w:p w14:paraId="25961F0C" w14:textId="3DAC560B" w:rsidR="00D7009A" w:rsidRDefault="00D7009A" w:rsidP="00D7009A">
      <w:pPr>
        <w:rPr>
          <w:rFonts w:ascii="Times New Roman" w:eastAsia="Times New Roman" w:hAnsi="Times New Roman" w:cs="Times New Roman"/>
          <w:sz w:val="24"/>
          <w:szCs w:val="24"/>
        </w:rPr>
      </w:pPr>
      <w:r w:rsidRPr="007A554A">
        <w:rPr>
          <w:rFonts w:ascii="Times New Roman" w:eastAsia="Times New Roman" w:hAnsi="Times New Roman" w:cs="Times New Roman"/>
          <w:b/>
          <w:bCs/>
          <w:sz w:val="24"/>
          <w:szCs w:val="24"/>
        </w:rPr>
        <w:t>Limitation of moti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7A554A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yes / no</w:t>
      </w:r>
    </w:p>
    <w:p w14:paraId="2AD30075" w14:textId="176DAB08" w:rsidR="00D7009A" w:rsidRDefault="00006713" w:rsidP="00D7009A">
      <w:pPr>
        <w:rPr>
          <w:rFonts w:ascii="Times New Roman" w:eastAsia="Times New Roman" w:hAnsi="Times New Roman" w:cs="Times New Roman"/>
          <w:sz w:val="24"/>
          <w:szCs w:val="24"/>
        </w:rPr>
      </w:pPr>
      <w:r w:rsidRPr="007A554A">
        <w:rPr>
          <w:rFonts w:ascii="Times New Roman" w:eastAsia="Times New Roman" w:hAnsi="Times New Roman" w:cs="Times New Roman"/>
          <w:b/>
          <w:bCs/>
          <w:sz w:val="24"/>
          <w:szCs w:val="24"/>
        </w:rPr>
        <w:t>Joint deformities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A554A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yes</w:t>
      </w:r>
      <w:r w:rsidR="009C57DF">
        <w:rPr>
          <w:rFonts w:ascii="Times New Roman" w:eastAsia="Times New Roman" w:hAnsi="Times New Roman" w:cs="Times New Roman"/>
          <w:sz w:val="24"/>
          <w:szCs w:val="24"/>
        </w:rPr>
        <w:t xml:space="preserve"> / no</w:t>
      </w:r>
    </w:p>
    <w:p w14:paraId="3EB1CDEE" w14:textId="1626D1D8" w:rsidR="00C35730" w:rsidRDefault="00C35730" w:rsidP="00D7009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2118A4">
        <w:rPr>
          <w:rFonts w:ascii="Times New Roman" w:eastAsia="Times New Roman" w:hAnsi="Times New Roman" w:cs="Times New Roman"/>
          <w:sz w:val="24"/>
          <w:szCs w:val="24"/>
        </w:rPr>
        <w:t xml:space="preserve">if yes: Number of </w:t>
      </w:r>
      <w:r w:rsidR="0084324E">
        <w:rPr>
          <w:rFonts w:ascii="Times New Roman" w:eastAsia="Times New Roman" w:hAnsi="Times New Roman" w:cs="Times New Roman"/>
          <w:sz w:val="24"/>
          <w:szCs w:val="24"/>
        </w:rPr>
        <w:t>affected joints:</w:t>
      </w:r>
      <w:r w:rsidR="002769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02D98">
        <w:rPr>
          <w:rFonts w:ascii="Times New Roman" w:eastAsia="Times New Roman" w:hAnsi="Times New Roman" w:cs="Times New Roman"/>
          <w:sz w:val="24"/>
          <w:szCs w:val="24"/>
        </w:rPr>
        <w:t>…</w:t>
      </w:r>
      <w:proofErr w:type="gramStart"/>
      <w:r w:rsidR="00002D98"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</w:p>
    <w:p w14:paraId="18C0EAEA" w14:textId="77777777" w:rsidR="00983C77" w:rsidRDefault="00983C77" w:rsidP="00983C7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Morning stiffnes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</w:t>
      </w:r>
    </w:p>
    <w:p w14:paraId="3C00C223" w14:textId="77777777" w:rsidR="00983C77" w:rsidRDefault="00983C77" w:rsidP="00983C77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Morning stiffness duration (min): …….</w:t>
      </w:r>
    </w:p>
    <w:p w14:paraId="09710560" w14:textId="074C3299" w:rsidR="004C53C3" w:rsidRDefault="004C53C3" w:rsidP="00C472FC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 w:rsidRPr="00622604">
        <w:rPr>
          <w:rFonts w:ascii="Times New Roman" w:eastAsia="Times New Roman" w:hAnsi="Times New Roman" w:cs="Times New Roman"/>
          <w:b/>
          <w:bCs/>
          <w:sz w:val="24"/>
          <w:szCs w:val="24"/>
        </w:rPr>
        <w:t>Tenosynovitis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yes / no</w:t>
      </w:r>
    </w:p>
    <w:p w14:paraId="0D613092" w14:textId="7EA61D3B" w:rsidR="004C53C3" w:rsidRDefault="004C53C3" w:rsidP="00C472FC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yes: </w:t>
      </w:r>
      <w:r w:rsidR="00AD5F84">
        <w:rPr>
          <w:rFonts w:ascii="Times New Roman" w:eastAsia="Times New Roman" w:hAnsi="Times New Roman" w:cs="Times New Roman"/>
          <w:sz w:val="24"/>
          <w:szCs w:val="24"/>
        </w:rPr>
        <w:t xml:space="preserve">Please specify </w:t>
      </w:r>
      <w:r w:rsidR="00B27C31">
        <w:rPr>
          <w:rFonts w:ascii="Times New Roman" w:eastAsia="Times New Roman" w:hAnsi="Times New Roman" w:cs="Times New Roman"/>
          <w:sz w:val="24"/>
          <w:szCs w:val="24"/>
        </w:rPr>
        <w:t>l</w:t>
      </w:r>
      <w:r w:rsidR="00622604">
        <w:rPr>
          <w:rFonts w:ascii="Times New Roman" w:eastAsia="Times New Roman" w:hAnsi="Times New Roman" w:cs="Times New Roman"/>
          <w:sz w:val="24"/>
          <w:szCs w:val="24"/>
        </w:rPr>
        <w:t>ocalization:</w:t>
      </w:r>
      <w:r w:rsidR="00B411E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22604">
        <w:rPr>
          <w:rFonts w:ascii="Times New Roman" w:eastAsia="Times New Roman" w:hAnsi="Times New Roman" w:cs="Times New Roman"/>
          <w:sz w:val="24"/>
          <w:szCs w:val="24"/>
        </w:rPr>
        <w:t>…………</w:t>
      </w:r>
      <w:proofErr w:type="gramStart"/>
      <w:r w:rsidR="00622604"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</w:p>
    <w:p w14:paraId="7D4F189C" w14:textId="77777777" w:rsidR="00607396" w:rsidRDefault="00607396" w:rsidP="00607396">
      <w:pPr>
        <w:rPr>
          <w:rFonts w:ascii="Times New Roman" w:eastAsia="Times New Roman" w:hAnsi="Times New Roman" w:cs="Times New Roman"/>
          <w:sz w:val="24"/>
          <w:szCs w:val="24"/>
        </w:rPr>
      </w:pPr>
      <w:r w:rsidRPr="007A554A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 xml:space="preserve">Rheumatic nodules: </w:t>
      </w:r>
      <w:r w:rsidRPr="007A554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30C066F9" w14:textId="5A45C16F" w:rsidR="00257F85" w:rsidRPr="00387361" w:rsidRDefault="00607396" w:rsidP="00387361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: Number of rheumatic nodules: ……</w:t>
      </w:r>
      <w:r w:rsidR="00257F85">
        <w:rPr>
          <w:rFonts w:ascii="Times" w:eastAsia="Times New Roman" w:hAnsi="Times" w:cs="Arial"/>
          <w:b/>
          <w:bCs/>
          <w:color w:val="4D5156"/>
          <w:sz w:val="24"/>
          <w:szCs w:val="24"/>
          <w:shd w:val="clear" w:color="auto" w:fill="FFFFFF"/>
          <w:lang w:val="hu-HU"/>
        </w:rPr>
        <w:tab/>
      </w:r>
    </w:p>
    <w:p w14:paraId="6CF20E58" w14:textId="5488BAFB" w:rsidR="00FF429A" w:rsidRDefault="00FF429A" w:rsidP="003B278A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Skin lesions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yes / no</w:t>
      </w:r>
    </w:p>
    <w:p w14:paraId="17D6DDEC" w14:textId="1953A34F" w:rsidR="00CD014F" w:rsidRPr="00901BBA" w:rsidRDefault="00FF429A" w:rsidP="003E210E">
      <w:pPr>
        <w:ind w:left="708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01BBA">
        <w:rPr>
          <w:rFonts w:ascii="Times New Roman" w:eastAsia="Times New Roman" w:hAnsi="Times New Roman" w:cs="Times New Roman"/>
          <w:bCs/>
          <w:sz w:val="24"/>
          <w:szCs w:val="24"/>
        </w:rPr>
        <w:t xml:space="preserve">if yes: </w:t>
      </w:r>
      <w:r w:rsidR="00E91994" w:rsidRPr="00901BBA">
        <w:rPr>
          <w:rFonts w:ascii="Times New Roman" w:eastAsia="Times New Roman" w:hAnsi="Times New Roman" w:cs="Times New Roman"/>
          <w:bCs/>
          <w:sz w:val="24"/>
          <w:szCs w:val="24"/>
        </w:rPr>
        <w:t>Digital ischaemia</w:t>
      </w:r>
      <w:r w:rsidRPr="00901BBA">
        <w:rPr>
          <w:rFonts w:ascii="Times New Roman" w:eastAsia="Times New Roman" w:hAnsi="Times New Roman" w:cs="Times New Roman"/>
          <w:bCs/>
          <w:sz w:val="24"/>
          <w:szCs w:val="24"/>
        </w:rPr>
        <w:t xml:space="preserve"> /</w:t>
      </w:r>
      <w:r w:rsidR="004162DC" w:rsidRPr="00901BBA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2D4B61" w:rsidRPr="00901BBA">
        <w:rPr>
          <w:rFonts w:ascii="Times New Roman" w:eastAsia="Times New Roman" w:hAnsi="Times New Roman" w:cs="Times New Roman"/>
          <w:bCs/>
          <w:sz w:val="24"/>
          <w:szCs w:val="24"/>
        </w:rPr>
        <w:t>Cutaneous ulcer</w:t>
      </w:r>
      <w:r w:rsidR="004162DC" w:rsidRPr="00901BBA">
        <w:rPr>
          <w:rFonts w:ascii="Times New Roman" w:eastAsia="Times New Roman" w:hAnsi="Times New Roman" w:cs="Times New Roman"/>
          <w:bCs/>
          <w:sz w:val="24"/>
          <w:szCs w:val="24"/>
        </w:rPr>
        <w:t xml:space="preserve"> / </w:t>
      </w:r>
      <w:r w:rsidR="007279A1" w:rsidRPr="00901BBA">
        <w:rPr>
          <w:rFonts w:ascii="Times New Roman" w:eastAsia="Times New Roman" w:hAnsi="Times New Roman" w:cs="Times New Roman"/>
          <w:bCs/>
          <w:sz w:val="24"/>
          <w:szCs w:val="24"/>
        </w:rPr>
        <w:t>Nail fold infarcts</w:t>
      </w:r>
      <w:r w:rsidR="008D526A" w:rsidRPr="00901BBA">
        <w:rPr>
          <w:rFonts w:ascii="Times New Roman" w:eastAsia="Times New Roman" w:hAnsi="Times New Roman" w:cs="Times New Roman"/>
          <w:bCs/>
          <w:sz w:val="24"/>
          <w:szCs w:val="24"/>
        </w:rPr>
        <w:t xml:space="preserve"> /</w:t>
      </w:r>
      <w:r w:rsidR="007121FB" w:rsidRPr="00901BBA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DB15D9" w:rsidRPr="00901BBA">
        <w:rPr>
          <w:rFonts w:ascii="Times New Roman" w:eastAsia="Times New Roman" w:hAnsi="Times New Roman" w:cs="Times New Roman"/>
          <w:bCs/>
          <w:sz w:val="24"/>
          <w:szCs w:val="24"/>
        </w:rPr>
        <w:t>Pu</w:t>
      </w:r>
      <w:r w:rsidR="007121FB" w:rsidRPr="00901BBA">
        <w:rPr>
          <w:rFonts w:ascii="Times New Roman" w:eastAsia="Times New Roman" w:hAnsi="Times New Roman" w:cs="Times New Roman"/>
          <w:bCs/>
          <w:sz w:val="24"/>
          <w:szCs w:val="24"/>
        </w:rPr>
        <w:t>rpuras</w:t>
      </w:r>
      <w:r w:rsidR="003E210E">
        <w:rPr>
          <w:rFonts w:ascii="Times New Roman" w:eastAsia="Times New Roman" w:hAnsi="Times New Roman" w:cs="Times New Roman"/>
          <w:bCs/>
          <w:sz w:val="24"/>
          <w:szCs w:val="24"/>
        </w:rPr>
        <w:t xml:space="preserve"> / Palmar erythema / Other: …………</w:t>
      </w:r>
    </w:p>
    <w:p w14:paraId="72AA7127" w14:textId="6A457029" w:rsidR="00841D2F" w:rsidRPr="001B476E" w:rsidRDefault="00841D2F" w:rsidP="00841D2F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icca symptoms (dry eyes and/or dry mouth)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3B4D8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1B476E">
        <w:rPr>
          <w:rFonts w:ascii="Times New Roman" w:eastAsia="Times New Roman" w:hAnsi="Times New Roman" w:cs="Times New Roman"/>
          <w:bCs/>
          <w:sz w:val="24"/>
          <w:szCs w:val="24"/>
        </w:rPr>
        <w:t>yes / no</w:t>
      </w:r>
    </w:p>
    <w:p w14:paraId="0A4A361F" w14:textId="0A022462" w:rsidR="003B278A" w:rsidRDefault="00FC2BA0" w:rsidP="00C472FC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 w:rsidRPr="001B476E">
        <w:rPr>
          <w:rFonts w:ascii="Times New Roman" w:eastAsia="Times New Roman" w:hAnsi="Times New Roman" w:cs="Times New Roman"/>
          <w:b/>
          <w:bCs/>
          <w:sz w:val="24"/>
          <w:szCs w:val="24"/>
        </w:rPr>
        <w:t>Scleriti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7C785E">
        <w:rPr>
          <w:rFonts w:ascii="Times New Roman" w:eastAsia="Times New Roman" w:hAnsi="Times New Roman" w:cs="Times New Roman"/>
          <w:sz w:val="24"/>
          <w:szCs w:val="24"/>
        </w:rPr>
        <w:tab/>
      </w:r>
      <w:r w:rsidR="007C785E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yes / no</w:t>
      </w:r>
    </w:p>
    <w:p w14:paraId="0414F651" w14:textId="45BC68A7" w:rsidR="00FC2BA0" w:rsidRDefault="00AD5F84" w:rsidP="00C472FC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 w:rsidRPr="001B476E">
        <w:rPr>
          <w:rFonts w:ascii="Times New Roman" w:eastAsia="Times New Roman" w:hAnsi="Times New Roman" w:cs="Times New Roman"/>
          <w:b/>
          <w:bCs/>
          <w:sz w:val="24"/>
          <w:szCs w:val="24"/>
        </w:rPr>
        <w:t>Enlarged</w:t>
      </w:r>
      <w:r w:rsidR="00B27C31" w:rsidRPr="001B476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1B476E">
        <w:rPr>
          <w:rFonts w:ascii="Times New Roman" w:eastAsia="Times New Roman" w:hAnsi="Times New Roman" w:cs="Times New Roman"/>
          <w:b/>
          <w:bCs/>
          <w:sz w:val="24"/>
          <w:szCs w:val="24"/>
        </w:rPr>
        <w:t>/ palpable lymph nodes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yes / no</w:t>
      </w:r>
    </w:p>
    <w:p w14:paraId="3CF9BAAA" w14:textId="567963D9" w:rsidR="00AD5F84" w:rsidRDefault="00AD5F84" w:rsidP="00C472FC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yes: Pleases specify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localization:</w:t>
      </w:r>
      <w:r w:rsidR="009D44FD">
        <w:rPr>
          <w:rFonts w:ascii="Times New Roman" w:eastAsia="Times New Roman" w:hAnsi="Times New Roman" w:cs="Times New Roman"/>
          <w:sz w:val="24"/>
          <w:szCs w:val="24"/>
        </w:rPr>
        <w:t>…</w:t>
      </w:r>
      <w:proofErr w:type="gramEnd"/>
      <w:r w:rsidR="009D44FD">
        <w:rPr>
          <w:rFonts w:ascii="Times New Roman" w:eastAsia="Times New Roman" w:hAnsi="Times New Roman" w:cs="Times New Roman"/>
          <w:sz w:val="24"/>
          <w:szCs w:val="24"/>
        </w:rPr>
        <w:t>……………</w:t>
      </w:r>
    </w:p>
    <w:p w14:paraId="1601DDC0" w14:textId="2E5DDCD0" w:rsidR="00590691" w:rsidRDefault="00590691" w:rsidP="00590691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esence of anasarca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proofErr w:type="gramStart"/>
      <w:r w:rsidRPr="00590691">
        <w:rPr>
          <w:rFonts w:ascii="Times New Roman" w:eastAsia="Times New Roman" w:hAnsi="Times New Roman" w:cs="Times New Roman"/>
          <w:bCs/>
          <w:sz w:val="24"/>
          <w:szCs w:val="24"/>
        </w:rPr>
        <w:t>yes  /</w:t>
      </w:r>
      <w:proofErr w:type="gramEnd"/>
      <w:r w:rsidRPr="00590691">
        <w:rPr>
          <w:rFonts w:ascii="Times New Roman" w:eastAsia="Times New Roman" w:hAnsi="Times New Roman" w:cs="Times New Roman"/>
          <w:bCs/>
          <w:sz w:val="24"/>
          <w:szCs w:val="24"/>
        </w:rPr>
        <w:t xml:space="preserve">  no</w:t>
      </w:r>
    </w:p>
    <w:p w14:paraId="12A2F7B7" w14:textId="0D036930" w:rsidR="0022452B" w:rsidRDefault="0022452B" w:rsidP="00590691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07396">
        <w:rPr>
          <w:rFonts w:ascii="Times New Roman" w:eastAsia="Times New Roman" w:hAnsi="Times New Roman" w:cs="Times New Roman"/>
          <w:b/>
          <w:sz w:val="24"/>
          <w:szCs w:val="24"/>
        </w:rPr>
        <w:t>Headache</w:t>
      </w:r>
      <w:r w:rsidR="00707D02" w:rsidRPr="00607396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="00707D0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707D02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707D02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4236F8">
        <w:rPr>
          <w:rFonts w:ascii="Times New Roman" w:eastAsia="Times New Roman" w:hAnsi="Times New Roman" w:cs="Times New Roman"/>
          <w:bCs/>
          <w:sz w:val="24"/>
          <w:szCs w:val="24"/>
        </w:rPr>
        <w:t xml:space="preserve">never / rarely / frequent </w:t>
      </w:r>
    </w:p>
    <w:p w14:paraId="781842CF" w14:textId="34FB02B0" w:rsidR="001902AB" w:rsidRDefault="001902AB" w:rsidP="00590691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07396">
        <w:rPr>
          <w:rFonts w:ascii="Times New Roman" w:eastAsia="Times New Roman" w:hAnsi="Times New Roman" w:cs="Times New Roman"/>
          <w:b/>
          <w:sz w:val="24"/>
          <w:szCs w:val="24"/>
        </w:rPr>
        <w:t>Dizziness: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  <w:t>yes / no</w:t>
      </w:r>
    </w:p>
    <w:p w14:paraId="2E641986" w14:textId="2B8EC46C" w:rsidR="001902AB" w:rsidRPr="00590691" w:rsidRDefault="00B00303" w:rsidP="00590691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607396">
        <w:rPr>
          <w:rFonts w:ascii="Times New Roman" w:eastAsia="Times New Roman" w:hAnsi="Times New Roman" w:cs="Times New Roman"/>
          <w:b/>
          <w:sz w:val="24"/>
          <w:szCs w:val="24"/>
        </w:rPr>
        <w:t>Neck pain</w:t>
      </w:r>
      <w:r w:rsidR="002E34CC" w:rsidRPr="00607396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="002E34CC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2E34C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2E34CC">
        <w:rPr>
          <w:rFonts w:ascii="Times New Roman" w:eastAsia="Times New Roman" w:hAnsi="Times New Roman" w:cs="Times New Roman"/>
          <w:bCs/>
          <w:sz w:val="24"/>
          <w:szCs w:val="24"/>
        </w:rPr>
        <w:tab/>
        <w:t>yes / no</w:t>
      </w:r>
    </w:p>
    <w:p w14:paraId="766D2EDB" w14:textId="57C997D0" w:rsidR="00B22582" w:rsidRDefault="000749BA" w:rsidP="00C472FC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 w:rsidRPr="001B476E">
        <w:rPr>
          <w:rFonts w:ascii="Times New Roman" w:eastAsia="Times New Roman" w:hAnsi="Times New Roman" w:cs="Times New Roman"/>
          <w:b/>
          <w:bCs/>
          <w:sz w:val="24"/>
          <w:szCs w:val="24"/>
        </w:rPr>
        <w:t>L</w:t>
      </w:r>
      <w:r w:rsidR="00B22582" w:rsidRPr="001B476E">
        <w:rPr>
          <w:rFonts w:ascii="Times New Roman" w:eastAsia="Times New Roman" w:hAnsi="Times New Roman" w:cs="Times New Roman"/>
          <w:b/>
          <w:bCs/>
          <w:sz w:val="24"/>
          <w:szCs w:val="24"/>
        </w:rPr>
        <w:t>ung involvement:</w:t>
      </w:r>
      <w:r w:rsidR="007864CD">
        <w:rPr>
          <w:rFonts w:ascii="Times New Roman" w:eastAsia="Times New Roman" w:hAnsi="Times New Roman" w:cs="Times New Roman"/>
          <w:sz w:val="24"/>
          <w:szCs w:val="24"/>
        </w:rPr>
        <w:t xml:space="preserve"> yes / no</w:t>
      </w:r>
    </w:p>
    <w:p w14:paraId="56D3676B" w14:textId="063D6BAF" w:rsidR="007864CD" w:rsidRDefault="008A38CA" w:rsidP="00C472FC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yes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yspne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/ </w:t>
      </w:r>
      <w:r w:rsidR="006828D1">
        <w:rPr>
          <w:rFonts w:ascii="Times New Roman" w:eastAsia="Times New Roman" w:hAnsi="Times New Roman" w:cs="Times New Roman"/>
          <w:sz w:val="24"/>
          <w:szCs w:val="24"/>
        </w:rPr>
        <w:t>Chest pain / Cough</w:t>
      </w:r>
      <w:r w:rsidR="002214C0">
        <w:rPr>
          <w:rFonts w:ascii="Times New Roman" w:eastAsia="Times New Roman" w:hAnsi="Times New Roman" w:cs="Times New Roman"/>
          <w:sz w:val="24"/>
          <w:szCs w:val="24"/>
        </w:rPr>
        <w:t xml:space="preserve"> / Other:</w:t>
      </w:r>
      <w:r w:rsidR="001B476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214C0">
        <w:rPr>
          <w:rFonts w:ascii="Times New Roman" w:eastAsia="Times New Roman" w:hAnsi="Times New Roman" w:cs="Times New Roman"/>
          <w:sz w:val="24"/>
          <w:szCs w:val="24"/>
        </w:rPr>
        <w:t>……………….</w:t>
      </w:r>
    </w:p>
    <w:p w14:paraId="7DD27022" w14:textId="4CDA2C91" w:rsidR="00B10948" w:rsidRDefault="00C35182" w:rsidP="00C472FC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 w:rsidRPr="00EC367C">
        <w:rPr>
          <w:rFonts w:ascii="Times New Roman" w:eastAsia="Times New Roman" w:hAnsi="Times New Roman" w:cs="Times New Roman"/>
          <w:b/>
          <w:bCs/>
          <w:sz w:val="24"/>
          <w:szCs w:val="24"/>
        </w:rPr>
        <w:t>Gastrointestinal involvement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yes / no</w:t>
      </w:r>
    </w:p>
    <w:p w14:paraId="56D2A53A" w14:textId="04882C13" w:rsidR="00C35182" w:rsidRDefault="00C35182" w:rsidP="007768F5">
      <w:pPr>
        <w:spacing w:after="120"/>
        <w:ind w:left="700"/>
        <w:rPr>
          <w:rFonts w:ascii="Times New Roman" w:eastAsia="Times New Roman" w:hAnsi="Times New Roman"/>
          <w:color w:val="0000FF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yes: </w:t>
      </w:r>
      <w:r w:rsidR="00C73D66">
        <w:rPr>
          <w:rFonts w:ascii="Times New Roman" w:eastAsia="Times New Roman" w:hAnsi="Times New Roman" w:cs="Times New Roman"/>
          <w:sz w:val="24"/>
          <w:szCs w:val="24"/>
        </w:rPr>
        <w:t xml:space="preserve">dysphagia / reflux / heartburn / nausea / vomiting / </w:t>
      </w:r>
      <w:r w:rsidR="00EC367C">
        <w:rPr>
          <w:rFonts w:ascii="Times New Roman" w:eastAsia="Times New Roman" w:hAnsi="Times New Roman" w:cs="Times New Roman"/>
          <w:sz w:val="24"/>
          <w:szCs w:val="24"/>
        </w:rPr>
        <w:t>bloating /</w:t>
      </w:r>
      <w:r w:rsidR="005F5E0A">
        <w:rPr>
          <w:rFonts w:ascii="Times New Roman" w:eastAsia="Times New Roman" w:hAnsi="Times New Roman" w:cs="Times New Roman"/>
          <w:sz w:val="24"/>
          <w:szCs w:val="24"/>
        </w:rPr>
        <w:t xml:space="preserve"> other: …</w:t>
      </w:r>
      <w:proofErr w:type="gramStart"/>
      <w:r w:rsidR="005F5E0A"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 w:rsidR="00590F2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90F27" w:rsidRPr="006B085C">
        <w:rPr>
          <w:rFonts w:ascii="Times New Roman" w:eastAsia="Times New Roman" w:hAnsi="Times New Roman"/>
          <w:color w:val="0000FF"/>
          <w:sz w:val="24"/>
          <w:szCs w:val="24"/>
        </w:rPr>
        <w:t>(</w:t>
      </w:r>
      <w:proofErr w:type="spellStart"/>
      <w:r w:rsidR="00590F27" w:rsidRPr="006B085C">
        <w:rPr>
          <w:rFonts w:ascii="Times New Roman" w:eastAsia="Times New Roman" w:hAnsi="Times New Roman"/>
          <w:color w:val="0000FF"/>
          <w:sz w:val="24"/>
          <w:szCs w:val="24"/>
        </w:rPr>
        <w:t>többszörösen</w:t>
      </w:r>
      <w:proofErr w:type="spellEnd"/>
      <w:r w:rsidR="00590F27" w:rsidRPr="006B085C">
        <w:rPr>
          <w:rFonts w:ascii="Times New Roman" w:eastAsia="Times New Roman" w:hAnsi="Times New Roman"/>
          <w:color w:val="0000FF"/>
          <w:sz w:val="24"/>
          <w:szCs w:val="24"/>
        </w:rPr>
        <w:t xml:space="preserve"> </w:t>
      </w:r>
      <w:proofErr w:type="spellStart"/>
      <w:r w:rsidR="00590F27" w:rsidRPr="006B085C">
        <w:rPr>
          <w:rFonts w:ascii="Times New Roman" w:eastAsia="Times New Roman" w:hAnsi="Times New Roman"/>
          <w:color w:val="0000FF"/>
          <w:sz w:val="24"/>
          <w:szCs w:val="24"/>
        </w:rPr>
        <w:t>választható</w:t>
      </w:r>
      <w:proofErr w:type="spellEnd"/>
      <w:r w:rsidR="00590F27" w:rsidRPr="006B085C">
        <w:rPr>
          <w:rFonts w:ascii="Times New Roman" w:eastAsia="Times New Roman" w:hAnsi="Times New Roman"/>
          <w:color w:val="0000FF"/>
          <w:sz w:val="24"/>
          <w:szCs w:val="24"/>
        </w:rPr>
        <w:t>)</w:t>
      </w:r>
    </w:p>
    <w:p w14:paraId="770F7917" w14:textId="0437D3E0" w:rsidR="00590F27" w:rsidRPr="00590F27" w:rsidRDefault="00590F27" w:rsidP="00590F27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 w:rsidRPr="00EE482B">
        <w:rPr>
          <w:rFonts w:ascii="Times New Roman" w:eastAsia="Times New Roman" w:hAnsi="Times New Roman" w:cs="Times New Roman"/>
          <w:b/>
          <w:bCs/>
          <w:sz w:val="24"/>
          <w:szCs w:val="24"/>
        </w:rPr>
        <w:t>Hepatomegaly:</w:t>
      </w:r>
      <w:r w:rsidRPr="00590F2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90F27">
        <w:rPr>
          <w:rFonts w:ascii="Times New Roman" w:eastAsia="Times New Roman" w:hAnsi="Times New Roman" w:cs="Times New Roman"/>
          <w:sz w:val="24"/>
          <w:szCs w:val="24"/>
        </w:rPr>
        <w:tab/>
      </w:r>
      <w:r w:rsidRPr="00590F27"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6CC7F8BC" w14:textId="690F932D" w:rsidR="00590F27" w:rsidRDefault="00590F27" w:rsidP="00590F27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 w:rsidRPr="00EE482B">
        <w:rPr>
          <w:rFonts w:ascii="Times New Roman" w:eastAsia="Times New Roman" w:hAnsi="Times New Roman" w:cs="Times New Roman"/>
          <w:b/>
          <w:bCs/>
          <w:sz w:val="24"/>
          <w:szCs w:val="24"/>
        </w:rPr>
        <w:t>Splenomegaly:</w:t>
      </w:r>
      <w:r w:rsidRPr="00590F2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90F27">
        <w:rPr>
          <w:rFonts w:ascii="Times New Roman" w:eastAsia="Times New Roman" w:hAnsi="Times New Roman" w:cs="Times New Roman"/>
          <w:sz w:val="24"/>
          <w:szCs w:val="24"/>
        </w:rPr>
        <w:tab/>
      </w:r>
      <w:r w:rsidRPr="00590F27"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6C4F6238" w14:textId="241D9993" w:rsidR="004833E5" w:rsidRPr="00C844A3" w:rsidRDefault="004833E5" w:rsidP="00AC0F41">
      <w:pPr>
        <w:pStyle w:val="Nincstrkz"/>
        <w:spacing w:after="240" w:line="276" w:lineRule="auto"/>
        <w:ind w:left="700" w:hanging="700"/>
        <w:rPr>
          <w:rFonts w:ascii="Times New Roman" w:hAnsi="Times New Roman"/>
          <w:sz w:val="24"/>
          <w:szCs w:val="24"/>
          <w:lang w:val="en-US"/>
        </w:rPr>
      </w:pPr>
      <w:r w:rsidRPr="00C844A3">
        <w:rPr>
          <w:rFonts w:ascii="Times New Roman" w:hAnsi="Times New Roman"/>
          <w:b/>
          <w:sz w:val="24"/>
          <w:szCs w:val="24"/>
          <w:lang w:val="en-US"/>
        </w:rPr>
        <w:t>Stool:</w:t>
      </w:r>
      <w:r w:rsidRPr="00C844A3">
        <w:rPr>
          <w:rFonts w:ascii="Times New Roman" w:hAnsi="Times New Roman"/>
          <w:b/>
          <w:sz w:val="24"/>
          <w:szCs w:val="24"/>
          <w:lang w:val="en-US"/>
        </w:rPr>
        <w:tab/>
      </w:r>
      <w:r w:rsidRPr="00C844A3">
        <w:rPr>
          <w:rFonts w:ascii="Times New Roman" w:hAnsi="Times New Roman"/>
          <w:sz w:val="24"/>
          <w:szCs w:val="24"/>
          <w:lang w:val="en-US"/>
        </w:rPr>
        <w:t>normal / diarrhea / constipation / fatty / putrid / undigested food/bloody/mucus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C0F41" w:rsidRPr="006B085C">
        <w:rPr>
          <w:rFonts w:ascii="Times New Roman" w:eastAsia="Times New Roman" w:hAnsi="Times New Roman"/>
          <w:color w:val="0000FF"/>
          <w:sz w:val="24"/>
          <w:szCs w:val="24"/>
          <w:lang w:val="en-GB" w:eastAsia="hu-HU"/>
        </w:rPr>
        <w:t>(</w:t>
      </w:r>
      <w:proofErr w:type="spellStart"/>
      <w:r w:rsidR="00AC0F41" w:rsidRPr="006B085C">
        <w:rPr>
          <w:rFonts w:ascii="Times New Roman" w:eastAsia="Times New Roman" w:hAnsi="Times New Roman"/>
          <w:color w:val="0000FF"/>
          <w:sz w:val="24"/>
          <w:szCs w:val="24"/>
          <w:lang w:val="en-GB" w:eastAsia="hu-HU"/>
        </w:rPr>
        <w:t>többszörösen</w:t>
      </w:r>
      <w:proofErr w:type="spellEnd"/>
      <w:r w:rsidR="00AC0F41" w:rsidRPr="006B085C">
        <w:rPr>
          <w:rFonts w:ascii="Times New Roman" w:eastAsia="Times New Roman" w:hAnsi="Times New Roman"/>
          <w:color w:val="0000FF"/>
          <w:sz w:val="24"/>
          <w:szCs w:val="24"/>
          <w:lang w:val="en-GB" w:eastAsia="hu-HU"/>
        </w:rPr>
        <w:t xml:space="preserve"> </w:t>
      </w:r>
      <w:proofErr w:type="spellStart"/>
      <w:r w:rsidR="00AC0F41" w:rsidRPr="006B085C">
        <w:rPr>
          <w:rFonts w:ascii="Times New Roman" w:eastAsia="Times New Roman" w:hAnsi="Times New Roman"/>
          <w:color w:val="0000FF"/>
          <w:sz w:val="24"/>
          <w:szCs w:val="24"/>
          <w:lang w:val="en-GB" w:eastAsia="hu-HU"/>
        </w:rPr>
        <w:t>választható</w:t>
      </w:r>
      <w:proofErr w:type="spellEnd"/>
      <w:r w:rsidR="00AC0F41" w:rsidRPr="006B085C">
        <w:rPr>
          <w:rFonts w:ascii="Times New Roman" w:eastAsia="Times New Roman" w:hAnsi="Times New Roman"/>
          <w:color w:val="0000FF"/>
          <w:sz w:val="24"/>
          <w:szCs w:val="24"/>
          <w:lang w:val="en-GB" w:eastAsia="hu-HU"/>
        </w:rPr>
        <w:t>)</w:t>
      </w:r>
    </w:p>
    <w:p w14:paraId="3C77F52E" w14:textId="45032A4B" w:rsidR="004833E5" w:rsidRDefault="004833E5" w:rsidP="00AC0F41">
      <w:pPr>
        <w:pStyle w:val="Nincstrkz"/>
        <w:spacing w:after="240" w:line="276" w:lineRule="auto"/>
        <w:ind w:left="708"/>
        <w:rPr>
          <w:rFonts w:ascii="Times New Roman" w:hAnsi="Times New Roman"/>
          <w:i/>
          <w:color w:val="0070C0"/>
          <w:sz w:val="24"/>
          <w:szCs w:val="24"/>
          <w:lang w:val="en-US"/>
        </w:rPr>
      </w:pPr>
      <w:r w:rsidRPr="00C844A3">
        <w:rPr>
          <w:rFonts w:ascii="Times New Roman" w:hAnsi="Times New Roman"/>
          <w:sz w:val="24"/>
          <w:szCs w:val="24"/>
          <w:lang w:val="en-US"/>
        </w:rPr>
        <w:t>How often: daily once/ daily twice/ more:</w:t>
      </w:r>
      <w:r w:rsidR="00B204BC"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……</w:t>
      </w:r>
      <w:proofErr w:type="gramStart"/>
      <w:r>
        <w:rPr>
          <w:rFonts w:ascii="Times New Roman" w:hAnsi="Times New Roman"/>
          <w:sz w:val="24"/>
          <w:szCs w:val="24"/>
          <w:lang w:val="en-US"/>
        </w:rPr>
        <w:t>…./</w:t>
      </w:r>
      <w:proofErr w:type="gramEnd"/>
      <w:r>
        <w:rPr>
          <w:rFonts w:ascii="Times New Roman" w:hAnsi="Times New Roman"/>
          <w:sz w:val="24"/>
          <w:szCs w:val="24"/>
          <w:lang w:val="en-US"/>
        </w:rPr>
        <w:t>every second /third day/</w:t>
      </w:r>
      <w:r w:rsidRPr="00C844A3">
        <w:rPr>
          <w:rFonts w:ascii="Times New Roman" w:hAnsi="Times New Roman"/>
          <w:sz w:val="24"/>
          <w:szCs w:val="24"/>
          <w:lang w:val="en-US"/>
        </w:rPr>
        <w:t>other………….</w:t>
      </w:r>
      <w:r w:rsidR="00EE482B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30989">
        <w:rPr>
          <w:rFonts w:ascii="Times New Roman" w:eastAsia="Times New Roman" w:hAnsi="Times New Roman"/>
          <w:color w:val="0000FF"/>
          <w:sz w:val="24"/>
          <w:szCs w:val="24"/>
        </w:rPr>
        <w:t>(egyszer választható)</w:t>
      </w:r>
    </w:p>
    <w:p w14:paraId="70D2E31E" w14:textId="3ACD26EA" w:rsidR="00995EB6" w:rsidRPr="00D657B6" w:rsidRDefault="00995EB6" w:rsidP="00995EB6">
      <w:pPr>
        <w:spacing w:after="1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657B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Urinary disturbances: </w:t>
      </w:r>
      <w:r w:rsidR="00707D02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707D02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707D02" w:rsidRPr="00A2267B">
        <w:rPr>
          <w:rFonts w:ascii="Times New Roman" w:eastAsia="Times New Roman" w:hAnsi="Times New Roman" w:cs="Times New Roman"/>
          <w:sz w:val="24"/>
          <w:szCs w:val="24"/>
        </w:rPr>
        <w:t>yes / no</w:t>
      </w:r>
    </w:p>
    <w:p w14:paraId="655FF2F4" w14:textId="626D8A84" w:rsidR="00995EB6" w:rsidRDefault="00995EB6" w:rsidP="00995EB6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yes: painful urination / </w:t>
      </w:r>
      <w:r w:rsidR="00387361">
        <w:rPr>
          <w:rFonts w:ascii="Times New Roman" w:eastAsia="Times New Roman" w:hAnsi="Times New Roman" w:cs="Times New Roman"/>
          <w:sz w:val="24"/>
          <w:szCs w:val="24"/>
        </w:rPr>
        <w:t>haematuri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/ nycturia / other: ……….</w:t>
      </w:r>
      <w:r w:rsidR="00E3098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30989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r w:rsidR="00E30989">
        <w:rPr>
          <w:rFonts w:ascii="Times New Roman" w:eastAsia="Times New Roman" w:hAnsi="Times New Roman" w:cs="Times New Roman"/>
          <w:color w:val="0000FF"/>
          <w:sz w:val="24"/>
          <w:szCs w:val="24"/>
        </w:rPr>
        <w:t>többször</w:t>
      </w:r>
      <w:proofErr w:type="spellEnd"/>
      <w:r w:rsidR="00E30989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 w:rsidR="00E30989">
        <w:rPr>
          <w:rFonts w:ascii="Times New Roman" w:eastAsia="Times New Roman" w:hAnsi="Times New Roman"/>
          <w:color w:val="0000FF"/>
          <w:sz w:val="24"/>
          <w:szCs w:val="24"/>
        </w:rPr>
        <w:t>választható</w:t>
      </w:r>
      <w:proofErr w:type="spellEnd"/>
      <w:r w:rsidR="00E30989"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2CB76653" w14:textId="77777777" w:rsidR="00995EB6" w:rsidRPr="00BA3C52" w:rsidRDefault="00995EB6" w:rsidP="004327E6">
      <w:pPr>
        <w:pStyle w:val="Nincstrkz"/>
        <w:spacing w:after="240" w:line="276" w:lineRule="auto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BA3C52">
        <w:rPr>
          <w:rFonts w:ascii="Times New Roman" w:hAnsi="Times New Roman"/>
          <w:b/>
          <w:sz w:val="24"/>
          <w:szCs w:val="24"/>
          <w:lang w:val="en-US"/>
        </w:rPr>
        <w:t>Subfebrility</w:t>
      </w:r>
      <w:proofErr w:type="spellEnd"/>
      <w:r w:rsidRPr="00BA3C52">
        <w:rPr>
          <w:rFonts w:ascii="Times New Roman" w:hAnsi="Times New Roman"/>
          <w:b/>
          <w:sz w:val="24"/>
          <w:szCs w:val="24"/>
          <w:lang w:val="en-US"/>
        </w:rPr>
        <w:t>/fever:</w:t>
      </w:r>
      <w:r w:rsidRPr="00BA3C52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BA3C52">
        <w:rPr>
          <w:rFonts w:ascii="Times New Roman" w:hAnsi="Times New Roman"/>
          <w:sz w:val="24"/>
          <w:szCs w:val="24"/>
          <w:lang w:val="en-US"/>
        </w:rPr>
        <w:tab/>
        <w:t>yes / no</w:t>
      </w:r>
    </w:p>
    <w:p w14:paraId="12DD567F" w14:textId="77777777" w:rsidR="00995EB6" w:rsidRPr="00BA3C52" w:rsidRDefault="00995EB6" w:rsidP="004327E6">
      <w:pPr>
        <w:pStyle w:val="Nincstrkz"/>
        <w:spacing w:after="240" w:line="276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ab/>
        <w:t>if yes:</w:t>
      </w:r>
      <w:r>
        <w:rPr>
          <w:rFonts w:ascii="Times New Roman" w:hAnsi="Times New Roman"/>
          <w:sz w:val="24"/>
          <w:szCs w:val="24"/>
          <w:lang w:val="en-US"/>
        </w:rPr>
        <w:tab/>
        <w:t>s</w:t>
      </w:r>
      <w:r w:rsidRPr="00BA3C52">
        <w:rPr>
          <w:rFonts w:ascii="Times New Roman" w:hAnsi="Times New Roman"/>
          <w:sz w:val="24"/>
          <w:szCs w:val="24"/>
          <w:lang w:val="en-US"/>
        </w:rPr>
        <w:t xml:space="preserve">ince </w:t>
      </w:r>
      <w:proofErr w:type="gramStart"/>
      <w:r w:rsidRPr="00BA3C52">
        <w:rPr>
          <w:rFonts w:ascii="Times New Roman" w:hAnsi="Times New Roman"/>
          <w:sz w:val="24"/>
          <w:szCs w:val="24"/>
          <w:lang w:val="en-US"/>
        </w:rPr>
        <w:t>when:…</w:t>
      </w:r>
      <w:proofErr w:type="gramEnd"/>
      <w:r w:rsidRPr="00BA3C52">
        <w:rPr>
          <w:rFonts w:ascii="Times New Roman" w:hAnsi="Times New Roman"/>
          <w:sz w:val="24"/>
          <w:szCs w:val="24"/>
          <w:lang w:val="en-US"/>
        </w:rPr>
        <w:t>………………………………</w:t>
      </w:r>
    </w:p>
    <w:p w14:paraId="504BFF88" w14:textId="2C540F63" w:rsidR="00995EB6" w:rsidRPr="00BA3C52" w:rsidRDefault="00995EB6" w:rsidP="004327E6">
      <w:pPr>
        <w:pStyle w:val="Nincstrkz"/>
        <w:spacing w:after="240" w:line="276" w:lineRule="auto"/>
        <w:ind w:left="708" w:firstLine="708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t</w:t>
      </w:r>
      <w:r w:rsidRPr="00BA3C52">
        <w:rPr>
          <w:rFonts w:ascii="Times New Roman" w:hAnsi="Times New Roman"/>
          <w:sz w:val="24"/>
          <w:szCs w:val="24"/>
          <w:lang w:val="en-US"/>
        </w:rPr>
        <w:t>emperature: …………… ⁰C (axillary/rectal)</w:t>
      </w:r>
    </w:p>
    <w:p w14:paraId="4DA21F81" w14:textId="67ECE65A" w:rsidR="00995EB6" w:rsidRPr="00BA3C52" w:rsidRDefault="00995EB6" w:rsidP="004327E6">
      <w:pPr>
        <w:pStyle w:val="Nincstrkz"/>
        <w:spacing w:after="240" w:line="276" w:lineRule="auto"/>
        <w:rPr>
          <w:rFonts w:ascii="Times New Roman" w:hAnsi="Times New Roman"/>
          <w:sz w:val="24"/>
          <w:szCs w:val="24"/>
          <w:lang w:val="en-US"/>
        </w:rPr>
      </w:pPr>
      <w:r w:rsidRPr="00BA3C52">
        <w:rPr>
          <w:rFonts w:ascii="Times New Roman" w:hAnsi="Times New Roman"/>
          <w:b/>
          <w:sz w:val="24"/>
          <w:szCs w:val="24"/>
          <w:lang w:val="en-US"/>
        </w:rPr>
        <w:lastRenderedPageBreak/>
        <w:t>Appetite:</w:t>
      </w:r>
      <w:r w:rsidRPr="00BA3C52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BA3C52">
        <w:rPr>
          <w:rFonts w:ascii="Times New Roman" w:hAnsi="Times New Roman"/>
          <w:sz w:val="24"/>
          <w:szCs w:val="24"/>
          <w:lang w:val="en-US"/>
        </w:rPr>
        <w:tab/>
      </w:r>
      <w:r w:rsidRPr="00BA3C52">
        <w:rPr>
          <w:rFonts w:ascii="Times New Roman" w:hAnsi="Times New Roman"/>
          <w:sz w:val="24"/>
          <w:szCs w:val="24"/>
          <w:lang w:val="en-US"/>
        </w:rPr>
        <w:tab/>
        <w:t>good / retained / bad</w:t>
      </w:r>
      <w:r w:rsidR="002A57B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2A57B5">
        <w:rPr>
          <w:rFonts w:ascii="Times New Roman" w:eastAsia="Times New Roman" w:hAnsi="Times New Roman"/>
          <w:color w:val="0000FF"/>
          <w:sz w:val="24"/>
          <w:szCs w:val="24"/>
        </w:rPr>
        <w:t>(egyszer választható)</w:t>
      </w:r>
    </w:p>
    <w:p w14:paraId="058BB907" w14:textId="77777777" w:rsidR="00995EB6" w:rsidRPr="00BA3C52" w:rsidRDefault="00995EB6" w:rsidP="004327E6">
      <w:pPr>
        <w:pStyle w:val="Nincstrkz"/>
        <w:spacing w:after="240" w:line="276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>Change in body w</w:t>
      </w:r>
      <w:r w:rsidRPr="00BA3C52">
        <w:rPr>
          <w:rFonts w:ascii="Times New Roman" w:hAnsi="Times New Roman"/>
          <w:b/>
          <w:sz w:val="24"/>
          <w:szCs w:val="24"/>
          <w:lang w:val="en-US"/>
        </w:rPr>
        <w:t>eight:</w:t>
      </w:r>
      <w:r w:rsidRPr="00BA3C52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BA3C52">
        <w:rPr>
          <w:rFonts w:ascii="Times New Roman" w:hAnsi="Times New Roman"/>
          <w:sz w:val="24"/>
          <w:szCs w:val="24"/>
          <w:lang w:val="en-US"/>
        </w:rPr>
        <w:tab/>
      </w:r>
      <w:r w:rsidRPr="00BA3C52">
        <w:rPr>
          <w:rFonts w:ascii="Times New Roman" w:hAnsi="Times New Roman"/>
          <w:sz w:val="24"/>
          <w:szCs w:val="24"/>
          <w:lang w:val="en-US"/>
        </w:rPr>
        <w:tab/>
        <w:t>yes / no</w:t>
      </w:r>
    </w:p>
    <w:p w14:paraId="5C45FCF6" w14:textId="77777777" w:rsidR="00995EB6" w:rsidRDefault="00995EB6" w:rsidP="004327E6">
      <w:pPr>
        <w:pStyle w:val="Nincstrkz"/>
        <w:spacing w:after="240" w:line="276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ab/>
        <w:t>if yes:  direction of change: increase / decrease</w:t>
      </w:r>
    </w:p>
    <w:p w14:paraId="040644C9" w14:textId="77777777" w:rsidR="00995EB6" w:rsidRPr="00BA3C52" w:rsidRDefault="00995EB6" w:rsidP="004327E6">
      <w:pPr>
        <w:pStyle w:val="Nincstrkz"/>
        <w:spacing w:after="240" w:line="276" w:lineRule="auto"/>
        <w:ind w:left="708" w:firstLine="708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h</w:t>
      </w:r>
      <w:r w:rsidRPr="00BA3C52">
        <w:rPr>
          <w:rFonts w:ascii="Times New Roman" w:hAnsi="Times New Roman"/>
          <w:sz w:val="24"/>
          <w:szCs w:val="24"/>
          <w:lang w:val="en-US"/>
        </w:rPr>
        <w:t>ow long did it take? (weeks</w:t>
      </w:r>
      <w:proofErr w:type="gramStart"/>
      <w:r w:rsidRPr="00BA3C52">
        <w:rPr>
          <w:rFonts w:ascii="Times New Roman" w:hAnsi="Times New Roman"/>
          <w:sz w:val="24"/>
          <w:szCs w:val="24"/>
          <w:lang w:val="en-US"/>
        </w:rPr>
        <w:t>):…</w:t>
      </w:r>
      <w:proofErr w:type="gramEnd"/>
      <w:r w:rsidRPr="00BA3C52">
        <w:rPr>
          <w:rFonts w:ascii="Times New Roman" w:hAnsi="Times New Roman"/>
          <w:sz w:val="24"/>
          <w:szCs w:val="24"/>
          <w:lang w:val="en-US"/>
        </w:rPr>
        <w:t>………………………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14:paraId="7F897735" w14:textId="411AA441" w:rsidR="00995EB6" w:rsidRDefault="00995EB6" w:rsidP="004327E6">
      <w:pPr>
        <w:pStyle w:val="Nincstrkz"/>
        <w:spacing w:after="240" w:line="276" w:lineRule="auto"/>
        <w:ind w:left="708" w:firstLine="708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how much (kg</w:t>
      </w:r>
      <w:proofErr w:type="gramStart"/>
      <w:r>
        <w:rPr>
          <w:rFonts w:ascii="Times New Roman" w:hAnsi="Times New Roman"/>
          <w:sz w:val="24"/>
          <w:szCs w:val="24"/>
          <w:lang w:val="en-US"/>
        </w:rPr>
        <w:t>):…</w:t>
      </w:r>
      <w:proofErr w:type="gramEnd"/>
      <w:r>
        <w:rPr>
          <w:rFonts w:ascii="Times New Roman" w:hAnsi="Times New Roman"/>
          <w:sz w:val="24"/>
          <w:szCs w:val="24"/>
          <w:lang w:val="en-US"/>
        </w:rPr>
        <w:t>………………………………………</w:t>
      </w:r>
    </w:p>
    <w:p w14:paraId="6FD608AA" w14:textId="77777777" w:rsidR="00387361" w:rsidRDefault="00387361" w:rsidP="00387361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idespread Pain Index (WPI)</w:t>
      </w:r>
    </w:p>
    <w:p w14:paraId="0117676F" w14:textId="77777777" w:rsidR="00387361" w:rsidRDefault="00387361" w:rsidP="00387361">
      <w:pPr>
        <w:spacing w:before="75" w:after="75" w:line="240" w:lineRule="auto"/>
        <w:rPr>
          <w:rFonts w:ascii="Arial" w:eastAsia="Times New Roman" w:hAnsi="Arial" w:cs="Arial"/>
          <w:color w:val="4D5156"/>
          <w:sz w:val="21"/>
          <w:szCs w:val="21"/>
          <w:shd w:val="clear" w:color="auto" w:fill="FFFFFF"/>
          <w:lang w:val="hu-HU"/>
        </w:rPr>
      </w:pPr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The WPI 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quantifies</w:t>
      </w:r>
      <w:proofErr w:type="spellEnd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the</w:t>
      </w:r>
      <w:proofErr w:type="spellEnd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extent</w:t>
      </w:r>
      <w:proofErr w:type="spellEnd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of 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bodily</w:t>
      </w:r>
      <w:proofErr w:type="spellEnd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 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pain</w:t>
      </w:r>
      <w:proofErr w:type="spellEnd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 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on</w:t>
      </w:r>
      <w:proofErr w:type="spellEnd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a 0-19 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scale</w:t>
      </w:r>
      <w:proofErr w:type="spellEnd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by</w:t>
      </w:r>
      <w:proofErr w:type="spellEnd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asking</w:t>
      </w:r>
      <w:proofErr w:type="spellEnd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patients</w:t>
      </w:r>
      <w:proofErr w:type="spellEnd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if</w:t>
      </w:r>
      <w:proofErr w:type="spellEnd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they</w:t>
      </w:r>
      <w:proofErr w:type="spellEnd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have</w:t>
      </w:r>
      <w:proofErr w:type="spellEnd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had 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pain</w:t>
      </w:r>
      <w:proofErr w:type="spellEnd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 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or</w:t>
      </w:r>
      <w:proofErr w:type="spellEnd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tenderness</w:t>
      </w:r>
      <w:proofErr w:type="spellEnd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in 19 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different</w:t>
      </w:r>
      <w:proofErr w:type="spellEnd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body 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regions</w:t>
      </w:r>
      <w:proofErr w:type="spellEnd"/>
      <w:r>
        <w:rPr>
          <w:rFonts w:ascii="Arial" w:eastAsia="Times New Roman" w:hAnsi="Arial" w:cs="Arial"/>
          <w:color w:val="4D5156"/>
          <w:sz w:val="21"/>
          <w:szCs w:val="21"/>
          <w:shd w:val="clear" w:color="auto" w:fill="FFFFFF"/>
          <w:lang w:val="hu-HU"/>
        </w:rPr>
        <w:t xml:space="preserve"> </w:t>
      </w:r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in 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the</w:t>
      </w:r>
      <w:proofErr w:type="spellEnd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last 7 </w:t>
      </w:r>
      <w:proofErr w:type="spellStart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days</w:t>
      </w:r>
      <w:proofErr w:type="spellEnd"/>
      <w:r w:rsidRPr="002406B0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.</w:t>
      </w:r>
    </w:p>
    <w:p w14:paraId="79E7C298" w14:textId="77777777" w:rsidR="00387361" w:rsidRPr="00105952" w:rsidRDefault="00387361" w:rsidP="00387361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B21470B" w14:textId="77777777" w:rsidR="00387361" w:rsidRDefault="00387361" w:rsidP="00387361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Left upper region: yes / no</w:t>
      </w:r>
    </w:p>
    <w:p w14:paraId="56AF3FBF" w14:textId="77777777" w:rsidR="00387361" w:rsidRPr="00881B50" w:rsidRDefault="00387361" w:rsidP="005B34D5">
      <w:pPr>
        <w:ind w:left="708"/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if yes: </w:t>
      </w:r>
      <w:r w:rsidRPr="00105952">
        <w:rPr>
          <w:rFonts w:ascii="Times New Roman" w:eastAsia="Times New Roman" w:hAnsi="Times New Roman" w:cs="Times New Roman"/>
          <w:bCs/>
          <w:sz w:val="24"/>
          <w:szCs w:val="24"/>
        </w:rPr>
        <w:t>Left jaw / Left shoulder gi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r</w:t>
      </w:r>
      <w:r w:rsidRPr="00105952">
        <w:rPr>
          <w:rFonts w:ascii="Times New Roman" w:eastAsia="Times New Roman" w:hAnsi="Times New Roman" w:cs="Times New Roman"/>
          <w:bCs/>
          <w:sz w:val="24"/>
          <w:szCs w:val="24"/>
        </w:rPr>
        <w:t xml:space="preserve">dle / Left upper arm / Left lower arm </w:t>
      </w:r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>(</w:t>
      </w:r>
      <w:proofErr w:type="spellStart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>többszörösen</w:t>
      </w:r>
      <w:proofErr w:type="spellEnd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 xml:space="preserve"> </w:t>
      </w:r>
      <w:proofErr w:type="spellStart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>választható</w:t>
      </w:r>
      <w:proofErr w:type="spellEnd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>)</w:t>
      </w:r>
    </w:p>
    <w:p w14:paraId="1C2D588F" w14:textId="77777777" w:rsidR="00387361" w:rsidRDefault="00387361" w:rsidP="00387361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Right upper region: yes / no </w:t>
      </w:r>
    </w:p>
    <w:p w14:paraId="12AB1515" w14:textId="77777777" w:rsidR="00387361" w:rsidRPr="00881B50" w:rsidRDefault="00387361" w:rsidP="005B34D5">
      <w:pPr>
        <w:ind w:left="708"/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if yes: </w:t>
      </w:r>
      <w:r w:rsidRPr="00105952">
        <w:rPr>
          <w:rFonts w:ascii="Times New Roman" w:eastAsia="Times New Roman" w:hAnsi="Times New Roman" w:cs="Times New Roman"/>
          <w:bCs/>
          <w:sz w:val="24"/>
          <w:szCs w:val="24"/>
        </w:rPr>
        <w:t>Right jaw / Right shoulder gi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r</w:t>
      </w:r>
      <w:r w:rsidRPr="00105952">
        <w:rPr>
          <w:rFonts w:ascii="Times New Roman" w:eastAsia="Times New Roman" w:hAnsi="Times New Roman" w:cs="Times New Roman"/>
          <w:bCs/>
          <w:sz w:val="24"/>
          <w:szCs w:val="24"/>
        </w:rPr>
        <w:t xml:space="preserve">dle / Right upper arm / Right lower arm </w:t>
      </w:r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>(</w:t>
      </w:r>
      <w:proofErr w:type="spellStart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>többszörösen</w:t>
      </w:r>
      <w:proofErr w:type="spellEnd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 xml:space="preserve"> </w:t>
      </w:r>
      <w:proofErr w:type="spellStart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>választható</w:t>
      </w:r>
      <w:proofErr w:type="spellEnd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>)</w:t>
      </w:r>
    </w:p>
    <w:p w14:paraId="485483C5" w14:textId="77777777" w:rsidR="00387361" w:rsidRDefault="00387361" w:rsidP="00387361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Axial region: yes / no</w:t>
      </w:r>
    </w:p>
    <w:p w14:paraId="6D4FFECC" w14:textId="77777777" w:rsidR="00387361" w:rsidRPr="00881B50" w:rsidRDefault="00387361" w:rsidP="00387361">
      <w:pPr>
        <w:ind w:firstLine="708"/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if yes: </w:t>
      </w:r>
      <w:r w:rsidRPr="00105952">
        <w:rPr>
          <w:rFonts w:ascii="Times New Roman" w:eastAsia="Times New Roman" w:hAnsi="Times New Roman" w:cs="Times New Roman"/>
          <w:bCs/>
          <w:sz w:val="24"/>
          <w:szCs w:val="24"/>
        </w:rPr>
        <w:t>Neck / Upper back / Lower back / Chest / Abdomen (</w:t>
      </w:r>
      <w:proofErr w:type="spellStart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>többszörösen</w:t>
      </w:r>
      <w:proofErr w:type="spellEnd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 xml:space="preserve"> </w:t>
      </w:r>
      <w:proofErr w:type="spellStart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>választható</w:t>
      </w:r>
      <w:proofErr w:type="spellEnd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>)</w:t>
      </w:r>
    </w:p>
    <w:p w14:paraId="30EEB6F8" w14:textId="77777777" w:rsidR="00387361" w:rsidRDefault="00387361" w:rsidP="00387361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Left lower region: yes / no</w:t>
      </w:r>
    </w:p>
    <w:p w14:paraId="50EE206F" w14:textId="77777777" w:rsidR="00387361" w:rsidRPr="00881B50" w:rsidRDefault="00387361" w:rsidP="005B34D5">
      <w:pPr>
        <w:ind w:left="708"/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if yes: </w:t>
      </w:r>
      <w:r w:rsidRPr="00105952">
        <w:rPr>
          <w:rFonts w:ascii="Times New Roman" w:eastAsia="Times New Roman" w:hAnsi="Times New Roman" w:cs="Times New Roman"/>
          <w:bCs/>
          <w:sz w:val="24"/>
          <w:szCs w:val="24"/>
        </w:rPr>
        <w:t>Left hip (trochanter) / Left upper leg / Left lower leg (</w:t>
      </w:r>
      <w:proofErr w:type="spellStart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>többszörösen</w:t>
      </w:r>
      <w:proofErr w:type="spellEnd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 xml:space="preserve"> </w:t>
      </w:r>
      <w:proofErr w:type="spellStart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>választható</w:t>
      </w:r>
      <w:proofErr w:type="spellEnd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>)</w:t>
      </w:r>
    </w:p>
    <w:p w14:paraId="5A5F2215" w14:textId="77777777" w:rsidR="00387361" w:rsidRDefault="00387361" w:rsidP="00387361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Right lower region: yes / no</w:t>
      </w:r>
    </w:p>
    <w:p w14:paraId="0EAB5EB7" w14:textId="77777777" w:rsidR="00387361" w:rsidRPr="00881B50" w:rsidRDefault="00387361" w:rsidP="005B34D5">
      <w:pPr>
        <w:ind w:left="708"/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if yes: </w:t>
      </w:r>
      <w:r w:rsidRPr="00105952">
        <w:rPr>
          <w:rFonts w:ascii="Times New Roman" w:eastAsia="Times New Roman" w:hAnsi="Times New Roman" w:cs="Times New Roman"/>
          <w:bCs/>
          <w:sz w:val="24"/>
          <w:szCs w:val="24"/>
        </w:rPr>
        <w:t>Right hip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(trochanter)</w:t>
      </w:r>
      <w:r w:rsidRPr="00105952">
        <w:rPr>
          <w:rFonts w:ascii="Times New Roman" w:eastAsia="Times New Roman" w:hAnsi="Times New Roman" w:cs="Times New Roman"/>
          <w:bCs/>
          <w:sz w:val="24"/>
          <w:szCs w:val="24"/>
        </w:rPr>
        <w:t xml:space="preserve"> / Right upper leg / Right lower leg (</w:t>
      </w:r>
      <w:proofErr w:type="spellStart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>többszörösen</w:t>
      </w:r>
      <w:proofErr w:type="spellEnd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 xml:space="preserve"> </w:t>
      </w:r>
      <w:proofErr w:type="spellStart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>választható</w:t>
      </w:r>
      <w:proofErr w:type="spellEnd"/>
      <w:r w:rsidRPr="00881B50">
        <w:rPr>
          <w:rFonts w:ascii="Times New Roman" w:eastAsia="Times New Roman" w:hAnsi="Times New Roman" w:cs="Times New Roman"/>
          <w:bCs/>
          <w:color w:val="0432FF"/>
          <w:sz w:val="24"/>
          <w:szCs w:val="24"/>
        </w:rPr>
        <w:t>)</w:t>
      </w:r>
    </w:p>
    <w:p w14:paraId="5F5D5936" w14:textId="77777777" w:rsidR="00387361" w:rsidRDefault="00387361" w:rsidP="00387361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Affected </w:t>
      </w:r>
      <w:proofErr w:type="gramStart"/>
      <w:r>
        <w:rPr>
          <w:rFonts w:ascii="Times New Roman" w:eastAsia="Times New Roman" w:hAnsi="Times New Roman" w:cs="Times New Roman"/>
          <w:bCs/>
          <w:sz w:val="24"/>
          <w:szCs w:val="24"/>
        </w:rPr>
        <w:t>regions:…</w:t>
      </w:r>
      <w:proofErr w:type="gramEnd"/>
      <w:r>
        <w:rPr>
          <w:rFonts w:ascii="Times New Roman" w:eastAsia="Times New Roman" w:hAnsi="Times New Roman" w:cs="Times New Roman"/>
          <w:bCs/>
          <w:sz w:val="24"/>
          <w:szCs w:val="24"/>
        </w:rPr>
        <w:t>……… (0-5)</w:t>
      </w:r>
    </w:p>
    <w:p w14:paraId="1B345871" w14:textId="77777777" w:rsidR="00387361" w:rsidRPr="00105952" w:rsidRDefault="00387361" w:rsidP="00387361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105952">
        <w:rPr>
          <w:rFonts w:ascii="Times New Roman" w:eastAsia="Times New Roman" w:hAnsi="Times New Roman" w:cs="Times New Roman"/>
          <w:bCs/>
          <w:sz w:val="24"/>
          <w:szCs w:val="24"/>
        </w:rPr>
        <w:t xml:space="preserve">WPI </w:t>
      </w:r>
      <w:proofErr w:type="gramStart"/>
      <w:r w:rsidRPr="00105952">
        <w:rPr>
          <w:rFonts w:ascii="Times New Roman" w:eastAsia="Times New Roman" w:hAnsi="Times New Roman" w:cs="Times New Roman"/>
          <w:bCs/>
          <w:sz w:val="24"/>
          <w:szCs w:val="24"/>
        </w:rPr>
        <w:t>score:..........</w:t>
      </w:r>
      <w:proofErr w:type="gramEnd"/>
      <w:r>
        <w:rPr>
          <w:rFonts w:ascii="Times New Roman" w:eastAsia="Times New Roman" w:hAnsi="Times New Roman" w:cs="Times New Roman"/>
          <w:bCs/>
          <w:sz w:val="24"/>
          <w:szCs w:val="24"/>
        </w:rPr>
        <w:t>(0-19)</w:t>
      </w:r>
    </w:p>
    <w:p w14:paraId="4231A923" w14:textId="77777777" w:rsidR="00387361" w:rsidRDefault="00387361" w:rsidP="00387361">
      <w:pPr>
        <w:spacing w:before="75" w:after="75" w:line="240" w:lineRule="auto"/>
        <w:rPr>
          <w:rFonts w:ascii="Arial" w:eastAsia="Times New Roman" w:hAnsi="Arial" w:cs="Arial"/>
          <w:color w:val="4D5156"/>
          <w:sz w:val="21"/>
          <w:szCs w:val="21"/>
          <w:shd w:val="clear" w:color="auto" w:fill="FFFFFF"/>
          <w:lang w:val="hu-HU"/>
        </w:rPr>
      </w:pPr>
      <w:r w:rsidRPr="002406B0">
        <w:rPr>
          <w:rFonts w:ascii="Arial" w:eastAsia="Times New Roman" w:hAnsi="Arial" w:cs="Arial"/>
          <w:noProof/>
          <w:color w:val="4D5156"/>
          <w:sz w:val="21"/>
          <w:szCs w:val="21"/>
          <w:shd w:val="clear" w:color="auto" w:fill="FFFFFF"/>
          <w:lang w:val="hu-HU"/>
        </w:rPr>
        <w:lastRenderedPageBreak/>
        <w:drawing>
          <wp:inline distT="0" distB="0" distL="0" distR="0" wp14:anchorId="462AC856" wp14:editId="72545486">
            <wp:extent cx="5397500" cy="2933700"/>
            <wp:effectExtent l="0" t="0" r="0" b="0"/>
            <wp:docPr id="3" name="Kép 3" descr="A képen óra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Kép 3" descr="A képen óra látható&#10;&#10;Automatikusan generált leírás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97500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28580" w14:textId="77777777" w:rsidR="00387361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5B38348C" w14:textId="77777777" w:rsidR="00387361" w:rsidRPr="00251EC7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</w:pPr>
      <w:proofErr w:type="spellStart"/>
      <w:r w:rsidRPr="00251EC7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Symptoms</w:t>
      </w:r>
      <w:proofErr w:type="spellEnd"/>
      <w:r w:rsidRPr="00251EC7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 xml:space="preserve"> </w:t>
      </w:r>
      <w:proofErr w:type="spellStart"/>
      <w:r w:rsidRPr="00251EC7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severity</w:t>
      </w:r>
      <w:proofErr w:type="spellEnd"/>
      <w:r w:rsidRPr="00251EC7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 xml:space="preserve"> </w:t>
      </w:r>
      <w:proofErr w:type="spellStart"/>
      <w:r w:rsidRPr="00251EC7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>score</w:t>
      </w:r>
      <w:proofErr w:type="spellEnd"/>
      <w:r w:rsidRPr="00251EC7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 xml:space="preserve"> (SSS)</w:t>
      </w:r>
    </w:p>
    <w:p w14:paraId="1644CFC7" w14:textId="77777777" w:rsidR="00387361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251EC7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The SS </w:t>
      </w:r>
      <w:proofErr w:type="spellStart"/>
      <w:r w:rsidRPr="00251EC7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scale</w:t>
      </w:r>
      <w:proofErr w:type="spellEnd"/>
      <w:r w:rsidRPr="00251EC7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 w:rsidRPr="00251EC7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quantifies</w:t>
      </w:r>
      <w:proofErr w:type="spellEnd"/>
      <w:r w:rsidRPr="00251EC7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 w:rsidRPr="00251EC7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symptom</w:t>
      </w:r>
      <w:proofErr w:type="spellEnd"/>
      <w:r w:rsidRPr="00251EC7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 w:rsidRPr="00251EC7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severity</w:t>
      </w:r>
      <w:proofErr w:type="spellEnd"/>
      <w:r w:rsidRPr="00251EC7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 w:rsidRPr="00251EC7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on</w:t>
      </w:r>
      <w:proofErr w:type="spellEnd"/>
      <w:r w:rsidRPr="00251EC7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a 0-12 </w:t>
      </w:r>
      <w:proofErr w:type="spellStart"/>
      <w:r w:rsidRPr="00251EC7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scale</w:t>
      </w:r>
      <w:proofErr w:type="spellEnd"/>
      <w:r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in </w:t>
      </w:r>
      <w:proofErr w:type="spellStart"/>
      <w:r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the</w:t>
      </w:r>
      <w:proofErr w:type="spellEnd"/>
      <w:r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past</w:t>
      </w:r>
      <w:proofErr w:type="spellEnd"/>
      <w:r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7 </w:t>
      </w:r>
      <w:proofErr w:type="spellStart"/>
      <w:r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days</w:t>
      </w:r>
      <w:proofErr w:type="spellEnd"/>
      <w:r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.</w:t>
      </w:r>
    </w:p>
    <w:p w14:paraId="68E3D4DD" w14:textId="77777777" w:rsidR="00387361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076A1EBF" w14:textId="77777777" w:rsidR="00387361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Fatigu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y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no</w:t>
      </w:r>
    </w:p>
    <w:p w14:paraId="0D2A2D8D" w14:textId="77777777" w:rsidR="00387361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>
        <w:rPr>
          <w:rFonts w:ascii="Times New Roman" w:eastAsia="Times New Roman" w:hAnsi="Times New Roman" w:cs="Times New Roman"/>
          <w:sz w:val="24"/>
          <w:szCs w:val="24"/>
          <w:lang w:val="hu-HU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i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y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ligh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(1)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moderat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(2)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ever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(3)</w:t>
      </w:r>
    </w:p>
    <w:p w14:paraId="26223B7D" w14:textId="77777777" w:rsidR="00387361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Waki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unrefreshe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y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no</w:t>
      </w:r>
    </w:p>
    <w:p w14:paraId="0A50E5E8" w14:textId="77777777" w:rsidR="00387361" w:rsidRPr="002406B0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>
        <w:rPr>
          <w:rFonts w:ascii="Times New Roman" w:eastAsia="Times New Roman" w:hAnsi="Times New Roman" w:cs="Times New Roman"/>
          <w:sz w:val="24"/>
          <w:szCs w:val="24"/>
          <w:lang w:val="hu-HU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i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y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ligh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(1)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moderat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(2)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ever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(3)</w:t>
      </w:r>
    </w:p>
    <w:p w14:paraId="5C90B14C" w14:textId="77777777" w:rsidR="00387361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Cognitiv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ymptom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y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no</w:t>
      </w:r>
    </w:p>
    <w:p w14:paraId="35EE9D68" w14:textId="77777777" w:rsidR="00387361" w:rsidRPr="002406B0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>
        <w:rPr>
          <w:rFonts w:ascii="Times New Roman" w:eastAsia="Times New Roman" w:hAnsi="Times New Roman" w:cs="Times New Roman"/>
          <w:sz w:val="24"/>
          <w:szCs w:val="24"/>
          <w:lang w:val="hu-HU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i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y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ligh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(1)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moderat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(2)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ever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(3)</w:t>
      </w:r>
    </w:p>
    <w:p w14:paraId="1E196EBB" w14:textId="77777777" w:rsidR="00387361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Headach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y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(1) / no</w:t>
      </w:r>
    </w:p>
    <w:p w14:paraId="50B9CE81" w14:textId="77777777" w:rsidR="00387361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Pa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cramp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i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th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low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abdome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y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(1) / no</w:t>
      </w:r>
    </w:p>
    <w:p w14:paraId="03340B26" w14:textId="77777777" w:rsidR="00387361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Depressio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y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(1) / no</w:t>
      </w:r>
    </w:p>
    <w:p w14:paraId="7E9C73F0" w14:textId="77777777" w:rsidR="00387361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5318B4CD" w14:textId="064DE836" w:rsidR="00387361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Total SSS:.........</w:t>
      </w:r>
    </w:p>
    <w:p w14:paraId="75D2071A" w14:textId="5079588F" w:rsidR="002A57B5" w:rsidRDefault="002A57B5" w:rsidP="00387361">
      <w:pPr>
        <w:spacing w:before="75" w:after="75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75DCFB8E" w14:textId="721CCC78" w:rsidR="00387361" w:rsidRDefault="00FD6D88" w:rsidP="00387361">
      <w:pPr>
        <w:spacing w:before="75" w:after="75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251EC7">
        <w:rPr>
          <w:rFonts w:ascii="Times New Roman" w:eastAsia="Times New Roman" w:hAnsi="Times New Roman" w:cs="Times New Roman"/>
          <w:noProof/>
          <w:sz w:val="24"/>
          <w:szCs w:val="24"/>
          <w:lang w:val="hu-HU"/>
        </w:rPr>
        <w:lastRenderedPageBreak/>
        <w:drawing>
          <wp:anchor distT="0" distB="0" distL="114300" distR="114300" simplePos="0" relativeHeight="251658248" behindDoc="0" locked="0" layoutInCell="1" allowOverlap="1" wp14:anchorId="57E6CE64" wp14:editId="7C7CC383">
            <wp:simplePos x="0" y="0"/>
            <wp:positionH relativeFrom="column">
              <wp:posOffset>0</wp:posOffset>
            </wp:positionH>
            <wp:positionV relativeFrom="paragraph">
              <wp:posOffset>417195</wp:posOffset>
            </wp:positionV>
            <wp:extent cx="5731510" cy="3009900"/>
            <wp:effectExtent l="0" t="0" r="0" b="0"/>
            <wp:wrapTopAndBottom/>
            <wp:docPr id="4" name="Kép 4" descr="A képen képernyőkép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Kép 4" descr="A képen képernyőkép látható&#10;&#10;Automatikusan generált leírás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39B432" w14:textId="0B7A690D" w:rsidR="00FD6D88" w:rsidRDefault="00FD6D88" w:rsidP="00387361">
      <w:pPr>
        <w:spacing w:before="75" w:after="75" w:line="240" w:lineRule="auto"/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</w:pPr>
      <w:r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/</w:t>
      </w:r>
    </w:p>
    <w:p w14:paraId="3223AC72" w14:textId="1D9B5454" w:rsidR="00E44A37" w:rsidRDefault="00E44A37" w:rsidP="00387361">
      <w:pPr>
        <w:spacing w:before="75" w:after="75" w:line="240" w:lineRule="auto"/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</w:pPr>
      <w:r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/</w:t>
      </w:r>
    </w:p>
    <w:p w14:paraId="39AB63AF" w14:textId="75720481" w:rsidR="00387361" w:rsidRPr="00257F85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</w:pPr>
      <w:proofErr w:type="spellStart"/>
      <w:r w:rsidRPr="00257F85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If</w:t>
      </w:r>
      <w:proofErr w:type="spellEnd"/>
      <w:r w:rsidRPr="00257F85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r w:rsidRPr="00257F85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ab/>
        <w:t>WPI ≥ 7 and SSS ≥ 5 OR WPI 4-6 and SSS ≥ 9</w:t>
      </w:r>
    </w:p>
    <w:p w14:paraId="7F1BF607" w14:textId="77777777" w:rsidR="00387361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</w:pPr>
      <w:r w:rsidRPr="00257F85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ab/>
      </w:r>
      <w:r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AND </w:t>
      </w:r>
      <w:proofErr w:type="spellStart"/>
      <w:r w:rsidRPr="00257F85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Generalized</w:t>
      </w:r>
      <w:proofErr w:type="spellEnd"/>
      <w:r w:rsidRPr="00257F85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 w:rsidRPr="00257F85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pain</w:t>
      </w:r>
      <w:proofErr w:type="spellEnd"/>
      <w:r w:rsidRPr="00257F85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: </w:t>
      </w:r>
      <w:proofErr w:type="spellStart"/>
      <w:r w:rsidRPr="00257F85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pain</w:t>
      </w:r>
      <w:proofErr w:type="spellEnd"/>
      <w:r w:rsidRPr="00257F85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 w:rsidRPr="00257F85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appears</w:t>
      </w:r>
      <w:proofErr w:type="spellEnd"/>
      <w:r w:rsidRPr="00257F85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in 4/5 </w:t>
      </w:r>
      <w:proofErr w:type="spellStart"/>
      <w:r w:rsidRPr="00257F85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regions</w:t>
      </w:r>
      <w:proofErr w:type="spellEnd"/>
    </w:p>
    <w:p w14:paraId="6EBA795B" w14:textId="77777777" w:rsidR="00387361" w:rsidRPr="00387361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</w:pPr>
      <w:r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ab/>
        <w:t xml:space="preserve">AND </w:t>
      </w:r>
      <w:proofErr w:type="spellStart"/>
      <w:r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symptoms</w:t>
      </w:r>
      <w:proofErr w:type="spellEnd"/>
      <w:r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present</w:t>
      </w:r>
      <w:proofErr w:type="spellEnd"/>
      <w:r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r w:rsidRPr="00387361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≥ 3 </w:t>
      </w:r>
      <w:proofErr w:type="spellStart"/>
      <w:r w:rsidRPr="00387361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months</w:t>
      </w:r>
      <w:proofErr w:type="spellEnd"/>
      <w:r w:rsidRPr="00387361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</w:p>
    <w:p w14:paraId="02CE79FE" w14:textId="740856A7" w:rsidR="00387361" w:rsidRDefault="00387361" w:rsidP="00387361">
      <w:pPr>
        <w:spacing w:before="75" w:after="75" w:line="240" w:lineRule="auto"/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</w:pPr>
      <w:r w:rsidRPr="00387361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ab/>
      </w:r>
      <w:proofErr w:type="spellStart"/>
      <w:r w:rsidRPr="00387361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suggest</w:t>
      </w:r>
      <w:proofErr w:type="spellEnd"/>
      <w:r w:rsidRPr="00387361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 w:rsidRPr="00387361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the</w:t>
      </w:r>
      <w:proofErr w:type="spellEnd"/>
      <w:r w:rsidRPr="00387361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 w:rsidRPr="00387361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diagnosis</w:t>
      </w:r>
      <w:proofErr w:type="spellEnd"/>
      <w:r w:rsidRPr="00387361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of </w:t>
      </w:r>
      <w:proofErr w:type="spellStart"/>
      <w:r w:rsidRPr="00387361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fibromyalgia</w:t>
      </w:r>
      <w:proofErr w:type="spellEnd"/>
      <w:r w:rsidRPr="00387361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(</w:t>
      </w:r>
      <w:proofErr w:type="spellStart"/>
      <w:r w:rsidRPr="00387361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if</w:t>
      </w:r>
      <w:proofErr w:type="spellEnd"/>
      <w:r w:rsidRPr="00387361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no </w:t>
      </w:r>
      <w:proofErr w:type="spellStart"/>
      <w:r w:rsidRPr="00387361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other</w:t>
      </w:r>
      <w:proofErr w:type="spellEnd"/>
      <w:r w:rsidRPr="00387361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 w:rsidRPr="00387361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conditions</w:t>
      </w:r>
      <w:proofErr w:type="spellEnd"/>
      <w:r w:rsidRPr="00387361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 xml:space="preserve"> </w:t>
      </w:r>
      <w:proofErr w:type="spellStart"/>
      <w:r w:rsidRPr="00387361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contributes</w:t>
      </w:r>
      <w:proofErr w:type="spellEnd"/>
      <w:r w:rsidR="004E6484">
        <w:rPr>
          <w:rFonts w:ascii="Times New Roman" w:eastAsia="Times New Roman" w:hAnsi="Times New Roman" w:cs="Times New Roman"/>
          <w:i/>
          <w:iCs/>
          <w:color w:val="FF0000"/>
          <w:sz w:val="23"/>
          <w:szCs w:val="23"/>
          <w:lang w:val="hu-HU"/>
        </w:rPr>
        <w:t>)</w:t>
      </w:r>
    </w:p>
    <w:p w14:paraId="361C1ECA" w14:textId="627CE6FC" w:rsidR="00387361" w:rsidRDefault="00387361" w:rsidP="00EB6706">
      <w:pPr>
        <w:pStyle w:val="Nincstrkz"/>
        <w:spacing w:after="240" w:line="276" w:lineRule="auto"/>
        <w:rPr>
          <w:rFonts w:ascii="Times New Roman" w:hAnsi="Times New Roman"/>
          <w:sz w:val="24"/>
          <w:szCs w:val="24"/>
          <w:lang w:val="en-US"/>
        </w:rPr>
      </w:pPr>
    </w:p>
    <w:p w14:paraId="271ADF11" w14:textId="77777777" w:rsidR="00EB6706" w:rsidRDefault="00EB6706" w:rsidP="00EB6706">
      <w:pPr>
        <w:pStyle w:val="Nincstrkz"/>
        <w:spacing w:after="240" w:line="276" w:lineRule="auto"/>
        <w:rPr>
          <w:rFonts w:ascii="Times New Roman" w:hAnsi="Times New Roman"/>
          <w:b/>
          <w:bCs/>
          <w:sz w:val="24"/>
          <w:szCs w:val="24"/>
          <w:lang w:val="en-US"/>
        </w:rPr>
      </w:pPr>
      <w:proofErr w:type="spellStart"/>
      <w:r w:rsidRPr="00691EDD">
        <w:rPr>
          <w:rFonts w:ascii="Times New Roman" w:hAnsi="Times New Roman"/>
          <w:b/>
          <w:bCs/>
          <w:sz w:val="24"/>
          <w:szCs w:val="24"/>
          <w:lang w:val="en-US"/>
        </w:rPr>
        <w:t>painDETECT</w:t>
      </w:r>
      <w:proofErr w:type="spellEnd"/>
    </w:p>
    <w:p w14:paraId="4CEC4726" w14:textId="77777777" w:rsidR="00EB6706" w:rsidRPr="00F82D50" w:rsidRDefault="00EB6706" w:rsidP="00EB6706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lang w:val="en-US" w:eastAsia="en-US"/>
        </w:rPr>
      </w:pPr>
      <w:r w:rsidRPr="00F82D50">
        <w:rPr>
          <w:rFonts w:ascii="Times New Roman" w:hAnsi="Times New Roman" w:cs="Times New Roman"/>
          <w:sz w:val="24"/>
          <w:szCs w:val="24"/>
          <w:lang w:val="en-US" w:eastAsia="en-US"/>
        </w:rPr>
        <w:t xml:space="preserve">How would you assess your pain now, at this moment? </w:t>
      </w:r>
    </w:p>
    <w:p w14:paraId="1F724A95" w14:textId="77777777" w:rsidR="00EB6706" w:rsidRDefault="00EB6706" w:rsidP="00EB6706">
      <w:pPr>
        <w:pStyle w:val="Nincstrkz"/>
        <w:spacing w:after="240" w:line="276" w:lineRule="auto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270015">
        <w:rPr>
          <w:rFonts w:ascii="Times New Roman" w:hAnsi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4028824A" wp14:editId="6D1B2CBE">
            <wp:extent cx="4316819" cy="550705"/>
            <wp:effectExtent l="0" t="0" r="1270" b="0"/>
            <wp:docPr id="14" name="Kép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06018" cy="562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3FE6E" w14:textId="77777777" w:rsidR="00EB6706" w:rsidRPr="00D304D7" w:rsidRDefault="00EB6706" w:rsidP="00EB6706">
      <w:pPr>
        <w:pStyle w:val="Nincstrkz"/>
        <w:spacing w:after="240" w:line="276" w:lineRule="auto"/>
        <w:rPr>
          <w:noProof/>
        </w:rPr>
      </w:pPr>
      <w:r w:rsidRPr="00D304D7">
        <w:rPr>
          <w:rFonts w:ascii="Times New Roman" w:hAnsi="Times New Roman"/>
          <w:sz w:val="24"/>
          <w:szCs w:val="24"/>
          <w:lang w:val="en-US"/>
        </w:rPr>
        <w:t xml:space="preserve">How was the strongest pain during the past 4 </w:t>
      </w:r>
      <w:proofErr w:type="spellStart"/>
      <w:r w:rsidRPr="00D304D7">
        <w:rPr>
          <w:rFonts w:ascii="Times New Roman" w:hAnsi="Times New Roman"/>
          <w:sz w:val="24"/>
          <w:szCs w:val="24"/>
          <w:lang w:val="en-US"/>
        </w:rPr>
        <w:t>weaks</w:t>
      </w:r>
      <w:proofErr w:type="spellEnd"/>
      <w:r w:rsidRPr="00D304D7">
        <w:rPr>
          <w:rFonts w:ascii="Times New Roman" w:hAnsi="Times New Roman"/>
          <w:sz w:val="24"/>
          <w:szCs w:val="24"/>
          <w:lang w:val="en-US"/>
        </w:rPr>
        <w:t>?</w:t>
      </w:r>
      <w:r w:rsidRPr="00D304D7">
        <w:rPr>
          <w:noProof/>
        </w:rPr>
        <w:t xml:space="preserve"> </w:t>
      </w:r>
    </w:p>
    <w:p w14:paraId="7464CD06" w14:textId="77777777" w:rsidR="00EB6706" w:rsidRPr="009E736A" w:rsidRDefault="00EB6706" w:rsidP="00EB6706">
      <w:pPr>
        <w:pStyle w:val="Nincstrkz"/>
        <w:spacing w:after="240" w:line="276" w:lineRule="auto"/>
        <w:rPr>
          <w:rFonts w:ascii="Times New Roman" w:hAnsi="Times New Roman"/>
          <w:sz w:val="24"/>
          <w:szCs w:val="24"/>
          <w:lang w:val="en-US"/>
        </w:rPr>
      </w:pPr>
      <w:r w:rsidRPr="00270015">
        <w:rPr>
          <w:rFonts w:ascii="Times New Roman" w:hAnsi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46906963" wp14:editId="2D27D841">
            <wp:extent cx="4316819" cy="550705"/>
            <wp:effectExtent l="0" t="0" r="1270" b="0"/>
            <wp:docPr id="15" name="Kép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06018" cy="562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A642D" w14:textId="77777777" w:rsidR="00EB6706" w:rsidRPr="00D304D7" w:rsidRDefault="00EB6706" w:rsidP="00EB6706">
      <w:pPr>
        <w:spacing w:before="100" w:beforeAutospacing="1" w:after="100" w:afterAutospacing="1" w:line="240" w:lineRule="auto"/>
        <w:rPr>
          <w:rFonts w:ascii="ArialMT" w:eastAsia="Times New Roman" w:hAnsi="ArialMT" w:cs="Times New Roman"/>
          <w:sz w:val="16"/>
          <w:szCs w:val="16"/>
          <w:lang w:val="hu-HU"/>
        </w:rPr>
      </w:pPr>
      <w:r w:rsidRPr="00270015">
        <w:rPr>
          <w:rFonts w:ascii="Times New Roman" w:hAnsi="Times New Roman" w:cs="Times New Roman"/>
          <w:sz w:val="24"/>
          <w:szCs w:val="24"/>
          <w:lang w:val="en-US" w:eastAsia="en-US"/>
        </w:rPr>
        <w:t>How strong was the pain during the past 4 weeks on average?</w:t>
      </w:r>
      <w:r w:rsidRPr="00270015">
        <w:rPr>
          <w:rFonts w:ascii="ArialMT" w:eastAsia="Times New Roman" w:hAnsi="ArialMT" w:cs="Times New Roman"/>
          <w:sz w:val="16"/>
          <w:szCs w:val="16"/>
          <w:lang w:val="hu-HU"/>
        </w:rPr>
        <w:t xml:space="preserve"> </w:t>
      </w:r>
    </w:p>
    <w:p w14:paraId="4181FC12" w14:textId="77777777" w:rsidR="00EB6706" w:rsidRDefault="00EB6706" w:rsidP="00EB67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270015">
        <w:rPr>
          <w:rFonts w:ascii="Times New Roman" w:hAnsi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C9FEE8E" wp14:editId="4E8FBF96">
            <wp:extent cx="4316819" cy="550705"/>
            <wp:effectExtent l="0" t="0" r="1270" b="0"/>
            <wp:docPr id="8" name="Kép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06018" cy="562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023B2" w14:textId="77777777" w:rsidR="00EB6706" w:rsidRDefault="00EB6706" w:rsidP="00EB67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2A561F62" w14:textId="77777777" w:rsidR="00EB6706" w:rsidRDefault="00EB6706" w:rsidP="00EB67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44FEC386" w14:textId="77777777" w:rsidR="00EB6706" w:rsidRPr="00B93E7B" w:rsidRDefault="00EB6706" w:rsidP="00EB67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>Do</w:t>
      </w:r>
      <w:proofErr w:type="spellEnd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>you</w:t>
      </w:r>
      <w:proofErr w:type="spellEnd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>suffer</w:t>
      </w:r>
      <w:proofErr w:type="spellEnd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>from</w:t>
      </w:r>
      <w:proofErr w:type="spellEnd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a </w:t>
      </w:r>
      <w:proofErr w:type="spellStart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>burning</w:t>
      </w:r>
      <w:proofErr w:type="spellEnd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>sensation</w:t>
      </w:r>
      <w:proofErr w:type="spellEnd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(</w:t>
      </w:r>
      <w:proofErr w:type="spellStart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>e.g</w:t>
      </w:r>
      <w:proofErr w:type="spellEnd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., </w:t>
      </w:r>
      <w:proofErr w:type="spellStart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>stinging</w:t>
      </w:r>
      <w:proofErr w:type="spellEnd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>nettles</w:t>
      </w:r>
      <w:proofErr w:type="spellEnd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) in </w:t>
      </w:r>
      <w:proofErr w:type="spellStart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>the</w:t>
      </w:r>
      <w:proofErr w:type="spellEnd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>marked</w:t>
      </w:r>
      <w:proofErr w:type="spellEnd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>areas</w:t>
      </w:r>
      <w:proofErr w:type="spellEnd"/>
      <w:r w:rsidRPr="00B93E7B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? </w:t>
      </w:r>
    </w:p>
    <w:p w14:paraId="7C9FCC1C" w14:textId="77777777" w:rsidR="00EB6706" w:rsidRDefault="00EB6706" w:rsidP="00EB6706">
      <w:pPr>
        <w:spacing w:before="100" w:beforeAutospacing="1" w:after="100" w:afterAutospacing="1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nev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hard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notice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light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moderate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trong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ver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trongly</w:t>
      </w:r>
      <w:proofErr w:type="spellEnd"/>
    </w:p>
    <w:p w14:paraId="1966459C" w14:textId="77777777" w:rsidR="00EB6706" w:rsidRPr="0072243D" w:rsidRDefault="00EB6706" w:rsidP="00EB6706">
      <w:pPr>
        <w:spacing w:after="120"/>
        <w:ind w:left="708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(Data for </w:t>
      </w:r>
      <w:proofErr w:type="spellStart"/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>painDETECT</w:t>
      </w:r>
      <w:proofErr w:type="spellEnd"/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Score)</w:t>
      </w:r>
    </w:p>
    <w:p w14:paraId="038939D5" w14:textId="77777777" w:rsidR="00EB6706" w:rsidRPr="00943AA2" w:rsidRDefault="00EB6706" w:rsidP="00EB67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>Do</w:t>
      </w:r>
      <w:proofErr w:type="spellEnd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>you</w:t>
      </w:r>
      <w:proofErr w:type="spellEnd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>have</w:t>
      </w:r>
      <w:proofErr w:type="spellEnd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a </w:t>
      </w:r>
      <w:proofErr w:type="spellStart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>tingling</w:t>
      </w:r>
      <w:proofErr w:type="spellEnd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>or</w:t>
      </w:r>
      <w:proofErr w:type="spellEnd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>prickling</w:t>
      </w:r>
      <w:proofErr w:type="spellEnd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>sensation</w:t>
      </w:r>
      <w:proofErr w:type="spellEnd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in </w:t>
      </w:r>
      <w:proofErr w:type="spellStart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>the</w:t>
      </w:r>
      <w:proofErr w:type="spellEnd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>area</w:t>
      </w:r>
      <w:proofErr w:type="spellEnd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of </w:t>
      </w:r>
      <w:proofErr w:type="spellStart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>your</w:t>
      </w:r>
      <w:proofErr w:type="spellEnd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>pain</w:t>
      </w:r>
      <w:proofErr w:type="spellEnd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(like </w:t>
      </w:r>
      <w:proofErr w:type="spellStart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>crawling</w:t>
      </w:r>
      <w:proofErr w:type="spellEnd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>ants</w:t>
      </w:r>
      <w:proofErr w:type="spellEnd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>or</w:t>
      </w:r>
      <w:proofErr w:type="spellEnd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>electrical</w:t>
      </w:r>
      <w:proofErr w:type="spellEnd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>tingling</w:t>
      </w:r>
      <w:proofErr w:type="spellEnd"/>
      <w:r w:rsidRPr="00943AA2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)? </w:t>
      </w:r>
    </w:p>
    <w:p w14:paraId="427C50C8" w14:textId="77777777" w:rsidR="00EB6706" w:rsidRDefault="00EB6706" w:rsidP="00EB6706">
      <w:pPr>
        <w:spacing w:before="100" w:beforeAutospacing="1" w:after="100" w:afterAutospacing="1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nev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hard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notice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light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moderate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trong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ver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trongly</w:t>
      </w:r>
      <w:proofErr w:type="spellEnd"/>
    </w:p>
    <w:p w14:paraId="3633EF89" w14:textId="77777777" w:rsidR="00EB6706" w:rsidRPr="0072243D" w:rsidRDefault="00EB6706" w:rsidP="00EB6706">
      <w:pPr>
        <w:spacing w:after="120"/>
        <w:ind w:left="708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(Data for </w:t>
      </w:r>
      <w:proofErr w:type="spellStart"/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>painDETECT</w:t>
      </w:r>
      <w:proofErr w:type="spellEnd"/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Score)</w:t>
      </w:r>
    </w:p>
    <w:p w14:paraId="01791D4F" w14:textId="77777777" w:rsidR="00EB6706" w:rsidRPr="0033408D" w:rsidRDefault="00EB6706" w:rsidP="00EB67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Is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light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touching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(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clothing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, a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blanket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) in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this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area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painful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? </w:t>
      </w:r>
    </w:p>
    <w:p w14:paraId="1E661E91" w14:textId="77777777" w:rsidR="00EB6706" w:rsidRDefault="00EB6706" w:rsidP="00EB6706">
      <w:pPr>
        <w:spacing w:after="120"/>
        <w:ind w:left="708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nev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hard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notice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light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moderate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trong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ver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trongly</w:t>
      </w:r>
      <w:proofErr w:type="spellEnd"/>
    </w:p>
    <w:p w14:paraId="4EAF635D" w14:textId="77777777" w:rsidR="00EB6706" w:rsidRPr="00AF6D7C" w:rsidRDefault="00EB6706" w:rsidP="00EB6706">
      <w:pPr>
        <w:spacing w:after="120"/>
        <w:ind w:left="708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(Data for </w:t>
      </w:r>
      <w:proofErr w:type="spellStart"/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>painDETECT</w:t>
      </w:r>
      <w:proofErr w:type="spellEnd"/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Score)</w:t>
      </w:r>
    </w:p>
    <w:p w14:paraId="3983BF17" w14:textId="77777777" w:rsidR="00EB6706" w:rsidRPr="0033408D" w:rsidRDefault="00EB6706" w:rsidP="00EB67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Do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you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have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sudden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pain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attacks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in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the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area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of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your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pain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, like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electric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shocks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? </w:t>
      </w:r>
    </w:p>
    <w:p w14:paraId="0E469E7D" w14:textId="77777777" w:rsidR="00EB6706" w:rsidRDefault="00EB6706" w:rsidP="00EB6706">
      <w:pPr>
        <w:spacing w:before="100" w:beforeAutospacing="1" w:after="100" w:afterAutospacing="1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nev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hard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notice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light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moderate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trong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ver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trongly</w:t>
      </w:r>
      <w:proofErr w:type="spellEnd"/>
    </w:p>
    <w:p w14:paraId="463ADFAD" w14:textId="77777777" w:rsidR="00EB6706" w:rsidRPr="0072243D" w:rsidRDefault="00EB6706" w:rsidP="00EB6706">
      <w:pPr>
        <w:spacing w:after="120"/>
        <w:ind w:left="708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(Data for </w:t>
      </w:r>
      <w:proofErr w:type="spellStart"/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>painDETECT</w:t>
      </w:r>
      <w:proofErr w:type="spellEnd"/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Score)</w:t>
      </w:r>
    </w:p>
    <w:p w14:paraId="5BA3C783" w14:textId="77777777" w:rsidR="00EB6706" w:rsidRPr="0033408D" w:rsidRDefault="00EB6706" w:rsidP="00EB67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Is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cold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or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heat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(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bath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water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) in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this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area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occasionally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>painful</w:t>
      </w:r>
      <w:proofErr w:type="spellEnd"/>
      <w:r w:rsidRPr="0033408D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? </w:t>
      </w:r>
    </w:p>
    <w:p w14:paraId="3529DA5C" w14:textId="77777777" w:rsidR="00EB6706" w:rsidRDefault="00EB6706" w:rsidP="00EB6706">
      <w:pPr>
        <w:spacing w:before="100" w:beforeAutospacing="1" w:after="100" w:afterAutospacing="1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nev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hard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notice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light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moderate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trong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ver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trongly</w:t>
      </w:r>
      <w:proofErr w:type="spellEnd"/>
    </w:p>
    <w:p w14:paraId="21AAD93C" w14:textId="77777777" w:rsidR="00EB6706" w:rsidRPr="00AF6D7C" w:rsidRDefault="00EB6706" w:rsidP="00EB6706">
      <w:pPr>
        <w:spacing w:after="120"/>
        <w:ind w:left="708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(Data for </w:t>
      </w:r>
      <w:proofErr w:type="spellStart"/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>painDETECT</w:t>
      </w:r>
      <w:proofErr w:type="spellEnd"/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Score)</w:t>
      </w:r>
    </w:p>
    <w:p w14:paraId="325C9629" w14:textId="77777777" w:rsidR="00EB6706" w:rsidRPr="0030026C" w:rsidRDefault="00EB6706" w:rsidP="00EB67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Do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you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suffer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from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a </w:t>
      </w: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sensation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of </w:t>
      </w: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numbness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in </w:t>
      </w: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the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areas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that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you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marked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? </w:t>
      </w:r>
    </w:p>
    <w:p w14:paraId="24F961B0" w14:textId="77777777" w:rsidR="00EB6706" w:rsidRDefault="00EB6706" w:rsidP="00EB6706">
      <w:pPr>
        <w:spacing w:before="100" w:beforeAutospacing="1" w:after="100" w:afterAutospacing="1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nev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hard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notice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light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moderate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trong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ver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trongl</w:t>
      </w:r>
      <w:proofErr w:type="spellEnd"/>
    </w:p>
    <w:p w14:paraId="0E2558A9" w14:textId="77777777" w:rsidR="00EB6706" w:rsidRPr="00AF6D7C" w:rsidRDefault="00EB6706" w:rsidP="00EB6706">
      <w:pPr>
        <w:spacing w:after="120"/>
        <w:ind w:left="708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(Data for </w:t>
      </w:r>
      <w:proofErr w:type="spellStart"/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>painDETECT</w:t>
      </w:r>
      <w:proofErr w:type="spellEnd"/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Score)</w:t>
      </w:r>
    </w:p>
    <w:p w14:paraId="49C6F5F4" w14:textId="77777777" w:rsidR="00EB6706" w:rsidRPr="0030026C" w:rsidRDefault="00EB6706" w:rsidP="00EB67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Does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slight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pressure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in </w:t>
      </w: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this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area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e.g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., </w:t>
      </w: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with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a </w:t>
      </w: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finger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, </w:t>
      </w: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trigger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>pain</w:t>
      </w:r>
      <w:proofErr w:type="spellEnd"/>
      <w:r w:rsidRPr="0030026C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? </w:t>
      </w:r>
    </w:p>
    <w:p w14:paraId="70D67212" w14:textId="77777777" w:rsidR="00EB6706" w:rsidRDefault="00EB6706" w:rsidP="00EB6706">
      <w:pPr>
        <w:spacing w:before="100" w:beforeAutospacing="1" w:after="100" w:afterAutospacing="1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nev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hard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notice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light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moderate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trongl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ver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trongly</w:t>
      </w:r>
      <w:proofErr w:type="spellEnd"/>
    </w:p>
    <w:p w14:paraId="6DE313F9" w14:textId="77777777" w:rsidR="00EB6706" w:rsidRDefault="00EB6706" w:rsidP="00EB6706">
      <w:pPr>
        <w:spacing w:after="120"/>
        <w:ind w:left="708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(Data for </w:t>
      </w:r>
      <w:proofErr w:type="spellStart"/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>painDETECT</w:t>
      </w:r>
      <w:proofErr w:type="spellEnd"/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Score)</w:t>
      </w:r>
    </w:p>
    <w:p w14:paraId="3B8225FA" w14:textId="77777777" w:rsidR="00EB6706" w:rsidRPr="004A6A37" w:rsidRDefault="00EB6706" w:rsidP="00EB6706">
      <w:pPr>
        <w:spacing w:before="100" w:beforeAutospacing="1" w:after="100" w:afterAutospacing="1" w:line="240" w:lineRule="auto"/>
        <w:ind w:left="708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lastRenderedPageBreak/>
        <w:t>automatikusan</w:t>
      </w:r>
      <w:proofErr w:type="spellEnd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számolt</w:t>
      </w:r>
      <w:proofErr w:type="spellEnd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br/>
      </w:r>
      <w:r w:rsidRPr="007C66E8">
        <w:rPr>
          <w:rFonts w:ascii="Times New Roman" w:eastAsia="Times New Roman" w:hAnsi="Times New Roman" w:cs="Times New Roman"/>
          <w:color w:val="0000FF"/>
          <w:sz w:val="24"/>
          <w:szCs w:val="24"/>
        </w:rPr>
        <w:t>Total score = (</w:t>
      </w:r>
      <w:r w:rsidRPr="004A6A37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number of </w:t>
      </w:r>
      <w:proofErr w:type="gramStart"/>
      <w:r w:rsidRPr="004A6A37">
        <w:rPr>
          <w:rFonts w:ascii="Times New Roman" w:eastAsia="Times New Roman" w:hAnsi="Times New Roman" w:cs="Times New Roman"/>
          <w:color w:val="0000FF"/>
          <w:sz w:val="24"/>
          <w:szCs w:val="24"/>
        </w:rPr>
        <w:t>never)*</w:t>
      </w:r>
      <w:proofErr w:type="gramEnd"/>
      <w:r w:rsidRPr="004A6A37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0 + (number of hardly noticed)*1 + (number of slightly)*2 + (number of moderately)*3 + (number of strongly)*4 + (number of very strongly) *5 </w:t>
      </w:r>
    </w:p>
    <w:p w14:paraId="0AF7BEAA" w14:textId="77777777" w:rsidR="00EB6706" w:rsidRDefault="00EB6706" w:rsidP="00EB67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5D5A473D" w14:textId="77777777" w:rsidR="00EB6706" w:rsidRDefault="00EB6706" w:rsidP="00EB67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How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woul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yo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describ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th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cours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of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you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pa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?</w:t>
      </w:r>
    </w:p>
    <w:p w14:paraId="6B6BD3F0" w14:textId="77777777" w:rsidR="00EB6706" w:rsidRPr="00947AD7" w:rsidRDefault="00EB6706" w:rsidP="00EB6706">
      <w:pPr>
        <w:spacing w:before="100" w:beforeAutospacing="1" w:after="100" w:afterAutospacing="1" w:line="240" w:lineRule="auto"/>
        <w:ind w:left="700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persisten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pa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wit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sligh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fluctuation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persisten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pa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wit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pa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attack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pa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attack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witho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pa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betwee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the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pa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attack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wit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pa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betwee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them</w:t>
      </w:r>
      <w:proofErr w:type="spellEnd"/>
    </w:p>
    <w:p w14:paraId="22AE83CB" w14:textId="77777777" w:rsidR="00EB6706" w:rsidRDefault="00EB6706" w:rsidP="00EB6706">
      <w:pPr>
        <w:spacing w:after="120"/>
        <w:ind w:left="708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(Data for </w:t>
      </w:r>
      <w:proofErr w:type="spellStart"/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>painDETECT</w:t>
      </w:r>
      <w:proofErr w:type="spellEnd"/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Score)</w:t>
      </w:r>
    </w:p>
    <w:p w14:paraId="1C02C1EA" w14:textId="77777777" w:rsidR="00EB6706" w:rsidRDefault="00EB6706" w:rsidP="00EB6706">
      <w:pPr>
        <w:spacing w:after="120"/>
        <w:ind w:left="708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automatikusan</w:t>
      </w:r>
      <w:proofErr w:type="spellEnd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 w:rsidRPr="00AA048D">
        <w:rPr>
          <w:rFonts w:ascii="Times New Roman" w:eastAsia="Times New Roman" w:hAnsi="Times New Roman" w:cs="Times New Roman"/>
          <w:color w:val="0000FF"/>
          <w:sz w:val="24"/>
          <w:szCs w:val="24"/>
        </w:rPr>
        <w:t>számolt</w:t>
      </w:r>
      <w:proofErr w:type="spellEnd"/>
    </w:p>
    <w:p w14:paraId="30D5E635" w14:textId="77777777" w:rsidR="00EB6706" w:rsidRPr="00AA048D" w:rsidRDefault="00EB6706" w:rsidP="00EB6706">
      <w:pPr>
        <w:spacing w:before="100" w:beforeAutospacing="1" w:after="100" w:afterAutospacing="1" w:line="240" w:lineRule="auto"/>
        <w:ind w:left="700"/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</w:pPr>
      <w:proofErr w:type="spellStart"/>
      <w:r w:rsidRPr="00AA048D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if</w:t>
      </w:r>
      <w:proofErr w:type="spellEnd"/>
      <w:r w:rsidRPr="00AA048D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AA048D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marked</w:t>
      </w:r>
      <w:proofErr w:type="spellEnd"/>
      <w:r w:rsidRPr="00AA048D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:</w:t>
      </w:r>
    </w:p>
    <w:p w14:paraId="18ED3B93" w14:textId="77777777" w:rsidR="00EB6706" w:rsidRPr="00AA048D" w:rsidRDefault="00EB6706" w:rsidP="00EB6706">
      <w:pPr>
        <w:tabs>
          <w:tab w:val="left" w:pos="6946"/>
        </w:tabs>
        <w:spacing w:before="100" w:beforeAutospacing="1" w:after="100" w:afterAutospacing="1" w:line="240" w:lineRule="auto"/>
        <w:ind w:left="708" w:firstLine="708"/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</w:pPr>
      <w:proofErr w:type="spellStart"/>
      <w:r w:rsidRPr="00AA048D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persistent</w:t>
      </w:r>
      <w:proofErr w:type="spellEnd"/>
      <w:r w:rsidRPr="00AA048D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AA048D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pain</w:t>
      </w:r>
      <w:proofErr w:type="spellEnd"/>
      <w:r w:rsidRPr="00AA048D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AA048D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with</w:t>
      </w:r>
      <w:proofErr w:type="spellEnd"/>
      <w:r w:rsidRPr="00AA048D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AA048D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slight</w:t>
      </w:r>
      <w:proofErr w:type="spellEnd"/>
      <w:r w:rsidRPr="00AA048D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AA048D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fluctuations</w:t>
      </w:r>
      <w:proofErr w:type="spellEnd"/>
      <w:r w:rsidRPr="00AA048D"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  <w:t xml:space="preserve"> </w:t>
      </w:r>
      <w:r w:rsidRPr="00AA048D"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  <w:tab/>
        <w:t xml:space="preserve">Total </w:t>
      </w:r>
      <w:proofErr w:type="spellStart"/>
      <w:r w:rsidRPr="00AA048D"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  <w:t>score</w:t>
      </w:r>
      <w:proofErr w:type="spellEnd"/>
      <w:r w:rsidRPr="00AA048D"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  <w:t xml:space="preserve"> + 0</w:t>
      </w:r>
    </w:p>
    <w:p w14:paraId="60133258" w14:textId="77777777" w:rsidR="00EB6706" w:rsidRPr="00AA048D" w:rsidRDefault="00EB6706" w:rsidP="00EB6706">
      <w:pPr>
        <w:tabs>
          <w:tab w:val="left" w:pos="6946"/>
          <w:tab w:val="left" w:pos="7230"/>
        </w:tabs>
        <w:spacing w:before="100" w:beforeAutospacing="1" w:after="100" w:afterAutospacing="1" w:line="240" w:lineRule="auto"/>
        <w:ind w:left="708" w:firstLine="708"/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</w:pPr>
      <w:proofErr w:type="spellStart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persistent</w:t>
      </w:r>
      <w:proofErr w:type="spellEnd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pain</w:t>
      </w:r>
      <w:proofErr w:type="spellEnd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with</w:t>
      </w:r>
      <w:proofErr w:type="spellEnd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pain</w:t>
      </w:r>
      <w:proofErr w:type="spellEnd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attacks</w:t>
      </w:r>
      <w:proofErr w:type="spellEnd"/>
      <w:r w:rsidRPr="00AA048D"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  <w:tab/>
        <w:t xml:space="preserve">Total </w:t>
      </w:r>
      <w:proofErr w:type="spellStart"/>
      <w:r w:rsidRPr="00AA048D"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  <w:t>score</w:t>
      </w:r>
      <w:proofErr w:type="spellEnd"/>
      <w:r w:rsidRPr="00AA048D"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  <w:t xml:space="preserve"> – 1</w:t>
      </w:r>
    </w:p>
    <w:p w14:paraId="5B7F3FCC" w14:textId="77777777" w:rsidR="00EB6706" w:rsidRPr="00AA048D" w:rsidRDefault="00EB6706" w:rsidP="00EB6706">
      <w:pPr>
        <w:tabs>
          <w:tab w:val="left" w:pos="6946"/>
        </w:tabs>
        <w:spacing w:before="100" w:beforeAutospacing="1" w:after="100" w:afterAutospacing="1" w:line="240" w:lineRule="auto"/>
        <w:ind w:left="708" w:firstLine="708"/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</w:pPr>
      <w:proofErr w:type="spellStart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pain</w:t>
      </w:r>
      <w:proofErr w:type="spellEnd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attacks</w:t>
      </w:r>
      <w:proofErr w:type="spellEnd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without</w:t>
      </w:r>
      <w:proofErr w:type="spellEnd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pain</w:t>
      </w:r>
      <w:proofErr w:type="spellEnd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between</w:t>
      </w:r>
      <w:proofErr w:type="spellEnd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them</w:t>
      </w:r>
      <w:proofErr w:type="spellEnd"/>
      <w:r w:rsidRPr="00AA048D"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  <w:t xml:space="preserve"> </w:t>
      </w:r>
      <w:r w:rsidRPr="00AA048D"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  <w:tab/>
        <w:t xml:space="preserve">Total </w:t>
      </w:r>
      <w:proofErr w:type="spellStart"/>
      <w:r w:rsidRPr="00AA048D"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  <w:t>score</w:t>
      </w:r>
      <w:proofErr w:type="spellEnd"/>
      <w:r w:rsidRPr="00AA048D"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  <w:t xml:space="preserve"> + 1</w:t>
      </w:r>
    </w:p>
    <w:p w14:paraId="3BBF492E" w14:textId="77777777" w:rsidR="00EB6706" w:rsidRPr="00AA048D" w:rsidRDefault="00EB6706" w:rsidP="00EB6706">
      <w:pPr>
        <w:tabs>
          <w:tab w:val="left" w:pos="6946"/>
        </w:tabs>
        <w:spacing w:before="100" w:beforeAutospacing="1" w:after="100" w:afterAutospacing="1" w:line="240" w:lineRule="auto"/>
        <w:ind w:left="708" w:firstLine="708"/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</w:pPr>
      <w:proofErr w:type="spellStart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pain</w:t>
      </w:r>
      <w:proofErr w:type="spellEnd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attacks</w:t>
      </w:r>
      <w:proofErr w:type="spellEnd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with</w:t>
      </w:r>
      <w:proofErr w:type="spellEnd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pain</w:t>
      </w:r>
      <w:proofErr w:type="spellEnd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between</w:t>
      </w:r>
      <w:proofErr w:type="spellEnd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C96681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them</w:t>
      </w:r>
      <w:proofErr w:type="spellEnd"/>
      <w:r w:rsidRPr="00AA048D"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  <w:tab/>
        <w:t xml:space="preserve">Total </w:t>
      </w:r>
      <w:proofErr w:type="spellStart"/>
      <w:r w:rsidRPr="00AA048D"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  <w:t>score</w:t>
      </w:r>
      <w:proofErr w:type="spellEnd"/>
      <w:r w:rsidRPr="00AA048D"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  <w:t xml:space="preserve"> + 1</w:t>
      </w:r>
    </w:p>
    <w:p w14:paraId="34673BE9" w14:textId="77777777" w:rsidR="00EB6706" w:rsidRDefault="00EB6706" w:rsidP="00EB67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 w:rsidRPr="00947AD7">
        <w:rPr>
          <w:rFonts w:ascii="Times New Roman" w:eastAsia="Times New Roman" w:hAnsi="Times New Roman" w:cs="Times New Roman"/>
          <w:sz w:val="24"/>
          <w:szCs w:val="24"/>
          <w:lang w:val="hu-HU"/>
        </w:rPr>
        <w:t>Does</w:t>
      </w:r>
      <w:proofErr w:type="spellEnd"/>
      <w:r w:rsidRPr="00947AD7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947AD7">
        <w:rPr>
          <w:rFonts w:ascii="Times New Roman" w:eastAsia="Times New Roman" w:hAnsi="Times New Roman" w:cs="Times New Roman"/>
          <w:sz w:val="24"/>
          <w:szCs w:val="24"/>
          <w:lang w:val="hu-HU"/>
        </w:rPr>
        <w:t>your</w:t>
      </w:r>
      <w:proofErr w:type="spellEnd"/>
      <w:r w:rsidRPr="00947AD7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947AD7">
        <w:rPr>
          <w:rFonts w:ascii="Times New Roman" w:eastAsia="Times New Roman" w:hAnsi="Times New Roman" w:cs="Times New Roman"/>
          <w:sz w:val="24"/>
          <w:szCs w:val="24"/>
          <w:lang w:val="hu-HU"/>
        </w:rPr>
        <w:t>pain</w:t>
      </w:r>
      <w:proofErr w:type="spellEnd"/>
      <w:r w:rsidRPr="00947AD7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947AD7">
        <w:rPr>
          <w:rFonts w:ascii="Times New Roman" w:eastAsia="Times New Roman" w:hAnsi="Times New Roman" w:cs="Times New Roman"/>
          <w:sz w:val="24"/>
          <w:szCs w:val="24"/>
          <w:lang w:val="hu-HU"/>
        </w:rPr>
        <w:t>radiate</w:t>
      </w:r>
      <w:proofErr w:type="spellEnd"/>
      <w:r w:rsidRPr="00947AD7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947AD7">
        <w:rPr>
          <w:rFonts w:ascii="Times New Roman" w:eastAsia="Times New Roman" w:hAnsi="Times New Roman" w:cs="Times New Roman"/>
          <w:sz w:val="24"/>
          <w:szCs w:val="24"/>
          <w:lang w:val="hu-HU"/>
        </w:rPr>
        <w:t>to</w:t>
      </w:r>
      <w:proofErr w:type="spellEnd"/>
      <w:r w:rsidRPr="00947AD7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947AD7">
        <w:rPr>
          <w:rFonts w:ascii="Times New Roman" w:eastAsia="Times New Roman" w:hAnsi="Times New Roman" w:cs="Times New Roman"/>
          <w:sz w:val="24"/>
          <w:szCs w:val="24"/>
          <w:lang w:val="hu-HU"/>
        </w:rPr>
        <w:t>other</w:t>
      </w:r>
      <w:proofErr w:type="spellEnd"/>
      <w:r w:rsidRPr="00947AD7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 w:rsidRPr="00947AD7">
        <w:rPr>
          <w:rFonts w:ascii="Times New Roman" w:eastAsia="Times New Roman" w:hAnsi="Times New Roman" w:cs="Times New Roman"/>
          <w:sz w:val="24"/>
          <w:szCs w:val="24"/>
          <w:lang w:val="hu-HU"/>
        </w:rPr>
        <w:t>regions</w:t>
      </w:r>
      <w:proofErr w:type="spellEnd"/>
      <w:r w:rsidRPr="00947AD7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of </w:t>
      </w:r>
      <w:proofErr w:type="spellStart"/>
      <w:r w:rsidRPr="00947AD7">
        <w:rPr>
          <w:rFonts w:ascii="Times New Roman" w:eastAsia="Times New Roman" w:hAnsi="Times New Roman" w:cs="Times New Roman"/>
          <w:sz w:val="24"/>
          <w:szCs w:val="24"/>
          <w:lang w:val="hu-HU"/>
        </w:rPr>
        <w:t>your</w:t>
      </w:r>
      <w:proofErr w:type="spellEnd"/>
      <w:r w:rsidRPr="00947AD7"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body? </w:t>
      </w:r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y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/ no</w:t>
      </w:r>
    </w:p>
    <w:p w14:paraId="77721715" w14:textId="77777777" w:rsidR="00EB6706" w:rsidRDefault="00EB6706" w:rsidP="00EB67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hu-HU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i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>y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hu-HU"/>
        </w:rPr>
        <w:t xml:space="preserve">: </w:t>
      </w:r>
      <w:r>
        <w:rPr>
          <w:rFonts w:ascii="Times New Roman" w:eastAsia="Times New Roman" w:hAnsi="Times New Roman" w:cs="Times New Roman"/>
          <w:sz w:val="24"/>
          <w:szCs w:val="24"/>
        </w:rPr>
        <w:t>Pleases specify direction:………………</w:t>
      </w:r>
    </w:p>
    <w:p w14:paraId="6EEC7EBB" w14:textId="77777777" w:rsidR="00EB6706" w:rsidRDefault="00EB6706" w:rsidP="00EB6706">
      <w:pPr>
        <w:spacing w:after="120"/>
        <w:ind w:left="708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(Data for </w:t>
      </w:r>
      <w:proofErr w:type="spellStart"/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>painDETECT</w:t>
      </w:r>
      <w:proofErr w:type="spellEnd"/>
      <w:r w:rsidRPr="0072243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Score)</w:t>
      </w:r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</w:p>
    <w:p w14:paraId="01C6C0C0" w14:textId="77777777" w:rsidR="00EB6706" w:rsidRDefault="00EB6706" w:rsidP="00EB6706">
      <w:pPr>
        <w:spacing w:after="120"/>
        <w:ind w:left="708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automatikusan</w:t>
      </w:r>
      <w:proofErr w:type="spellEnd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 w:rsidRPr="00AA048D">
        <w:rPr>
          <w:rFonts w:ascii="Times New Roman" w:eastAsia="Times New Roman" w:hAnsi="Times New Roman" w:cs="Times New Roman"/>
          <w:color w:val="0000FF"/>
          <w:sz w:val="24"/>
          <w:szCs w:val="24"/>
        </w:rPr>
        <w:t>számolt</w:t>
      </w:r>
      <w:proofErr w:type="spellEnd"/>
    </w:p>
    <w:p w14:paraId="40DD401F" w14:textId="77777777" w:rsidR="00EB6706" w:rsidRPr="00947AD7" w:rsidRDefault="00EB6706" w:rsidP="00EB6706">
      <w:pPr>
        <w:tabs>
          <w:tab w:val="left" w:pos="6946"/>
        </w:tabs>
        <w:spacing w:before="100" w:beforeAutospacing="1" w:after="100" w:afterAutospacing="1" w:line="240" w:lineRule="auto"/>
        <w:ind w:left="700"/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</w:pPr>
      <w:proofErr w:type="spellStart"/>
      <w:r w:rsidRPr="00AA048D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if</w:t>
      </w:r>
      <w:proofErr w:type="spellEnd"/>
      <w:r w:rsidRPr="00AA048D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 w:rsidRPr="00AA048D"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marked</w:t>
      </w:r>
      <w:proofErr w:type="spellEnd"/>
      <w:r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yes</w:t>
      </w:r>
      <w:proofErr w:type="spellEnd"/>
      <w:r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>:</w:t>
      </w:r>
      <w:r>
        <w:rPr>
          <w:rFonts w:ascii="Times New Roman" w:eastAsia="Times New Roman" w:hAnsi="Times New Roman" w:cs="Times New Roman"/>
          <w:i/>
          <w:iCs/>
          <w:color w:val="0000FF"/>
          <w:sz w:val="24"/>
          <w:szCs w:val="24"/>
          <w:lang w:val="hu-HU"/>
        </w:rPr>
        <w:tab/>
        <w:t xml:space="preserve"> </w:t>
      </w:r>
      <w:r w:rsidRPr="00C96681"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  <w:t xml:space="preserve">Total </w:t>
      </w:r>
      <w:proofErr w:type="spellStart"/>
      <w:r w:rsidRPr="00C96681"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  <w:t>Score</w:t>
      </w:r>
      <w:proofErr w:type="spellEnd"/>
      <w:r w:rsidRPr="00C96681">
        <w:rPr>
          <w:rFonts w:ascii="Times New Roman" w:eastAsia="Times New Roman" w:hAnsi="Times New Roman" w:cs="Times New Roman"/>
          <w:color w:val="0000FF"/>
          <w:sz w:val="24"/>
          <w:szCs w:val="24"/>
          <w:lang w:val="hu-HU"/>
        </w:rPr>
        <w:t xml:space="preserve"> + 2</w:t>
      </w:r>
    </w:p>
    <w:p w14:paraId="02F1ABDA" w14:textId="77777777" w:rsidR="00EB6706" w:rsidRPr="0064690D" w:rsidRDefault="00EB6706" w:rsidP="00EB67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</w:pPr>
      <w:proofErr w:type="spellStart"/>
      <w:r w:rsidRPr="0064690D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ainDETECT</w:t>
      </w:r>
      <w:proofErr w:type="spellEnd"/>
      <w:r w:rsidRPr="0064690D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Final</w:t>
      </w:r>
      <w:r w:rsidRPr="0064690D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Score</w:t>
      </w:r>
      <w:r w:rsidRPr="0064690D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hu-HU"/>
        </w:rPr>
        <w:t xml:space="preserve"> </w:t>
      </w:r>
      <w:r w:rsidRPr="0064690D">
        <w:rPr>
          <w:rFonts w:ascii="Times New Roman" w:eastAsia="Times New Roman" w:hAnsi="Times New Roman" w:cs="Times New Roman"/>
          <w:b/>
          <w:bCs/>
          <w:sz w:val="24"/>
          <w:szCs w:val="24"/>
          <w:lang w:val="hu-HU"/>
        </w:rPr>
        <w:t xml:space="preserve">.......... </w:t>
      </w:r>
    </w:p>
    <w:p w14:paraId="0C5A725C" w14:textId="77777777" w:rsidR="00EB6706" w:rsidRDefault="00EB6706" w:rsidP="00EB6706">
      <w:pPr>
        <w:spacing w:after="120"/>
        <w:ind w:left="708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E28EE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proofErr w:type="gramStart"/>
      <w:r w:rsidRPr="00DE28EE">
        <w:rPr>
          <w:rFonts w:ascii="Times New Roman" w:eastAsia="Times New Roman" w:hAnsi="Times New Roman" w:cs="Times New Roman"/>
          <w:color w:val="0000FF"/>
          <w:sz w:val="24"/>
          <w:szCs w:val="24"/>
        </w:rPr>
        <w:t>automatikusan</w:t>
      </w:r>
      <w:proofErr w:type="spellEnd"/>
      <w:proofErr w:type="gramEnd"/>
      <w:r w:rsidRPr="00DE28EE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 w:rsidRPr="00DE28EE">
        <w:rPr>
          <w:rFonts w:ascii="Times New Roman" w:eastAsia="Times New Roman" w:hAnsi="Times New Roman" w:cs="Times New Roman"/>
          <w:color w:val="0000FF"/>
          <w:sz w:val="24"/>
          <w:szCs w:val="24"/>
        </w:rPr>
        <w:t>számolt</w:t>
      </w:r>
      <w:proofErr w:type="spellEnd"/>
      <w:r w:rsidRPr="00DE28EE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a </w:t>
      </w:r>
      <w:proofErr w:type="spellStart"/>
      <w:r w:rsidRPr="00DE28EE">
        <w:rPr>
          <w:rFonts w:ascii="Times New Roman" w:eastAsia="Times New Roman" w:hAnsi="Times New Roman" w:cs="Times New Roman"/>
          <w:color w:val="0000FF"/>
          <w:sz w:val="24"/>
          <w:szCs w:val="24"/>
        </w:rPr>
        <w:t>korábbi</w:t>
      </w:r>
      <w:proofErr w:type="spellEnd"/>
      <w:r w:rsidRPr="00DE28EE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 w:rsidRPr="00DE28EE">
        <w:rPr>
          <w:rFonts w:ascii="Times New Roman" w:eastAsia="Times New Roman" w:hAnsi="Times New Roman" w:cs="Times New Roman"/>
          <w:color w:val="0000FF"/>
          <w:sz w:val="24"/>
          <w:szCs w:val="24"/>
        </w:rPr>
        <w:t>instrukciók</w:t>
      </w:r>
      <w:proofErr w:type="spellEnd"/>
      <w:r w:rsidRPr="00DE28EE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 w:rsidRPr="00DE28EE">
        <w:rPr>
          <w:rFonts w:ascii="Times New Roman" w:eastAsia="Times New Roman" w:hAnsi="Times New Roman" w:cs="Times New Roman"/>
          <w:color w:val="0000FF"/>
          <w:sz w:val="24"/>
          <w:szCs w:val="24"/>
        </w:rPr>
        <w:t>alapján</w:t>
      </w:r>
      <w:proofErr w:type="spellEnd"/>
      <w:r w:rsidRPr="00DE28EE"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04E1F4B1" w14:textId="77777777" w:rsidR="00EB6706" w:rsidRPr="00F166A2" w:rsidRDefault="00EB6706" w:rsidP="00EB6706">
      <w:pPr>
        <w:tabs>
          <w:tab w:val="left" w:pos="5387"/>
        </w:tabs>
        <w:spacing w:after="120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F166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if </w:t>
      </w:r>
      <w:proofErr w:type="spellStart"/>
      <w:r w:rsidRPr="00F166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painDETECT</w:t>
      </w:r>
      <w:proofErr w:type="spellEnd"/>
      <w:r w:rsidRPr="00F166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Final Score is between 0-12 </w:t>
      </w:r>
    </w:p>
    <w:p w14:paraId="6B74D66C" w14:textId="77777777" w:rsidR="00EB6706" w:rsidRPr="00F166A2" w:rsidRDefault="00EB6706" w:rsidP="00EB6706">
      <w:pPr>
        <w:tabs>
          <w:tab w:val="left" w:pos="851"/>
        </w:tabs>
        <w:spacing w:after="120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F166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ab/>
      </w:r>
      <w:r w:rsidRPr="00F166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sym w:font="Wingdings" w:char="F0E0"/>
      </w:r>
      <w:r w:rsidRPr="00F166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neuropathic pain in unlikely (&lt;15 %)</w:t>
      </w:r>
    </w:p>
    <w:p w14:paraId="7C52DDA7" w14:textId="77777777" w:rsidR="00EB6706" w:rsidRPr="00F166A2" w:rsidRDefault="00EB6706" w:rsidP="00EB6706">
      <w:pPr>
        <w:tabs>
          <w:tab w:val="left" w:pos="5387"/>
        </w:tabs>
        <w:spacing w:after="120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F166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if </w:t>
      </w:r>
      <w:proofErr w:type="spellStart"/>
      <w:r w:rsidRPr="00F166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painDETECT</w:t>
      </w:r>
      <w:proofErr w:type="spellEnd"/>
      <w:r w:rsidRPr="00F166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Final Score is between 13-18</w:t>
      </w:r>
    </w:p>
    <w:p w14:paraId="120E42B0" w14:textId="77777777" w:rsidR="00EB6706" w:rsidRPr="00F166A2" w:rsidRDefault="00EB6706" w:rsidP="00EB6706">
      <w:pPr>
        <w:tabs>
          <w:tab w:val="left" w:pos="851"/>
        </w:tabs>
        <w:spacing w:after="120"/>
        <w:rPr>
          <w:rFonts w:ascii="Times New Roman" w:eastAsia="Times New Roman" w:hAnsi="Times New Roman" w:cs="Times New Roman"/>
          <w:i/>
          <w:iCs/>
          <w:color w:val="FF0000"/>
          <w:lang w:val="hu-HU"/>
        </w:rPr>
      </w:pPr>
      <w:r w:rsidRPr="00F166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ab/>
      </w:r>
      <w:r w:rsidRPr="00F166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sym w:font="Wingdings" w:char="F0E0"/>
      </w:r>
      <w:r w:rsidRPr="00F166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Result is ambiguous, however a neuropathic pain component can be </w:t>
      </w:r>
      <w:proofErr w:type="gramStart"/>
      <w:r w:rsidRPr="00F166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present</w:t>
      </w:r>
      <w:proofErr w:type="gramEnd"/>
      <w:r w:rsidRPr="00F166A2">
        <w:rPr>
          <w:rFonts w:ascii="Arial" w:hAnsi="Arial" w:cs="Arial"/>
          <w:i/>
          <w:iCs/>
          <w:color w:val="FF0000"/>
          <w:sz w:val="16"/>
          <w:szCs w:val="16"/>
        </w:rPr>
        <w:t xml:space="preserve"> </w:t>
      </w:r>
    </w:p>
    <w:p w14:paraId="48210685" w14:textId="77777777" w:rsidR="00EB6706" w:rsidRPr="00F166A2" w:rsidRDefault="00EB6706" w:rsidP="00EB6706">
      <w:pPr>
        <w:tabs>
          <w:tab w:val="left" w:pos="5387"/>
        </w:tabs>
        <w:spacing w:after="120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F166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if </w:t>
      </w:r>
      <w:proofErr w:type="spellStart"/>
      <w:r w:rsidRPr="00F166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painDETECT</w:t>
      </w:r>
      <w:proofErr w:type="spellEnd"/>
      <w:r w:rsidRPr="00F166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Final Score is between 19-38</w:t>
      </w:r>
    </w:p>
    <w:p w14:paraId="3603F914" w14:textId="77777777" w:rsidR="00EB6706" w:rsidRPr="00F166A2" w:rsidRDefault="00EB6706" w:rsidP="00EB6706">
      <w:pPr>
        <w:pStyle w:val="NormlWeb"/>
        <w:tabs>
          <w:tab w:val="left" w:pos="851"/>
        </w:tabs>
        <w:spacing w:before="0" w:beforeAutospacing="0" w:after="360" w:afterAutospacing="0"/>
        <w:rPr>
          <w:i/>
          <w:iCs/>
          <w:color w:val="FF0000"/>
          <w:lang w:val="en-GB"/>
        </w:rPr>
      </w:pPr>
      <w:r w:rsidRPr="00F166A2">
        <w:rPr>
          <w:i/>
          <w:iCs/>
          <w:color w:val="FF0000"/>
        </w:rPr>
        <w:lastRenderedPageBreak/>
        <w:tab/>
      </w:r>
      <w:r w:rsidRPr="00F166A2">
        <w:rPr>
          <w:i/>
          <w:iCs/>
          <w:color w:val="FF0000"/>
        </w:rPr>
        <w:sym w:font="Wingdings" w:char="F0E0"/>
      </w:r>
      <w:r w:rsidRPr="00F166A2">
        <w:rPr>
          <w:i/>
          <w:iCs/>
          <w:color w:val="FF0000"/>
        </w:rPr>
        <w:t xml:space="preserve"> </w:t>
      </w:r>
      <w:r w:rsidRPr="00F166A2">
        <w:rPr>
          <w:rFonts w:ascii="Arial" w:hAnsi="Arial" w:cs="Arial"/>
          <w:i/>
          <w:iCs/>
          <w:color w:val="FF0000"/>
          <w:sz w:val="16"/>
          <w:szCs w:val="16"/>
        </w:rPr>
        <w:t xml:space="preserve">A </w:t>
      </w:r>
      <w:r w:rsidRPr="00F166A2">
        <w:rPr>
          <w:i/>
          <w:iCs/>
          <w:color w:val="FF0000"/>
          <w:lang w:val="en-GB"/>
        </w:rPr>
        <w:t xml:space="preserve">neuropathic pain component is likely (&gt; 90%) </w:t>
      </w:r>
    </w:p>
    <w:p w14:paraId="51774929" w14:textId="77777777" w:rsidR="00EB6706" w:rsidRDefault="00EB6706" w:rsidP="00EB6706">
      <w:pPr>
        <w:tabs>
          <w:tab w:val="left" w:pos="851"/>
        </w:tabs>
        <w:spacing w:after="120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83E7C04" w14:textId="77777777" w:rsidR="00EB6706" w:rsidRPr="00DE28EE" w:rsidRDefault="00EB6706" w:rsidP="00EB6706">
      <w:pPr>
        <w:tabs>
          <w:tab w:val="left" w:pos="1985"/>
        </w:tabs>
        <w:spacing w:after="120"/>
        <w:rPr>
          <w:rFonts w:ascii="Times New Roman" w:eastAsia="Times New Roman" w:hAnsi="Times New Roman" w:cs="Times New Roman"/>
          <w:color w:val="0000FF"/>
          <w:sz w:val="24"/>
          <w:szCs w:val="24"/>
        </w:rPr>
      </w:pPr>
    </w:p>
    <w:p w14:paraId="6CB64250" w14:textId="77777777" w:rsidR="00EB6706" w:rsidRPr="00BA3C52" w:rsidRDefault="00EB6706" w:rsidP="00EB6706">
      <w:pPr>
        <w:pStyle w:val="Nincstrkz"/>
        <w:spacing w:after="240" w:line="276" w:lineRule="auto"/>
        <w:rPr>
          <w:rFonts w:ascii="Times New Roman" w:hAnsi="Times New Roman"/>
          <w:sz w:val="24"/>
          <w:szCs w:val="24"/>
          <w:lang w:val="en-US"/>
        </w:rPr>
      </w:pPr>
    </w:p>
    <w:p w14:paraId="07FEDF75" w14:textId="112842B7" w:rsidR="00FD71C3" w:rsidRPr="00FD71C3" w:rsidRDefault="00FD71C3" w:rsidP="00FD71C3">
      <w:pPr>
        <w:pStyle w:val="Cm"/>
        <w:rPr>
          <w:rFonts w:eastAsia="Calibri"/>
          <w:iCs/>
          <w:sz w:val="28"/>
          <w:szCs w:val="28"/>
          <w:lang w:val="en-US" w:eastAsia="en-US"/>
        </w:rPr>
      </w:pPr>
      <w:r w:rsidRPr="00FD71C3">
        <w:rPr>
          <w:rFonts w:eastAsia="Calibri"/>
          <w:iCs/>
          <w:sz w:val="28"/>
          <w:szCs w:val="28"/>
          <w:lang w:val="en-US" w:eastAsia="en-US"/>
        </w:rPr>
        <w:t>5. Examination</w:t>
      </w:r>
      <w:r w:rsidR="006F371E">
        <w:rPr>
          <w:rFonts w:eastAsia="Calibri"/>
          <w:iCs/>
          <w:sz w:val="28"/>
          <w:szCs w:val="28"/>
          <w:lang w:val="en-US" w:eastAsia="en-US"/>
        </w:rPr>
        <w:t xml:space="preserve"> results (since the previous examination)</w:t>
      </w:r>
    </w:p>
    <w:p w14:paraId="57CF44AC" w14:textId="7E7C9BDA" w:rsidR="00FD71C3" w:rsidRDefault="00FD71C3" w:rsidP="00FD71C3">
      <w:pPr>
        <w:pStyle w:val="Cmsor1"/>
      </w:pPr>
      <w:bookmarkStart w:id="1" w:name="_1igmljqaihsd" w:colFirst="0" w:colLast="0"/>
      <w:bookmarkEnd w:id="1"/>
      <w:r>
        <w:t xml:space="preserve">5.1 Laboratory / </w:t>
      </w:r>
      <w:proofErr w:type="spellStart"/>
      <w:r>
        <w:t>immunserology</w:t>
      </w:r>
      <w:proofErr w:type="spellEnd"/>
      <w:r>
        <w:rPr>
          <w:color w:val="FF0000"/>
        </w:rPr>
        <w:t>*</w:t>
      </w:r>
    </w:p>
    <w:p w14:paraId="458A6B07" w14:textId="77777777" w:rsidR="00FD71C3" w:rsidRDefault="00FD71C3" w:rsidP="00FD71C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ate of laboratory examination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tbl>
      <w:tblPr>
        <w:tblW w:w="9464" w:type="dxa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6204"/>
        <w:gridCol w:w="3260"/>
      </w:tblGrid>
      <w:tr w:rsidR="00337787" w:rsidRPr="006A7ED0" w14:paraId="676BA32F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49547552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rythrocyte sedimentation rate (mm/h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4825A65A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415FD6A0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27602FC5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RP (mg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30156F69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3ABCE6D8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</w:tcPr>
          <w:p w14:paraId="14B99CE8" w14:textId="36075FCD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lood</w:t>
            </w:r>
            <w:r w:rsidR="0097701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: yes/no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FC52F86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0B8DA317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7BF0CB06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BC count (G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5FA9AE39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1A0E5774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53B66FCA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BC count (T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18EB6856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04327188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333DB710" w14:textId="66CCD26F" w:rsidR="00337787" w:rsidRPr="00337787" w:rsidRDefault="00055714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aemoglobin</w:t>
            </w:r>
            <w:r w:rsidR="00337787"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(g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61A4A3F2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16EAF93C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1E3A1020" w14:textId="6F544344" w:rsidR="00337787" w:rsidRPr="00337787" w:rsidRDefault="00055714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aemat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o</w:t>
            </w: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rit</w:t>
            </w:r>
            <w:r w:rsidR="00337787"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(%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34896B6D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6CFF5A67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4F6834F5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MCV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6BC483C0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030B4F3D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1B3C12C9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latelet count (G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6AA97C1D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7D530819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</w:tcPr>
          <w:p w14:paraId="63EB7D72" w14:textId="3CFBCD14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ons</w:t>
            </w:r>
            <w:r w:rsidR="0097701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: yes/no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C3877A6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243E1092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756A9D64" w14:textId="77777777" w:rsidR="00337787" w:rsidRPr="00337787" w:rsidRDefault="00337787" w:rsidP="0029598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odium (mmol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1624FE57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55C31795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</w:tcPr>
          <w:p w14:paraId="7C0E7705" w14:textId="77777777" w:rsidR="00337787" w:rsidRPr="00337787" w:rsidRDefault="00337787" w:rsidP="0029598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otassium (mmol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 w:themeFill="background1"/>
          </w:tcPr>
          <w:p w14:paraId="51F8EDAE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7C2ED14C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386C9422" w14:textId="77777777" w:rsidR="00337787" w:rsidRPr="00337787" w:rsidRDefault="00337787" w:rsidP="0029598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alcium (mmol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387BB07F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0284B388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2B2056A8" w14:textId="77777777" w:rsidR="00337787" w:rsidRPr="00337787" w:rsidRDefault="00337787" w:rsidP="0029598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agnesium (mmol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12A9433A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58C8D6A4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37E8295F" w14:textId="77777777" w:rsidR="00337787" w:rsidRPr="00337787" w:rsidRDefault="00337787" w:rsidP="0029598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hosphate (mmol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6087E77F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45BEF6A4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2BDF33D0" w14:textId="77777777" w:rsidR="00337787" w:rsidRPr="00337787" w:rsidRDefault="00337787" w:rsidP="0029598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hloride (mmol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2CD36B0F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39510096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4A08C366" w14:textId="77777777" w:rsidR="00337787" w:rsidRPr="00337787" w:rsidRDefault="00337787" w:rsidP="0029598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ron (</w:t>
            </w:r>
            <w:proofErr w:type="spellStart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mol</w:t>
            </w:r>
            <w:proofErr w:type="spellEnd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4D3D0761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07DEE414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</w:tcPr>
          <w:p w14:paraId="739046FE" w14:textId="2B7EDD48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ancreas</w:t>
            </w:r>
            <w:r w:rsidR="0097701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: yes/no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1006993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694D2A7F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0CE0852C" w14:textId="77777777" w:rsidR="00337787" w:rsidRPr="00337787" w:rsidRDefault="00337787" w:rsidP="0029598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Glucose (mmol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1C61A6EA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085F50F3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50643745" w14:textId="77777777" w:rsidR="00337787" w:rsidRPr="00337787" w:rsidRDefault="00337787" w:rsidP="0029598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Amylase (U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2FA92E3B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1895938C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4BB120A4" w14:textId="77777777" w:rsidR="00337787" w:rsidRPr="00337787" w:rsidRDefault="00337787" w:rsidP="0029598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ipase (U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653E0D6A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2A43500E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</w:tcPr>
          <w:p w14:paraId="3D4A14E3" w14:textId="48778039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enal functions</w:t>
            </w:r>
            <w:r w:rsidR="0097701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: yes/no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E1016B0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26AB4C43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7362F50F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rea nitrogen (</w:t>
            </w:r>
            <w:proofErr w:type="spellStart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Karbamid</w:t>
            </w:r>
            <w:proofErr w:type="spellEnd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) (mmol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366047B2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41A7ACED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14995C97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reatinine (</w:t>
            </w:r>
            <w:proofErr w:type="spellStart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mol</w:t>
            </w:r>
            <w:proofErr w:type="spellEnd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5A81D3D0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211F4309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58A1DC2F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GFR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5488D9FB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545ACF62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</w:tcPr>
          <w:p w14:paraId="475B635F" w14:textId="30CD20FE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iver functions</w:t>
            </w:r>
            <w:r w:rsidR="0097701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: yes/no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80008B5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6B0A424B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3AD2D551" w14:textId="77777777" w:rsidR="00337787" w:rsidRPr="00337787" w:rsidRDefault="00337787" w:rsidP="0029598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tal bilirubin (</w:t>
            </w:r>
            <w:proofErr w:type="spellStart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mol</w:t>
            </w:r>
            <w:proofErr w:type="spellEnd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454E61C9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3F442A8E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039E3521" w14:textId="77777777" w:rsidR="00337787" w:rsidRPr="00337787" w:rsidRDefault="00337787" w:rsidP="0029598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irect/conjugated bilirubin (</w:t>
            </w:r>
            <w:proofErr w:type="spellStart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mol</w:t>
            </w:r>
            <w:proofErr w:type="spellEnd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6768EC75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0655A460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35217290" w14:textId="77777777" w:rsidR="00337787" w:rsidRPr="00337787" w:rsidRDefault="00337787" w:rsidP="0029598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ndirect bilirubin (</w:t>
            </w:r>
            <w:proofErr w:type="spellStart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mol</w:t>
            </w:r>
            <w:proofErr w:type="spellEnd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5F34C425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740FD803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1E8F9DB1" w14:textId="77777777" w:rsidR="00337787" w:rsidRPr="00337787" w:rsidRDefault="00337787" w:rsidP="0029598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SAT/GOT (U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06A1463A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01237703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1EDEED18" w14:textId="77777777" w:rsidR="00337787" w:rsidRPr="00337787" w:rsidRDefault="00337787" w:rsidP="0029598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LAT/GPT (U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693A6AE3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6EB80606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48995AD2" w14:textId="77777777" w:rsidR="00337787" w:rsidRPr="00337787" w:rsidRDefault="00337787" w:rsidP="0029598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Gamma GT (U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3E3E14FD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5D3B0D8E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24CC0566" w14:textId="77777777" w:rsidR="00337787" w:rsidRPr="00337787" w:rsidRDefault="00337787" w:rsidP="0029598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lkaline phosphatase (U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41F7DF37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009B5DD1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3D83F2DA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actate dehydrogenase LDH (U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0A086F1D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7A2476E0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636AC9D4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rotrombin</w:t>
            </w:r>
            <w:proofErr w:type="spellEnd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(%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12CDBEFC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0010AC18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63F16B74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rotrombin</w:t>
            </w:r>
            <w:proofErr w:type="spellEnd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INR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3FB4398D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0E709ED3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</w:tcPr>
          <w:p w14:paraId="1AA6CE57" w14:textId="53F31DDA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abolism</w:t>
            </w:r>
            <w:r w:rsidR="0097701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: yes/no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C46AD3C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72998A93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1189C5A3" w14:textId="0471270E" w:rsidR="00AF32AF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Cholesterol (mmol/l)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6D6FBC59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87B85" w:rsidRPr="006A7ED0" w14:paraId="3AF30E86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2759FC72" w14:textId="39DF6EFB" w:rsidR="00387B85" w:rsidRPr="00337787" w:rsidRDefault="00387B85" w:rsidP="00387B85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DL cholesterol (mmol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42365F4E" w14:textId="2D700566" w:rsidR="00387B85" w:rsidRPr="00337787" w:rsidRDefault="00387B85" w:rsidP="00387B8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3F805C9F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076614EE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riglycerides (mmol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723D94BF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34C5D679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3A6E15B5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ric acid (</w:t>
            </w:r>
            <w:proofErr w:type="spellStart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mol</w:t>
            </w:r>
            <w:proofErr w:type="spellEnd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2C438158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1BFD2971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24C1C111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SH (</w:t>
            </w:r>
            <w:proofErr w:type="spellStart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U</w:t>
            </w:r>
            <w:proofErr w:type="spellEnd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</w:t>
            </w:r>
            <w:proofErr w:type="gramStart"/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)l</w:t>
            </w:r>
            <w:proofErr w:type="gramEnd"/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38186C3D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2C8E20CA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5A2BA040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gbA1C (%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56AFAD09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07C3D01D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</w:tcPr>
          <w:p w14:paraId="638CBC26" w14:textId="3826729A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roteins</w:t>
            </w:r>
            <w:r w:rsidR="0097701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: yes/no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91AE4AF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3C7421C3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7E13A766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tal protein (g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5309DD1A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4C6FF1F7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4E3FFE38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lbumin (g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08089605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7787" w:rsidRPr="006A7ED0" w14:paraId="40E7DF18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0B561646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Fibrinogen (g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00A123D2" w14:textId="77777777" w:rsidR="00337787" w:rsidRPr="00337787" w:rsidRDefault="00337787" w:rsidP="0029598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C7C77" w:rsidRPr="006A7ED0" w14:paraId="6EDAE376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72E164EF" w14:textId="59C2B627" w:rsidR="000C7C77" w:rsidRPr="00337787" w:rsidRDefault="000C7C77" w:rsidP="000C7C77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3 (g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4BEA1956" w14:textId="77777777" w:rsidR="000C7C77" w:rsidRPr="00337787" w:rsidRDefault="000C7C77" w:rsidP="000C7C7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C7C77" w:rsidRPr="006A7ED0" w14:paraId="72C33825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15112CCC" w14:textId="1DD2D81A" w:rsidR="000C7C77" w:rsidRPr="00337787" w:rsidRDefault="000C7C77" w:rsidP="000C7C77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4 (g/l)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4EF0463C" w14:textId="77777777" w:rsidR="000C7C77" w:rsidRPr="00337787" w:rsidRDefault="000C7C77" w:rsidP="000C7C7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C7C77" w:rsidRPr="006A7ED0" w14:paraId="6AF45A13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</w:tcPr>
          <w:p w14:paraId="75EE8506" w14:textId="21DDDA85" w:rsidR="000C7C77" w:rsidRPr="00337787" w:rsidRDefault="000C7C77" w:rsidP="000C7C77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78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Other</w:t>
            </w:r>
            <w:r w:rsidR="0097701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: yes/no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A7238A8" w14:textId="77777777" w:rsidR="000C7C77" w:rsidRPr="00337787" w:rsidRDefault="000C7C77" w:rsidP="000C7C7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C7C77" w14:paraId="626F7443" w14:textId="77777777" w:rsidTr="00E903F0">
        <w:trPr>
          <w:trHeight w:val="397"/>
        </w:trPr>
        <w:tc>
          <w:tcPr>
            <w:tcW w:w="620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1DF65DEA" w14:textId="2688735F" w:rsidR="000C7C77" w:rsidRDefault="000C7C77" w:rsidP="000C7C7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0F7DA6AA" w14:textId="77777777" w:rsidR="000C7C77" w:rsidRDefault="000C7C77" w:rsidP="000C7C7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B785041" w14:textId="77777777" w:rsidR="00FD71C3" w:rsidRDefault="00FD71C3" w:rsidP="00FD71C3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21AB746E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Hypocomplementaemia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</w:t>
      </w:r>
    </w:p>
    <w:p w14:paraId="499E56E2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oteinuria (&gt;300mg/dl)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</w:t>
      </w:r>
    </w:p>
    <w:p w14:paraId="5A77FB69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Haematuria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yes / no</w:t>
      </w:r>
    </w:p>
    <w:p w14:paraId="47F4C6C8" w14:textId="77777777" w:rsidR="00FD71C3" w:rsidRDefault="00FD71C3" w:rsidP="00FD71C3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rena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ematuri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xtaren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ematuria</w:t>
      </w:r>
      <w:proofErr w:type="spellEnd"/>
    </w:p>
    <w:p w14:paraId="147AC61E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Blood type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A / B / AB / 0</w:t>
      </w:r>
    </w:p>
    <w:p w14:paraId="450F301C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h positive / Rh negative</w:t>
      </w:r>
    </w:p>
    <w:p w14:paraId="72B57963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irect Coombs test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*</w:t>
      </w:r>
    </w:p>
    <w:p w14:paraId="36FEB54A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647DA821" w14:textId="77777777" w:rsidR="00FD71C3" w:rsidRDefault="00FD71C3" w:rsidP="00FD71C3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sitive / negative</w:t>
      </w:r>
    </w:p>
    <w:p w14:paraId="43A7E86F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ryoglobulinemia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*</w:t>
      </w:r>
    </w:p>
    <w:p w14:paraId="1B8CBA20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00CD2243" w14:textId="77777777" w:rsidR="00FD71C3" w:rsidRDefault="00FD71C3" w:rsidP="00FD71C3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sitive / negative</w:t>
      </w:r>
    </w:p>
    <w:p w14:paraId="58A82680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erum electrophoresi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*</w:t>
      </w:r>
    </w:p>
    <w:p w14:paraId="45D9E540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533CAB01" w14:textId="77777777" w:rsidR="00FD71C3" w:rsidRDefault="00FD71C3" w:rsidP="00FD71C3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ercent of gamma zone (%): …………</w:t>
      </w:r>
    </w:p>
    <w:p w14:paraId="59792EA3" w14:textId="77777777" w:rsidR="00FD71C3" w:rsidRDefault="00FD71C3" w:rsidP="00FD71C3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araprotein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18FF04ED" w14:textId="2BCA0DC9" w:rsidR="00FD71C3" w:rsidRDefault="00FD71C3" w:rsidP="00FD71C3">
      <w:pPr>
        <w:ind w:left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ercent of paraproteins (%): 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</w:p>
    <w:p w14:paraId="0A6CA62F" w14:textId="77777777" w:rsidR="00FD71C3" w:rsidRDefault="00FD71C3" w:rsidP="00FD71C3">
      <w:pPr>
        <w:ind w:left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lease specify the type of paraproteins: ……………….</w:t>
      </w:r>
    </w:p>
    <w:p w14:paraId="05300164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Immunoglobulin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no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*</w:t>
      </w:r>
    </w:p>
    <w:p w14:paraId="1DB2022B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5109DEDF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gG (g/l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)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…….</w:t>
      </w:r>
    </w:p>
    <w:p w14:paraId="02B7F425" w14:textId="77777777" w:rsidR="00FD71C3" w:rsidRDefault="00FD71C3" w:rsidP="00FD71C3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gM (g/l):  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</w:p>
    <w:p w14:paraId="661DEED4" w14:textId="77777777" w:rsidR="00FD71C3" w:rsidRDefault="00FD71C3" w:rsidP="00FD71C3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gA (g/l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)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….</w:t>
      </w:r>
    </w:p>
    <w:p w14:paraId="25602E7C" w14:textId="77777777" w:rsidR="00FD71C3" w:rsidRDefault="00FD71C3" w:rsidP="00FD71C3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ota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g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U/ml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)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…….</w:t>
      </w:r>
    </w:p>
    <w:p w14:paraId="7B8EED55" w14:textId="6600F8A2" w:rsidR="003925F1" w:rsidRDefault="00FD71C3" w:rsidP="00FD71C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Immunserology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50BBC13E" w14:textId="77777777" w:rsidR="00A739A7" w:rsidRDefault="00A739A7" w:rsidP="00FD71C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9938ABA" w14:textId="77777777" w:rsidR="00FD71C3" w:rsidRDefault="00FD71C3" w:rsidP="00FD71C3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ANA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3C3DDDCF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2C7318AE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CA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568693D1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03E19325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cl-70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7FD69A3A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66E78E37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NS pol III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5C47CA97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4933F14D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nti-Pm-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c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68BCE6C5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31EDFE91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nti-Ku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124BC2D7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7F7E747D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nti-Th/To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3147DD11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2CF8A02E" w14:textId="77777777" w:rsidR="00FD71C3" w:rsidRDefault="00FD71C3" w:rsidP="00FD71C3">
      <w:pPr>
        <w:ind w:left="4284" w:hanging="2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ibrillarin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5925D7BB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1BD204AA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o-52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6309BE87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07DF39E8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OR90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19BD2C3C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0956C10F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Jo-1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603905F5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06A679F9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L-7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3BA20380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516D0843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L-12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5EE2C61C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3CD6FCDC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i-2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1EAF51DA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46E3C813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SRP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2B7F5D5E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502D982B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B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00338C3B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54976868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AMA-M2 (PDH)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4F8D47BB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7A05B303" w14:textId="77777777" w:rsidR="00FD71C3" w:rsidRDefault="00FD71C3" w:rsidP="00FD71C3">
      <w:pPr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IF1y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47B17160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7D57504E" w14:textId="77777777" w:rsidR="00FD71C3" w:rsidRDefault="00FD71C3" w:rsidP="00FD71C3">
      <w:pPr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DA5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19B0B7C6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2B86EF16" w14:textId="77777777" w:rsidR="00FD71C3" w:rsidRDefault="00FD71C3" w:rsidP="00FD71C3">
      <w:pPr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XP2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728EF5C2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7176FA5A" w14:textId="77777777" w:rsidR="00FD71C3" w:rsidRDefault="00FD71C3" w:rsidP="00FD71C3">
      <w:pPr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AE1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7C6F37AB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51B78764" w14:textId="77777777" w:rsidR="00FD71C3" w:rsidRDefault="00FD71C3" w:rsidP="00FD71C3">
      <w:pPr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J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08D1F34E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796FA0FE" w14:textId="77777777" w:rsidR="00FD71C3" w:rsidRDefault="00FD71C3" w:rsidP="00FD71C3">
      <w:pPr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J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4A80302D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32C50A96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Anti-SSA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4C33E6F8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7E30A70F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nti-SSB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2B85EB07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4B9639B1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nti-CCP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5D302672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1B3FD9E1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F: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7B9646E1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4F2A2424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PO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1EB96367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49273697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G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00662656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69D95ECC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NCA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5316A2BC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266DDA5E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sDN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5F5F1A58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5E8285C6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2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5052D4AC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14B598DD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KM1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15B6099D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039B8FC6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LA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01E75A34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237C2401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MA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6C7E0D29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3ACBC3B9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p100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3620645A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13B6A9DD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Transglutaminase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619F3C9B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34E4DE6D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ndomysium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4B35C673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690B1539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liadin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ositive / negative / unknown</w:t>
      </w:r>
    </w:p>
    <w:p w14:paraId="693A17AD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positive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gative:Dat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 ………….. (year/month/day)</w:t>
      </w:r>
    </w:p>
    <w:p w14:paraId="74AB3E3B" w14:textId="77777777" w:rsidR="00FD71C3" w:rsidRDefault="00FD71C3" w:rsidP="00FD71C3">
      <w:pPr>
        <w:ind w:left="1416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ny other positive autoantibody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</w:t>
      </w:r>
    </w:p>
    <w:p w14:paraId="687F5D56" w14:textId="77777777" w:rsidR="00FD71C3" w:rsidRDefault="00FD71C3" w:rsidP="00FD71C3">
      <w:pPr>
        <w:ind w:left="2124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Specify: 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</w:p>
    <w:p w14:paraId="792C887A" w14:textId="77777777" w:rsidR="00FD71C3" w:rsidRDefault="00FD71C3" w:rsidP="00FD71C3">
      <w:pPr>
        <w:ind w:left="2124" w:firstLine="70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: ………………(year/month/day)</w:t>
      </w:r>
    </w:p>
    <w:p w14:paraId="3C7CA12A" w14:textId="77777777" w:rsidR="00FD71C3" w:rsidRDefault="00FD71C3" w:rsidP="00FD71C3">
      <w:pPr>
        <w:ind w:left="2880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>többször</w:t>
      </w:r>
      <w:proofErr w:type="spellEnd"/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>hozzáadható</w:t>
      </w:r>
      <w:proofErr w:type="spellEnd"/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143F9104" w14:textId="77777777" w:rsidR="00FD71C3" w:rsidRDefault="00FD71C3" w:rsidP="00FD71C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*Results within 3 months of the time of examination may be accepted.</w:t>
      </w:r>
    </w:p>
    <w:p w14:paraId="65AB083D" w14:textId="77777777" w:rsidR="00FD71C3" w:rsidRDefault="00FD71C3" w:rsidP="00FD71C3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67F86E" w14:textId="2E148BB5" w:rsidR="00FD71C3" w:rsidRDefault="00774CF8" w:rsidP="00FD71C3">
      <w:pPr>
        <w:pStyle w:val="Cmsor1"/>
      </w:pPr>
      <w:bookmarkStart w:id="2" w:name="_a1g1bo2ppvyr" w:colFirst="0" w:colLast="0"/>
      <w:bookmarkEnd w:id="2"/>
      <w:r>
        <w:t>5</w:t>
      </w:r>
      <w:r w:rsidR="00FD71C3">
        <w:t>.2. Imaging techniques</w:t>
      </w:r>
    </w:p>
    <w:p w14:paraId="2E31B580" w14:textId="4F9793BB" w:rsidR="00FB4F74" w:rsidRPr="006C2B97" w:rsidRDefault="001073D1" w:rsidP="00FB4F74">
      <w:pPr>
        <w:rPr>
          <w:rFonts w:ascii="Times" w:hAnsi="Times"/>
        </w:rPr>
      </w:pPr>
      <w:r w:rsidRPr="006C2B97">
        <w:rPr>
          <w:rFonts w:ascii="Times" w:hAnsi="Times"/>
          <w:b/>
          <w:bCs/>
        </w:rPr>
        <w:t xml:space="preserve">Hands and wrists </w:t>
      </w:r>
      <w:r w:rsidR="00FE3912" w:rsidRPr="006C2B97">
        <w:rPr>
          <w:rFonts w:ascii="Times" w:hAnsi="Times"/>
          <w:b/>
          <w:bCs/>
        </w:rPr>
        <w:t>X-ray:</w:t>
      </w:r>
      <w:r w:rsidR="00FE3912" w:rsidRPr="006C2B97">
        <w:rPr>
          <w:rFonts w:ascii="Times" w:hAnsi="Times"/>
        </w:rPr>
        <w:tab/>
      </w:r>
      <w:r w:rsidR="00FE3912" w:rsidRPr="006C2B97">
        <w:rPr>
          <w:rFonts w:ascii="Times" w:hAnsi="Times"/>
        </w:rPr>
        <w:tab/>
        <w:t>yes / no</w:t>
      </w:r>
    </w:p>
    <w:p w14:paraId="1ADB004C" w14:textId="4151010B" w:rsidR="00FE3912" w:rsidRPr="006C2B97" w:rsidRDefault="00FE3912" w:rsidP="00FB4F74">
      <w:pPr>
        <w:rPr>
          <w:rFonts w:ascii="Times" w:eastAsia="Times New Roman" w:hAnsi="Times" w:cs="Times New Roman"/>
          <w:sz w:val="24"/>
          <w:szCs w:val="24"/>
        </w:rPr>
      </w:pPr>
      <w:r w:rsidRPr="006C2B97">
        <w:rPr>
          <w:rFonts w:ascii="Times" w:hAnsi="Times"/>
        </w:rPr>
        <w:tab/>
        <w:t xml:space="preserve">if yes, </w:t>
      </w:r>
      <w:r w:rsidR="006C2B97" w:rsidRPr="006C2B97">
        <w:rPr>
          <w:rFonts w:ascii="Times" w:hAnsi="Times"/>
        </w:rPr>
        <w:tab/>
      </w:r>
      <w:r w:rsidRPr="006C2B97">
        <w:rPr>
          <w:rFonts w:ascii="Times" w:eastAsia="Times New Roman" w:hAnsi="Times" w:cs="Times New Roman"/>
          <w:sz w:val="24"/>
          <w:szCs w:val="24"/>
        </w:rPr>
        <w:t>Date: ………</w:t>
      </w:r>
      <w:proofErr w:type="gramStart"/>
      <w:r w:rsidRPr="006C2B97">
        <w:rPr>
          <w:rFonts w:ascii="Times" w:eastAsia="Times New Roman" w:hAnsi="Times" w:cs="Times New Roman"/>
          <w:sz w:val="24"/>
          <w:szCs w:val="24"/>
        </w:rPr>
        <w:t>…..</w:t>
      </w:r>
      <w:proofErr w:type="gramEnd"/>
      <w:r w:rsidRPr="006C2B97">
        <w:rPr>
          <w:rFonts w:ascii="Times" w:eastAsia="Times New Roman" w:hAnsi="Times" w:cs="Times New Roman"/>
          <w:sz w:val="24"/>
          <w:szCs w:val="24"/>
        </w:rPr>
        <w:t xml:space="preserve"> (year/month/day)</w:t>
      </w:r>
    </w:p>
    <w:p w14:paraId="608C777A" w14:textId="4AA204C1" w:rsidR="00D766B9" w:rsidRPr="006C2B97" w:rsidRDefault="00D766B9" w:rsidP="00FB4F74">
      <w:pPr>
        <w:rPr>
          <w:rFonts w:ascii="Times" w:eastAsia="Times New Roman" w:hAnsi="Times" w:cs="Times New Roman"/>
          <w:sz w:val="24"/>
          <w:szCs w:val="24"/>
        </w:rPr>
      </w:pPr>
      <w:r w:rsidRPr="006C2B97">
        <w:rPr>
          <w:rFonts w:ascii="Times" w:eastAsia="Times New Roman" w:hAnsi="Times" w:cs="Times New Roman"/>
          <w:sz w:val="24"/>
          <w:szCs w:val="24"/>
        </w:rPr>
        <w:tab/>
      </w:r>
      <w:r w:rsidRPr="006C2B97">
        <w:rPr>
          <w:rFonts w:ascii="Times" w:eastAsia="Times New Roman" w:hAnsi="Times" w:cs="Times New Roman"/>
          <w:sz w:val="24"/>
          <w:szCs w:val="24"/>
        </w:rPr>
        <w:tab/>
      </w:r>
      <w:r w:rsidR="006C2B97" w:rsidRPr="006C2B97">
        <w:rPr>
          <w:rFonts w:ascii="Times" w:eastAsia="Times New Roman" w:hAnsi="Times" w:cs="Times New Roman"/>
          <w:sz w:val="24"/>
          <w:szCs w:val="24"/>
        </w:rPr>
        <w:t>Swelling:</w:t>
      </w:r>
      <w:r w:rsidR="006C2B97" w:rsidRPr="006C2B97">
        <w:rPr>
          <w:rFonts w:ascii="Times" w:eastAsia="Times New Roman" w:hAnsi="Times" w:cs="Times New Roman"/>
          <w:sz w:val="24"/>
          <w:szCs w:val="24"/>
        </w:rPr>
        <w:tab/>
      </w:r>
      <w:r w:rsidR="006C2B97" w:rsidRPr="006C2B97">
        <w:rPr>
          <w:rFonts w:ascii="Times" w:eastAsia="Times New Roman" w:hAnsi="Times" w:cs="Times New Roman"/>
          <w:sz w:val="24"/>
          <w:szCs w:val="24"/>
        </w:rPr>
        <w:tab/>
        <w:t>yes / no</w:t>
      </w:r>
    </w:p>
    <w:p w14:paraId="6A687D82" w14:textId="3931C834" w:rsidR="006C2B97" w:rsidRDefault="006C2B97" w:rsidP="00FB4F74">
      <w:pPr>
        <w:rPr>
          <w:rFonts w:ascii="Times" w:eastAsia="Times New Roman" w:hAnsi="Times" w:cs="Times New Roman"/>
          <w:sz w:val="24"/>
          <w:szCs w:val="24"/>
        </w:rPr>
      </w:pPr>
      <w:r w:rsidRPr="006C2B97">
        <w:rPr>
          <w:rFonts w:ascii="Times" w:eastAsia="Times New Roman" w:hAnsi="Times" w:cs="Times New Roman"/>
          <w:sz w:val="24"/>
          <w:szCs w:val="24"/>
        </w:rPr>
        <w:tab/>
      </w:r>
      <w:r w:rsidRPr="006C2B97">
        <w:rPr>
          <w:rFonts w:ascii="Times" w:eastAsia="Times New Roman" w:hAnsi="Times" w:cs="Times New Roman"/>
          <w:sz w:val="24"/>
          <w:szCs w:val="24"/>
        </w:rPr>
        <w:tab/>
        <w:t>Erosions:</w:t>
      </w:r>
      <w:r w:rsidRPr="006C2B97">
        <w:rPr>
          <w:rFonts w:ascii="Times" w:eastAsia="Times New Roman" w:hAnsi="Times" w:cs="Times New Roman"/>
          <w:sz w:val="24"/>
          <w:szCs w:val="24"/>
        </w:rPr>
        <w:tab/>
      </w:r>
      <w:r w:rsidRPr="006C2B97">
        <w:rPr>
          <w:rFonts w:ascii="Times" w:eastAsia="Times New Roman" w:hAnsi="Times" w:cs="Times New Roman"/>
          <w:sz w:val="24"/>
          <w:szCs w:val="24"/>
        </w:rPr>
        <w:tab/>
        <w:t>yes / no</w:t>
      </w:r>
    </w:p>
    <w:p w14:paraId="5F463B91" w14:textId="317F4D9A" w:rsidR="004B7D66" w:rsidRDefault="004B7D66" w:rsidP="00FB4F74">
      <w:pPr>
        <w:rPr>
          <w:rFonts w:ascii="Times" w:eastAsia="Times New Roman" w:hAnsi="Times" w:cs="Times New Roman"/>
          <w:sz w:val="24"/>
          <w:szCs w:val="24"/>
        </w:rPr>
      </w:pPr>
      <w:r w:rsidRPr="00816173">
        <w:rPr>
          <w:rFonts w:ascii="Times" w:eastAsia="Times New Roman" w:hAnsi="Times" w:cs="Times New Roman"/>
          <w:b/>
          <w:bCs/>
          <w:sz w:val="24"/>
          <w:szCs w:val="24"/>
        </w:rPr>
        <w:t xml:space="preserve">Spine X-ray: </w:t>
      </w:r>
      <w:r w:rsidRPr="00816173">
        <w:rPr>
          <w:rFonts w:ascii="Times" w:eastAsia="Times New Roman" w:hAnsi="Times" w:cs="Times New Roman"/>
          <w:b/>
          <w:bCs/>
          <w:sz w:val="24"/>
          <w:szCs w:val="24"/>
        </w:rPr>
        <w:tab/>
      </w:r>
      <w:r>
        <w:rPr>
          <w:rFonts w:ascii="Times" w:eastAsia="Times New Roman" w:hAnsi="Times" w:cs="Times New Roman"/>
          <w:sz w:val="24"/>
          <w:szCs w:val="24"/>
        </w:rPr>
        <w:tab/>
      </w:r>
      <w:r>
        <w:rPr>
          <w:rFonts w:ascii="Times" w:eastAsia="Times New Roman" w:hAnsi="Times" w:cs="Times New Roman"/>
          <w:sz w:val="24"/>
          <w:szCs w:val="24"/>
        </w:rPr>
        <w:tab/>
        <w:t>yes/ no</w:t>
      </w:r>
    </w:p>
    <w:p w14:paraId="3E78F623" w14:textId="52354B3B" w:rsidR="00C60656" w:rsidRDefault="004B7D66" w:rsidP="00FB4F74">
      <w:pPr>
        <w:rPr>
          <w:rFonts w:ascii="Times" w:eastAsia="Times New Roman" w:hAnsi="Times" w:cs="Times New Roman"/>
          <w:sz w:val="24"/>
          <w:szCs w:val="24"/>
        </w:rPr>
      </w:pPr>
      <w:r>
        <w:rPr>
          <w:rFonts w:ascii="Times" w:eastAsia="Times New Roman" w:hAnsi="Times" w:cs="Times New Roman"/>
          <w:sz w:val="24"/>
          <w:szCs w:val="24"/>
        </w:rPr>
        <w:tab/>
      </w:r>
      <w:r w:rsidR="0039173B">
        <w:rPr>
          <w:rFonts w:ascii="Times" w:eastAsia="Times New Roman" w:hAnsi="Times" w:cs="Times New Roman"/>
          <w:sz w:val="24"/>
          <w:szCs w:val="24"/>
        </w:rPr>
        <w:t>if yes:</w:t>
      </w:r>
      <w:r w:rsidR="00C60656">
        <w:rPr>
          <w:rFonts w:ascii="Times" w:eastAsia="Times New Roman" w:hAnsi="Times" w:cs="Times New Roman"/>
          <w:sz w:val="24"/>
          <w:szCs w:val="24"/>
        </w:rPr>
        <w:t xml:space="preserve"> </w:t>
      </w:r>
      <w:r w:rsidR="00F20A32">
        <w:rPr>
          <w:rFonts w:ascii="Times" w:eastAsia="Times New Roman" w:hAnsi="Times" w:cs="Times New Roman"/>
          <w:sz w:val="24"/>
          <w:szCs w:val="24"/>
        </w:rPr>
        <w:tab/>
      </w:r>
      <w:r w:rsidR="00C60656" w:rsidRPr="006C2B97">
        <w:rPr>
          <w:rFonts w:ascii="Times" w:eastAsia="Times New Roman" w:hAnsi="Times" w:cs="Times New Roman"/>
          <w:sz w:val="24"/>
          <w:szCs w:val="24"/>
        </w:rPr>
        <w:t>Date: ………</w:t>
      </w:r>
      <w:proofErr w:type="gramStart"/>
      <w:r w:rsidR="00C60656" w:rsidRPr="006C2B97">
        <w:rPr>
          <w:rFonts w:ascii="Times" w:eastAsia="Times New Roman" w:hAnsi="Times" w:cs="Times New Roman"/>
          <w:sz w:val="24"/>
          <w:szCs w:val="24"/>
        </w:rPr>
        <w:t>…..</w:t>
      </w:r>
      <w:proofErr w:type="gramEnd"/>
      <w:r w:rsidR="00C60656" w:rsidRPr="006C2B97">
        <w:rPr>
          <w:rFonts w:ascii="Times" w:eastAsia="Times New Roman" w:hAnsi="Times" w:cs="Times New Roman"/>
          <w:sz w:val="24"/>
          <w:szCs w:val="24"/>
        </w:rPr>
        <w:t xml:space="preserve"> (year/month/day)</w:t>
      </w:r>
    </w:p>
    <w:p w14:paraId="2E3E5E57" w14:textId="418760E6" w:rsidR="005C1762" w:rsidRDefault="00C60656" w:rsidP="00FB4F74">
      <w:pPr>
        <w:rPr>
          <w:rFonts w:ascii="Times" w:eastAsia="Times New Roman" w:hAnsi="Times" w:cs="Times New Roman"/>
          <w:sz w:val="24"/>
          <w:szCs w:val="24"/>
        </w:rPr>
      </w:pPr>
      <w:r>
        <w:rPr>
          <w:rFonts w:ascii="Times" w:eastAsia="Times New Roman" w:hAnsi="Times" w:cs="Times New Roman"/>
          <w:sz w:val="24"/>
          <w:szCs w:val="24"/>
        </w:rPr>
        <w:tab/>
      </w:r>
      <w:r w:rsidR="0039173B">
        <w:rPr>
          <w:rFonts w:ascii="Times" w:eastAsia="Times New Roman" w:hAnsi="Times" w:cs="Times New Roman"/>
          <w:sz w:val="24"/>
          <w:szCs w:val="24"/>
        </w:rPr>
        <w:tab/>
      </w:r>
      <w:proofErr w:type="spellStart"/>
      <w:r w:rsidR="0039173B">
        <w:rPr>
          <w:rFonts w:ascii="Times" w:eastAsia="Times New Roman" w:hAnsi="Times" w:cs="Times New Roman"/>
          <w:sz w:val="24"/>
          <w:szCs w:val="24"/>
        </w:rPr>
        <w:t>Atlatoaxial</w:t>
      </w:r>
      <w:proofErr w:type="spellEnd"/>
      <w:r w:rsidR="0039173B">
        <w:rPr>
          <w:rFonts w:ascii="Times" w:eastAsia="Times New Roman" w:hAnsi="Times" w:cs="Times New Roman"/>
          <w:sz w:val="24"/>
          <w:szCs w:val="24"/>
        </w:rPr>
        <w:t xml:space="preserve"> subluxation:</w:t>
      </w:r>
      <w:r w:rsidR="005C1762">
        <w:rPr>
          <w:rFonts w:ascii="Times" w:eastAsia="Times New Roman" w:hAnsi="Times" w:cs="Times New Roman"/>
          <w:sz w:val="24"/>
          <w:szCs w:val="24"/>
        </w:rPr>
        <w:tab/>
      </w:r>
      <w:r w:rsidR="005C1762">
        <w:rPr>
          <w:rFonts w:ascii="Times" w:eastAsia="Times New Roman" w:hAnsi="Times" w:cs="Times New Roman"/>
          <w:sz w:val="24"/>
          <w:szCs w:val="24"/>
        </w:rPr>
        <w:tab/>
        <w:t>yes / no</w:t>
      </w:r>
    </w:p>
    <w:p w14:paraId="0727D120" w14:textId="116C3F33" w:rsidR="0039173B" w:rsidRDefault="0039173B" w:rsidP="00FB4F74">
      <w:pPr>
        <w:rPr>
          <w:rFonts w:ascii="Times" w:eastAsia="Times New Roman" w:hAnsi="Times" w:cs="Times New Roman"/>
          <w:sz w:val="24"/>
          <w:szCs w:val="24"/>
        </w:rPr>
      </w:pPr>
      <w:r>
        <w:rPr>
          <w:rFonts w:ascii="Times" w:eastAsia="Times New Roman" w:hAnsi="Times" w:cs="Times New Roman"/>
          <w:sz w:val="24"/>
          <w:szCs w:val="24"/>
        </w:rPr>
        <w:tab/>
      </w:r>
      <w:r>
        <w:rPr>
          <w:rFonts w:ascii="Times" w:eastAsia="Times New Roman" w:hAnsi="Times" w:cs="Times New Roman"/>
          <w:sz w:val="24"/>
          <w:szCs w:val="24"/>
        </w:rPr>
        <w:tab/>
        <w:t>Superior odontoid</w:t>
      </w:r>
      <w:r w:rsidR="00E77813">
        <w:rPr>
          <w:rFonts w:ascii="Times" w:eastAsia="Times New Roman" w:hAnsi="Times" w:cs="Times New Roman"/>
          <w:sz w:val="24"/>
          <w:szCs w:val="24"/>
        </w:rPr>
        <w:t xml:space="preserve"> migration</w:t>
      </w:r>
      <w:r w:rsidR="005C1762">
        <w:rPr>
          <w:rFonts w:ascii="Times" w:eastAsia="Times New Roman" w:hAnsi="Times" w:cs="Times New Roman"/>
          <w:sz w:val="24"/>
          <w:szCs w:val="24"/>
        </w:rPr>
        <w:t>:</w:t>
      </w:r>
      <w:r w:rsidR="005C1762">
        <w:rPr>
          <w:rFonts w:ascii="Times" w:eastAsia="Times New Roman" w:hAnsi="Times" w:cs="Times New Roman"/>
          <w:sz w:val="24"/>
          <w:szCs w:val="24"/>
        </w:rPr>
        <w:tab/>
      </w:r>
      <w:r w:rsidR="005C1762">
        <w:rPr>
          <w:rFonts w:ascii="Times" w:eastAsia="Times New Roman" w:hAnsi="Times" w:cs="Times New Roman"/>
          <w:sz w:val="24"/>
          <w:szCs w:val="24"/>
        </w:rPr>
        <w:tab/>
        <w:t>yes / no</w:t>
      </w:r>
    </w:p>
    <w:p w14:paraId="16AAD7C1" w14:textId="721D9805" w:rsidR="00E77813" w:rsidRDefault="00E77813" w:rsidP="00FB4F74">
      <w:pPr>
        <w:rPr>
          <w:rFonts w:ascii="Times" w:eastAsia="Times New Roman" w:hAnsi="Times" w:cs="Times New Roman"/>
          <w:sz w:val="24"/>
          <w:szCs w:val="24"/>
        </w:rPr>
      </w:pPr>
      <w:r>
        <w:rPr>
          <w:rFonts w:ascii="Times" w:eastAsia="Times New Roman" w:hAnsi="Times" w:cs="Times New Roman"/>
          <w:sz w:val="24"/>
          <w:szCs w:val="24"/>
        </w:rPr>
        <w:tab/>
      </w:r>
      <w:r>
        <w:rPr>
          <w:rFonts w:ascii="Times" w:eastAsia="Times New Roman" w:hAnsi="Times" w:cs="Times New Roman"/>
          <w:sz w:val="24"/>
          <w:szCs w:val="24"/>
        </w:rPr>
        <w:tab/>
      </w:r>
      <w:proofErr w:type="spellStart"/>
      <w:r>
        <w:rPr>
          <w:rFonts w:ascii="Times" w:eastAsia="Times New Roman" w:hAnsi="Times" w:cs="Times New Roman"/>
          <w:sz w:val="24"/>
          <w:szCs w:val="24"/>
        </w:rPr>
        <w:t>Subaxial</w:t>
      </w:r>
      <w:proofErr w:type="spellEnd"/>
      <w:r w:rsidR="005C1762">
        <w:rPr>
          <w:rFonts w:ascii="Times" w:eastAsia="Times New Roman" w:hAnsi="Times" w:cs="Times New Roman"/>
          <w:sz w:val="24"/>
          <w:szCs w:val="24"/>
        </w:rPr>
        <w:t xml:space="preserve"> subluxations: </w:t>
      </w:r>
      <w:r w:rsidR="005C1762">
        <w:rPr>
          <w:rFonts w:ascii="Times" w:eastAsia="Times New Roman" w:hAnsi="Times" w:cs="Times New Roman"/>
          <w:sz w:val="24"/>
          <w:szCs w:val="24"/>
        </w:rPr>
        <w:tab/>
        <w:t>yes / no</w:t>
      </w:r>
    </w:p>
    <w:p w14:paraId="600F8421" w14:textId="087178C8" w:rsidR="006746E6" w:rsidRDefault="00E822F6" w:rsidP="00FB4F74">
      <w:pPr>
        <w:rPr>
          <w:rFonts w:ascii="Times" w:eastAsia="Times New Roman" w:hAnsi="Times" w:cs="Times New Roman"/>
          <w:sz w:val="24"/>
          <w:szCs w:val="24"/>
        </w:rPr>
      </w:pPr>
      <w:r w:rsidRPr="00B51B05">
        <w:rPr>
          <w:rFonts w:ascii="Times" w:eastAsia="Times New Roman" w:hAnsi="Times" w:cs="Times New Roman"/>
          <w:b/>
          <w:bCs/>
          <w:sz w:val="24"/>
          <w:szCs w:val="24"/>
        </w:rPr>
        <w:t>Joint ultrasound</w:t>
      </w:r>
      <w:r w:rsidR="00C60656" w:rsidRPr="00B51B05">
        <w:rPr>
          <w:rFonts w:ascii="Times" w:eastAsia="Times New Roman" w:hAnsi="Times" w:cs="Times New Roman"/>
          <w:b/>
          <w:bCs/>
          <w:sz w:val="24"/>
          <w:szCs w:val="24"/>
        </w:rPr>
        <w:t>:</w:t>
      </w:r>
      <w:r w:rsidR="00C60656">
        <w:rPr>
          <w:rFonts w:ascii="Times" w:eastAsia="Times New Roman" w:hAnsi="Times" w:cs="Times New Roman"/>
          <w:sz w:val="24"/>
          <w:szCs w:val="24"/>
        </w:rPr>
        <w:tab/>
      </w:r>
      <w:r w:rsidR="00C60656">
        <w:rPr>
          <w:rFonts w:ascii="Times" w:eastAsia="Times New Roman" w:hAnsi="Times" w:cs="Times New Roman"/>
          <w:sz w:val="24"/>
          <w:szCs w:val="24"/>
        </w:rPr>
        <w:tab/>
        <w:t>yes / no</w:t>
      </w:r>
    </w:p>
    <w:p w14:paraId="73383D61" w14:textId="77777777" w:rsidR="00F20A32" w:rsidRDefault="00F20A32" w:rsidP="00F20A32">
      <w:pPr>
        <w:ind w:firstLine="708"/>
        <w:rPr>
          <w:rFonts w:ascii="Times" w:eastAsia="Times New Roman" w:hAnsi="Times" w:cs="Times New Roman"/>
          <w:sz w:val="24"/>
          <w:szCs w:val="24"/>
        </w:rPr>
      </w:pPr>
      <w:r>
        <w:rPr>
          <w:rFonts w:ascii="Times" w:eastAsia="Times New Roman" w:hAnsi="Times" w:cs="Times New Roman"/>
          <w:sz w:val="24"/>
          <w:szCs w:val="24"/>
        </w:rPr>
        <w:t xml:space="preserve">if yes: </w:t>
      </w:r>
      <w:r>
        <w:rPr>
          <w:rFonts w:ascii="Times" w:eastAsia="Times New Roman" w:hAnsi="Times" w:cs="Times New Roman"/>
          <w:sz w:val="24"/>
          <w:szCs w:val="24"/>
        </w:rPr>
        <w:tab/>
      </w:r>
      <w:r w:rsidRPr="006C2B97">
        <w:rPr>
          <w:rFonts w:ascii="Times" w:eastAsia="Times New Roman" w:hAnsi="Times" w:cs="Times New Roman"/>
          <w:sz w:val="24"/>
          <w:szCs w:val="24"/>
        </w:rPr>
        <w:t>Date: ………</w:t>
      </w:r>
      <w:proofErr w:type="gramStart"/>
      <w:r w:rsidRPr="006C2B97">
        <w:rPr>
          <w:rFonts w:ascii="Times" w:eastAsia="Times New Roman" w:hAnsi="Times" w:cs="Times New Roman"/>
          <w:sz w:val="24"/>
          <w:szCs w:val="24"/>
        </w:rPr>
        <w:t>…..</w:t>
      </w:r>
      <w:proofErr w:type="gramEnd"/>
      <w:r w:rsidRPr="006C2B97">
        <w:rPr>
          <w:rFonts w:ascii="Times" w:eastAsia="Times New Roman" w:hAnsi="Times" w:cs="Times New Roman"/>
          <w:sz w:val="24"/>
          <w:szCs w:val="24"/>
        </w:rPr>
        <w:t xml:space="preserve"> (year/month/day)</w:t>
      </w:r>
    </w:p>
    <w:p w14:paraId="16C598CA" w14:textId="77777777" w:rsidR="00153A40" w:rsidRPr="006C2B97" w:rsidRDefault="00153A40" w:rsidP="00153A40">
      <w:pPr>
        <w:ind w:left="708" w:firstLine="708"/>
        <w:rPr>
          <w:rFonts w:ascii="Times" w:eastAsia="Times New Roman" w:hAnsi="Times" w:cs="Times New Roman"/>
          <w:sz w:val="24"/>
          <w:szCs w:val="24"/>
        </w:rPr>
      </w:pPr>
      <w:r w:rsidRPr="006C2B97">
        <w:rPr>
          <w:rFonts w:ascii="Times" w:eastAsia="Times New Roman" w:hAnsi="Times" w:cs="Times New Roman"/>
          <w:sz w:val="24"/>
          <w:szCs w:val="24"/>
        </w:rPr>
        <w:t>Swelling:</w:t>
      </w:r>
      <w:r w:rsidRPr="006C2B97">
        <w:rPr>
          <w:rFonts w:ascii="Times" w:eastAsia="Times New Roman" w:hAnsi="Times" w:cs="Times New Roman"/>
          <w:sz w:val="24"/>
          <w:szCs w:val="24"/>
        </w:rPr>
        <w:tab/>
      </w:r>
      <w:r w:rsidRPr="006C2B97">
        <w:rPr>
          <w:rFonts w:ascii="Times" w:eastAsia="Times New Roman" w:hAnsi="Times" w:cs="Times New Roman"/>
          <w:sz w:val="24"/>
          <w:szCs w:val="24"/>
        </w:rPr>
        <w:tab/>
        <w:t>yes / no</w:t>
      </w:r>
    </w:p>
    <w:p w14:paraId="45C568C4" w14:textId="2080AC73" w:rsidR="006C2B97" w:rsidRDefault="00153A40" w:rsidP="00FB4F74">
      <w:pPr>
        <w:rPr>
          <w:rFonts w:ascii="Times" w:eastAsia="Times New Roman" w:hAnsi="Times" w:cs="Times New Roman"/>
          <w:sz w:val="24"/>
          <w:szCs w:val="24"/>
        </w:rPr>
      </w:pPr>
      <w:r w:rsidRPr="006C2B97">
        <w:rPr>
          <w:rFonts w:ascii="Times" w:eastAsia="Times New Roman" w:hAnsi="Times" w:cs="Times New Roman"/>
          <w:sz w:val="24"/>
          <w:szCs w:val="24"/>
        </w:rPr>
        <w:tab/>
      </w:r>
      <w:r w:rsidRPr="006C2B97">
        <w:rPr>
          <w:rFonts w:ascii="Times" w:eastAsia="Times New Roman" w:hAnsi="Times" w:cs="Times New Roman"/>
          <w:sz w:val="24"/>
          <w:szCs w:val="24"/>
        </w:rPr>
        <w:tab/>
        <w:t>Erosions:</w:t>
      </w:r>
      <w:r w:rsidRPr="006C2B97">
        <w:rPr>
          <w:rFonts w:ascii="Times" w:eastAsia="Times New Roman" w:hAnsi="Times" w:cs="Times New Roman"/>
          <w:sz w:val="24"/>
          <w:szCs w:val="24"/>
        </w:rPr>
        <w:tab/>
      </w:r>
      <w:r w:rsidRPr="006C2B97">
        <w:rPr>
          <w:rFonts w:ascii="Times" w:eastAsia="Times New Roman" w:hAnsi="Times" w:cs="Times New Roman"/>
          <w:sz w:val="24"/>
          <w:szCs w:val="24"/>
        </w:rPr>
        <w:tab/>
        <w:t>yes / no</w:t>
      </w:r>
    </w:p>
    <w:p w14:paraId="470E6A91" w14:textId="54A888C2" w:rsidR="005305C5" w:rsidRDefault="005305C5" w:rsidP="005305C5">
      <w:pPr>
        <w:rPr>
          <w:rFonts w:ascii="Times" w:eastAsia="Times New Roman" w:hAnsi="Times" w:cs="Times New Roman"/>
          <w:sz w:val="24"/>
          <w:szCs w:val="24"/>
        </w:rPr>
      </w:pPr>
      <w:r>
        <w:rPr>
          <w:rFonts w:ascii="Times" w:eastAsia="Times New Roman" w:hAnsi="Times" w:cs="Times New Roman"/>
          <w:b/>
          <w:bCs/>
          <w:sz w:val="24"/>
          <w:szCs w:val="24"/>
        </w:rPr>
        <w:lastRenderedPageBreak/>
        <w:t>MRI:</w:t>
      </w:r>
      <w:r>
        <w:rPr>
          <w:rFonts w:ascii="Times" w:eastAsia="Times New Roman" w:hAnsi="Times" w:cs="Times New Roman"/>
          <w:sz w:val="24"/>
          <w:szCs w:val="24"/>
        </w:rPr>
        <w:tab/>
      </w:r>
      <w:r>
        <w:rPr>
          <w:rFonts w:ascii="Times" w:eastAsia="Times New Roman" w:hAnsi="Times" w:cs="Times New Roman"/>
          <w:sz w:val="24"/>
          <w:szCs w:val="24"/>
        </w:rPr>
        <w:tab/>
        <w:t>yes / no</w:t>
      </w:r>
    </w:p>
    <w:p w14:paraId="0F1B1552" w14:textId="77777777" w:rsidR="005305C5" w:rsidRDefault="005305C5" w:rsidP="005305C5">
      <w:pPr>
        <w:ind w:firstLine="708"/>
        <w:rPr>
          <w:rFonts w:ascii="Times" w:eastAsia="Times New Roman" w:hAnsi="Times" w:cs="Times New Roman"/>
          <w:sz w:val="24"/>
          <w:szCs w:val="24"/>
        </w:rPr>
      </w:pPr>
      <w:r>
        <w:rPr>
          <w:rFonts w:ascii="Times" w:eastAsia="Times New Roman" w:hAnsi="Times" w:cs="Times New Roman"/>
          <w:sz w:val="24"/>
          <w:szCs w:val="24"/>
        </w:rPr>
        <w:t xml:space="preserve">if yes: </w:t>
      </w:r>
      <w:r>
        <w:rPr>
          <w:rFonts w:ascii="Times" w:eastAsia="Times New Roman" w:hAnsi="Times" w:cs="Times New Roman"/>
          <w:sz w:val="24"/>
          <w:szCs w:val="24"/>
        </w:rPr>
        <w:tab/>
      </w:r>
      <w:r w:rsidRPr="006C2B97">
        <w:rPr>
          <w:rFonts w:ascii="Times" w:eastAsia="Times New Roman" w:hAnsi="Times" w:cs="Times New Roman"/>
          <w:sz w:val="24"/>
          <w:szCs w:val="24"/>
        </w:rPr>
        <w:t>Date: ………</w:t>
      </w:r>
      <w:proofErr w:type="gramStart"/>
      <w:r w:rsidRPr="006C2B97">
        <w:rPr>
          <w:rFonts w:ascii="Times" w:eastAsia="Times New Roman" w:hAnsi="Times" w:cs="Times New Roman"/>
          <w:sz w:val="24"/>
          <w:szCs w:val="24"/>
        </w:rPr>
        <w:t>…..</w:t>
      </w:r>
      <w:proofErr w:type="gramEnd"/>
      <w:r w:rsidRPr="006C2B97">
        <w:rPr>
          <w:rFonts w:ascii="Times" w:eastAsia="Times New Roman" w:hAnsi="Times" w:cs="Times New Roman"/>
          <w:sz w:val="24"/>
          <w:szCs w:val="24"/>
        </w:rPr>
        <w:t xml:space="preserve"> (year/month/day)</w:t>
      </w:r>
    </w:p>
    <w:p w14:paraId="1D0D99B2" w14:textId="77777777" w:rsidR="005305C5" w:rsidRPr="006C2B97" w:rsidRDefault="005305C5" w:rsidP="005305C5">
      <w:pPr>
        <w:ind w:left="708" w:firstLine="708"/>
        <w:rPr>
          <w:rFonts w:ascii="Times" w:eastAsia="Times New Roman" w:hAnsi="Times" w:cs="Times New Roman"/>
          <w:sz w:val="24"/>
          <w:szCs w:val="24"/>
        </w:rPr>
      </w:pPr>
      <w:r w:rsidRPr="006C2B97">
        <w:rPr>
          <w:rFonts w:ascii="Times" w:eastAsia="Times New Roman" w:hAnsi="Times" w:cs="Times New Roman"/>
          <w:sz w:val="24"/>
          <w:szCs w:val="24"/>
        </w:rPr>
        <w:t>Swelling:</w:t>
      </w:r>
      <w:r w:rsidRPr="006C2B97">
        <w:rPr>
          <w:rFonts w:ascii="Times" w:eastAsia="Times New Roman" w:hAnsi="Times" w:cs="Times New Roman"/>
          <w:sz w:val="24"/>
          <w:szCs w:val="24"/>
        </w:rPr>
        <w:tab/>
      </w:r>
      <w:r w:rsidRPr="006C2B97">
        <w:rPr>
          <w:rFonts w:ascii="Times" w:eastAsia="Times New Roman" w:hAnsi="Times" w:cs="Times New Roman"/>
          <w:sz w:val="24"/>
          <w:szCs w:val="24"/>
        </w:rPr>
        <w:tab/>
        <w:t>yes / no</w:t>
      </w:r>
    </w:p>
    <w:p w14:paraId="2DCE1044" w14:textId="77777777" w:rsidR="005305C5" w:rsidRDefault="005305C5" w:rsidP="005305C5">
      <w:pPr>
        <w:rPr>
          <w:rFonts w:ascii="Times" w:eastAsia="Times New Roman" w:hAnsi="Times" w:cs="Times New Roman"/>
          <w:sz w:val="24"/>
          <w:szCs w:val="24"/>
        </w:rPr>
      </w:pPr>
      <w:r w:rsidRPr="006C2B97">
        <w:rPr>
          <w:rFonts w:ascii="Times" w:eastAsia="Times New Roman" w:hAnsi="Times" w:cs="Times New Roman"/>
          <w:sz w:val="24"/>
          <w:szCs w:val="24"/>
        </w:rPr>
        <w:tab/>
      </w:r>
      <w:r w:rsidRPr="006C2B97">
        <w:rPr>
          <w:rFonts w:ascii="Times" w:eastAsia="Times New Roman" w:hAnsi="Times" w:cs="Times New Roman"/>
          <w:sz w:val="24"/>
          <w:szCs w:val="24"/>
        </w:rPr>
        <w:tab/>
        <w:t>Erosions:</w:t>
      </w:r>
      <w:r w:rsidRPr="006C2B97">
        <w:rPr>
          <w:rFonts w:ascii="Times" w:eastAsia="Times New Roman" w:hAnsi="Times" w:cs="Times New Roman"/>
          <w:sz w:val="24"/>
          <w:szCs w:val="24"/>
        </w:rPr>
        <w:tab/>
      </w:r>
      <w:r w:rsidRPr="006C2B97">
        <w:rPr>
          <w:rFonts w:ascii="Times" w:eastAsia="Times New Roman" w:hAnsi="Times" w:cs="Times New Roman"/>
          <w:sz w:val="24"/>
          <w:szCs w:val="24"/>
        </w:rPr>
        <w:tab/>
        <w:t>yes / no</w:t>
      </w:r>
    </w:p>
    <w:p w14:paraId="4A14E69F" w14:textId="77777777" w:rsidR="005305C5" w:rsidRPr="00FB4F74" w:rsidRDefault="005305C5" w:rsidP="00FB4F74"/>
    <w:p w14:paraId="42F132EC" w14:textId="77777777" w:rsidR="00FD71C3" w:rsidRDefault="00FD71C3" w:rsidP="00FD71C3">
      <w:pPr>
        <w:ind w:left="1420" w:hanging="14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Lung X-ray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*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*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</w:p>
    <w:p w14:paraId="3A3B6AF1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,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148265E9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Any fibrosi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698C649F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yes: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Basal fibrosi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</w:t>
      </w:r>
    </w:p>
    <w:p w14:paraId="49FD24D1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iffuse fibrosi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</w:t>
      </w:r>
    </w:p>
    <w:p w14:paraId="0F7A45D6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*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Results within 3 months of the time of examination may be accepted.</w:t>
      </w:r>
    </w:p>
    <w:p w14:paraId="60D5E966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Lung HRCT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*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*</w:t>
      </w:r>
    </w:p>
    <w:p w14:paraId="0967D2E9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,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0047EA5F" w14:textId="14FC9EC3" w:rsidR="00FD71C3" w:rsidRDefault="00FD71C3" w:rsidP="00774CF8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61F6E27A" w14:textId="77777777" w:rsidR="00FD71C3" w:rsidRDefault="00FD71C3" w:rsidP="00FD71C3">
      <w:pP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*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Results within 6 months of the time of examination may be accepted.</w:t>
      </w:r>
    </w:p>
    <w:p w14:paraId="5F58196F" w14:textId="77777777" w:rsidR="00FD71C3" w:rsidRPr="00F822B6" w:rsidRDefault="00FD71C3" w:rsidP="00FD71C3">
      <w:pPr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51D4A22C" w14:textId="71A4DBD3" w:rsidR="00FD71C3" w:rsidRPr="00F822B6" w:rsidRDefault="00774CF8" w:rsidP="00FD71C3">
      <w:pPr>
        <w:pStyle w:val="Cmsor1"/>
      </w:pPr>
      <w:bookmarkStart w:id="3" w:name="_54zrkmg4yoxq" w:colFirst="0" w:colLast="0"/>
      <w:bookmarkEnd w:id="3"/>
      <w:r>
        <w:t>5</w:t>
      </w:r>
      <w:r w:rsidR="00FD71C3" w:rsidRPr="00F822B6">
        <w:t xml:space="preserve">.3. </w:t>
      </w:r>
      <w:r w:rsidR="009564C1" w:rsidRPr="00F822B6">
        <w:t xml:space="preserve">Cardiovascular </w:t>
      </w:r>
      <w:r w:rsidR="00226CBF" w:rsidRPr="00F822B6">
        <w:t>examination</w:t>
      </w:r>
    </w:p>
    <w:p w14:paraId="655E4C92" w14:textId="77777777" w:rsidR="00FD71C3" w:rsidRDefault="00FD71C3" w:rsidP="00FD71C3">
      <w:pPr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lectrocardiography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*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*</w:t>
      </w:r>
    </w:p>
    <w:p w14:paraId="6DAC6E07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 </w:t>
      </w:r>
    </w:p>
    <w:p w14:paraId="0B05FF74" w14:textId="77777777" w:rsidR="00FD71C3" w:rsidRPr="00226CBF" w:rsidRDefault="00FD71C3" w:rsidP="00226CBF">
      <w:pPr>
        <w:ind w:left="1416"/>
        <w:rPr>
          <w:rFonts w:ascii="Times New Roman" w:eastAsia="Times New Roman" w:hAnsi="Times New Roman" w:cs="Times New Roman"/>
          <w:sz w:val="24"/>
          <w:szCs w:val="24"/>
        </w:rPr>
      </w:pPr>
      <w:r w:rsidRPr="00226CBF">
        <w:rPr>
          <w:rFonts w:ascii="Times New Roman" w:eastAsia="Times New Roman" w:hAnsi="Times New Roman" w:cs="Times New Roman"/>
          <w:sz w:val="24"/>
          <w:szCs w:val="24"/>
        </w:rPr>
        <w:t>Rhythm: Sinus rhythm/ Atrial fibrillation/ Atrial flutter/ Atrial paced/ AV paced / Other</w:t>
      </w:r>
    </w:p>
    <w:p w14:paraId="0025B0D4" w14:textId="77777777" w:rsidR="00FD71C3" w:rsidRPr="00226CBF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226CBF">
        <w:rPr>
          <w:rFonts w:ascii="Times New Roman" w:eastAsia="Times New Roman" w:hAnsi="Times New Roman" w:cs="Times New Roman"/>
          <w:sz w:val="24"/>
          <w:szCs w:val="24"/>
        </w:rPr>
        <w:t>Atrioventricular block: 1st degree/ 2nd degree/ 3rd degree/ no</w:t>
      </w:r>
    </w:p>
    <w:p w14:paraId="5406224D" w14:textId="5248A31A" w:rsidR="00FD71C3" w:rsidRDefault="00FD71C3" w:rsidP="00226CBF">
      <w:pPr>
        <w:ind w:left="1416"/>
        <w:rPr>
          <w:rFonts w:ascii="Times New Roman" w:eastAsia="Times New Roman" w:hAnsi="Times New Roman" w:cs="Times New Roman"/>
          <w:sz w:val="24"/>
          <w:szCs w:val="24"/>
        </w:rPr>
      </w:pPr>
      <w:r w:rsidRPr="00226CBF">
        <w:rPr>
          <w:rFonts w:ascii="Times New Roman" w:eastAsia="Times New Roman" w:hAnsi="Times New Roman" w:cs="Times New Roman"/>
          <w:sz w:val="24"/>
          <w:szCs w:val="24"/>
        </w:rPr>
        <w:t>Bundle branch block: No/ Incomplete RBBB/ RBBB/ Incomplete LBBB/ LBBB/other</w:t>
      </w:r>
    </w:p>
    <w:p w14:paraId="0A5EBFFD" w14:textId="77777777" w:rsidR="00FD71C3" w:rsidRDefault="00FD71C3" w:rsidP="00FD71C3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yncope secondary to conduction blocks: yes / no</w:t>
      </w:r>
    </w:p>
    <w:p w14:paraId="6FF8027B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Arrythmias requiring therapy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18842405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Atrial arrhythmias requiring electric cardioversion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yes  /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 no</w:t>
      </w:r>
    </w:p>
    <w:p w14:paraId="206686B2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Syncope secondary to conduction blocks: yes / no</w:t>
      </w:r>
    </w:p>
    <w:p w14:paraId="184A1AF5" w14:textId="77777777" w:rsidR="00FD71C3" w:rsidRDefault="00FD71C3" w:rsidP="00FD71C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ight axis deviation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</w:t>
      </w:r>
    </w:p>
    <w:p w14:paraId="6DF8D6A2" w14:textId="77777777" w:rsidR="00FD71C3" w:rsidRDefault="00FD71C3" w:rsidP="00FD71C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Ventricular arrhythmia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</w:t>
      </w:r>
    </w:p>
    <w:p w14:paraId="7E4EF670" w14:textId="77777777" w:rsidR="00FD71C3" w:rsidRDefault="00FD71C3" w:rsidP="00FD71C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Atrial arrhythmia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</w:t>
      </w:r>
    </w:p>
    <w:p w14:paraId="365134FA" w14:textId="77777777" w:rsidR="00FD71C3" w:rsidRDefault="00FD71C3" w:rsidP="00FD71C3">
      <w:pPr>
        <w:jc w:val="both"/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*</w:t>
      </w:r>
      <w:r>
        <w:rPr>
          <w:i/>
          <w:color w:val="FF0000"/>
        </w:rPr>
        <w:t xml:space="preserve"> C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urrent hospitalization or outpatient visit</w:t>
      </w:r>
    </w:p>
    <w:p w14:paraId="646A3242" w14:textId="77777777" w:rsidR="00FD71C3" w:rsidRDefault="00FD71C3" w:rsidP="00FD71C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Holter-ECG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*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yes / no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*</w:t>
      </w:r>
    </w:p>
    <w:p w14:paraId="59170D34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,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64626E10" w14:textId="77777777" w:rsidR="00FD71C3" w:rsidRDefault="00FD71C3" w:rsidP="00FD71C3">
      <w:pPr>
        <w:ind w:left="708"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ximum / minimum / average heart rate</w:t>
      </w:r>
    </w:p>
    <w:p w14:paraId="2F25446A" w14:textId="77777777" w:rsidR="00FD71C3" w:rsidRDefault="00FD71C3" w:rsidP="00FD71C3">
      <w:pPr>
        <w:ind w:left="708"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systoli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longer than 2 sec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43BE5FDD" w14:textId="77777777" w:rsidR="00FD71C3" w:rsidRDefault="00FD71C3" w:rsidP="00FD71C3">
      <w:pPr>
        <w:ind w:left="708"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schemic period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79707474" w14:textId="77777777" w:rsidR="00FD71C3" w:rsidRDefault="00FD71C3" w:rsidP="00FD71C3">
      <w:pPr>
        <w:ind w:left="708"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rrhythmia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6A3077CE" w14:textId="77777777" w:rsidR="00FD71C3" w:rsidRDefault="00FD71C3" w:rsidP="00FD71C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ventricular / supraventricular</w:t>
      </w:r>
    </w:p>
    <w:p w14:paraId="607108CE" w14:textId="77777777" w:rsidR="00FD71C3" w:rsidRDefault="00FD71C3" w:rsidP="00FD71C3">
      <w:pPr>
        <w:ind w:left="708"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tal number of premature atrial complexes: 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</w:p>
    <w:p w14:paraId="6B6BA10C" w14:textId="77777777" w:rsidR="00FD71C3" w:rsidRDefault="00FD71C3" w:rsidP="00FD71C3">
      <w:pPr>
        <w:ind w:left="708"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tal premature ventricular complexes: 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</w:p>
    <w:p w14:paraId="1B0E3DE0" w14:textId="77777777" w:rsidR="00FD71C3" w:rsidRDefault="00FD71C3" w:rsidP="00FD71C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*Results within 3 months of the time of examination may be accepted.</w:t>
      </w:r>
    </w:p>
    <w:p w14:paraId="1FE5F7DE" w14:textId="2CF891D0" w:rsidR="00FD71C3" w:rsidRPr="00F30B99" w:rsidRDefault="00FD71C3" w:rsidP="00F30B9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acemaker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no</w:t>
      </w:r>
    </w:p>
    <w:p w14:paraId="5462B5AC" w14:textId="77777777" w:rsidR="00FD71C3" w:rsidRPr="00F30B99" w:rsidRDefault="00FD71C3" w:rsidP="00F30B99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 w:rsidRPr="00F30B99">
        <w:rPr>
          <w:rFonts w:ascii="Times New Roman" w:eastAsia="Times New Roman" w:hAnsi="Times New Roman" w:cs="Times New Roman"/>
          <w:sz w:val="24"/>
          <w:szCs w:val="24"/>
        </w:rPr>
        <w:t>If Yes: Type: Temporary / permanent</w:t>
      </w:r>
    </w:p>
    <w:p w14:paraId="69E05FE6" w14:textId="77777777" w:rsidR="00FD71C3" w:rsidRPr="00F30B99" w:rsidRDefault="00FD71C3" w:rsidP="00F30B99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F30B99">
        <w:rPr>
          <w:rFonts w:ascii="Times New Roman" w:eastAsia="Times New Roman" w:hAnsi="Times New Roman" w:cs="Times New Roman"/>
          <w:sz w:val="24"/>
          <w:szCs w:val="24"/>
        </w:rPr>
        <w:t>Date:.................................</w:t>
      </w:r>
      <w:proofErr w:type="gramEnd"/>
    </w:p>
    <w:p w14:paraId="5FCBE148" w14:textId="77777777" w:rsidR="00FD71C3" w:rsidRPr="00F30B99" w:rsidRDefault="00FD71C3" w:rsidP="00F30B99">
      <w:pPr>
        <w:ind w:left="1416"/>
        <w:rPr>
          <w:rFonts w:ascii="Times New Roman" w:eastAsia="Times New Roman" w:hAnsi="Times New Roman" w:cs="Times New Roman"/>
          <w:sz w:val="24"/>
          <w:szCs w:val="24"/>
        </w:rPr>
      </w:pPr>
      <w:r w:rsidRPr="00F30B99">
        <w:rPr>
          <w:rFonts w:ascii="Times New Roman" w:eastAsia="Times New Roman" w:hAnsi="Times New Roman" w:cs="Times New Roman"/>
          <w:sz w:val="24"/>
          <w:szCs w:val="24"/>
        </w:rPr>
        <w:t>Reason for pacemaker: Bradyarrhythmia / Treatment of left ventricular outflow tract obstruction / Cardiac resynchronisation therapy / Sudden cardiac death / AV block / Other</w:t>
      </w:r>
    </w:p>
    <w:p w14:paraId="2B8E621F" w14:textId="77777777" w:rsidR="00FD71C3" w:rsidRDefault="00FD71C3" w:rsidP="00F30B99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 w:rsidRPr="00F30B99">
        <w:rPr>
          <w:rFonts w:ascii="Times New Roman" w:eastAsia="Times New Roman" w:hAnsi="Times New Roman" w:cs="Times New Roman"/>
          <w:sz w:val="24"/>
          <w:szCs w:val="24"/>
        </w:rPr>
        <w:t>Type of pacemaker: AAI / VVI / DDD / ICD / CRT-P / CRT-D / CCM</w:t>
      </w:r>
    </w:p>
    <w:p w14:paraId="1D14E328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55B41BC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ronarography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*</w:t>
      </w:r>
    </w:p>
    <w:p w14:paraId="58F598B8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60F0B95C" w14:textId="77777777" w:rsidR="00FD71C3" w:rsidRDefault="00FD71C3" w:rsidP="00FD71C3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0E03FB8E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Significant stenosi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49D63719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LM / LAD / LCX / RCA</w:t>
      </w:r>
    </w:p>
    <w:p w14:paraId="3A0CA2FB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Stent implantation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11D55C6A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number of stents: 1 / 2 / 3</w:t>
      </w:r>
    </w:p>
    <w:p w14:paraId="41471132" w14:textId="77777777" w:rsidR="00FD71C3" w:rsidRDefault="00FD71C3" w:rsidP="00FD71C3">
      <w:bookmarkStart w:id="4" w:name="_1fob9te" w:colFirst="0" w:colLast="0"/>
      <w:bookmarkEnd w:id="4"/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ndication for surgery intervention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5E6B77F7" w14:textId="77777777" w:rsidR="00FD71C3" w:rsidRDefault="00FD71C3" w:rsidP="00FD71C3">
      <w:pPr>
        <w:spacing w:after="0"/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</w:pPr>
    </w:p>
    <w:p w14:paraId="5BE61F89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xercise electrocardiogram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yes / no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*</w:t>
      </w:r>
    </w:p>
    <w:p w14:paraId="2654BEAF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1C241957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schemic event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2FECE94F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arotid ultrasonography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*</w:t>
      </w:r>
    </w:p>
    <w:p w14:paraId="2EBF5936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7DCE3A77" w14:textId="77777777" w:rsidR="00FD71C3" w:rsidRDefault="00FD71C3" w:rsidP="00FD71C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Atherosclerotic plaque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6BA5DCDE" w14:textId="77777777" w:rsidR="00FD71C3" w:rsidRDefault="00FD71C3" w:rsidP="00FD71C3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ignificant stenosi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no</w:t>
      </w:r>
    </w:p>
    <w:p w14:paraId="3F9819DA" w14:textId="18F47F7B" w:rsidR="007C489E" w:rsidRDefault="00232BC6" w:rsidP="007C489E">
      <w:pPr>
        <w:pStyle w:val="Cm"/>
      </w:pPr>
      <w:r>
        <w:t>6</w:t>
      </w:r>
      <w:r w:rsidR="007C489E">
        <w:t>. Therap</w:t>
      </w:r>
      <w:r w:rsidR="00CA0E04">
        <w:t>eutical changes</w:t>
      </w:r>
    </w:p>
    <w:p w14:paraId="70231C50" w14:textId="5412E96D" w:rsidR="00B63C54" w:rsidRDefault="00B63C54" w:rsidP="00B63C54">
      <w:pPr>
        <w:pStyle w:val="Nincstrkz"/>
        <w:rPr>
          <w:rFonts w:ascii="Times New Roman" w:hAnsi="Times New Roman"/>
          <w:sz w:val="24"/>
          <w:szCs w:val="24"/>
          <w:lang w:val="en-US"/>
        </w:rPr>
      </w:pPr>
      <w:r w:rsidRPr="00FA0976">
        <w:rPr>
          <w:rFonts w:ascii="Times New Roman" w:hAnsi="Times New Roman"/>
          <w:sz w:val="24"/>
          <w:szCs w:val="24"/>
          <w:lang w:val="en-US"/>
        </w:rPr>
        <w:t xml:space="preserve">Are there any changes in the </w:t>
      </w:r>
      <w:r>
        <w:rPr>
          <w:rFonts w:ascii="Times New Roman" w:hAnsi="Times New Roman"/>
          <w:sz w:val="24"/>
          <w:szCs w:val="24"/>
          <w:lang w:val="en-US"/>
        </w:rPr>
        <w:t>therapeutical strategies of the patient</w:t>
      </w:r>
      <w:r w:rsidRPr="00FA0976">
        <w:rPr>
          <w:rFonts w:ascii="Times New Roman" w:hAnsi="Times New Roman"/>
          <w:sz w:val="24"/>
          <w:szCs w:val="24"/>
          <w:lang w:val="en-US"/>
        </w:rPr>
        <w:t>?</w:t>
      </w:r>
      <w:r w:rsidRPr="00FA0976">
        <w:rPr>
          <w:rFonts w:ascii="Times New Roman" w:hAnsi="Times New Roman"/>
          <w:sz w:val="24"/>
          <w:szCs w:val="24"/>
          <w:lang w:val="en-US"/>
        </w:rPr>
        <w:tab/>
      </w:r>
      <w:r w:rsidRPr="00FA0976">
        <w:rPr>
          <w:rFonts w:ascii="Times New Roman" w:hAnsi="Times New Roman"/>
          <w:sz w:val="24"/>
          <w:szCs w:val="24"/>
          <w:lang w:val="en-US"/>
        </w:rPr>
        <w:tab/>
        <w:t>yes/ no</w:t>
      </w:r>
    </w:p>
    <w:p w14:paraId="0E021BA2" w14:textId="452FE204" w:rsidR="00B63C54" w:rsidRDefault="00B63C54" w:rsidP="00B63C54">
      <w:pPr>
        <w:pStyle w:val="Nincstrkz"/>
        <w:spacing w:after="240"/>
        <w:rPr>
          <w:rFonts w:ascii="Times New Roman" w:hAnsi="Times New Roman"/>
          <w:i/>
          <w:color w:val="FF0000"/>
          <w:sz w:val="24"/>
          <w:szCs w:val="24"/>
          <w:lang w:val="en-US"/>
        </w:rPr>
      </w:pPr>
      <w:r w:rsidRPr="00FA0976">
        <w:rPr>
          <w:rFonts w:ascii="Times New Roman" w:hAnsi="Times New Roman"/>
          <w:i/>
          <w:color w:val="FF0000"/>
          <w:sz w:val="24"/>
          <w:szCs w:val="24"/>
          <w:lang w:val="en-US"/>
        </w:rPr>
        <w:t>(Previous answers are transported from A form</w:t>
      </w:r>
      <w:r>
        <w:rPr>
          <w:rFonts w:ascii="Times New Roman" w:hAnsi="Times New Roman"/>
          <w:i/>
          <w:color w:val="FF0000"/>
          <w:sz w:val="24"/>
          <w:szCs w:val="24"/>
          <w:lang w:val="en-US"/>
        </w:rPr>
        <w:t xml:space="preserve"> (6. Chapter), if yes is chosen previously saved data can be modified, if no is chosen the previously saved data stays in the database without editing.)</w:t>
      </w:r>
    </w:p>
    <w:p w14:paraId="01EABEFE" w14:textId="77777777" w:rsidR="00B63C54" w:rsidRPr="00FA0976" w:rsidRDefault="00B63C54" w:rsidP="00B63C54">
      <w:pPr>
        <w:pStyle w:val="Nincstrkz"/>
        <w:spacing w:after="240"/>
        <w:rPr>
          <w:rFonts w:ascii="Times New Roman" w:hAnsi="Times New Roman"/>
          <w:sz w:val="24"/>
          <w:szCs w:val="24"/>
          <w:lang w:val="en-US"/>
        </w:rPr>
      </w:pPr>
      <w:r w:rsidRPr="00FA0976">
        <w:rPr>
          <w:rFonts w:ascii="Times New Roman" w:hAnsi="Times New Roman"/>
          <w:sz w:val="24"/>
          <w:szCs w:val="24"/>
          <w:lang w:val="en-US"/>
        </w:rPr>
        <w:t>if yes</w:t>
      </w:r>
      <w:r>
        <w:rPr>
          <w:rFonts w:ascii="Times New Roman" w:hAnsi="Times New Roman"/>
          <w:sz w:val="24"/>
          <w:szCs w:val="24"/>
          <w:lang w:val="en-US"/>
        </w:rPr>
        <w:t>:</w:t>
      </w:r>
    </w:p>
    <w:p w14:paraId="76CB4BAD" w14:textId="77777777" w:rsidR="00B63C54" w:rsidRPr="00B63C54" w:rsidRDefault="00B63C54" w:rsidP="00B63C54"/>
    <w:p w14:paraId="70866A7E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5" w:name="_bmep79cwylwf" w:colFirst="0" w:colLast="0"/>
      <w:bookmarkEnd w:id="5"/>
      <w:r>
        <w:rPr>
          <w:rFonts w:ascii="Times New Roman" w:eastAsia="Times New Roman" w:hAnsi="Times New Roman" w:cs="Times New Roman"/>
          <w:b/>
          <w:sz w:val="24"/>
          <w:szCs w:val="24"/>
        </w:rPr>
        <w:t>Prednisolone /methylprednisolone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6FB04CF8" w14:textId="77777777" w:rsidR="001A470C" w:rsidRDefault="001A470C" w:rsidP="001A470C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dose (mg/day): …………. </w:t>
      </w:r>
    </w:p>
    <w:p w14:paraId="5985C732" w14:textId="77777777" w:rsidR="001A470C" w:rsidRDefault="001A470C" w:rsidP="001A470C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start 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7C37A1CD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stop 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  <w:r w:rsidRPr="00EA2DF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D47311A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NSAID: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2F33A78F" w14:textId="77777777" w:rsidR="001A470C" w:rsidRPr="00C330B8" w:rsidRDefault="001A470C" w:rsidP="001A470C">
      <w:pPr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if yes: aspirin / ibuprofen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xketoprofe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/ naproxen / indomethacin /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diclofenac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ceclofenac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/ piroxicam / meloxicam / mefenamic acid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</w:t>
      </w:r>
      <w:r w:rsidRPr="00C330B8">
        <w:rPr>
          <w:rFonts w:ascii="Times New Roman" w:eastAsia="Times New Roman" w:hAnsi="Times New Roman" w:cs="Times New Roman"/>
          <w:sz w:val="24"/>
          <w:szCs w:val="24"/>
        </w:rPr>
        <w:t>iflumic</w:t>
      </w:r>
      <w:proofErr w:type="spellEnd"/>
      <w:r w:rsidRPr="00C330B8">
        <w:rPr>
          <w:rFonts w:ascii="Times New Roman" w:eastAsia="Times New Roman" w:hAnsi="Times New Roman" w:cs="Times New Roman"/>
          <w:sz w:val="24"/>
          <w:szCs w:val="24"/>
        </w:rPr>
        <w:t xml:space="preserve"> aci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minophenazo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imesuli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/ celecoxib /etoricoxib / other </w:t>
      </w:r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>többször</w:t>
      </w:r>
      <w:proofErr w:type="spellEnd"/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választ</w:t>
      </w:r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>ható</w:t>
      </w:r>
      <w:proofErr w:type="spellEnd"/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6BAFEF30" w14:textId="77777777" w:rsidR="001A470C" w:rsidRDefault="001A470C" w:rsidP="001A470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7780743" w14:textId="77777777" w:rsidR="001A470C" w:rsidRDefault="001A470C" w:rsidP="001A470C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aspirin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occasionally / regularly</w:t>
      </w:r>
    </w:p>
    <w:p w14:paraId="32BB74E0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5C7F7F8D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mg</w:t>
      </w:r>
    </w:p>
    <w:p w14:paraId="224D3DAF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mg</w:t>
      </w:r>
    </w:p>
    <w:p w14:paraId="084426EA" w14:textId="77777777" w:rsidR="001A470C" w:rsidRDefault="001A470C" w:rsidP="001A470C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ibuprofen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occasionally / regularly</w:t>
      </w:r>
    </w:p>
    <w:p w14:paraId="3995854C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3827877B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mg</w:t>
      </w:r>
    </w:p>
    <w:p w14:paraId="5F854F7A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mg</w:t>
      </w:r>
    </w:p>
    <w:p w14:paraId="1846D456" w14:textId="77777777" w:rsidR="001A470C" w:rsidRDefault="001A470C" w:rsidP="001A470C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xketoprofe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occasionally / regularly</w:t>
      </w:r>
    </w:p>
    <w:p w14:paraId="704CB8FD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4A61A245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1E9AFB53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3AA852DB" w14:textId="77777777" w:rsidR="001A470C" w:rsidRDefault="001A470C" w:rsidP="001A470C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naproxen: occasionally / regularly</w:t>
      </w:r>
    </w:p>
    <w:p w14:paraId="667F5BC5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3EF087F5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2C9C915B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0D811140" w14:textId="77777777" w:rsidR="001A470C" w:rsidRDefault="001A470C" w:rsidP="001A470C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indomethacin: occasionally / regularly</w:t>
      </w:r>
    </w:p>
    <w:p w14:paraId="2B7F78C7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54492A6E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15EDAA63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59AE4512" w14:textId="77777777" w:rsidR="001A470C" w:rsidRDefault="001A470C" w:rsidP="001A470C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diclofenac: occasionally / regularly</w:t>
      </w:r>
    </w:p>
    <w:p w14:paraId="0D9CAAB8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4E4E0CE4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23515B93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0332DA97" w14:textId="77777777" w:rsidR="001A470C" w:rsidRDefault="001A470C" w:rsidP="001A470C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ceclofenac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: occasionally / regularly</w:t>
      </w:r>
    </w:p>
    <w:p w14:paraId="50F89192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6AF56927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63CFE936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3A32BA1F" w14:textId="77777777" w:rsidR="001A470C" w:rsidRDefault="001A470C" w:rsidP="001A470C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piroxicam: occasionally / regularly</w:t>
      </w:r>
    </w:p>
    <w:p w14:paraId="471B1A9E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75D8F3B1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1F09B468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525AAADC" w14:textId="77777777" w:rsidR="001A470C" w:rsidRDefault="001A470C" w:rsidP="001A470C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meloxicam: occasionally / regularly</w:t>
      </w:r>
    </w:p>
    <w:p w14:paraId="7B5992C9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36611332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452A277A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7D3943A4" w14:textId="77777777" w:rsidR="001A470C" w:rsidRDefault="001A470C" w:rsidP="001A470C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mefenamic acid: occasionally / regularly</w:t>
      </w:r>
    </w:p>
    <w:p w14:paraId="18E4DFFE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1F71DF07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6E85DB85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20435E33" w14:textId="77777777" w:rsidR="001A470C" w:rsidRDefault="001A470C" w:rsidP="001A470C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iflumic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cid: occasionally / regularly</w:t>
      </w:r>
    </w:p>
    <w:p w14:paraId="53819F1F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2EC244E0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6DD90C54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3ABAF33E" w14:textId="77777777" w:rsidR="001A470C" w:rsidRDefault="001A470C" w:rsidP="001A470C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imesuli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: occasionally / regularly</w:t>
      </w:r>
    </w:p>
    <w:p w14:paraId="31126DC3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2B099C52" w14:textId="77777777" w:rsidR="001A470C" w:rsidRDefault="001A470C" w:rsidP="001A470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100"/>
        </w:tabs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2ABEBE65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…..mg </w:t>
      </w:r>
    </w:p>
    <w:p w14:paraId="729B02E7" w14:textId="77777777" w:rsidR="001A470C" w:rsidRDefault="001A470C" w:rsidP="001A470C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celecoxib: occasionally / regularly</w:t>
      </w:r>
    </w:p>
    <w:p w14:paraId="3FCB4C6F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7540032E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33C6F924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7350B69D" w14:textId="77777777" w:rsidR="001A470C" w:rsidRDefault="001A470C" w:rsidP="001A470C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etoricoxib: occasionally / regularly</w:t>
      </w:r>
    </w:p>
    <w:p w14:paraId="7A7A8B62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4A423399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68C25E4E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03A8BB7E" w14:textId="77777777" w:rsidR="001A470C" w:rsidRDefault="001A470C" w:rsidP="001A470C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other: </w:t>
      </w:r>
      <w:r w:rsidRPr="002876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please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pecif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………….</w:t>
      </w:r>
    </w:p>
    <w:p w14:paraId="7B2D8C7D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daily / weekly</w:t>
      </w:r>
    </w:p>
    <w:p w14:paraId="1D738EB3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f daily: dose/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.. mg</w:t>
      </w:r>
    </w:p>
    <w:p w14:paraId="75362318" w14:textId="77777777" w:rsidR="001A470C" w:rsidRDefault="001A470C" w:rsidP="001A470C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 weekly: dose/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ek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….. mg </w:t>
      </w:r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>többször</w:t>
      </w:r>
      <w:proofErr w:type="spellEnd"/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>hozzáadható</w:t>
      </w:r>
      <w:proofErr w:type="spellEnd"/>
      <w:r w:rsidRPr="001C6BF5"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38ED4728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01CF91B1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 w:rsidRPr="0057482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aracetamol: </w:t>
      </w:r>
      <w:r w:rsidRPr="0057482D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1314E3B5" w14:textId="77777777" w:rsidR="001A470C" w:rsidRDefault="001A470C" w:rsidP="001A470C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yes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occasionally / regularly</w:t>
      </w:r>
    </w:p>
    <w:p w14:paraId="23705746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daily: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27D0CB9C" w14:textId="77777777" w:rsidR="001A470C" w:rsidRDefault="001A470C" w:rsidP="001A470C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ekly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</w:t>
      </w:r>
    </w:p>
    <w:p w14:paraId="101FD579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ramadol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304D4678" w14:textId="77777777" w:rsidR="001A470C" w:rsidRDefault="001A470C" w:rsidP="001A470C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yes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occasionally / regularly</w:t>
      </w:r>
    </w:p>
    <w:p w14:paraId="1F953653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daily: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3A51C1A1" w14:textId="77777777" w:rsidR="001A470C" w:rsidRDefault="001A470C" w:rsidP="001A470C">
      <w:pPr>
        <w:ind w:left="708"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ekly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</w:t>
      </w:r>
    </w:p>
    <w:p w14:paraId="6D7E0F28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Methotrexate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   </w:t>
      </w:r>
    </w:p>
    <w:p w14:paraId="18187149" w14:textId="77777777" w:rsidR="001A470C" w:rsidRDefault="001A470C" w:rsidP="001A470C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dose (mg/week): …………. </w:t>
      </w:r>
    </w:p>
    <w:p w14:paraId="7CBECBD1" w14:textId="77777777" w:rsidR="001A470C" w:rsidRDefault="001A470C" w:rsidP="001A470C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start 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3E9E0A03" w14:textId="77777777" w:rsidR="001A470C" w:rsidRDefault="001A470C" w:rsidP="001A470C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stop 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4FF2DCF2" w14:textId="77777777" w:rsidR="001A470C" w:rsidRDefault="001A470C" w:rsidP="001A470C">
      <w:pPr>
        <w:ind w:left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oute of administration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oral / subcutaneous / intravenous / intramuscular</w:t>
      </w:r>
    </w:p>
    <w:p w14:paraId="3313112C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ulfasalazine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</w:t>
      </w:r>
    </w:p>
    <w:p w14:paraId="7D8695FA" w14:textId="77777777" w:rsidR="001A470C" w:rsidRDefault="001A470C" w:rsidP="001A470C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dose (g/day): …………. </w:t>
      </w:r>
    </w:p>
    <w:p w14:paraId="2F34A596" w14:textId="77777777" w:rsidR="001A470C" w:rsidRDefault="001A470C" w:rsidP="001A470C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start 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11C13872" w14:textId="77777777" w:rsidR="001A470C" w:rsidRDefault="001A470C" w:rsidP="001A470C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stop 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3C9F35CC" w14:textId="77777777" w:rsidR="001A470C" w:rsidRDefault="001A470C" w:rsidP="001A470C">
      <w:pPr>
        <w:ind w:left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oute of administration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oral / subcutaneous / intravenous / intramuscular</w:t>
      </w:r>
    </w:p>
    <w:p w14:paraId="42DF986B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 w:rsidRPr="00D36C6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Leflunomide: </w:t>
      </w:r>
      <w:r w:rsidRPr="00D36C61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</w:t>
      </w:r>
    </w:p>
    <w:p w14:paraId="16E71B63" w14:textId="77777777" w:rsidR="001A470C" w:rsidRDefault="001A470C" w:rsidP="001A470C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dose (g/day): …………. </w:t>
      </w:r>
    </w:p>
    <w:p w14:paraId="3B1268A0" w14:textId="77777777" w:rsidR="001A470C" w:rsidRDefault="001A470C" w:rsidP="001A470C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start 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4C449CCA" w14:textId="77777777" w:rsidR="001A470C" w:rsidRDefault="001A470C" w:rsidP="001A470C">
      <w:pPr>
        <w:ind w:left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stop 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7F3FC2FA" w14:textId="77777777" w:rsidR="001A470C" w:rsidRDefault="001A470C" w:rsidP="001A470C">
      <w:pPr>
        <w:ind w:left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oute of administration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oral / subcutaneous / intravenous / intramuscular</w:t>
      </w:r>
    </w:p>
    <w:p w14:paraId="4C27E99B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239B1A8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yclophosphamide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   </w:t>
      </w:r>
    </w:p>
    <w:p w14:paraId="6A614568" w14:textId="77777777" w:rsidR="001A470C" w:rsidRDefault="001A470C" w:rsidP="001A470C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dose (mg/administration): …………. </w:t>
      </w:r>
    </w:p>
    <w:p w14:paraId="30B09CA5" w14:textId="77777777" w:rsidR="001A470C" w:rsidRDefault="001A470C" w:rsidP="001A470C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start 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02763512" w14:textId="77777777" w:rsidR="001A470C" w:rsidRDefault="001A470C" w:rsidP="001A470C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stop 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0BDE9FD3" w14:textId="77777777" w:rsidR="001A470C" w:rsidRDefault="001A470C" w:rsidP="001A470C">
      <w:pPr>
        <w:ind w:left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oute of administration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oral / subcutaneous / intravenous / intramuscular</w:t>
      </w:r>
    </w:p>
    <w:p w14:paraId="76A6228A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yclosporin A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   </w:t>
      </w:r>
    </w:p>
    <w:p w14:paraId="5E880481" w14:textId="77777777" w:rsidR="001A470C" w:rsidRDefault="001A470C" w:rsidP="001A470C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dose (mg/day): …………. </w:t>
      </w:r>
    </w:p>
    <w:p w14:paraId="2321A7A6" w14:textId="77777777" w:rsidR="001A470C" w:rsidRDefault="001A470C" w:rsidP="001A470C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start 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5D295C87" w14:textId="77777777" w:rsidR="001A470C" w:rsidRDefault="001A470C" w:rsidP="001A470C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stop 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16CF7CFD" w14:textId="77777777" w:rsidR="001A470C" w:rsidRDefault="001A470C" w:rsidP="001A470C">
      <w:pPr>
        <w:ind w:left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oute of administration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oral / subcutaneous / intravenous / intramuscular</w:t>
      </w:r>
    </w:p>
    <w:p w14:paraId="30FAB680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zathioprine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   </w:t>
      </w:r>
    </w:p>
    <w:p w14:paraId="1D381602" w14:textId="77777777" w:rsidR="001A470C" w:rsidRDefault="001A470C" w:rsidP="001A470C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dose (mg/day): …………. </w:t>
      </w:r>
    </w:p>
    <w:p w14:paraId="0BB10579" w14:textId="77777777" w:rsidR="001A470C" w:rsidRDefault="001A470C" w:rsidP="001A470C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start 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212BB605" w14:textId="77777777" w:rsidR="001A470C" w:rsidRDefault="001A470C" w:rsidP="001A470C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stop 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24F2A719" w14:textId="77777777" w:rsidR="001A470C" w:rsidRDefault="001A470C" w:rsidP="001A470C">
      <w:pPr>
        <w:ind w:left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oute of administration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oral / subcutaneous / intravenous / intramuscular</w:t>
      </w:r>
    </w:p>
    <w:p w14:paraId="0C01364A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 w:rsidRPr="00C8227D">
        <w:rPr>
          <w:rFonts w:ascii="Times New Roman" w:eastAsia="Times New Roman" w:hAnsi="Times New Roman" w:cs="Times New Roman"/>
          <w:b/>
          <w:bCs/>
          <w:sz w:val="24"/>
          <w:szCs w:val="24"/>
        </w:rPr>
        <w:t>Antimalarials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Chloroquine, hydroxychloroquine)</w:t>
      </w:r>
      <w:r w:rsidRPr="00C8227D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00C8227D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   </w:t>
      </w:r>
    </w:p>
    <w:p w14:paraId="258C5DF2" w14:textId="77777777" w:rsidR="001A470C" w:rsidRDefault="001A470C" w:rsidP="001A470C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dose (mg/day): …………. </w:t>
      </w:r>
    </w:p>
    <w:p w14:paraId="14FCD513" w14:textId="77777777" w:rsidR="001A470C" w:rsidRDefault="001A470C" w:rsidP="001A470C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start 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4286EA4E" w14:textId="77777777" w:rsidR="001A470C" w:rsidRDefault="001A470C" w:rsidP="001A470C">
      <w:pPr>
        <w:ind w:firstLine="7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stop date: …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year/month/day)</w:t>
      </w:r>
    </w:p>
    <w:p w14:paraId="4CD79936" w14:textId="77777777" w:rsidR="001A470C" w:rsidRPr="0018446D" w:rsidRDefault="001A470C" w:rsidP="001A470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8446D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TNF alpha antagonist:</w:t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yes / no</w:t>
      </w:r>
    </w:p>
    <w:p w14:paraId="061D9585" w14:textId="77777777" w:rsidR="001A470C" w:rsidRPr="0018446D" w:rsidRDefault="001A470C" w:rsidP="001A470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if yes: adalimumab / golimumab / etanercept / certolizumab pegol / infliximab / other</w:t>
      </w:r>
    </w:p>
    <w:p w14:paraId="37FDCE2F" w14:textId="77777777" w:rsidR="001A470C" w:rsidRPr="0018446D" w:rsidRDefault="001A470C" w:rsidP="001A470C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f adalimumab: </w:t>
      </w:r>
    </w:p>
    <w:p w14:paraId="1EDBA3C3" w14:textId="77777777" w:rsidR="001A470C" w:rsidRPr="0018446D" w:rsidRDefault="001A470C" w:rsidP="001A470C">
      <w:pPr>
        <w:ind w:left="1416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proofErr w:type="spellStart"/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ose</w:t>
      </w:r>
      <w:proofErr w:type="spellEnd"/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.....</w:t>
      </w:r>
    </w:p>
    <w:p w14:paraId="6B263CA4" w14:textId="77777777" w:rsidR="001A470C" w:rsidRPr="0018446D" w:rsidRDefault="001A470C" w:rsidP="001A470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  <w:t>unit:..........................</w:t>
      </w:r>
    </w:p>
    <w:p w14:paraId="34F14063" w14:textId="2F6269D1" w:rsidR="001A470C" w:rsidRPr="0018446D" w:rsidRDefault="001A470C" w:rsidP="001A470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proofErr w:type="spellStart"/>
      <w:r w:rsidR="000D1C1A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frequency</w:t>
      </w:r>
      <w:proofErr w:type="spellEnd"/>
      <w:r w:rsidR="000D1C1A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</w:t>
      </w:r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i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ever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week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month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</w:t>
      </w:r>
    </w:p>
    <w:p w14:paraId="263FE384" w14:textId="77777777" w:rsidR="001A470C" w:rsidRPr="0018446D" w:rsidRDefault="001A470C" w:rsidP="001A470C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f yes golimumab: </w:t>
      </w:r>
    </w:p>
    <w:p w14:paraId="7C0818B7" w14:textId="77777777" w:rsidR="001A470C" w:rsidRPr="0018446D" w:rsidRDefault="001A470C" w:rsidP="001A470C">
      <w:pPr>
        <w:ind w:left="1416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proofErr w:type="spellStart"/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ose</w:t>
      </w:r>
      <w:proofErr w:type="spellEnd"/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.....</w:t>
      </w:r>
    </w:p>
    <w:p w14:paraId="5DA9158C" w14:textId="77777777" w:rsidR="001A470C" w:rsidRPr="0018446D" w:rsidRDefault="001A470C" w:rsidP="001A470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  <w:t>unit:..........................</w:t>
      </w:r>
    </w:p>
    <w:p w14:paraId="3AAC7972" w14:textId="2C35A799" w:rsidR="001A470C" w:rsidRPr="0018446D" w:rsidRDefault="001A470C" w:rsidP="001A470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proofErr w:type="spellStart"/>
      <w:r w:rsidR="000D1C1A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frequency</w:t>
      </w:r>
      <w:proofErr w:type="spellEnd"/>
      <w:r w:rsidR="000D1C1A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</w:t>
      </w:r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i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ever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week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month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</w:t>
      </w:r>
    </w:p>
    <w:p w14:paraId="05BBDF3D" w14:textId="77777777" w:rsidR="001A470C" w:rsidRPr="0018446D" w:rsidRDefault="001A470C" w:rsidP="001A470C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f etanercept: </w:t>
      </w:r>
    </w:p>
    <w:p w14:paraId="136FCBF4" w14:textId="77777777" w:rsidR="001A470C" w:rsidRPr="0018446D" w:rsidRDefault="001A470C" w:rsidP="001A470C">
      <w:pPr>
        <w:ind w:left="1416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proofErr w:type="spellStart"/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ose</w:t>
      </w:r>
      <w:proofErr w:type="spellEnd"/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.....</w:t>
      </w:r>
    </w:p>
    <w:p w14:paraId="42F00A3C" w14:textId="77777777" w:rsidR="001A470C" w:rsidRPr="0018446D" w:rsidRDefault="001A470C" w:rsidP="001A470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  <w:t>unit:..........................</w:t>
      </w:r>
    </w:p>
    <w:p w14:paraId="0DC57B4A" w14:textId="5DA7C2A5" w:rsidR="001A470C" w:rsidRPr="0018446D" w:rsidRDefault="001A470C" w:rsidP="001A470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proofErr w:type="spellStart"/>
      <w:r w:rsidR="000D1C1A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frequency</w:t>
      </w:r>
      <w:proofErr w:type="spellEnd"/>
      <w:r w:rsidR="000D1C1A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</w:t>
      </w:r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i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ever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week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month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</w:t>
      </w:r>
    </w:p>
    <w:p w14:paraId="6C17710A" w14:textId="77777777" w:rsidR="001A470C" w:rsidRPr="0018446D" w:rsidRDefault="001A470C" w:rsidP="001A470C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f certolizumab pegol: </w:t>
      </w:r>
    </w:p>
    <w:p w14:paraId="5A587E73" w14:textId="77777777" w:rsidR="001A470C" w:rsidRPr="0018446D" w:rsidRDefault="001A470C" w:rsidP="001A470C">
      <w:pPr>
        <w:ind w:left="1416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proofErr w:type="spellStart"/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ose</w:t>
      </w:r>
      <w:proofErr w:type="spellEnd"/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.....</w:t>
      </w:r>
    </w:p>
    <w:p w14:paraId="0FF7D853" w14:textId="77777777" w:rsidR="001A470C" w:rsidRPr="0018446D" w:rsidRDefault="001A470C" w:rsidP="001A470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  <w:t>unit:..........................</w:t>
      </w:r>
    </w:p>
    <w:p w14:paraId="323293C3" w14:textId="7DAF7F86" w:rsidR="001A470C" w:rsidRPr="0018446D" w:rsidRDefault="001A470C" w:rsidP="001A470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proofErr w:type="spellStart"/>
      <w:r w:rsidR="000D1C1A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frequency</w:t>
      </w:r>
      <w:proofErr w:type="spellEnd"/>
      <w:r w:rsidR="000D1C1A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</w:t>
      </w:r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i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ever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week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month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</w:t>
      </w:r>
    </w:p>
    <w:p w14:paraId="595B6EBD" w14:textId="77777777" w:rsidR="001A470C" w:rsidRPr="0018446D" w:rsidRDefault="001A470C" w:rsidP="001A470C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f infliximab: </w:t>
      </w:r>
    </w:p>
    <w:p w14:paraId="23B42CC4" w14:textId="77777777" w:rsidR="001A470C" w:rsidRPr="0018446D" w:rsidRDefault="001A470C" w:rsidP="001A470C">
      <w:pPr>
        <w:ind w:left="1416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proofErr w:type="spellStart"/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ose</w:t>
      </w:r>
      <w:proofErr w:type="spellEnd"/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.....</w:t>
      </w:r>
    </w:p>
    <w:p w14:paraId="52262874" w14:textId="77777777" w:rsidR="001A470C" w:rsidRPr="0018446D" w:rsidRDefault="001A470C" w:rsidP="001A470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  <w:t>unit:..........................</w:t>
      </w:r>
    </w:p>
    <w:p w14:paraId="1CEACE66" w14:textId="3591AFF4" w:rsidR="001A470C" w:rsidRPr="0018446D" w:rsidRDefault="001A470C" w:rsidP="001A470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proofErr w:type="spellStart"/>
      <w:r w:rsidR="000D1C1A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frequency</w:t>
      </w:r>
      <w:proofErr w:type="spellEnd"/>
      <w:r w:rsidR="000D1C1A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</w:t>
      </w:r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i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ever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week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month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</w:t>
      </w:r>
    </w:p>
    <w:p w14:paraId="76FCD3E0" w14:textId="77777777" w:rsidR="001A470C" w:rsidRPr="0018446D" w:rsidRDefault="001A470C" w:rsidP="001A470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C593AC0" w14:textId="77777777" w:rsidR="001A470C" w:rsidRPr="0018446D" w:rsidRDefault="001A470C" w:rsidP="001A470C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18446D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Rituximab:</w:t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yes / no   </w:t>
      </w:r>
    </w:p>
    <w:p w14:paraId="662FB3AF" w14:textId="77777777" w:rsidR="001A470C" w:rsidRPr="0018446D" w:rsidRDefault="001A470C" w:rsidP="001A470C">
      <w:pPr>
        <w:ind w:left="708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proofErr w:type="spellStart"/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if</w:t>
      </w:r>
      <w:proofErr w:type="spellEnd"/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yes</w:t>
      </w:r>
      <w:proofErr w:type="spellEnd"/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: </w:t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proofErr w:type="spellStart"/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ose</w:t>
      </w:r>
      <w:proofErr w:type="spellEnd"/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.....</w:t>
      </w:r>
    </w:p>
    <w:p w14:paraId="4F0D3BE8" w14:textId="77777777" w:rsidR="001A470C" w:rsidRPr="0018446D" w:rsidRDefault="001A470C" w:rsidP="001A470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  <w:t>unit:..........................</w:t>
      </w:r>
    </w:p>
    <w:p w14:paraId="49C00C5F" w14:textId="07527EBC" w:rsidR="001A470C" w:rsidRPr="0018446D" w:rsidRDefault="001A470C" w:rsidP="001A470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proofErr w:type="spellStart"/>
      <w:r w:rsidR="000D1C1A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frequency</w:t>
      </w:r>
      <w:proofErr w:type="spellEnd"/>
      <w:r w:rsidR="000D1C1A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</w:t>
      </w:r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i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ever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week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month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</w:t>
      </w:r>
    </w:p>
    <w:p w14:paraId="67A7713A" w14:textId="77777777" w:rsidR="001A470C" w:rsidRPr="0018446D" w:rsidRDefault="001A470C" w:rsidP="001A470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DAF9A4F" w14:textId="77777777" w:rsidR="001A470C" w:rsidRPr="0018446D" w:rsidRDefault="001A470C" w:rsidP="001A470C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18446D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IL-6R inhibitor:</w:t>
      </w:r>
      <w:r w:rsidRPr="0018446D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18446D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18446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yes / no</w:t>
      </w:r>
    </w:p>
    <w:p w14:paraId="74BF932D" w14:textId="77777777" w:rsidR="001A470C" w:rsidRPr="0018446D" w:rsidRDefault="001A470C" w:rsidP="001A470C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18446D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18446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f yes: tocilizumab / sarilumab / other</w:t>
      </w:r>
    </w:p>
    <w:p w14:paraId="747E1450" w14:textId="77777777" w:rsidR="001A470C" w:rsidRPr="0018446D" w:rsidRDefault="001A470C" w:rsidP="001A470C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8446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f tocilizumab:</w:t>
      </w:r>
    </w:p>
    <w:p w14:paraId="23DE41B7" w14:textId="77777777" w:rsidR="001A470C" w:rsidRPr="0018446D" w:rsidRDefault="001A470C" w:rsidP="001A470C">
      <w:pPr>
        <w:ind w:left="1416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proofErr w:type="spellStart"/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ose</w:t>
      </w:r>
      <w:proofErr w:type="spellEnd"/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.....</w:t>
      </w:r>
    </w:p>
    <w:p w14:paraId="208BDEAD" w14:textId="77777777" w:rsidR="001A470C" w:rsidRPr="0018446D" w:rsidRDefault="001A470C" w:rsidP="001A470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  <w:t>unit:..........................</w:t>
      </w:r>
    </w:p>
    <w:p w14:paraId="30EA5A7B" w14:textId="252BD190" w:rsidR="001A470C" w:rsidRPr="0018446D" w:rsidRDefault="001A470C" w:rsidP="001A470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proofErr w:type="spellStart"/>
      <w:r w:rsidR="000D1C1A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frequency</w:t>
      </w:r>
      <w:proofErr w:type="spellEnd"/>
      <w:r w:rsidR="000D1C1A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</w:t>
      </w:r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i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ever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week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month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</w:t>
      </w:r>
    </w:p>
    <w:p w14:paraId="299DED0A" w14:textId="77777777" w:rsidR="001A470C" w:rsidRPr="0018446D" w:rsidRDefault="001A470C" w:rsidP="001A470C">
      <w:pPr>
        <w:ind w:left="708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A9B4FA2" w14:textId="77777777" w:rsidR="001A470C" w:rsidRPr="0018446D" w:rsidRDefault="001A470C" w:rsidP="001A470C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8446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f sarilumab:</w:t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</w:p>
    <w:p w14:paraId="234AB9C4" w14:textId="77777777" w:rsidR="001A470C" w:rsidRPr="0018446D" w:rsidRDefault="001A470C" w:rsidP="001A470C">
      <w:pPr>
        <w:ind w:left="1416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ose</w:t>
      </w:r>
      <w:proofErr w:type="spellEnd"/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.....</w:t>
      </w:r>
    </w:p>
    <w:p w14:paraId="04C56BB9" w14:textId="77777777" w:rsidR="001A470C" w:rsidRPr="0018446D" w:rsidRDefault="001A470C" w:rsidP="001A470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  <w:t>unit:..........................</w:t>
      </w:r>
    </w:p>
    <w:p w14:paraId="24C251AE" w14:textId="749D8483" w:rsidR="001A470C" w:rsidRPr="0018446D" w:rsidRDefault="001A470C" w:rsidP="001A470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proofErr w:type="spellStart"/>
      <w:r w:rsidR="000D1C1A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frequency</w:t>
      </w:r>
      <w:proofErr w:type="spellEnd"/>
      <w:r w:rsidR="000D1C1A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</w:t>
      </w:r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i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ever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week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month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</w:t>
      </w:r>
    </w:p>
    <w:p w14:paraId="4DC43FE6" w14:textId="77777777" w:rsidR="001A470C" w:rsidRPr="0018446D" w:rsidRDefault="001A470C" w:rsidP="001A470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8446D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JAK inhibitor:</w:t>
      </w:r>
      <w:r w:rsidRPr="0018446D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yes / no</w:t>
      </w:r>
    </w:p>
    <w:p w14:paraId="7CD44387" w14:textId="77777777" w:rsidR="001A470C" w:rsidRPr="0018446D" w:rsidRDefault="001A470C" w:rsidP="001A470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if yes: tofacitinib / baricitinib / </w:t>
      </w:r>
      <w:proofErr w:type="spellStart"/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padacitinib</w:t>
      </w:r>
      <w:proofErr w:type="spellEnd"/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/</w:t>
      </w:r>
      <w:proofErr w:type="spellStart"/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ilgotinib</w:t>
      </w:r>
      <w:proofErr w:type="spellEnd"/>
    </w:p>
    <w:p w14:paraId="762F7E3D" w14:textId="77777777" w:rsidR="001A470C" w:rsidRPr="0018446D" w:rsidRDefault="001A470C" w:rsidP="001A470C">
      <w:pPr>
        <w:ind w:left="708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f </w:t>
      </w:r>
      <w:r w:rsidRPr="0018446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ofacitinib:</w:t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</w:p>
    <w:p w14:paraId="170ACF17" w14:textId="77777777" w:rsidR="001A470C" w:rsidRPr="0018446D" w:rsidRDefault="001A470C" w:rsidP="001A470C">
      <w:pPr>
        <w:ind w:left="1416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proofErr w:type="spellStart"/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ose</w:t>
      </w:r>
      <w:proofErr w:type="spellEnd"/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.....</w:t>
      </w:r>
    </w:p>
    <w:p w14:paraId="14B7729C" w14:textId="77777777" w:rsidR="001A470C" w:rsidRPr="0018446D" w:rsidRDefault="001A470C" w:rsidP="001A470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  <w:t>unit:..........................</w:t>
      </w:r>
    </w:p>
    <w:p w14:paraId="5CB48890" w14:textId="3F1A254A" w:rsidR="001A470C" w:rsidRPr="0018446D" w:rsidRDefault="001A470C" w:rsidP="001A470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proofErr w:type="spellStart"/>
      <w:r w:rsidR="000D1C1A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frequency</w:t>
      </w:r>
      <w:proofErr w:type="spellEnd"/>
      <w:r w:rsidR="000D1C1A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</w:t>
      </w:r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i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ever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week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month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</w:t>
      </w:r>
    </w:p>
    <w:p w14:paraId="14E7D781" w14:textId="77777777" w:rsidR="001A470C" w:rsidRPr="0018446D" w:rsidRDefault="001A470C" w:rsidP="001A470C">
      <w:pPr>
        <w:ind w:left="708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f </w:t>
      </w:r>
      <w:r w:rsidRPr="0018446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Baricitinib</w:t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</w:p>
    <w:p w14:paraId="1D432584" w14:textId="77777777" w:rsidR="001A470C" w:rsidRPr="0018446D" w:rsidRDefault="001A470C" w:rsidP="001A470C">
      <w:pPr>
        <w:ind w:left="1416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proofErr w:type="spellStart"/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ose</w:t>
      </w:r>
      <w:proofErr w:type="spellEnd"/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.....</w:t>
      </w:r>
    </w:p>
    <w:p w14:paraId="3402EE87" w14:textId="77777777" w:rsidR="001A470C" w:rsidRPr="0018446D" w:rsidRDefault="001A470C" w:rsidP="001A470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  <w:t>unit:..........................</w:t>
      </w:r>
    </w:p>
    <w:p w14:paraId="6F858602" w14:textId="098DC6B3" w:rsidR="001A470C" w:rsidRPr="0018446D" w:rsidRDefault="001A470C" w:rsidP="001A470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proofErr w:type="spellStart"/>
      <w:r w:rsidR="000D1C1A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frequency</w:t>
      </w:r>
      <w:proofErr w:type="spellEnd"/>
      <w:r w:rsidR="000D1C1A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</w:t>
      </w:r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i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ever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week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month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</w:t>
      </w:r>
    </w:p>
    <w:p w14:paraId="7072FA2D" w14:textId="77777777" w:rsidR="001A470C" w:rsidRPr="0018446D" w:rsidRDefault="001A470C" w:rsidP="001A470C">
      <w:pPr>
        <w:ind w:left="708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 xml:space="preserve">if </w:t>
      </w:r>
      <w:r w:rsidRPr="0018446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Upadacitinib</w:t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</w:p>
    <w:p w14:paraId="05F48F81" w14:textId="77777777" w:rsidR="001A470C" w:rsidRPr="0018446D" w:rsidRDefault="001A470C" w:rsidP="001A470C">
      <w:pPr>
        <w:ind w:left="1416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proofErr w:type="spellStart"/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ose</w:t>
      </w:r>
      <w:proofErr w:type="spellEnd"/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.....</w:t>
      </w:r>
    </w:p>
    <w:p w14:paraId="123204C8" w14:textId="77777777" w:rsidR="001A470C" w:rsidRPr="0018446D" w:rsidRDefault="001A470C" w:rsidP="001A470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  <w:t>unit:..........................</w:t>
      </w:r>
    </w:p>
    <w:p w14:paraId="23EE39FC" w14:textId="0573B7DD" w:rsidR="001A470C" w:rsidRPr="0018446D" w:rsidRDefault="001A470C" w:rsidP="001A470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proofErr w:type="spellStart"/>
      <w:r w:rsidR="000D1C1A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frequency</w:t>
      </w:r>
      <w:proofErr w:type="spellEnd"/>
      <w:r w:rsidR="000D1C1A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</w:t>
      </w:r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i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ever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week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month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</w:t>
      </w:r>
    </w:p>
    <w:p w14:paraId="05333D69" w14:textId="77777777" w:rsidR="001A470C" w:rsidRPr="0018446D" w:rsidRDefault="001A470C" w:rsidP="001A470C">
      <w:pPr>
        <w:ind w:left="708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f </w:t>
      </w:r>
      <w:proofErr w:type="spellStart"/>
      <w:r w:rsidRPr="0018446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ilgotinib</w:t>
      </w:r>
      <w:proofErr w:type="spellEnd"/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</w:p>
    <w:p w14:paraId="19C795DA" w14:textId="77777777" w:rsidR="001A470C" w:rsidRPr="0018446D" w:rsidRDefault="001A470C" w:rsidP="001A470C">
      <w:pPr>
        <w:ind w:left="1416"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proofErr w:type="spellStart"/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ose</w:t>
      </w:r>
      <w:proofErr w:type="spellEnd"/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.....</w:t>
      </w:r>
    </w:p>
    <w:p w14:paraId="18CC8239" w14:textId="77777777" w:rsidR="001A470C" w:rsidRPr="0018446D" w:rsidRDefault="001A470C" w:rsidP="001A470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  <w:t>unit:..........................</w:t>
      </w:r>
    </w:p>
    <w:p w14:paraId="78AC76C2" w14:textId="7E6F0F4E" w:rsidR="001A470C" w:rsidRPr="0018446D" w:rsidRDefault="001A470C" w:rsidP="001A470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proofErr w:type="spellStart"/>
      <w:r w:rsidR="000D1C1A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frequency</w:t>
      </w:r>
      <w:proofErr w:type="spellEnd"/>
      <w:r w:rsidR="000D1C1A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</w:t>
      </w:r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i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ever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week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month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</w:t>
      </w:r>
    </w:p>
    <w:p w14:paraId="0B54D735" w14:textId="77777777" w:rsidR="001A470C" w:rsidRPr="0018446D" w:rsidRDefault="001A470C" w:rsidP="001A470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</w:p>
    <w:p w14:paraId="50D0C0EE" w14:textId="77777777" w:rsidR="001A470C" w:rsidRPr="0018446D" w:rsidRDefault="001A470C" w:rsidP="001A470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8446D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batacept:</w:t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yes / no</w:t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</w:p>
    <w:p w14:paraId="73863889" w14:textId="77777777" w:rsidR="001A470C" w:rsidRPr="0018446D" w:rsidRDefault="001A470C" w:rsidP="001A470C">
      <w:pPr>
        <w:ind w:firstLine="70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proofErr w:type="spellStart"/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if</w:t>
      </w:r>
      <w:proofErr w:type="spellEnd"/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yes</w:t>
      </w:r>
      <w:proofErr w:type="spellEnd"/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:</w:t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proofErr w:type="spellStart"/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ose</w:t>
      </w:r>
      <w:proofErr w:type="spellEnd"/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.....</w:t>
      </w:r>
    </w:p>
    <w:p w14:paraId="7F33C3F2" w14:textId="77777777" w:rsidR="001A470C" w:rsidRPr="0018446D" w:rsidRDefault="001A470C" w:rsidP="001A470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  <w:t>unit:..........................</w:t>
      </w:r>
    </w:p>
    <w:p w14:paraId="7FF11591" w14:textId="475359D2" w:rsidR="001A470C" w:rsidRPr="0018446D" w:rsidRDefault="001A470C" w:rsidP="001A470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</w:pP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r w:rsidRPr="001844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ab/>
      </w:r>
      <w:proofErr w:type="spellStart"/>
      <w:r w:rsidR="000D1C1A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frequency</w:t>
      </w:r>
      <w:proofErr w:type="spellEnd"/>
      <w:r w:rsidR="000D1C1A" w:rsidRPr="005F12A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</w:t>
      </w:r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i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ever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da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week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monthly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/</w:t>
      </w:r>
      <w:proofErr w:type="spellStart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Other</w:t>
      </w:r>
      <w:proofErr w:type="spellEnd"/>
      <w:r w:rsidR="000D1C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hu-HU"/>
        </w:rPr>
        <w:t>:....................</w:t>
      </w:r>
    </w:p>
    <w:p w14:paraId="5ED56937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C324177" w14:textId="77777777" w:rsidR="001A470C" w:rsidRDefault="001A470C" w:rsidP="001A470C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Antidepressants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68116A">
        <w:rPr>
          <w:rFonts w:ascii="Times New Roman" w:eastAsia="Times New Roman" w:hAnsi="Times New Roman" w:cs="Times New Roman"/>
          <w:bCs/>
          <w:sz w:val="24"/>
          <w:szCs w:val="24"/>
        </w:rPr>
        <w:t>yes / no</w:t>
      </w:r>
    </w:p>
    <w:p w14:paraId="6F064DF1" w14:textId="77777777" w:rsidR="001A470C" w:rsidRDefault="001A470C" w:rsidP="001A470C">
      <w:pPr>
        <w:ind w:firstLine="708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00F29">
        <w:rPr>
          <w:rFonts w:ascii="Times New Roman" w:eastAsia="Times New Roman" w:hAnsi="Times New Roman" w:cs="Times New Roman"/>
          <w:bCs/>
          <w:sz w:val="24"/>
          <w:szCs w:val="24"/>
        </w:rPr>
        <w:t>if yes: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SSRI / SNRI / tricyclic antidepressant / other</w:t>
      </w:r>
      <w:r w:rsidRPr="00800F29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800F29">
        <w:rPr>
          <w:rFonts w:ascii="Times New Roman" w:eastAsia="Times New Roman" w:hAnsi="Times New Roman" w:cs="Times New Roman"/>
          <w:bCs/>
          <w:sz w:val="24"/>
          <w:szCs w:val="24"/>
        </w:rPr>
        <w:tab/>
      </w:r>
    </w:p>
    <w:p w14:paraId="5FE8FCFA" w14:textId="77777777" w:rsidR="001A470C" w:rsidRPr="00800F29" w:rsidRDefault="001A470C" w:rsidP="001A470C">
      <w:pPr>
        <w:ind w:left="2832" w:hanging="1416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if </w:t>
      </w:r>
      <w:r w:rsidRPr="00800F29">
        <w:rPr>
          <w:rFonts w:ascii="Times New Roman" w:eastAsia="Times New Roman" w:hAnsi="Times New Roman" w:cs="Times New Roman"/>
          <w:bCs/>
          <w:sz w:val="24"/>
          <w:szCs w:val="24"/>
        </w:rPr>
        <w:t>SSRI: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800F29">
        <w:rPr>
          <w:rFonts w:ascii="Times New Roman" w:eastAsia="Times New Roman" w:hAnsi="Times New Roman" w:cs="Times New Roman"/>
          <w:bCs/>
          <w:sz w:val="24"/>
          <w:szCs w:val="24"/>
        </w:rPr>
        <w:t>fluoxetine / paroxetine / sertraline / citalopram / escitalopram / fluvoxamine / other</w:t>
      </w:r>
    </w:p>
    <w:p w14:paraId="083DE85A" w14:textId="77777777" w:rsidR="001A470C" w:rsidRPr="00800F29" w:rsidRDefault="001A470C" w:rsidP="001A470C">
      <w:pPr>
        <w:ind w:left="1416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if </w:t>
      </w:r>
      <w:r w:rsidRPr="00800F29">
        <w:rPr>
          <w:rFonts w:ascii="Times New Roman" w:eastAsia="Times New Roman" w:hAnsi="Times New Roman" w:cs="Times New Roman"/>
          <w:bCs/>
          <w:sz w:val="24"/>
          <w:szCs w:val="24"/>
        </w:rPr>
        <w:t xml:space="preserve">SNRI: </w:t>
      </w:r>
      <w:r w:rsidRPr="00800F29">
        <w:rPr>
          <w:rFonts w:ascii="Times New Roman" w:eastAsia="Times New Roman" w:hAnsi="Times New Roman" w:cs="Times New Roman"/>
          <w:bCs/>
          <w:sz w:val="24"/>
          <w:szCs w:val="24"/>
        </w:rPr>
        <w:tab/>
        <w:t>venlafaxine / duloxetine / desvenlafaxine / other</w:t>
      </w:r>
    </w:p>
    <w:p w14:paraId="4A077CE4" w14:textId="77777777" w:rsidR="001A470C" w:rsidRPr="00800F29" w:rsidRDefault="001A470C" w:rsidP="001A470C">
      <w:pPr>
        <w:ind w:left="4248" w:hanging="2828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if </w:t>
      </w:r>
      <w:r w:rsidRPr="00800F29">
        <w:rPr>
          <w:rFonts w:ascii="Times New Roman" w:eastAsia="Times New Roman" w:hAnsi="Times New Roman" w:cs="Times New Roman"/>
          <w:bCs/>
          <w:sz w:val="24"/>
          <w:szCs w:val="24"/>
        </w:rPr>
        <w:t xml:space="preserve">tricyclic antidepressants: </w:t>
      </w:r>
      <w:r w:rsidRPr="00800F29">
        <w:rPr>
          <w:rFonts w:ascii="Times New Roman" w:eastAsia="Times New Roman" w:hAnsi="Times New Roman" w:cs="Times New Roman"/>
          <w:bCs/>
          <w:sz w:val="24"/>
          <w:szCs w:val="24"/>
        </w:rPr>
        <w:tab/>
        <w:t>nortriptyline / desipramine / amitriptyline / clomipramine / imipramine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/ other</w:t>
      </w:r>
    </w:p>
    <w:p w14:paraId="1C4F1983" w14:textId="77777777" w:rsidR="001A470C" w:rsidRDefault="001A470C" w:rsidP="001A470C">
      <w:pPr>
        <w:ind w:left="2832" w:hanging="1416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8116A">
        <w:rPr>
          <w:rFonts w:ascii="Times New Roman" w:eastAsia="Times New Roman" w:hAnsi="Times New Roman" w:cs="Times New Roman"/>
          <w:bCs/>
          <w:sz w:val="24"/>
          <w:szCs w:val="24"/>
        </w:rPr>
        <w:t xml:space="preserve">if other: </w:t>
      </w:r>
      <w:r w:rsidRPr="0068116A">
        <w:rPr>
          <w:rFonts w:ascii="Times New Roman" w:eastAsia="Times New Roman" w:hAnsi="Times New Roman" w:cs="Times New Roman"/>
          <w:bCs/>
          <w:sz w:val="24"/>
          <w:szCs w:val="24"/>
        </w:rPr>
        <w:tab/>
        <w:t>mirtazapine /trazodone / nefazodone /bupropion / vortioxetine / varenicline / other</w:t>
      </w:r>
    </w:p>
    <w:p w14:paraId="21927289" w14:textId="77777777" w:rsidR="001A470C" w:rsidRDefault="001A470C" w:rsidP="001A470C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8116A">
        <w:rPr>
          <w:rFonts w:ascii="Times New Roman" w:eastAsia="Times New Roman" w:hAnsi="Times New Roman" w:cs="Times New Roman"/>
          <w:b/>
          <w:sz w:val="24"/>
          <w:szCs w:val="24"/>
        </w:rPr>
        <w:t xml:space="preserve">Benzodiazepines: </w:t>
      </w:r>
      <w:r w:rsidRPr="0068116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  <w:t>yes / no</w:t>
      </w:r>
    </w:p>
    <w:p w14:paraId="0A40B13D" w14:textId="77777777" w:rsidR="001A470C" w:rsidRDefault="001A470C" w:rsidP="001A470C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ab/>
        <w:t>if yes: alprazolam / lorazepam / diazepam / clonazepam / other</w:t>
      </w:r>
    </w:p>
    <w:p w14:paraId="6EDC1EDD" w14:textId="77777777" w:rsidR="001A470C" w:rsidRDefault="001A470C" w:rsidP="001A470C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9413C">
        <w:rPr>
          <w:rFonts w:ascii="Times New Roman" w:eastAsia="Times New Roman" w:hAnsi="Times New Roman" w:cs="Times New Roman"/>
          <w:b/>
          <w:sz w:val="24"/>
          <w:szCs w:val="24"/>
        </w:rPr>
        <w:t>Benzodiazepine-like substances (Z-drugs):</w:t>
      </w:r>
      <w:r w:rsidRPr="0079413C"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  <w:t>yes / no</w:t>
      </w:r>
    </w:p>
    <w:p w14:paraId="0D98FCD9" w14:textId="77777777" w:rsidR="001A470C" w:rsidRDefault="001A470C" w:rsidP="001A470C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ab/>
        <w:t>if yes: zolpidem / zaleplon</w:t>
      </w:r>
    </w:p>
    <w:p w14:paraId="4128CE59" w14:textId="77777777" w:rsidR="001A470C" w:rsidRDefault="001A470C" w:rsidP="001A470C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25386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Melatonin agonists: </w:t>
      </w:r>
      <w:r w:rsidRPr="00A25386"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  <w:t>yes / no</w:t>
      </w:r>
    </w:p>
    <w:p w14:paraId="55810B0A" w14:textId="77777777" w:rsidR="001A470C" w:rsidRDefault="001A470C" w:rsidP="001A470C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9413C">
        <w:rPr>
          <w:rFonts w:ascii="Times New Roman" w:eastAsia="Times New Roman" w:hAnsi="Times New Roman" w:cs="Times New Roman"/>
          <w:b/>
          <w:sz w:val="24"/>
          <w:szCs w:val="24"/>
        </w:rPr>
        <w:t xml:space="preserve">Other sedative-hypnotic drugs: </w:t>
      </w:r>
      <w:r w:rsidRPr="0079413C"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  <w:t>yes / no</w:t>
      </w:r>
    </w:p>
    <w:p w14:paraId="52916F40" w14:textId="77777777" w:rsidR="001A470C" w:rsidRDefault="001A470C" w:rsidP="001A470C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ab/>
        <w:t>if yes: please specify: …………………………</w:t>
      </w:r>
    </w:p>
    <w:p w14:paraId="3065C451" w14:textId="77777777" w:rsidR="001A470C" w:rsidRPr="0018446D" w:rsidRDefault="001A470C" w:rsidP="001A470C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18446D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Anticonvulsants: </w:t>
      </w:r>
      <w:r w:rsidRPr="0018446D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18446D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18446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yes /no</w:t>
      </w:r>
    </w:p>
    <w:p w14:paraId="4B2917A4" w14:textId="77777777" w:rsidR="001A470C" w:rsidRPr="0018446D" w:rsidRDefault="001A470C" w:rsidP="001A470C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18446D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18446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f yes: gabapentin / pregabalin / carbamazepine / </w:t>
      </w:r>
      <w:proofErr w:type="gramStart"/>
      <w:r w:rsidRPr="0018446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ther:…</w:t>
      </w:r>
      <w:proofErr w:type="gramEnd"/>
      <w:r w:rsidRPr="0018446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…………….</w:t>
      </w:r>
    </w:p>
    <w:p w14:paraId="027CBB9C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a channel blockers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yes / no    </w:t>
      </w:r>
    </w:p>
    <w:p w14:paraId="0635F8A9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Pentoxyphyllin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  </w:t>
      </w:r>
    </w:p>
    <w:p w14:paraId="5F912C95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CE inhibitor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   </w:t>
      </w:r>
    </w:p>
    <w:p w14:paraId="5F684202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ngiotensin II receptor blockers (ARBs)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3DB93B3E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oton pump inhibitor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   </w:t>
      </w:r>
    </w:p>
    <w:p w14:paraId="06227E50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H2 receptor blockers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yes / no</w:t>
      </w:r>
    </w:p>
    <w:p w14:paraId="74546CCB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okinetics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   </w:t>
      </w:r>
    </w:p>
    <w:p w14:paraId="65DEAE9D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iuretic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   </w:t>
      </w:r>
    </w:p>
    <w:p w14:paraId="2ADDBB71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nti-platelet agent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   </w:t>
      </w:r>
    </w:p>
    <w:p w14:paraId="176CA1F0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 w:rsidRPr="002D0263">
        <w:rPr>
          <w:rFonts w:ascii="Times New Roman" w:eastAsia="Times New Roman" w:hAnsi="Times New Roman" w:cs="Times New Roman"/>
          <w:b/>
          <w:bCs/>
          <w:sz w:val="24"/>
          <w:szCs w:val="24"/>
        </w:rPr>
        <w:t>Anticoagulants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3D8D3D65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Vitamin-D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   </w:t>
      </w:r>
    </w:p>
    <w:p w14:paraId="6E7910EC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alcium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yes / no   </w:t>
      </w:r>
    </w:p>
    <w:p w14:paraId="358B27A5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hyroid hormone substitution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no</w:t>
      </w:r>
    </w:p>
    <w:p w14:paraId="367CACCC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Bronchodilator treatment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yes / no</w:t>
      </w:r>
    </w:p>
    <w:p w14:paraId="67FDEF5D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 w:rsidRPr="00D14711">
        <w:rPr>
          <w:rFonts w:ascii="Times New Roman" w:eastAsia="Times New Roman" w:hAnsi="Times New Roman" w:cs="Times New Roman"/>
          <w:b/>
          <w:bCs/>
          <w:sz w:val="24"/>
          <w:szCs w:val="24"/>
        </w:rPr>
        <w:t>Antidiabetic treatment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yes / no</w:t>
      </w:r>
    </w:p>
    <w:p w14:paraId="13D4BA26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: pleases specify: …………</w:t>
      </w:r>
    </w:p>
    <w:p w14:paraId="62F604D7" w14:textId="77777777" w:rsidR="001A470C" w:rsidRDefault="001A470C" w:rsidP="001A470C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Other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yes / no </w:t>
      </w:r>
    </w:p>
    <w:p w14:paraId="13249F6C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f yes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please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pecify:…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…………….</w:t>
      </w:r>
    </w:p>
    <w:p w14:paraId="7F04BA9D" w14:textId="77777777" w:rsidR="001A470C" w:rsidRPr="00FF0A51" w:rsidRDefault="001A470C" w:rsidP="001A470C"/>
    <w:p w14:paraId="737804B4" w14:textId="77777777" w:rsidR="001A470C" w:rsidRDefault="001A470C" w:rsidP="001A470C">
      <w:pPr>
        <w:pStyle w:val="Cm"/>
      </w:pPr>
      <w:r>
        <w:t xml:space="preserve">7. </w:t>
      </w:r>
      <w:proofErr w:type="spellStart"/>
      <w:r>
        <w:t>Epicrisis</w:t>
      </w:r>
      <w:proofErr w:type="spellEnd"/>
    </w:p>
    <w:p w14:paraId="5E596E57" w14:textId="77777777" w:rsidR="001A470C" w:rsidRPr="00851A54" w:rsidRDefault="001A470C" w:rsidP="001A470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proofErr w:type="spellStart"/>
      <w:r w:rsidRPr="00851A5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hu-HU"/>
        </w:rPr>
        <w:t>Multidisciplinary</w:t>
      </w:r>
      <w:proofErr w:type="spellEnd"/>
      <w:r w:rsidRPr="00851A5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hu-HU"/>
        </w:rPr>
        <w:t xml:space="preserve"> team </w:t>
      </w:r>
      <w:proofErr w:type="spellStart"/>
      <w:r w:rsidRPr="00851A5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hu-HU"/>
        </w:rPr>
        <w:t>discussion</w:t>
      </w:r>
      <w:proofErr w:type="spellEnd"/>
      <w:r w:rsidRPr="00851A54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:</w:t>
      </w:r>
      <w:r w:rsidRPr="00851A54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ab/>
      </w:r>
      <w:r w:rsidRPr="00851A54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ab/>
      </w:r>
      <w:proofErr w:type="spellStart"/>
      <w:r w:rsidRPr="00851A54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yes</w:t>
      </w:r>
      <w:proofErr w:type="spellEnd"/>
      <w:r w:rsidRPr="00851A54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/ no</w:t>
      </w:r>
    </w:p>
    <w:p w14:paraId="27EAF0AD" w14:textId="77777777" w:rsidR="001A470C" w:rsidRPr="00851A54" w:rsidRDefault="001A470C" w:rsidP="001A470C">
      <w:pPr>
        <w:spacing w:after="0" w:line="240" w:lineRule="auto"/>
        <w:ind w:firstLine="708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proofErr w:type="spellStart"/>
      <w:r w:rsidRPr="00851A54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lastRenderedPageBreak/>
        <w:t>if</w:t>
      </w:r>
      <w:proofErr w:type="spellEnd"/>
      <w:r w:rsidRPr="00851A54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</w:t>
      </w:r>
      <w:proofErr w:type="spellStart"/>
      <w:r w:rsidRPr="00851A54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yes</w:t>
      </w:r>
      <w:proofErr w:type="spellEnd"/>
      <w:r w:rsidRPr="00851A54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: team: </w:t>
      </w:r>
      <w:proofErr w:type="spellStart"/>
      <w:r w:rsidRPr="00851A54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cardiologis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</w:t>
      </w:r>
      <w:r w:rsidRPr="00851A54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/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pulmonologist</w:t>
      </w:r>
      <w:proofErr w:type="spellEnd"/>
      <w:r w:rsidRPr="00851A54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/</w:t>
      </w:r>
      <w:r w:rsidRPr="00796C89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</w:t>
      </w:r>
      <w:proofErr w:type="spellStart"/>
      <w:r w:rsidRPr="00851A54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dermatologist</w:t>
      </w:r>
      <w:proofErr w:type="spellEnd"/>
      <w:r w:rsidRPr="00851A54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/ </w:t>
      </w:r>
      <w:r w:rsidRPr="00796C89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</w:t>
      </w:r>
      <w:proofErr w:type="spellStart"/>
      <w:r w:rsidRPr="00851A54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ophtalmologis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/ </w:t>
      </w:r>
      <w:r w:rsidRPr="00851A54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</w:t>
      </w:r>
      <w:proofErr w:type="spellStart"/>
      <w:r w:rsidRPr="00851A54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radiologist</w:t>
      </w:r>
      <w:proofErr w:type="spellEnd"/>
      <w:r w:rsidRPr="00851A54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/ </w:t>
      </w:r>
      <w:proofErr w:type="spellStart"/>
      <w:r w:rsidRPr="00851A54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gastroenterologist</w:t>
      </w:r>
      <w:proofErr w:type="spellEnd"/>
      <w:r w:rsidRPr="00851A54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/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orthopedist</w:t>
      </w:r>
      <w:proofErr w:type="spellEnd"/>
      <w:r w:rsidRPr="00851A54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/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othe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field</w:t>
      </w:r>
      <w:proofErr w:type="spellEnd"/>
      <w:r w:rsidRPr="00851A54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/ </w:t>
      </w:r>
      <w:r w:rsidRPr="00851A54">
        <w:rPr>
          <w:rFonts w:ascii="Times New Roman" w:eastAsia="Times New Roman" w:hAnsi="Times New Roman" w:cs="Times New Roman"/>
          <w:color w:val="0000FF"/>
          <w:sz w:val="24"/>
          <w:szCs w:val="24"/>
        </w:rPr>
        <w:t>(TV)</w:t>
      </w:r>
    </w:p>
    <w:p w14:paraId="7B1FD3FE" w14:textId="77777777" w:rsidR="001A470C" w:rsidRDefault="001A470C" w:rsidP="001A470C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 w:rsidRPr="00851A54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ab/>
        <w:t xml:space="preserve">decision: </w:t>
      </w:r>
      <w:proofErr w:type="spellStart"/>
      <w:r w:rsidRPr="00851A54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conservative</w:t>
      </w:r>
      <w:proofErr w:type="spellEnd"/>
      <w:r w:rsidRPr="00851A54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</w:t>
      </w:r>
      <w:proofErr w:type="spellStart"/>
      <w:r w:rsidRPr="00851A54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therapy</w:t>
      </w:r>
      <w:proofErr w:type="spellEnd"/>
      <w:r w:rsidRPr="00851A54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/ </w:t>
      </w:r>
      <w:proofErr w:type="spellStart"/>
      <w:r w:rsidRPr="00851A54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>surgery</w:t>
      </w:r>
      <w:proofErr w:type="spellEnd"/>
      <w:r w:rsidRPr="00851A54">
        <w:rPr>
          <w:rFonts w:ascii="Times New Roman" w:eastAsia="Times New Roman" w:hAnsi="Times New Roman" w:cs="Times New Roman"/>
          <w:color w:val="000000"/>
          <w:sz w:val="24"/>
          <w:szCs w:val="24"/>
          <w:lang w:val="hu-HU"/>
        </w:rPr>
        <w:t xml:space="preserve"> </w:t>
      </w:r>
    </w:p>
    <w:p w14:paraId="0F14AB7E" w14:textId="77777777" w:rsidR="001A470C" w:rsidRDefault="001A470C" w:rsidP="001A470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</w:p>
    <w:p w14:paraId="2703A9C3" w14:textId="77777777" w:rsidR="001A470C" w:rsidRPr="00851A54" w:rsidRDefault="001A470C" w:rsidP="001A470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hu-HU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ype of discharge</w:t>
      </w:r>
    </w:p>
    <w:p w14:paraId="52945F07" w14:textId="77777777" w:rsidR="001A470C" w:rsidRDefault="001A470C" w:rsidP="001A470C">
      <w:p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home/To another inpatient ward/ The patient died/ other</w:t>
      </w:r>
    </w:p>
    <w:p w14:paraId="406028CD" w14:textId="77777777" w:rsidR="00B20DA6" w:rsidRDefault="001A470C" w:rsidP="00B20DA6">
      <w:p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B20DA6">
        <w:rPr>
          <w:rFonts w:ascii="Times New Roman" w:eastAsia="Times New Roman" w:hAnsi="Times New Roman" w:cs="Times New Roman"/>
          <w:sz w:val="24"/>
          <w:szCs w:val="24"/>
        </w:rPr>
        <w:tab/>
        <w:t xml:space="preserve">if died: </w:t>
      </w:r>
      <w:r w:rsidR="00B20DA6"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 w:rsidR="00B20DA6">
        <w:rPr>
          <w:rFonts w:ascii="Times New Roman" w:eastAsia="Times New Roman" w:hAnsi="Times New Roman" w:cs="Times New Roman"/>
          <w:sz w:val="24"/>
          <w:szCs w:val="24"/>
        </w:rPr>
        <w:t>date:…</w:t>
      </w:r>
      <w:proofErr w:type="gramEnd"/>
      <w:r w:rsidR="00B20DA6">
        <w:rPr>
          <w:rFonts w:ascii="Times New Roman" w:eastAsia="Times New Roman" w:hAnsi="Times New Roman" w:cs="Times New Roman"/>
          <w:sz w:val="24"/>
          <w:szCs w:val="24"/>
        </w:rPr>
        <w:t>…</w:t>
      </w:r>
    </w:p>
    <w:p w14:paraId="440A0CAD" w14:textId="77777777" w:rsidR="00B20DA6" w:rsidRDefault="00B20DA6" w:rsidP="00B20DA6">
      <w:p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Did it happen due to their primary illness?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yes / no</w:t>
      </w:r>
    </w:p>
    <w:p w14:paraId="210E6A6F" w14:textId="50951845" w:rsidR="001A470C" w:rsidRDefault="001A470C" w:rsidP="001A470C">
      <w:p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115E477" w14:textId="77777777" w:rsidR="001A470C" w:rsidRDefault="001A470C" w:rsidP="001A470C">
      <w:p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  <w:highlight w:val="magenta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lanned next intervention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date (dd/mm/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yyy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……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…./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……./……….</w:t>
      </w:r>
      <w:r>
        <w:rPr>
          <w:rFonts w:ascii="Times New Roman" w:eastAsia="Times New Roman" w:hAnsi="Times New Roman" w:cs="Times New Roman"/>
          <w:sz w:val="24"/>
          <w:szCs w:val="24"/>
          <w:highlight w:val="magenta"/>
        </w:rPr>
        <w:br/>
      </w:r>
    </w:p>
    <w:p w14:paraId="7FEA6F49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Comments</w:t>
      </w:r>
      <w:r>
        <w:rPr>
          <w:rFonts w:ascii="Times New Roman" w:eastAsia="Times New Roman" w:hAnsi="Times New Roman" w:cs="Times New Roman"/>
          <w:sz w:val="24"/>
          <w:szCs w:val="24"/>
        </w:rPr>
        <w:t>:.................</w:t>
      </w:r>
      <w:proofErr w:type="gramEnd"/>
    </w:p>
    <w:p w14:paraId="5FBC3D5A" w14:textId="77777777" w:rsidR="001A470C" w:rsidRDefault="001A470C" w:rsidP="001A47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ile upload</w:t>
      </w:r>
    </w:p>
    <w:p w14:paraId="79E0EED5" w14:textId="77777777" w:rsidR="00FD6C68" w:rsidRPr="00036239" w:rsidRDefault="00FD6C68" w:rsidP="001A470C">
      <w:pPr>
        <w:rPr>
          <w:rFonts w:ascii="Times New Roman" w:eastAsia="Times New Roman" w:hAnsi="Times New Roman"/>
          <w:color w:val="000000"/>
          <w:sz w:val="24"/>
          <w:szCs w:val="24"/>
        </w:rPr>
      </w:pPr>
    </w:p>
    <w:sectPr w:rsidR="00FD6C68" w:rsidRPr="00036239" w:rsidSect="001471E4">
      <w:headerReference w:type="default" r:id="rId14"/>
      <w:footerReference w:type="default" r:id="rId15"/>
      <w:pgSz w:w="11906" w:h="16838"/>
      <w:pgMar w:top="1985" w:right="1440" w:bottom="156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F37FB4" w14:textId="77777777" w:rsidR="00BF5768" w:rsidRDefault="00BF5768" w:rsidP="001471E4">
      <w:pPr>
        <w:spacing w:after="0" w:line="240" w:lineRule="auto"/>
      </w:pPr>
      <w:r>
        <w:separator/>
      </w:r>
    </w:p>
  </w:endnote>
  <w:endnote w:type="continuationSeparator" w:id="0">
    <w:p w14:paraId="1C54BEA1" w14:textId="77777777" w:rsidR="00BF5768" w:rsidRDefault="00BF5768" w:rsidP="001471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-BoldMT">
    <w:altName w:val="Times New Roman"/>
    <w:panose1 w:val="00000000000000000000"/>
    <w:charset w:val="00"/>
    <w:family w:val="roman"/>
    <w:notTrueType/>
    <w:pitch w:val="default"/>
  </w:font>
  <w:font w:name="ArialM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">
    <w:altName w:val="﷽﷽﷽﷽﷽﷽﷽﷽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A28CD" w14:textId="1ADFA246" w:rsidR="001471E4" w:rsidRDefault="001471E4">
    <w:pPr>
      <w:pStyle w:val="llb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0612895" wp14:editId="79B868D0">
          <wp:simplePos x="0" y="0"/>
          <wp:positionH relativeFrom="column">
            <wp:posOffset>-923925</wp:posOffset>
          </wp:positionH>
          <wp:positionV relativeFrom="paragraph">
            <wp:posOffset>-280035</wp:posOffset>
          </wp:positionV>
          <wp:extent cx="8161536" cy="927735"/>
          <wp:effectExtent l="0" t="0" r="0" b="5715"/>
          <wp:wrapNone/>
          <wp:docPr id="1718218718" name="Kép 17182187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6290410" name="Kép 36629041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61536" cy="9277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A50A4B" w14:textId="77777777" w:rsidR="00BF5768" w:rsidRDefault="00BF5768" w:rsidP="001471E4">
      <w:pPr>
        <w:spacing w:after="0" w:line="240" w:lineRule="auto"/>
      </w:pPr>
      <w:r>
        <w:separator/>
      </w:r>
    </w:p>
  </w:footnote>
  <w:footnote w:type="continuationSeparator" w:id="0">
    <w:p w14:paraId="4702D25A" w14:textId="77777777" w:rsidR="00BF5768" w:rsidRDefault="00BF5768" w:rsidP="001471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030AD" w14:textId="328282C9" w:rsidR="001471E4" w:rsidRDefault="001471E4">
    <w:pPr>
      <w:pStyle w:val="lfej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3E02EF6" wp14:editId="7743FB43">
          <wp:simplePos x="0" y="0"/>
          <wp:positionH relativeFrom="column">
            <wp:posOffset>-962025</wp:posOffset>
          </wp:positionH>
          <wp:positionV relativeFrom="paragraph">
            <wp:posOffset>-497205</wp:posOffset>
          </wp:positionV>
          <wp:extent cx="7431227" cy="1171575"/>
          <wp:effectExtent l="0" t="0" r="0" b="0"/>
          <wp:wrapNone/>
          <wp:docPr id="252524338" name="Kép 252524338" descr="A képen Téglalap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1068887" name="Kép 1" descr="A képen Téglalap látható&#10;&#10;Automatikusan generált leírá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31227" cy="11715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5754F"/>
    <w:multiLevelType w:val="multilevel"/>
    <w:tmpl w:val="4F1673F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E0876B6"/>
    <w:multiLevelType w:val="hybridMultilevel"/>
    <w:tmpl w:val="F2CC114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3929470">
    <w:abstractNumId w:val="1"/>
  </w:num>
  <w:num w:numId="2" w16cid:durableId="16614190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de-AT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hu-HU" w:vendorID="64" w:dllVersion="4096" w:nlCheck="1" w:checkStyle="0"/>
  <w:activeWritingStyle w:appName="MSWord" w:lang="de-AT" w:vendorID="64" w:dllVersion="4096" w:nlCheck="1" w:checkStyle="0"/>
  <w:activeWritingStyle w:appName="MSWord" w:lang="en-GB" w:vendorID="64" w:dllVersion="0" w:nlCheck="1" w:checkStyle="0"/>
  <w:activeWritingStyle w:appName="MSWord" w:lang="hu-HU" w:vendorID="64" w:dllVersion="0" w:nlCheck="1" w:checkStyle="0"/>
  <w:activeWritingStyle w:appName="MSWord" w:lang="en-US" w:vendorID="64" w:dllVersion="0" w:nlCheck="1" w:checkStyle="0"/>
  <w:activeWritingStyle w:appName="MSWord" w:lang="de-AT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xNzMwNjU1sTAxN7FQ0lEKTi0uzszPAykwrAUA7zI7ySwAAAA="/>
  </w:docVars>
  <w:rsids>
    <w:rsidRoot w:val="00FA163D"/>
    <w:rsid w:val="00002D98"/>
    <w:rsid w:val="00006713"/>
    <w:rsid w:val="0000702F"/>
    <w:rsid w:val="000279D1"/>
    <w:rsid w:val="00030499"/>
    <w:rsid w:val="00030E6D"/>
    <w:rsid w:val="000348F6"/>
    <w:rsid w:val="00036239"/>
    <w:rsid w:val="00041D01"/>
    <w:rsid w:val="00051E7E"/>
    <w:rsid w:val="0005239F"/>
    <w:rsid w:val="00055714"/>
    <w:rsid w:val="00060D51"/>
    <w:rsid w:val="00066F43"/>
    <w:rsid w:val="000749BA"/>
    <w:rsid w:val="000821F8"/>
    <w:rsid w:val="0008330C"/>
    <w:rsid w:val="00093EC3"/>
    <w:rsid w:val="000B01DE"/>
    <w:rsid w:val="000C7C77"/>
    <w:rsid w:val="000D1C1A"/>
    <w:rsid w:val="000E5CBF"/>
    <w:rsid w:val="000F1EFC"/>
    <w:rsid w:val="000F3861"/>
    <w:rsid w:val="00105952"/>
    <w:rsid w:val="001073D1"/>
    <w:rsid w:val="00125579"/>
    <w:rsid w:val="00130D65"/>
    <w:rsid w:val="00133B05"/>
    <w:rsid w:val="00141102"/>
    <w:rsid w:val="0014152B"/>
    <w:rsid w:val="001471E4"/>
    <w:rsid w:val="00153A40"/>
    <w:rsid w:val="00165B6A"/>
    <w:rsid w:val="00170A41"/>
    <w:rsid w:val="00180254"/>
    <w:rsid w:val="0018272F"/>
    <w:rsid w:val="00182E43"/>
    <w:rsid w:val="0018446D"/>
    <w:rsid w:val="00185133"/>
    <w:rsid w:val="001902AB"/>
    <w:rsid w:val="001A438F"/>
    <w:rsid w:val="001A470C"/>
    <w:rsid w:val="001A6C2F"/>
    <w:rsid w:val="001B476E"/>
    <w:rsid w:val="001C0116"/>
    <w:rsid w:val="001C6BF5"/>
    <w:rsid w:val="001C70F4"/>
    <w:rsid w:val="001D1BE2"/>
    <w:rsid w:val="001D4810"/>
    <w:rsid w:val="001D5108"/>
    <w:rsid w:val="001D688C"/>
    <w:rsid w:val="00203C33"/>
    <w:rsid w:val="002118A4"/>
    <w:rsid w:val="002214C0"/>
    <w:rsid w:val="0022452B"/>
    <w:rsid w:val="00224D03"/>
    <w:rsid w:val="00226CBF"/>
    <w:rsid w:val="002300BD"/>
    <w:rsid w:val="00232BC6"/>
    <w:rsid w:val="002406B0"/>
    <w:rsid w:val="00251EC7"/>
    <w:rsid w:val="002565FD"/>
    <w:rsid w:val="00257F85"/>
    <w:rsid w:val="002769A1"/>
    <w:rsid w:val="00287686"/>
    <w:rsid w:val="0029598D"/>
    <w:rsid w:val="002A072E"/>
    <w:rsid w:val="002A57B5"/>
    <w:rsid w:val="002B4050"/>
    <w:rsid w:val="002B605C"/>
    <w:rsid w:val="002D4B61"/>
    <w:rsid w:val="002D5360"/>
    <w:rsid w:val="002D702A"/>
    <w:rsid w:val="002E34CC"/>
    <w:rsid w:val="002E5679"/>
    <w:rsid w:val="00337462"/>
    <w:rsid w:val="00337787"/>
    <w:rsid w:val="00344D61"/>
    <w:rsid w:val="00351292"/>
    <w:rsid w:val="00357402"/>
    <w:rsid w:val="0036434B"/>
    <w:rsid w:val="00371C9A"/>
    <w:rsid w:val="00373A39"/>
    <w:rsid w:val="0038288D"/>
    <w:rsid w:val="00382F04"/>
    <w:rsid w:val="00387361"/>
    <w:rsid w:val="00387B85"/>
    <w:rsid w:val="0039173B"/>
    <w:rsid w:val="003925F1"/>
    <w:rsid w:val="0039700E"/>
    <w:rsid w:val="00397B02"/>
    <w:rsid w:val="003A1BE4"/>
    <w:rsid w:val="003A2D1C"/>
    <w:rsid w:val="003B278A"/>
    <w:rsid w:val="003B4D8A"/>
    <w:rsid w:val="003C57B9"/>
    <w:rsid w:val="003D3EB1"/>
    <w:rsid w:val="003D77FB"/>
    <w:rsid w:val="003E210E"/>
    <w:rsid w:val="003E4685"/>
    <w:rsid w:val="003F2DB4"/>
    <w:rsid w:val="003F5090"/>
    <w:rsid w:val="004162DC"/>
    <w:rsid w:val="004236F8"/>
    <w:rsid w:val="004327E6"/>
    <w:rsid w:val="004468D2"/>
    <w:rsid w:val="00451E37"/>
    <w:rsid w:val="0046007C"/>
    <w:rsid w:val="00477D2B"/>
    <w:rsid w:val="004833E5"/>
    <w:rsid w:val="00485BDE"/>
    <w:rsid w:val="004918B9"/>
    <w:rsid w:val="004A743A"/>
    <w:rsid w:val="004B0DA7"/>
    <w:rsid w:val="004B7D66"/>
    <w:rsid w:val="004C53C3"/>
    <w:rsid w:val="004D1931"/>
    <w:rsid w:val="004E2299"/>
    <w:rsid w:val="004E5A1E"/>
    <w:rsid w:val="004E6484"/>
    <w:rsid w:val="004E6B91"/>
    <w:rsid w:val="004F1AB4"/>
    <w:rsid w:val="004F310F"/>
    <w:rsid w:val="00500543"/>
    <w:rsid w:val="005305C5"/>
    <w:rsid w:val="005445EF"/>
    <w:rsid w:val="00560052"/>
    <w:rsid w:val="0057482D"/>
    <w:rsid w:val="005864F8"/>
    <w:rsid w:val="00590691"/>
    <w:rsid w:val="00590F27"/>
    <w:rsid w:val="00591ABB"/>
    <w:rsid w:val="00591F98"/>
    <w:rsid w:val="005B34D5"/>
    <w:rsid w:val="005B6E45"/>
    <w:rsid w:val="005C058A"/>
    <w:rsid w:val="005C1762"/>
    <w:rsid w:val="005D0F9B"/>
    <w:rsid w:val="005F4AC4"/>
    <w:rsid w:val="005F5E0A"/>
    <w:rsid w:val="005F6AE4"/>
    <w:rsid w:val="00601404"/>
    <w:rsid w:val="006028C9"/>
    <w:rsid w:val="00607396"/>
    <w:rsid w:val="0061167B"/>
    <w:rsid w:val="00611748"/>
    <w:rsid w:val="006130D9"/>
    <w:rsid w:val="006145F7"/>
    <w:rsid w:val="00622604"/>
    <w:rsid w:val="00626B03"/>
    <w:rsid w:val="0063078F"/>
    <w:rsid w:val="00630FA5"/>
    <w:rsid w:val="00637B8F"/>
    <w:rsid w:val="00657C8D"/>
    <w:rsid w:val="006746E6"/>
    <w:rsid w:val="00674AE5"/>
    <w:rsid w:val="0068116A"/>
    <w:rsid w:val="006828D1"/>
    <w:rsid w:val="00687EA4"/>
    <w:rsid w:val="00691037"/>
    <w:rsid w:val="006A4528"/>
    <w:rsid w:val="006A6825"/>
    <w:rsid w:val="006B085C"/>
    <w:rsid w:val="006B1CDF"/>
    <w:rsid w:val="006C2B97"/>
    <w:rsid w:val="006C428C"/>
    <w:rsid w:val="006C5A4D"/>
    <w:rsid w:val="006C5DDA"/>
    <w:rsid w:val="006F371E"/>
    <w:rsid w:val="006F64A9"/>
    <w:rsid w:val="006F7E57"/>
    <w:rsid w:val="00707176"/>
    <w:rsid w:val="00707D02"/>
    <w:rsid w:val="007121FB"/>
    <w:rsid w:val="007166A4"/>
    <w:rsid w:val="007279A1"/>
    <w:rsid w:val="007672DE"/>
    <w:rsid w:val="00774CF8"/>
    <w:rsid w:val="007768F5"/>
    <w:rsid w:val="007857B6"/>
    <w:rsid w:val="007864CD"/>
    <w:rsid w:val="00792E83"/>
    <w:rsid w:val="0079413C"/>
    <w:rsid w:val="007A554A"/>
    <w:rsid w:val="007A5E9F"/>
    <w:rsid w:val="007B20AF"/>
    <w:rsid w:val="007C489E"/>
    <w:rsid w:val="007C785E"/>
    <w:rsid w:val="007E1D76"/>
    <w:rsid w:val="00800F29"/>
    <w:rsid w:val="00812C4B"/>
    <w:rsid w:val="00816173"/>
    <w:rsid w:val="0082257D"/>
    <w:rsid w:val="00825F65"/>
    <w:rsid w:val="00830570"/>
    <w:rsid w:val="008317FD"/>
    <w:rsid w:val="00831C2B"/>
    <w:rsid w:val="00834DF0"/>
    <w:rsid w:val="008354B7"/>
    <w:rsid w:val="00841D2F"/>
    <w:rsid w:val="0084324E"/>
    <w:rsid w:val="00873D51"/>
    <w:rsid w:val="00881B50"/>
    <w:rsid w:val="008934B9"/>
    <w:rsid w:val="00896528"/>
    <w:rsid w:val="008A07CF"/>
    <w:rsid w:val="008A29E7"/>
    <w:rsid w:val="008A38CA"/>
    <w:rsid w:val="008B75B2"/>
    <w:rsid w:val="008D526A"/>
    <w:rsid w:val="008D70DA"/>
    <w:rsid w:val="008F0DB6"/>
    <w:rsid w:val="008F3660"/>
    <w:rsid w:val="00901BBA"/>
    <w:rsid w:val="00930A45"/>
    <w:rsid w:val="0093244C"/>
    <w:rsid w:val="009564C1"/>
    <w:rsid w:val="0097393A"/>
    <w:rsid w:val="00977010"/>
    <w:rsid w:val="00977B68"/>
    <w:rsid w:val="00983C77"/>
    <w:rsid w:val="00985BE8"/>
    <w:rsid w:val="00986926"/>
    <w:rsid w:val="00995EB6"/>
    <w:rsid w:val="009B2C23"/>
    <w:rsid w:val="009C57DF"/>
    <w:rsid w:val="009D44FD"/>
    <w:rsid w:val="009D48FE"/>
    <w:rsid w:val="00A04370"/>
    <w:rsid w:val="00A05EDF"/>
    <w:rsid w:val="00A132CE"/>
    <w:rsid w:val="00A16D09"/>
    <w:rsid w:val="00A2147F"/>
    <w:rsid w:val="00A2267B"/>
    <w:rsid w:val="00A240E5"/>
    <w:rsid w:val="00A25386"/>
    <w:rsid w:val="00A25DB1"/>
    <w:rsid w:val="00A53CD6"/>
    <w:rsid w:val="00A60DF0"/>
    <w:rsid w:val="00A63F73"/>
    <w:rsid w:val="00A739A7"/>
    <w:rsid w:val="00A77EA8"/>
    <w:rsid w:val="00A83EDA"/>
    <w:rsid w:val="00A91084"/>
    <w:rsid w:val="00A96F08"/>
    <w:rsid w:val="00AC0F41"/>
    <w:rsid w:val="00AC3ED5"/>
    <w:rsid w:val="00AD14B8"/>
    <w:rsid w:val="00AD5F84"/>
    <w:rsid w:val="00AF32AF"/>
    <w:rsid w:val="00AF55CF"/>
    <w:rsid w:val="00B00303"/>
    <w:rsid w:val="00B003B9"/>
    <w:rsid w:val="00B032D5"/>
    <w:rsid w:val="00B10948"/>
    <w:rsid w:val="00B1135D"/>
    <w:rsid w:val="00B12843"/>
    <w:rsid w:val="00B145BF"/>
    <w:rsid w:val="00B1684E"/>
    <w:rsid w:val="00B176BA"/>
    <w:rsid w:val="00B204BC"/>
    <w:rsid w:val="00B20DA6"/>
    <w:rsid w:val="00B212BB"/>
    <w:rsid w:val="00B22582"/>
    <w:rsid w:val="00B24ADF"/>
    <w:rsid w:val="00B26701"/>
    <w:rsid w:val="00B27C31"/>
    <w:rsid w:val="00B35212"/>
    <w:rsid w:val="00B36149"/>
    <w:rsid w:val="00B40821"/>
    <w:rsid w:val="00B411EC"/>
    <w:rsid w:val="00B47471"/>
    <w:rsid w:val="00B51B05"/>
    <w:rsid w:val="00B555E1"/>
    <w:rsid w:val="00B55F5E"/>
    <w:rsid w:val="00B56162"/>
    <w:rsid w:val="00B56CCC"/>
    <w:rsid w:val="00B61EB8"/>
    <w:rsid w:val="00B627BD"/>
    <w:rsid w:val="00B63C54"/>
    <w:rsid w:val="00B66D2E"/>
    <w:rsid w:val="00B76CCC"/>
    <w:rsid w:val="00B807AB"/>
    <w:rsid w:val="00B82680"/>
    <w:rsid w:val="00B82BBA"/>
    <w:rsid w:val="00BA1F4A"/>
    <w:rsid w:val="00BB0F3E"/>
    <w:rsid w:val="00BC1255"/>
    <w:rsid w:val="00BC6829"/>
    <w:rsid w:val="00BD0F91"/>
    <w:rsid w:val="00BD438A"/>
    <w:rsid w:val="00BD764C"/>
    <w:rsid w:val="00BF343A"/>
    <w:rsid w:val="00BF39FF"/>
    <w:rsid w:val="00BF5768"/>
    <w:rsid w:val="00BF71A1"/>
    <w:rsid w:val="00C14BE9"/>
    <w:rsid w:val="00C21D91"/>
    <w:rsid w:val="00C2611A"/>
    <w:rsid w:val="00C3222D"/>
    <w:rsid w:val="00C330B8"/>
    <w:rsid w:val="00C347EF"/>
    <w:rsid w:val="00C35182"/>
    <w:rsid w:val="00C35730"/>
    <w:rsid w:val="00C40B12"/>
    <w:rsid w:val="00C472FC"/>
    <w:rsid w:val="00C60656"/>
    <w:rsid w:val="00C66701"/>
    <w:rsid w:val="00C73D66"/>
    <w:rsid w:val="00C8227D"/>
    <w:rsid w:val="00C87450"/>
    <w:rsid w:val="00C90F37"/>
    <w:rsid w:val="00C94BCF"/>
    <w:rsid w:val="00C96227"/>
    <w:rsid w:val="00CA0E04"/>
    <w:rsid w:val="00CA7EFA"/>
    <w:rsid w:val="00CB26A7"/>
    <w:rsid w:val="00CC57F8"/>
    <w:rsid w:val="00CD014F"/>
    <w:rsid w:val="00CD4D5F"/>
    <w:rsid w:val="00CD4EB6"/>
    <w:rsid w:val="00CD5FB1"/>
    <w:rsid w:val="00CE3944"/>
    <w:rsid w:val="00D042B1"/>
    <w:rsid w:val="00D076E7"/>
    <w:rsid w:val="00D14711"/>
    <w:rsid w:val="00D234EE"/>
    <w:rsid w:val="00D36C61"/>
    <w:rsid w:val="00D5056A"/>
    <w:rsid w:val="00D51229"/>
    <w:rsid w:val="00D57764"/>
    <w:rsid w:val="00D60819"/>
    <w:rsid w:val="00D635F0"/>
    <w:rsid w:val="00D657B6"/>
    <w:rsid w:val="00D7009A"/>
    <w:rsid w:val="00D721BB"/>
    <w:rsid w:val="00D766B9"/>
    <w:rsid w:val="00D77D0C"/>
    <w:rsid w:val="00D87082"/>
    <w:rsid w:val="00DA1E38"/>
    <w:rsid w:val="00DA20E7"/>
    <w:rsid w:val="00DB15D9"/>
    <w:rsid w:val="00DC1D48"/>
    <w:rsid w:val="00DE2DE9"/>
    <w:rsid w:val="00DE37BA"/>
    <w:rsid w:val="00DE528F"/>
    <w:rsid w:val="00DE5444"/>
    <w:rsid w:val="00DF5406"/>
    <w:rsid w:val="00E1170C"/>
    <w:rsid w:val="00E15832"/>
    <w:rsid w:val="00E17E77"/>
    <w:rsid w:val="00E213BF"/>
    <w:rsid w:val="00E268FB"/>
    <w:rsid w:val="00E30989"/>
    <w:rsid w:val="00E3470F"/>
    <w:rsid w:val="00E44A37"/>
    <w:rsid w:val="00E56404"/>
    <w:rsid w:val="00E575C7"/>
    <w:rsid w:val="00E754AF"/>
    <w:rsid w:val="00E76DBE"/>
    <w:rsid w:val="00E77813"/>
    <w:rsid w:val="00E8090A"/>
    <w:rsid w:val="00E822F6"/>
    <w:rsid w:val="00E84E3B"/>
    <w:rsid w:val="00E903F0"/>
    <w:rsid w:val="00E904A8"/>
    <w:rsid w:val="00E91994"/>
    <w:rsid w:val="00EA2DFE"/>
    <w:rsid w:val="00EB6706"/>
    <w:rsid w:val="00EB748E"/>
    <w:rsid w:val="00EC084D"/>
    <w:rsid w:val="00EC1D84"/>
    <w:rsid w:val="00EC2F0E"/>
    <w:rsid w:val="00EC367C"/>
    <w:rsid w:val="00EC71F3"/>
    <w:rsid w:val="00ED66DB"/>
    <w:rsid w:val="00ED75FA"/>
    <w:rsid w:val="00EE1F49"/>
    <w:rsid w:val="00EE482B"/>
    <w:rsid w:val="00EF1EEF"/>
    <w:rsid w:val="00EF66C1"/>
    <w:rsid w:val="00F20A32"/>
    <w:rsid w:val="00F22F45"/>
    <w:rsid w:val="00F23B44"/>
    <w:rsid w:val="00F30B99"/>
    <w:rsid w:val="00F33081"/>
    <w:rsid w:val="00F446D3"/>
    <w:rsid w:val="00F50746"/>
    <w:rsid w:val="00F514E3"/>
    <w:rsid w:val="00F57637"/>
    <w:rsid w:val="00F64172"/>
    <w:rsid w:val="00F6467C"/>
    <w:rsid w:val="00F672C9"/>
    <w:rsid w:val="00F822B6"/>
    <w:rsid w:val="00FA0976"/>
    <w:rsid w:val="00FA163D"/>
    <w:rsid w:val="00FB3293"/>
    <w:rsid w:val="00FB4F74"/>
    <w:rsid w:val="00FB76E3"/>
    <w:rsid w:val="00FC2BA0"/>
    <w:rsid w:val="00FC5784"/>
    <w:rsid w:val="00FD6C68"/>
    <w:rsid w:val="00FD6D88"/>
    <w:rsid w:val="00FD71C3"/>
    <w:rsid w:val="00FE2C9B"/>
    <w:rsid w:val="00FE3912"/>
    <w:rsid w:val="00FF4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1D310C"/>
  <w15:chartTrackingRefBased/>
  <w15:docId w15:val="{33AA7A2D-8ED3-40BF-897F-5827B8E67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FA163D"/>
    <w:pPr>
      <w:spacing w:after="200" w:line="276" w:lineRule="auto"/>
    </w:pPr>
    <w:rPr>
      <w:rFonts w:ascii="Calibri" w:eastAsia="Calibri" w:hAnsi="Calibri" w:cs="Calibri"/>
      <w:lang w:val="en-GB" w:eastAsia="hu-HU"/>
    </w:rPr>
  </w:style>
  <w:style w:type="paragraph" w:styleId="Cmsor1">
    <w:name w:val="heading 1"/>
    <w:basedOn w:val="Norml"/>
    <w:next w:val="Norml"/>
    <w:link w:val="Cmsor1Char"/>
    <w:uiPriority w:val="9"/>
    <w:qFormat/>
    <w:rsid w:val="00637B8F"/>
    <w:pPr>
      <w:keepNext/>
      <w:keepLines/>
      <w:jc w:val="both"/>
      <w:outlineLvl w:val="0"/>
    </w:pPr>
    <w:rPr>
      <w:rFonts w:ascii="Times New Roman" w:eastAsia="Times New Roman" w:hAnsi="Times New Roman" w:cs="Times New Roman"/>
      <w:b/>
      <w:sz w:val="24"/>
      <w:szCs w:val="24"/>
      <w:u w:val="single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link w:val="BuborkszvegChar"/>
    <w:uiPriority w:val="99"/>
    <w:semiHidden/>
    <w:unhideWhenUsed/>
    <w:rsid w:val="00FA163D"/>
    <w:pPr>
      <w:spacing w:after="0" w:line="240" w:lineRule="auto"/>
    </w:pPr>
    <w:rPr>
      <w:rFonts w:ascii="Segoe UI" w:eastAsiaTheme="minorHAnsi" w:hAnsi="Segoe UI" w:cs="Segoe UI"/>
      <w:sz w:val="18"/>
      <w:szCs w:val="18"/>
      <w:lang w:val="hu-HU" w:eastAsia="en-US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A163D"/>
    <w:rPr>
      <w:rFonts w:ascii="Segoe UI" w:hAnsi="Segoe UI" w:cs="Segoe UI"/>
      <w:sz w:val="18"/>
      <w:szCs w:val="18"/>
    </w:rPr>
  </w:style>
  <w:style w:type="character" w:customStyle="1" w:styleId="Cmsor1Char">
    <w:name w:val="Címsor 1 Char"/>
    <w:basedOn w:val="Bekezdsalapbettpusa"/>
    <w:link w:val="Cmsor1"/>
    <w:uiPriority w:val="9"/>
    <w:rsid w:val="00637B8F"/>
    <w:rPr>
      <w:rFonts w:ascii="Times New Roman" w:eastAsia="Times New Roman" w:hAnsi="Times New Roman" w:cs="Times New Roman"/>
      <w:b/>
      <w:sz w:val="24"/>
      <w:szCs w:val="24"/>
      <w:u w:val="single"/>
      <w:lang w:val="en-GB" w:eastAsia="hu-HU"/>
    </w:rPr>
  </w:style>
  <w:style w:type="paragraph" w:styleId="Nincstrkz">
    <w:name w:val="No Spacing"/>
    <w:uiPriority w:val="99"/>
    <w:qFormat/>
    <w:rsid w:val="00203C33"/>
    <w:pPr>
      <w:spacing w:after="0" w:line="240" w:lineRule="auto"/>
    </w:pPr>
    <w:rPr>
      <w:rFonts w:ascii="Calibri" w:eastAsia="Calibri" w:hAnsi="Calibri" w:cs="Times New Roman"/>
    </w:rPr>
  </w:style>
  <w:style w:type="character" w:styleId="Jegyzethivatkozs">
    <w:name w:val="annotation reference"/>
    <w:basedOn w:val="Bekezdsalapbettpusa"/>
    <w:uiPriority w:val="99"/>
    <w:semiHidden/>
    <w:unhideWhenUsed/>
    <w:rsid w:val="00203C33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203C33"/>
    <w:pPr>
      <w:spacing w:line="240" w:lineRule="auto"/>
    </w:pPr>
    <w:rPr>
      <w:rFonts w:cs="Times New Roman"/>
      <w:sz w:val="20"/>
      <w:szCs w:val="20"/>
      <w:lang w:val="hu-HU" w:eastAsia="en-US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203C33"/>
    <w:rPr>
      <w:rFonts w:ascii="Calibri" w:eastAsia="Calibri" w:hAnsi="Calibri" w:cs="Times New Roman"/>
      <w:sz w:val="20"/>
      <w:szCs w:val="20"/>
    </w:rPr>
  </w:style>
  <w:style w:type="paragraph" w:customStyle="1" w:styleId="Default">
    <w:name w:val="Default"/>
    <w:rsid w:val="00203C33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hu-HU"/>
    </w:rPr>
  </w:style>
  <w:style w:type="paragraph" w:styleId="Listaszerbekezds">
    <w:name w:val="List Paragraph"/>
    <w:basedOn w:val="Norml"/>
    <w:uiPriority w:val="34"/>
    <w:qFormat/>
    <w:rsid w:val="00FB76E3"/>
    <w:pPr>
      <w:ind w:left="720"/>
      <w:contextualSpacing/>
    </w:pPr>
  </w:style>
  <w:style w:type="paragraph" w:styleId="NormlWeb">
    <w:name w:val="Normal (Web)"/>
    <w:basedOn w:val="Norml"/>
    <w:uiPriority w:val="99"/>
    <w:unhideWhenUsed/>
    <w:rsid w:val="00BD0F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u-HU"/>
    </w:rPr>
  </w:style>
  <w:style w:type="character" w:customStyle="1" w:styleId="apple-converted-space">
    <w:name w:val="apple-converted-space"/>
    <w:basedOn w:val="Bekezdsalapbettpusa"/>
    <w:rsid w:val="006A6825"/>
  </w:style>
  <w:style w:type="character" w:styleId="Kiemels2">
    <w:name w:val="Strong"/>
    <w:basedOn w:val="Bekezdsalapbettpusa"/>
    <w:uiPriority w:val="22"/>
    <w:qFormat/>
    <w:rsid w:val="006A6825"/>
    <w:rPr>
      <w:b/>
      <w:bCs/>
    </w:rPr>
  </w:style>
  <w:style w:type="paragraph" w:styleId="Cm">
    <w:name w:val="Title"/>
    <w:basedOn w:val="Norml"/>
    <w:next w:val="Norml"/>
    <w:link w:val="CmChar"/>
    <w:uiPriority w:val="10"/>
    <w:qFormat/>
    <w:rsid w:val="00FD71C3"/>
    <w:pPr>
      <w:keepNext/>
      <w:keepLines/>
    </w:pPr>
    <w:rPr>
      <w:rFonts w:ascii="Times New Roman" w:eastAsia="Times New Roman" w:hAnsi="Times New Roman" w:cs="Times New Roman"/>
      <w:b/>
      <w:sz w:val="24"/>
      <w:szCs w:val="24"/>
      <w:u w:val="single"/>
    </w:rPr>
  </w:style>
  <w:style w:type="character" w:customStyle="1" w:styleId="CmChar">
    <w:name w:val="Cím Char"/>
    <w:basedOn w:val="Bekezdsalapbettpusa"/>
    <w:link w:val="Cm"/>
    <w:uiPriority w:val="10"/>
    <w:rsid w:val="00FD71C3"/>
    <w:rPr>
      <w:rFonts w:ascii="Times New Roman" w:eastAsia="Times New Roman" w:hAnsi="Times New Roman" w:cs="Times New Roman"/>
      <w:b/>
      <w:sz w:val="24"/>
      <w:szCs w:val="24"/>
      <w:u w:val="single"/>
      <w:lang w:val="en-GB" w:eastAsia="hu-HU"/>
    </w:rPr>
  </w:style>
  <w:style w:type="character" w:styleId="Kiemels">
    <w:name w:val="Emphasis"/>
    <w:basedOn w:val="Bekezdsalapbettpusa"/>
    <w:uiPriority w:val="20"/>
    <w:qFormat/>
    <w:rsid w:val="002406B0"/>
    <w:rPr>
      <w:i/>
      <w:iCs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D042B1"/>
    <w:rPr>
      <w:rFonts w:cs="Calibri"/>
      <w:b/>
      <w:bCs/>
      <w:lang w:val="en-GB" w:eastAsia="hu-HU"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D042B1"/>
    <w:rPr>
      <w:rFonts w:ascii="Calibri" w:eastAsia="Calibri" w:hAnsi="Calibri" w:cs="Calibri"/>
      <w:b/>
      <w:bCs/>
      <w:sz w:val="20"/>
      <w:szCs w:val="20"/>
      <w:lang w:val="en-GB" w:eastAsia="hu-HU"/>
    </w:rPr>
  </w:style>
  <w:style w:type="character" w:customStyle="1" w:styleId="fontstyle01">
    <w:name w:val="fontstyle01"/>
    <w:basedOn w:val="Bekezdsalapbettpusa"/>
    <w:rsid w:val="00D042B1"/>
    <w:rPr>
      <w:rFonts w:ascii="Arial-BoldMT" w:hAnsi="Arial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Bekezdsalapbettpusa"/>
    <w:rsid w:val="00D042B1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paragraph" w:styleId="Vltozat">
    <w:name w:val="Revision"/>
    <w:hidden/>
    <w:uiPriority w:val="99"/>
    <w:semiHidden/>
    <w:rsid w:val="002565FD"/>
    <w:pPr>
      <w:spacing w:after="0" w:line="240" w:lineRule="auto"/>
    </w:pPr>
    <w:rPr>
      <w:rFonts w:ascii="Calibri" w:eastAsia="Calibri" w:hAnsi="Calibri" w:cs="Calibri"/>
      <w:lang w:val="en-GB" w:eastAsia="hu-HU"/>
    </w:rPr>
  </w:style>
  <w:style w:type="paragraph" w:styleId="lfej">
    <w:name w:val="header"/>
    <w:basedOn w:val="Norml"/>
    <w:link w:val="lfejChar"/>
    <w:uiPriority w:val="99"/>
    <w:unhideWhenUsed/>
    <w:rsid w:val="001471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1471E4"/>
    <w:rPr>
      <w:rFonts w:ascii="Calibri" w:eastAsia="Calibri" w:hAnsi="Calibri" w:cs="Calibri"/>
      <w:lang w:val="en-GB" w:eastAsia="hu-HU"/>
    </w:rPr>
  </w:style>
  <w:style w:type="paragraph" w:styleId="llb">
    <w:name w:val="footer"/>
    <w:basedOn w:val="Norml"/>
    <w:link w:val="llbChar"/>
    <w:uiPriority w:val="99"/>
    <w:unhideWhenUsed/>
    <w:rsid w:val="001471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1471E4"/>
    <w:rPr>
      <w:rFonts w:ascii="Calibri" w:eastAsia="Calibri" w:hAnsi="Calibri" w:cs="Calibri"/>
      <w:lang w:val="en-GB"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89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4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18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26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150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68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14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96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7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8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170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93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1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503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3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3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7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3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76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8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26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372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3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21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515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86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1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62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882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949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37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8418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3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24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35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tiff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FDEA1CFFF7669F448549583A2164A042" ma:contentTypeVersion="10" ma:contentTypeDescription="Új dokumentum létrehozása." ma:contentTypeScope="" ma:versionID="94691489f9b028d46bb97f22d57953d2">
  <xsd:schema xmlns:xsd="http://www.w3.org/2001/XMLSchema" xmlns:xs="http://www.w3.org/2001/XMLSchema" xmlns:p="http://schemas.microsoft.com/office/2006/metadata/properties" xmlns:ns3="edd7b3ed-8e01-4060-ae96-e144c56a2445" targetNamespace="http://schemas.microsoft.com/office/2006/metadata/properties" ma:root="true" ma:fieldsID="f4a956033b3ea4f45bf45ab2791706d1" ns3:_="">
    <xsd:import namespace="edd7b3ed-8e01-4060-ae96-e144c56a244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d7b3ed-8e01-4060-ae96-e144c56a24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7BB449-7E4E-46DD-95DD-1D0A9D8DF64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2BE1172-BD1D-4455-AFAE-C9AB92FAD7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045700-284F-4D06-8D54-82E42C79F0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d7b3ed-8e01-4060-ae96-e144c56a24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5</Pages>
  <Words>4447</Words>
  <Characters>30691</Characters>
  <Application>Microsoft Office Word</Application>
  <DocSecurity>0</DocSecurity>
  <Lines>255</Lines>
  <Paragraphs>7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_XNAB_8500@sulid.hu</dc:creator>
  <cp:keywords/>
  <dc:description/>
  <cp:lastModifiedBy>Vass Vivien</cp:lastModifiedBy>
  <cp:revision>22</cp:revision>
  <dcterms:created xsi:type="dcterms:W3CDTF">2020-09-25T15:52:00Z</dcterms:created>
  <dcterms:modified xsi:type="dcterms:W3CDTF">2023-04-25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EA1CFFF7669F448549583A2164A042</vt:lpwstr>
  </property>
</Properties>
</file>